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634D5" w:rsidRPr="001E090C" w:rsidP="002C6E18" w14:paraId="1759E5F4" w14:textId="51CBADD6">
      <w:pPr>
        <w:keepLines/>
        <w:jc w:val="center"/>
      </w:pPr>
      <w:r w:rsidRPr="001E090C">
        <w:rPr>
          <w:b/>
          <w:bCs/>
        </w:rPr>
        <w:t>UPPORTING STATEMENT FOR</w:t>
      </w:r>
      <w:r w:rsidRPr="001E090C" w:rsidR="008B14CF">
        <w:rPr>
          <w:b/>
          <w:bCs/>
        </w:rPr>
        <w:t xml:space="preserve"> </w:t>
      </w:r>
      <w:r w:rsidRPr="001E090C">
        <w:rPr>
          <w:b/>
          <w:bCs/>
        </w:rPr>
        <w:t>THE</w:t>
      </w:r>
      <w:r w:rsidRPr="001E090C" w:rsidR="00476055">
        <w:t xml:space="preserve"> </w:t>
      </w:r>
    </w:p>
    <w:p w:rsidR="00E90716" w:rsidRPr="001E090C" w:rsidP="002C6E18" w14:paraId="55F25735" w14:textId="4AA78303">
      <w:pPr>
        <w:keepLines/>
        <w:jc w:val="center"/>
        <w:rPr>
          <w:b/>
          <w:bCs/>
        </w:rPr>
      </w:pPr>
      <w:r w:rsidRPr="001E090C">
        <w:rPr>
          <w:b/>
          <w:bCs/>
        </w:rPr>
        <w:t xml:space="preserve">CONSTRUCTION </w:t>
      </w:r>
      <w:r w:rsidRPr="001E090C" w:rsidR="004737D8">
        <w:rPr>
          <w:b/>
          <w:bCs/>
        </w:rPr>
        <w:t>FALL</w:t>
      </w:r>
      <w:r w:rsidRPr="001E090C" w:rsidR="008B14CF">
        <w:rPr>
          <w:b/>
          <w:bCs/>
        </w:rPr>
        <w:t xml:space="preserve"> </w:t>
      </w:r>
      <w:r w:rsidRPr="001E090C" w:rsidR="004737D8">
        <w:rPr>
          <w:b/>
          <w:bCs/>
        </w:rPr>
        <w:t>PROTECTION SYSTEMS CRITERIA</w:t>
      </w:r>
      <w:r w:rsidRPr="001E090C" w:rsidR="00967241">
        <w:rPr>
          <w:b/>
          <w:bCs/>
        </w:rPr>
        <w:t>,</w:t>
      </w:r>
      <w:r w:rsidRPr="001E090C" w:rsidR="004737D8">
        <w:rPr>
          <w:b/>
          <w:bCs/>
        </w:rPr>
        <w:t xml:space="preserve"> </w:t>
      </w:r>
    </w:p>
    <w:p w:rsidR="007A4128" w:rsidRPr="001E090C" w:rsidP="002C6E18" w14:paraId="09AEDA2D" w14:textId="30BFF36D">
      <w:pPr>
        <w:keepLines/>
        <w:jc w:val="center"/>
        <w:rPr>
          <w:b/>
          <w:bCs/>
        </w:rPr>
      </w:pPr>
      <w:r w:rsidRPr="001E090C">
        <w:rPr>
          <w:b/>
          <w:bCs/>
        </w:rPr>
        <w:t>PRACTICES</w:t>
      </w:r>
      <w:r w:rsidRPr="001E090C" w:rsidR="006D377B">
        <w:rPr>
          <w:b/>
          <w:bCs/>
        </w:rPr>
        <w:t xml:space="preserve"> </w:t>
      </w:r>
      <w:r w:rsidRPr="001E090C">
        <w:rPr>
          <w:b/>
          <w:bCs/>
        </w:rPr>
        <w:t>(29 CFR 1926.502)</w:t>
      </w:r>
      <w:r w:rsidRPr="001E090C" w:rsidR="00505002">
        <w:rPr>
          <w:b/>
          <w:bCs/>
        </w:rPr>
        <w:t>,</w:t>
      </w:r>
      <w:r w:rsidRPr="001E090C" w:rsidR="00444F32">
        <w:rPr>
          <w:b/>
          <w:bCs/>
        </w:rPr>
        <w:t xml:space="preserve"> AND</w:t>
      </w:r>
      <w:r w:rsidRPr="001E090C" w:rsidR="004C6EE2">
        <w:rPr>
          <w:b/>
          <w:bCs/>
        </w:rPr>
        <w:t xml:space="preserve"> </w:t>
      </w:r>
      <w:r w:rsidRPr="001E090C" w:rsidR="004F588B">
        <w:rPr>
          <w:b/>
          <w:bCs/>
        </w:rPr>
        <w:t>TRAINING REQUIREMENTS</w:t>
      </w:r>
      <w:r w:rsidRPr="001E090C" w:rsidR="004D66DE">
        <w:rPr>
          <w:b/>
          <w:bCs/>
        </w:rPr>
        <w:t xml:space="preserve"> </w:t>
      </w:r>
    </w:p>
    <w:p w:rsidR="000A1FAA" w:rsidRPr="001E090C" w:rsidP="00E26CEA" w14:paraId="23C46940" w14:textId="6744A836">
      <w:pPr>
        <w:keepLines/>
        <w:jc w:val="center"/>
        <w:rPr>
          <w:b/>
          <w:bCs/>
        </w:rPr>
      </w:pPr>
      <w:r w:rsidRPr="001E090C">
        <w:rPr>
          <w:b/>
          <w:bCs/>
        </w:rPr>
        <w:t>(</w:t>
      </w:r>
      <w:r w:rsidRPr="001E090C" w:rsidR="004737D8">
        <w:rPr>
          <w:b/>
          <w:bCs/>
        </w:rPr>
        <w:t xml:space="preserve">29 CFR </w:t>
      </w:r>
      <w:r w:rsidRPr="001E090C">
        <w:rPr>
          <w:b/>
          <w:bCs/>
        </w:rPr>
        <w:t>1926.503</w:t>
      </w:r>
      <w:r w:rsidRPr="001E090C" w:rsidR="004737D8">
        <w:rPr>
          <w:b/>
          <w:bCs/>
        </w:rPr>
        <w:t>)</w:t>
      </w:r>
      <w:r w:rsidRPr="001E090C" w:rsidR="001066A1">
        <w:rPr>
          <w:b/>
          <w:bCs/>
        </w:rPr>
        <w:t xml:space="preserve"> STANDARD</w:t>
      </w:r>
      <w:r>
        <w:rPr>
          <w:rStyle w:val="FootnoteReference"/>
          <w:b/>
          <w:bCs/>
          <w:vertAlign w:val="superscript"/>
        </w:rPr>
        <w:footnoteReference w:id="3"/>
      </w:r>
      <w:r w:rsidRPr="001E090C" w:rsidR="008B14CF">
        <w:rPr>
          <w:b/>
          <w:bCs/>
        </w:rPr>
        <w:t xml:space="preserve"> </w:t>
      </w:r>
      <w:r w:rsidRPr="001E090C" w:rsidR="00AB025A">
        <w:rPr>
          <w:b/>
        </w:rPr>
        <w:t>OFFICE OF MANAGEMENT AND BUDGET</w:t>
      </w:r>
      <w:r w:rsidRPr="001E090C" w:rsidR="008B14CF">
        <w:rPr>
          <w:b/>
          <w:bCs/>
        </w:rPr>
        <w:t xml:space="preserve"> </w:t>
      </w:r>
    </w:p>
    <w:p w:rsidR="00376BFE" w:rsidRPr="001E090C" w:rsidP="008B14CF" w14:paraId="4B1F8AEC" w14:textId="5F2F96B2">
      <w:pPr>
        <w:keepLines/>
        <w:jc w:val="center"/>
        <w:rPr>
          <w:b/>
          <w:bCs/>
        </w:rPr>
      </w:pPr>
      <w:r w:rsidRPr="001E090C">
        <w:rPr>
          <w:b/>
        </w:rPr>
        <w:t>(OMB</w:t>
      </w:r>
      <w:r w:rsidRPr="001E090C" w:rsidR="00AB025A">
        <w:rPr>
          <w:b/>
        </w:rPr>
        <w:t>)</w:t>
      </w:r>
      <w:r w:rsidRPr="001E090C" w:rsidR="00090CF8">
        <w:rPr>
          <w:b/>
        </w:rPr>
        <w:t xml:space="preserve"> </w:t>
      </w:r>
      <w:r w:rsidRPr="001E090C" w:rsidR="00D02104">
        <w:rPr>
          <w:b/>
        </w:rPr>
        <w:t>CONTROL NO</w:t>
      </w:r>
      <w:r w:rsidRPr="001E090C">
        <w:rPr>
          <w:b/>
        </w:rPr>
        <w:t xml:space="preserve">. </w:t>
      </w:r>
      <w:r w:rsidRPr="001E090C">
        <w:rPr>
          <w:b/>
        </w:rPr>
        <w:t>1218</w:t>
      </w:r>
      <w:r w:rsidRPr="001E090C" w:rsidR="00EF6F21">
        <w:rPr>
          <w:b/>
        </w:rPr>
        <w:t>-</w:t>
      </w:r>
      <w:r w:rsidRPr="001E090C">
        <w:rPr>
          <w:b/>
        </w:rPr>
        <w:t>0197</w:t>
      </w:r>
      <w:r w:rsidRPr="001E090C" w:rsidR="008B14CF">
        <w:rPr>
          <w:b/>
          <w:bCs/>
        </w:rPr>
        <w:t xml:space="preserve"> </w:t>
      </w:r>
      <w:r w:rsidR="00D977A2">
        <w:rPr>
          <w:b/>
        </w:rPr>
        <w:t>September 2023</w:t>
      </w:r>
      <w:r w:rsidR="006D074E">
        <w:rPr>
          <w:b/>
        </w:rPr>
        <w:t>)</w:t>
      </w:r>
    </w:p>
    <w:p w:rsidR="00F436D7" w:rsidRPr="001E1DFE" w:rsidP="00AB025A" w14:paraId="14216BDC" w14:textId="77777777">
      <w:pPr>
        <w:tabs>
          <w:tab w:val="center" w:pos="4680"/>
          <w:tab w:val="left" w:pos="8265"/>
        </w:tabs>
        <w:jc w:val="center"/>
        <w:rPr>
          <w:b/>
        </w:rPr>
      </w:pPr>
    </w:p>
    <w:p w:rsidR="00F436D7" w:rsidRPr="0051792B" w:rsidP="0051792B" w14:paraId="61338E84" w14:textId="12D48A1A">
      <w:pPr>
        <w:tabs>
          <w:tab w:val="center" w:pos="4680"/>
          <w:tab w:val="left" w:pos="8265"/>
        </w:tabs>
      </w:pPr>
      <w:r>
        <w:t xml:space="preserve">This </w:t>
      </w:r>
      <w:r w:rsidR="005174F0">
        <w:t>is a</w:t>
      </w:r>
      <w:r w:rsidR="00C42727">
        <w:t>n</w:t>
      </w:r>
      <w:r w:rsidR="005174F0">
        <w:t xml:space="preserve"> extension request </w:t>
      </w:r>
      <w:r>
        <w:t>of a currently approved data collection.</w:t>
      </w:r>
    </w:p>
    <w:p w:rsidR="00444F32" w:rsidRPr="0051792B" w:rsidP="00BD35C6" w14:paraId="11EF559E" w14:textId="77777777"/>
    <w:p w:rsidR="00444F32" w:rsidRPr="007A2034" w:rsidP="0073660F" w14:paraId="25B444F3" w14:textId="482AB7A2">
      <w:pPr>
        <w:numPr>
          <w:ilvl w:val="0"/>
          <w:numId w:val="4"/>
        </w:numPr>
        <w:tabs>
          <w:tab w:val="left" w:pos="0"/>
          <w:tab w:val="left" w:pos="270"/>
        </w:tabs>
        <w:ind w:left="0" w:firstLine="0"/>
        <w:rPr>
          <w:b/>
        </w:rPr>
      </w:pPr>
      <w:r>
        <w:rPr>
          <w:b/>
          <w:bCs/>
        </w:rPr>
        <w:t xml:space="preserve"> </w:t>
      </w:r>
      <w:r w:rsidRPr="007A2034">
        <w:rPr>
          <w:b/>
          <w:bCs/>
        </w:rPr>
        <w:t>JUSTIFICATION</w:t>
      </w:r>
    </w:p>
    <w:p w:rsidR="00444F32" w:rsidRPr="007A2034" w14:paraId="0FC5DABF" w14:textId="77777777"/>
    <w:p w:rsidR="00811D2D" w:rsidRPr="0051792B" w:rsidP="00811D2D" w14:paraId="34659B44" w14:textId="06673670">
      <w:pPr>
        <w:rPr>
          <w:b/>
          <w:color w:val="000000"/>
        </w:rPr>
      </w:pPr>
      <w:r w:rsidRPr="0051792B">
        <w:rPr>
          <w:b/>
          <w:color w:val="000000"/>
        </w:rPr>
        <w:t>1.  Explain the circumstances that make the collection of information necessary. Identify any legal or administrative requirements</w:t>
      </w:r>
      <w:r w:rsidRPr="0051792B" w:rsidR="00D62DB4">
        <w:rPr>
          <w:b/>
          <w:color w:val="000000"/>
        </w:rPr>
        <w:t xml:space="preserve"> that</w:t>
      </w:r>
      <w:r w:rsidRPr="0051792B">
        <w:rPr>
          <w:b/>
          <w:color w:val="000000"/>
        </w:rPr>
        <w:t xml:space="preserve"> necessitate the collection. Attach a copy of the appropriate section of each statute and regulation mandating or authorizing the collection of information.</w:t>
      </w:r>
    </w:p>
    <w:p w:rsidR="00444F32" w:rsidRPr="0051792B" w14:paraId="39025D4A" w14:textId="77777777"/>
    <w:p w:rsidR="00444F32" w:rsidRPr="001E1DFE" w14:paraId="2AC1B4B4" w14:textId="77777777">
      <w:r w:rsidRPr="007A2034">
        <w:t>The main objective of the Occupational Safety and Health Act (OSH Act) is to “assure so far as pos</w:t>
      </w:r>
      <w:r w:rsidRPr="007A2034">
        <w:t>sible every working man and woman in the Nation safe and healthful working conditions and to preserve our human resources” (29 U.S.C. 651)</w:t>
      </w:r>
      <w:r w:rsidRPr="007A2034" w:rsidR="00BD35C6">
        <w:t>.</w:t>
      </w:r>
      <w:r w:rsidRPr="008B4F3A">
        <w:t xml:space="preserve">  To achieve this objective, the OSH Act specifically authorizes “the development and promulgation of occupational sa</w:t>
      </w:r>
      <w:r w:rsidRPr="008B4F3A">
        <w:t xml:space="preserve">fety and health standards” </w:t>
      </w:r>
      <w:r w:rsidRPr="008B4F3A" w:rsidR="00BD35C6">
        <w:t>(</w:t>
      </w:r>
      <w:r w:rsidRPr="0043666A">
        <w:t>29 U.S.C. 651)</w:t>
      </w:r>
      <w:r w:rsidRPr="0043666A" w:rsidR="00BD35C6">
        <w:t xml:space="preserve">. </w:t>
      </w:r>
      <w:r w:rsidRPr="004E68E2">
        <w:t xml:space="preserve"> In addition, the OSH Act specifies that “[e]ach employer shall make, keep and preserve, and make available to the Secretary . . . such records . . . as the Secretary . . . may prescribe by regulation as necessar</w:t>
      </w:r>
      <w:r w:rsidRPr="004E68E2">
        <w:t>y or appropriate for the enforcement of this Act . . .” (29 U.S.C. 657)</w:t>
      </w:r>
      <w:r w:rsidRPr="004E68E2" w:rsidR="00BD35C6">
        <w:t>.</w:t>
      </w:r>
    </w:p>
    <w:p w:rsidR="00444F32" w:rsidRPr="001E1DFE" w14:paraId="643E288B" w14:textId="77777777"/>
    <w:p w:rsidR="00444F32" w:rsidRPr="00515C39" w14:paraId="3FA63D74" w14:textId="7C5CF857">
      <w:r w:rsidRPr="001E1DFE">
        <w:t xml:space="preserve">Under the authority granted by the OSH Act, the Occupational Safety and Health Administration (OSHA) published the </w:t>
      </w:r>
      <w:r w:rsidR="00BD2FEE">
        <w:t>C</w:t>
      </w:r>
      <w:r w:rsidRPr="001E1DFE">
        <w:t>onstruction Fall Protection Systems Criteria</w:t>
      </w:r>
      <w:r w:rsidR="00BD2FEE">
        <w:t>,</w:t>
      </w:r>
      <w:r w:rsidR="00D81EB9">
        <w:t xml:space="preserve"> </w:t>
      </w:r>
      <w:r w:rsidRPr="001E1DFE">
        <w:t>Practice</w:t>
      </w:r>
      <w:r w:rsidRPr="001E1DFE" w:rsidR="0052353C">
        <w:t>s</w:t>
      </w:r>
      <w:r w:rsidRPr="001E1DFE">
        <w:t xml:space="preserve"> (29 CFR 19</w:t>
      </w:r>
      <w:r w:rsidRPr="001E1DFE">
        <w:t>26.502)</w:t>
      </w:r>
      <w:r w:rsidR="00BD2FEE">
        <w:t>,</w:t>
      </w:r>
      <w:r w:rsidRPr="001E1DFE">
        <w:t xml:space="preserve"> and Training Requirements (29 CFR 1926.503)</w:t>
      </w:r>
      <w:r w:rsidR="00BD2FEE">
        <w:t xml:space="preserve"> Standard</w:t>
      </w:r>
      <w:r w:rsidRPr="001E1DFE">
        <w:t xml:space="preserve"> to protect </w:t>
      </w:r>
      <w:r w:rsidRPr="001E1DFE" w:rsidR="00950617">
        <w:t>worker</w:t>
      </w:r>
      <w:r w:rsidRPr="001E1DFE">
        <w:t xml:space="preserve">s from </w:t>
      </w:r>
      <w:r w:rsidRPr="00362E86" w:rsidR="00214BF2">
        <w:t xml:space="preserve">construction </w:t>
      </w:r>
      <w:r w:rsidRPr="00673A0C">
        <w:t>workplace fall hazards.  Items 2 and 12 below list and describe the specific information</w:t>
      </w:r>
      <w:r w:rsidRPr="00673A0C" w:rsidR="00E265F9">
        <w:t xml:space="preserve"> </w:t>
      </w:r>
      <w:r w:rsidRPr="00A011FD">
        <w:t xml:space="preserve">collection requirements of </w:t>
      </w:r>
      <w:r w:rsidRPr="00A011FD" w:rsidR="00E265F9">
        <w:t xml:space="preserve">these </w:t>
      </w:r>
      <w:r w:rsidRPr="004928D7">
        <w:t>standard</w:t>
      </w:r>
      <w:r w:rsidRPr="004928D7" w:rsidR="00E265F9">
        <w:t>s</w:t>
      </w:r>
      <w:r w:rsidRPr="00515C39">
        <w:t>.</w:t>
      </w:r>
    </w:p>
    <w:p w:rsidR="00444F32" w:rsidRPr="0051792B" w:rsidP="00E265F9" w14:paraId="679066A0" w14:textId="77777777">
      <w:pPr>
        <w:tabs>
          <w:tab w:val="left" w:pos="2053"/>
        </w:tabs>
      </w:pPr>
      <w:r w:rsidRPr="0051792B">
        <w:tab/>
      </w:r>
    </w:p>
    <w:p w:rsidR="00811D2D" w:rsidRPr="0051792B" w:rsidP="00811D2D" w14:paraId="29BE0003" w14:textId="40A023D4">
      <w:pPr>
        <w:rPr>
          <w:b/>
          <w:color w:val="000000"/>
        </w:rPr>
      </w:pPr>
      <w:r w:rsidRPr="0051792B">
        <w:rPr>
          <w:b/>
          <w:color w:val="000000"/>
        </w:rPr>
        <w:t xml:space="preserve">2.  Indicate how, by whom, and for what purpose the information is to be used. Except for a new collection, indicate the actual use the </w:t>
      </w:r>
      <w:r w:rsidR="00F21B3C">
        <w:rPr>
          <w:b/>
          <w:color w:val="000000"/>
        </w:rPr>
        <w:t>a</w:t>
      </w:r>
      <w:r w:rsidRPr="0051792B">
        <w:rPr>
          <w:b/>
          <w:color w:val="000000"/>
        </w:rPr>
        <w:t>gency has made of the information received from the current collection.</w:t>
      </w:r>
    </w:p>
    <w:p w:rsidR="00444F32" w:rsidRPr="0051792B" w14:paraId="79133E8A" w14:textId="77777777">
      <w:pPr>
        <w:rPr>
          <w:color w:val="000000"/>
        </w:rPr>
      </w:pPr>
    </w:p>
    <w:p w:rsidR="00B93C4F" w:rsidRPr="005C60B9" w14:paraId="725330F6" w14:textId="5A8B5E3F">
      <w:r w:rsidRPr="007A2034">
        <w:t xml:space="preserve">The </w:t>
      </w:r>
      <w:r w:rsidR="00B3194E">
        <w:t>C</w:t>
      </w:r>
      <w:r w:rsidRPr="001E1DFE" w:rsidR="00B3194E">
        <w:t>onstruction Fall Protection Systems Criteria</w:t>
      </w:r>
      <w:r w:rsidR="00B3194E">
        <w:t xml:space="preserve">, </w:t>
      </w:r>
      <w:r w:rsidRPr="001E1DFE" w:rsidR="00B3194E">
        <w:t>Practices (29 CFR 1926.502)</w:t>
      </w:r>
      <w:r w:rsidR="00B3194E">
        <w:t>,</w:t>
      </w:r>
      <w:r w:rsidRPr="001E1DFE" w:rsidR="00B3194E">
        <w:t xml:space="preserve"> and Training Requirements (29 CFR 1926.503)</w:t>
      </w:r>
      <w:r w:rsidR="00B3194E">
        <w:t xml:space="preserve"> Standard</w:t>
      </w:r>
      <w:r w:rsidRPr="001E1DFE" w:rsidR="00B3194E">
        <w:t xml:space="preserve"> </w:t>
      </w:r>
      <w:r w:rsidRPr="007A2034">
        <w:t>ensure</w:t>
      </w:r>
      <w:r w:rsidRPr="007A2034" w:rsidR="00A44EF1">
        <w:t>s</w:t>
      </w:r>
      <w:r w:rsidRPr="007A2034">
        <w:t xml:space="preserve"> that employers provide </w:t>
      </w:r>
      <w:r w:rsidRPr="008B4F3A">
        <w:t xml:space="preserve">required fall protection for their </w:t>
      </w:r>
      <w:r w:rsidRPr="008B4F3A" w:rsidR="004737D8">
        <w:t>workers</w:t>
      </w:r>
      <w:r w:rsidRPr="008B4F3A" w:rsidR="007B79DC">
        <w:t xml:space="preserve"> working in the construction industry</w:t>
      </w:r>
      <w:r w:rsidRPr="008B4F3A">
        <w:t xml:space="preserve">. </w:t>
      </w:r>
      <w:r w:rsidRPr="0043666A" w:rsidR="0053287E">
        <w:t xml:space="preserve">The </w:t>
      </w:r>
      <w:r w:rsidRPr="004E68E2" w:rsidR="00E265F9">
        <w:t>S</w:t>
      </w:r>
      <w:r w:rsidRPr="004E68E2" w:rsidR="0053287E">
        <w:t>tandard recognize</w:t>
      </w:r>
      <w:r w:rsidRPr="004E68E2" w:rsidR="00A44EF1">
        <w:t>s</w:t>
      </w:r>
      <w:r w:rsidRPr="004E68E2" w:rsidR="0053287E">
        <w:t xml:space="preserve"> the vast variation in construction fall hazards and accordingly include</w:t>
      </w:r>
      <w:r w:rsidRPr="001E1DFE" w:rsidR="0052353C">
        <w:t>s</w:t>
      </w:r>
      <w:r w:rsidRPr="001E1DFE" w:rsidR="0053287E">
        <w:t xml:space="preserve"> several </w:t>
      </w:r>
      <w:r w:rsidRPr="001E1DFE" w:rsidR="00C504FD">
        <w:t>option</w:t>
      </w:r>
      <w:r w:rsidRPr="001E1DFE" w:rsidR="000A54B6">
        <w:t>al solutions</w:t>
      </w:r>
      <w:r w:rsidRPr="001E1DFE" w:rsidR="0053287E">
        <w:t>.</w:t>
      </w:r>
      <w:r w:rsidRPr="001E1DFE" w:rsidR="00C504FD">
        <w:t xml:space="preserve"> </w:t>
      </w:r>
      <w:r w:rsidRPr="001E1DFE" w:rsidR="005238A0">
        <w:t xml:space="preserve">Depending on </w:t>
      </w:r>
      <w:r w:rsidRPr="001E1DFE" w:rsidR="00620BFE">
        <w:t xml:space="preserve">job-site </w:t>
      </w:r>
      <w:r w:rsidRPr="001E1DFE" w:rsidR="005238A0">
        <w:t>conditions</w:t>
      </w:r>
      <w:r w:rsidRPr="001E1DFE" w:rsidR="00E265F9">
        <w:t>,</w:t>
      </w:r>
      <w:r w:rsidRPr="001E1DFE" w:rsidR="005238A0">
        <w:t xml:space="preserve"> e</w:t>
      </w:r>
      <w:r w:rsidRPr="001E1DFE" w:rsidR="00C504FD">
        <w:t xml:space="preserve">mployers may choose </w:t>
      </w:r>
      <w:r w:rsidRPr="001E1DFE" w:rsidR="005238A0">
        <w:t>to comply with requirements for</w:t>
      </w:r>
      <w:r w:rsidRPr="001E1DFE" w:rsidR="00C504FD">
        <w:t xml:space="preserve"> </w:t>
      </w:r>
      <w:r w:rsidRPr="001E1DFE" w:rsidR="00C504FD">
        <w:t xml:space="preserve">guardrail systems, safety-net systems, personal fall arrest systems, </w:t>
      </w:r>
      <w:r w:rsidRPr="00362E86" w:rsidR="00B703C7">
        <w:t>positioning device systems, warning line systems, safety monitoring systems</w:t>
      </w:r>
      <w:r w:rsidR="001D5303">
        <w:t>,</w:t>
      </w:r>
      <w:r w:rsidRPr="00673A0C" w:rsidR="005238A0">
        <w:t xml:space="preserve"> </w:t>
      </w:r>
      <w:r w:rsidRPr="00673A0C" w:rsidR="00EF3BEA">
        <w:t xml:space="preserve">or </w:t>
      </w:r>
      <w:r w:rsidRPr="00A011FD" w:rsidR="005238A0">
        <w:t>controlled access zones</w:t>
      </w:r>
      <w:r w:rsidRPr="00A011FD" w:rsidR="001B5512">
        <w:t>, and combinations of these abatement strategies</w:t>
      </w:r>
      <w:r w:rsidRPr="004928D7" w:rsidR="00EF3BEA">
        <w:t>.  In further recognition of the flexibility needed to address fall hazards in construction</w:t>
      </w:r>
      <w:r w:rsidRPr="00515C39" w:rsidR="0052353C">
        <w:t>,</w:t>
      </w:r>
      <w:r w:rsidRPr="00515C39" w:rsidR="00EF3BEA">
        <w:t xml:space="preserve"> </w:t>
      </w:r>
      <w:r w:rsidRPr="0087246B" w:rsidR="001557B3">
        <w:t xml:space="preserve">specific </w:t>
      </w:r>
      <w:r w:rsidRPr="0087246B" w:rsidR="00EF3BEA">
        <w:t>standards</w:t>
      </w:r>
      <w:r w:rsidRPr="0087246B" w:rsidR="001557B3">
        <w:t xml:space="preserve"> include optional components.  </w:t>
      </w:r>
      <w:r w:rsidRPr="0087246B" w:rsidR="0043082F">
        <w:t>Additionally</w:t>
      </w:r>
      <w:r w:rsidR="00375BAB">
        <w:t>,</w:t>
      </w:r>
      <w:r w:rsidRPr="0087246B" w:rsidR="0043082F">
        <w:t xml:space="preserve"> </w:t>
      </w:r>
      <w:r w:rsidRPr="00D8674F" w:rsidR="00413242">
        <w:t>the standards require hole covers, protection from falling objects</w:t>
      </w:r>
      <w:r w:rsidR="001D5303">
        <w:t>,</w:t>
      </w:r>
      <w:r w:rsidRPr="00D8674F" w:rsidR="00413242">
        <w:t xml:space="preserve"> and fall protection plans. </w:t>
      </w:r>
      <w:r w:rsidRPr="002C4410" w:rsidR="00D46715">
        <w:t xml:space="preserve"> </w:t>
      </w:r>
      <w:r w:rsidRPr="007B155B" w:rsidR="004E2799">
        <w:t xml:space="preserve">In order to ensure the </w:t>
      </w:r>
      <w:r w:rsidRPr="007B155B" w:rsidR="001D5303">
        <w:t>options,</w:t>
      </w:r>
      <w:r w:rsidRPr="007B155B" w:rsidR="004E2799">
        <w:t xml:space="preserve"> provide </w:t>
      </w:r>
      <w:r w:rsidRPr="007B155B" w:rsidR="00950617">
        <w:t>worker</w:t>
      </w:r>
      <w:r w:rsidRPr="00C0071A" w:rsidR="00DD174D">
        <w:t>s</w:t>
      </w:r>
      <w:r w:rsidR="00C90653">
        <w:t xml:space="preserve"> </w:t>
      </w:r>
      <w:r w:rsidR="001D5303">
        <w:t xml:space="preserve">with </w:t>
      </w:r>
      <w:r w:rsidRPr="00C0071A" w:rsidR="004E2799">
        <w:t>the</w:t>
      </w:r>
      <w:r w:rsidRPr="00203A9E" w:rsidR="00DD174D">
        <w:t>ir</w:t>
      </w:r>
      <w:r w:rsidRPr="00203A9E" w:rsidR="004E2799">
        <w:t xml:space="preserve"> full measure of fall protection, the </w:t>
      </w:r>
      <w:r w:rsidRPr="00A55F10" w:rsidR="00E265F9">
        <w:t>S</w:t>
      </w:r>
      <w:r w:rsidRPr="00F62685" w:rsidR="004E2799">
        <w:t>tandard require</w:t>
      </w:r>
      <w:r w:rsidRPr="00F62685" w:rsidR="0052353C">
        <w:t>s the employer to prepare</w:t>
      </w:r>
      <w:r w:rsidRPr="00F62685" w:rsidR="00DD174D">
        <w:t xml:space="preserve"> certification</w:t>
      </w:r>
      <w:r w:rsidRPr="00F62685" w:rsidR="0052353C">
        <w:t>s</w:t>
      </w:r>
      <w:r w:rsidRPr="001A7DC2" w:rsidR="00DD174D">
        <w:t xml:space="preserve">. </w:t>
      </w:r>
      <w:r w:rsidRPr="001A7DC2" w:rsidR="003B089A">
        <w:t>Accordingly, the Sta</w:t>
      </w:r>
      <w:r w:rsidRPr="001A7DC2">
        <w:t>ndard ha</w:t>
      </w:r>
      <w:r w:rsidRPr="001A7DC2" w:rsidR="00127ADC">
        <w:t>s</w:t>
      </w:r>
      <w:r w:rsidRPr="001A7DC2">
        <w:t xml:space="preserve"> the following paperwork requirements:  Paragraphs (c)(4)(ii) and (k) of 29 CFR 1926.502, specify certification of safety nets and development of </w:t>
      </w:r>
      <w:r w:rsidRPr="005C60B9" w:rsidR="001D56F0">
        <w:t>fall protection</w:t>
      </w:r>
      <w:r w:rsidRPr="005C60B9">
        <w:t xml:space="preserve"> plans, respectively</w:t>
      </w:r>
      <w:r w:rsidRPr="005C60B9" w:rsidR="00B7751B">
        <w:t>.</w:t>
      </w:r>
    </w:p>
    <w:p w:rsidR="00DC049C" w:rsidRPr="005C60B9" w14:paraId="7C8A3EE1" w14:textId="77777777"/>
    <w:p w:rsidR="00444F32" w:rsidRPr="00CA2065" w14:paraId="5E9B4522" w14:textId="2FAB75BF">
      <w:r w:rsidRPr="005C60B9">
        <w:t>Safety-net use is a fall protection option available to construction emp</w:t>
      </w:r>
      <w:r w:rsidRPr="005C60B9">
        <w:t>loyers. Paragraph (c)(4)(ii) of 29 CFR 1926.502, which addresses the certification of safety nets</w:t>
      </w:r>
      <w:r w:rsidRPr="008C0F8F" w:rsidR="00256EB7">
        <w:t>,</w:t>
      </w:r>
      <w:r w:rsidRPr="008C0F8F">
        <w:t xml:space="preserve"> is an option </w:t>
      </w:r>
      <w:r w:rsidRPr="008C0F8F" w:rsidR="00256EB7">
        <w:t xml:space="preserve">within the option to use these nets. This paragraph is </w:t>
      </w:r>
      <w:r w:rsidRPr="008C0F8F">
        <w:t>available to employers</w:t>
      </w:r>
      <w:r w:rsidRPr="00EF7959" w:rsidR="00315B73">
        <w:t xml:space="preserve"> choosing to use nets</w:t>
      </w:r>
      <w:r w:rsidRPr="00EF7959">
        <w:t xml:space="preserve"> who demonstrate that performing a drop test o</w:t>
      </w:r>
      <w:r w:rsidRPr="00EF7959">
        <w:t>n safety nets is unreasonable</w:t>
      </w:r>
      <w:r w:rsidRPr="00EF7959" w:rsidR="0023647C">
        <w:t>. T</w:t>
      </w:r>
      <w:r w:rsidRPr="00805FD1">
        <w:t xml:space="preserve">his provision allows such employers to certify that their safety nets and the installation of these nets protect </w:t>
      </w:r>
      <w:r w:rsidRPr="00805FD1" w:rsidR="004737D8">
        <w:t>workers</w:t>
      </w:r>
      <w:r w:rsidRPr="00805FD1">
        <w:t xml:space="preserve"> at least as well as safety nets that </w:t>
      </w:r>
      <w:r w:rsidRPr="00805FD1" w:rsidR="0023647C">
        <w:t>have met</w:t>
      </w:r>
      <w:r w:rsidRPr="00805FD1">
        <w:t xml:space="preserve"> the drop-test criteria. The employer must complete the ce</w:t>
      </w:r>
      <w:r w:rsidRPr="00805FD1">
        <w:t>rtification process prior to using such a net for fall protection, and the certificate must include the following information: Identification of the net and the type of installation used for the net; the date that the certifying party determined that the n</w:t>
      </w:r>
      <w:r w:rsidRPr="00805FD1">
        <w:t xml:space="preserve">et and its installation would meet the drop-test criteria specified by the </w:t>
      </w:r>
      <w:r w:rsidRPr="00805FD1" w:rsidR="00E265F9">
        <w:t>S</w:t>
      </w:r>
      <w:r w:rsidRPr="00805FD1">
        <w:t xml:space="preserve">tandard; and the signature of the party making this determination. The most recent certificate must be available at the jobsite for inspection, thereby providing a means for </w:t>
      </w:r>
      <w:r w:rsidRPr="00805FD1" w:rsidR="004737D8">
        <w:t>workers</w:t>
      </w:r>
      <w:r w:rsidRPr="00805FD1">
        <w:t xml:space="preserve"> and OSHA compliance officers to verify that the safety net and its installation comply with the impact requirements of the </w:t>
      </w:r>
      <w:r w:rsidRPr="00D848A4" w:rsidR="00E265F9">
        <w:t>S</w:t>
      </w:r>
      <w:r w:rsidRPr="00D848A4">
        <w:t>tandard.</w:t>
      </w:r>
      <w:r w:rsidRPr="00D848A4" w:rsidR="00AA4A2D">
        <w:t xml:space="preserve"> The use of safety nets, not to be confused with debris nets</w:t>
      </w:r>
      <w:r w:rsidRPr="00D848A4" w:rsidR="00D67966">
        <w:t xml:space="preserve"> </w:t>
      </w:r>
      <w:r w:rsidRPr="00622CE2" w:rsidR="00BE644F">
        <w:t xml:space="preserve">designed only </w:t>
      </w:r>
      <w:r w:rsidRPr="00622CE2" w:rsidR="00D67966">
        <w:t>to trap debris</w:t>
      </w:r>
      <w:r w:rsidRPr="00C66662" w:rsidR="00AA4A2D">
        <w:t xml:space="preserve">, has declined </w:t>
      </w:r>
      <w:r w:rsidRPr="00C66662" w:rsidR="00C77F2F">
        <w:t>in construction due to the increased efficiency of computer aided fall protection preplanning a</w:t>
      </w:r>
      <w:r w:rsidRPr="00C56FDD" w:rsidR="00C77F2F">
        <w:t xml:space="preserve">nd technical improvements in personal fall arrest </w:t>
      </w:r>
      <w:r w:rsidRPr="0061268A" w:rsidR="000573FE">
        <w:t xml:space="preserve">and guardrail </w:t>
      </w:r>
      <w:r w:rsidRPr="0061268A" w:rsidR="00C77F2F">
        <w:t>systems</w:t>
      </w:r>
      <w:r w:rsidRPr="0061268A" w:rsidR="00315B73">
        <w:t xml:space="preserve"> as well as significant advances </w:t>
      </w:r>
      <w:r w:rsidRPr="0061268A" w:rsidR="006628BD">
        <w:t>in elevated access technology</w:t>
      </w:r>
      <w:r w:rsidRPr="0061268A" w:rsidR="000573FE">
        <w:t>.</w:t>
      </w:r>
      <w:r w:rsidRPr="00CC051A" w:rsidR="009B0534">
        <w:t xml:space="preserve">  Increasingly</w:t>
      </w:r>
      <w:r w:rsidRPr="00404F70" w:rsidR="00E83328">
        <w:t>,</w:t>
      </w:r>
      <w:r w:rsidRPr="00404F70" w:rsidR="009B0534">
        <w:t xml:space="preserve"> project owners and insurance carriers are requiring that all </w:t>
      </w:r>
      <w:r w:rsidRPr="00404F70" w:rsidR="004737D8">
        <w:t>worker</w:t>
      </w:r>
      <w:r w:rsidRPr="00806E77" w:rsidR="009B0534">
        <w:t>s use conventional fall protection</w:t>
      </w:r>
      <w:r w:rsidRPr="00375BAB" w:rsidR="005B23BF">
        <w:t>, primarily personal fall arrest systems,</w:t>
      </w:r>
      <w:r w:rsidRPr="00375BAB" w:rsidR="009B0534">
        <w:t xml:space="preserve"> on </w:t>
      </w:r>
      <w:r w:rsidRPr="00375BAB" w:rsidR="005B23BF">
        <w:t xml:space="preserve">their </w:t>
      </w:r>
      <w:r w:rsidRPr="00375BAB" w:rsidR="009B0534">
        <w:t>construction projects</w:t>
      </w:r>
      <w:r w:rsidRPr="00375BAB" w:rsidR="006E4ECE">
        <w:t xml:space="preserve"> or access precarious locations using </w:t>
      </w:r>
      <w:r w:rsidRPr="009A46FC" w:rsidR="00D26910">
        <w:t>alternate</w:t>
      </w:r>
      <w:r w:rsidRPr="009A46FC" w:rsidR="006E4ECE">
        <w:t xml:space="preserve"> technology, </w:t>
      </w:r>
      <w:r w:rsidRPr="009A46FC" w:rsidR="006E4ECE">
        <w:t>e.g.</w:t>
      </w:r>
      <w:r w:rsidRPr="009A46FC" w:rsidR="006E4ECE">
        <w:t xml:space="preserve"> scaffolds, aerial platforms, </w:t>
      </w:r>
      <w:r w:rsidRPr="00870B43" w:rsidR="00D26910">
        <w:t xml:space="preserve">or </w:t>
      </w:r>
      <w:r w:rsidRPr="00870B43" w:rsidR="006E4ECE">
        <w:t>ladders</w:t>
      </w:r>
      <w:r w:rsidRPr="0098074C" w:rsidR="009B0534">
        <w:t>.</w:t>
      </w:r>
    </w:p>
    <w:p w:rsidR="00444F32" w:rsidRPr="0084351C" w14:paraId="05B80BE3" w14:textId="77777777"/>
    <w:p w:rsidR="001E1959" w:rsidRPr="0051792B" w14:paraId="00ACB17A" w14:textId="7CDAFC30">
      <w:r w:rsidRPr="00CB42F9">
        <w:t xml:space="preserve">The </w:t>
      </w:r>
      <w:r w:rsidRPr="00C75E82" w:rsidR="001D56F0">
        <w:t>fall protection</w:t>
      </w:r>
      <w:r w:rsidRPr="006436E4">
        <w:t xml:space="preserve"> plans specified in paragraph (k) of 29 CFR 1926.502 are available as an option to employers who have </w:t>
      </w:r>
      <w:r w:rsidRPr="006436E4" w:rsidR="00950617">
        <w:t>worker</w:t>
      </w:r>
      <w:r w:rsidRPr="006436E4">
        <w:t>s engaged in leading-edge work, precast-concrete-erection work, or residential construction</w:t>
      </w:r>
      <w:r w:rsidRPr="0051792B" w:rsidR="00486DE5">
        <w:t xml:space="preserve"> work</w:t>
      </w:r>
      <w:r w:rsidRPr="0051792B" w:rsidR="00D26910">
        <w:t xml:space="preserve"> and who </w:t>
      </w:r>
      <w:r w:rsidRPr="0051792B" w:rsidR="006628BD">
        <w:t>do not use</w:t>
      </w:r>
      <w:r w:rsidRPr="0051792B" w:rsidR="00D26910">
        <w:t xml:space="preserve"> </w:t>
      </w:r>
      <w:r w:rsidRPr="0051792B" w:rsidR="009B3908">
        <w:t xml:space="preserve">alternate </w:t>
      </w:r>
      <w:r w:rsidRPr="0051792B" w:rsidR="006628BD">
        <w:t xml:space="preserve">access </w:t>
      </w:r>
      <w:r w:rsidRPr="0051792B" w:rsidR="009B3908">
        <w:t>technology or task scheduling to abate the fall hazards</w:t>
      </w:r>
      <w:r w:rsidRPr="0051792B">
        <w:t xml:space="preserve">. To exercise this option, these employers must provide evidence that using only conventional </w:t>
      </w:r>
      <w:r w:rsidRPr="0051792B" w:rsidR="001D56F0">
        <w:t>fall protection</w:t>
      </w:r>
      <w:r w:rsidRPr="0051792B">
        <w:t xml:space="preserve"> </w:t>
      </w:r>
      <w:r w:rsidRPr="0051792B" w:rsidR="0014343B">
        <w:t xml:space="preserve">systems </w:t>
      </w:r>
      <w:r w:rsidRPr="0051792B">
        <w:t xml:space="preserve">is infeasible or is more hazardous than the </w:t>
      </w:r>
      <w:r w:rsidRPr="0051792B" w:rsidR="001D56F0">
        <w:t>fall protection</w:t>
      </w:r>
      <w:r w:rsidRPr="0051792B">
        <w:t xml:space="preserve"> alternative descr</w:t>
      </w:r>
      <w:r w:rsidRPr="0051792B">
        <w:t>ibed in the plan. The employer must ensure that: A “qualified</w:t>
      </w:r>
      <w:r w:rsidRPr="0051792B" w:rsidR="003E656C">
        <w:t>”</w:t>
      </w:r>
      <w:r>
        <w:rPr>
          <w:vertAlign w:val="superscript"/>
        </w:rPr>
        <w:footnoteReference w:customMarkFollows="1" w:id="4"/>
        <w:t xml:space="preserve">2</w:t>
      </w:r>
      <w:r w:rsidRPr="0051792B">
        <w:t xml:space="preserve"> person prepares an up-to-date plan for a specific jobsite; a copy of the current, </w:t>
      </w:r>
      <w:r w:rsidRPr="0051792B">
        <w:t>approved plan is at the jobsite; a “competent person</w:t>
      </w:r>
      <w:r>
        <w:footnoteReference w:customMarkFollows="1" w:id="5"/>
        <w:t xml:space="preserve">”</w:t>
      </w:r>
      <w:r w:rsidRPr="0051792B">
        <w:rPr>
          <w:vertAlign w:val="superscript"/>
        </w:rPr>
        <w:t>3</w:t>
      </w:r>
      <w:r w:rsidRPr="0051792B">
        <w:t xml:space="preserve"> supervises </w:t>
      </w:r>
      <w:r w:rsidR="00732D5F">
        <w:t xml:space="preserve">the </w:t>
      </w:r>
      <w:r w:rsidRPr="0051792B">
        <w:t xml:space="preserve">implementation of the plan; and the </w:t>
      </w:r>
      <w:r w:rsidRPr="0051792B" w:rsidR="006C1713">
        <w:t xml:space="preserve">qualified </w:t>
      </w:r>
      <w:r w:rsidRPr="0051792B" w:rsidR="002A5B4F">
        <w:t>person</w:t>
      </w:r>
      <w:r w:rsidRPr="0051792B">
        <w:t xml:space="preserve"> approves any revisions made to the plan, including revisions made to the plan as a result of investigating a fall, or serious fall-related incident as required by paragraph (k)(10) of this </w:t>
      </w:r>
      <w:r w:rsidRPr="0051792B" w:rsidR="00E265F9">
        <w:t>S</w:t>
      </w:r>
      <w:r w:rsidRPr="0051792B">
        <w:t>tandard. In addition, the employer must ensure that</w:t>
      </w:r>
      <w:r w:rsidRPr="0051792B">
        <w:t xml:space="preserve"> the plan: Documents the basis for determining that conventional </w:t>
      </w:r>
      <w:r w:rsidRPr="0051792B" w:rsidR="001D56F0">
        <w:t>fall protection</w:t>
      </w:r>
      <w:r w:rsidRPr="0051792B">
        <w:t xml:space="preserve"> equipment is infeasible or is more hazardous than the </w:t>
      </w:r>
      <w:r w:rsidRPr="0051792B" w:rsidR="001D56F0">
        <w:t>fall protection</w:t>
      </w:r>
      <w:r w:rsidRPr="0051792B">
        <w:t xml:space="preserve"> alternative; includes a discussion of other measures </w:t>
      </w:r>
      <w:r w:rsidRPr="0051792B" w:rsidR="008E1139">
        <w:t>(such as alternate access technology</w:t>
      </w:r>
      <w:r w:rsidRPr="0051792B" w:rsidR="00B307BE">
        <w:t>, task scheduling</w:t>
      </w:r>
      <w:r w:rsidRPr="0051792B" w:rsidR="008E1139">
        <w:t xml:space="preserve">) </w:t>
      </w:r>
      <w:r w:rsidRPr="0051792B">
        <w:t xml:space="preserve">that the employer will take to reduce or eliminate the fall hazard for </w:t>
      </w:r>
      <w:r w:rsidRPr="0051792B" w:rsidR="003F55DF">
        <w:t>worker</w:t>
      </w:r>
      <w:r w:rsidRPr="0051792B">
        <w:t xml:space="preserve">s who do not use conventional </w:t>
      </w:r>
      <w:r w:rsidRPr="0051792B" w:rsidR="001D56F0">
        <w:t>fall protection</w:t>
      </w:r>
      <w:r w:rsidRPr="0051792B">
        <w:t xml:space="preserve"> systems; identifies each jobsite location where the employer cannot use conventional </w:t>
      </w:r>
      <w:r w:rsidRPr="0051792B" w:rsidR="001D56F0">
        <w:t>fall protection</w:t>
      </w:r>
      <w:r w:rsidRPr="0051792B">
        <w:t xml:space="preserve"> systems, and designa</w:t>
      </w:r>
      <w:r w:rsidRPr="0051792B">
        <w:t xml:space="preserve">tes these locations as controlled access zones; and provides the name or other identifier for each </w:t>
      </w:r>
      <w:r w:rsidRPr="0051792B" w:rsidR="004737D8">
        <w:t>worker</w:t>
      </w:r>
      <w:r w:rsidRPr="0051792B">
        <w:t xml:space="preserve"> authorized to work in a controlled access zone.</w:t>
      </w:r>
      <w:r w:rsidRPr="0051792B" w:rsidR="00A847EC">
        <w:t xml:space="preserve"> </w:t>
      </w:r>
      <w:r w:rsidRPr="0051792B" w:rsidR="0014343B">
        <w:t>The</w:t>
      </w:r>
      <w:r w:rsidRPr="0051792B" w:rsidR="00A847EC">
        <w:t xml:space="preserve"> </w:t>
      </w:r>
      <w:r w:rsidR="00F21B3C">
        <w:t>a</w:t>
      </w:r>
      <w:r w:rsidRPr="0051792B" w:rsidR="00A847EC">
        <w:t xml:space="preserve">gency has identified </w:t>
      </w:r>
      <w:r w:rsidRPr="0051792B" w:rsidR="009B3908">
        <w:t xml:space="preserve">three </w:t>
      </w:r>
      <w:r w:rsidRPr="0051792B" w:rsidR="00A847EC">
        <w:t xml:space="preserve">trends that </w:t>
      </w:r>
      <w:r w:rsidRPr="0051792B" w:rsidR="00B67961">
        <w:t xml:space="preserve">have </w:t>
      </w:r>
      <w:r w:rsidRPr="0051792B" w:rsidR="00A847EC">
        <w:t xml:space="preserve">lessened </w:t>
      </w:r>
      <w:r w:rsidRPr="0051792B" w:rsidR="00B67961">
        <w:t>industry reliance</w:t>
      </w:r>
      <w:r w:rsidRPr="0051792B" w:rsidR="00A847EC">
        <w:t xml:space="preserve"> </w:t>
      </w:r>
      <w:r w:rsidRPr="0051792B" w:rsidR="00B67961">
        <w:t>on</w:t>
      </w:r>
      <w:r w:rsidRPr="0051792B" w:rsidR="00A847EC">
        <w:t xml:space="preserve"> </w:t>
      </w:r>
      <w:r w:rsidRPr="0051792B" w:rsidR="00B67961">
        <w:t xml:space="preserve">the </w:t>
      </w:r>
      <w:r w:rsidRPr="0051792B" w:rsidR="00A847EC">
        <w:t xml:space="preserve">fall protection plan option. </w:t>
      </w:r>
      <w:r w:rsidR="00732D5F">
        <w:t>Computer-aided</w:t>
      </w:r>
      <w:r w:rsidRPr="0051792B" w:rsidR="00FC5CAD">
        <w:t xml:space="preserve"> </w:t>
      </w:r>
      <w:r w:rsidRPr="0051792B" w:rsidR="008A2797">
        <w:t xml:space="preserve">project-based </w:t>
      </w:r>
      <w:r w:rsidRPr="0051792B" w:rsidR="00FC5CAD">
        <w:t xml:space="preserve">fall protection </w:t>
      </w:r>
      <w:r w:rsidRPr="0051792B" w:rsidR="008A2797">
        <w:t>design</w:t>
      </w:r>
      <w:r w:rsidRPr="0051792B" w:rsidR="00FC5CAD">
        <w:t xml:space="preserve"> </w:t>
      </w:r>
      <w:r w:rsidRPr="0051792B" w:rsidR="00770B78">
        <w:t xml:space="preserve">improvements </w:t>
      </w:r>
      <w:r w:rsidRPr="0051792B" w:rsidR="008A2797">
        <w:t xml:space="preserve">make conventional fall </w:t>
      </w:r>
      <w:r w:rsidR="00732D5F">
        <w:t>protection</w:t>
      </w:r>
      <w:r w:rsidRPr="0051792B" w:rsidR="00732D5F">
        <w:t xml:space="preserve"> </w:t>
      </w:r>
      <w:r w:rsidRPr="0051792B" w:rsidR="008A2797">
        <w:t xml:space="preserve">increasingly efficient and effective. </w:t>
      </w:r>
      <w:r w:rsidRPr="0051792B" w:rsidR="00DF4C84">
        <w:t xml:space="preserve">(Project owners and insurance carriers increasingly mandate what is called “100% tie-off” for elevated workers on their projects.)  </w:t>
      </w:r>
      <w:r w:rsidRPr="0051792B" w:rsidR="008A2797">
        <w:t>T</w:t>
      </w:r>
      <w:r w:rsidRPr="0051792B" w:rsidR="00B67961">
        <w:t>echnical</w:t>
      </w:r>
      <w:r w:rsidRPr="0051792B" w:rsidR="00770B78">
        <w:t xml:space="preserve"> advances</w:t>
      </w:r>
      <w:r w:rsidRPr="0051792B" w:rsidR="00CC63C2">
        <w:t xml:space="preserve"> </w:t>
      </w:r>
      <w:r w:rsidRPr="0051792B" w:rsidR="008A2797">
        <w:t>make alternate access more</w:t>
      </w:r>
      <w:r w:rsidRPr="0051792B" w:rsidR="00CC63C2">
        <w:t xml:space="preserve"> efficient and </w:t>
      </w:r>
      <w:r w:rsidRPr="0051792B" w:rsidR="00057F8B">
        <w:t>safer (</w:t>
      </w:r>
      <w:r w:rsidRPr="0051792B" w:rsidR="00DF4C84">
        <w:t>I</w:t>
      </w:r>
      <w:r w:rsidRPr="0051792B" w:rsidR="00057F8B">
        <w:t xml:space="preserve">mproved </w:t>
      </w:r>
      <w:r w:rsidRPr="0051792B" w:rsidR="009B3908">
        <w:t xml:space="preserve">scaffold systems and aerial platforms provide much safer </w:t>
      </w:r>
      <w:r w:rsidRPr="0051792B" w:rsidR="00057F8B">
        <w:t xml:space="preserve">less fatiguing </w:t>
      </w:r>
      <w:r w:rsidRPr="0051792B" w:rsidR="009B3908">
        <w:t xml:space="preserve">access to precarious </w:t>
      </w:r>
      <w:r w:rsidRPr="0051792B" w:rsidR="00B00B7E">
        <w:t>locations</w:t>
      </w:r>
      <w:r w:rsidRPr="0051792B" w:rsidR="00057F8B">
        <w:t>)</w:t>
      </w:r>
      <w:r w:rsidRPr="0051792B" w:rsidR="00CC63C2">
        <w:t xml:space="preserve">. </w:t>
      </w:r>
      <w:r w:rsidRPr="0051792B" w:rsidR="00057F8B">
        <w:t xml:space="preserve">Task scheduling and </w:t>
      </w:r>
      <w:r w:rsidRPr="0051792B" w:rsidR="00F60554">
        <w:t>workflow</w:t>
      </w:r>
      <w:r w:rsidRPr="0051792B" w:rsidR="00057F8B">
        <w:t xml:space="preserve"> improvements </w:t>
      </w:r>
      <w:r w:rsidRPr="0051792B" w:rsidR="008F030E">
        <w:t>eliminate</w:t>
      </w:r>
      <w:r w:rsidRPr="0051792B" w:rsidR="00057F8B">
        <w:t xml:space="preserve"> many fall hazards (</w:t>
      </w:r>
      <w:r w:rsidRPr="0051792B" w:rsidR="00447B2D">
        <w:t>R</w:t>
      </w:r>
      <w:r w:rsidRPr="0051792B" w:rsidR="00057F8B">
        <w:t>oof sections, even whole roofs</w:t>
      </w:r>
      <w:r w:rsidRPr="0051792B" w:rsidR="00573180">
        <w:t>,</w:t>
      </w:r>
      <w:r w:rsidRPr="0051792B" w:rsidR="00057F8B">
        <w:t xml:space="preserve"> are constructed on the ground and hoisted into place</w:t>
      </w:r>
      <w:r w:rsidRPr="0051792B" w:rsidR="00447B2D">
        <w:t xml:space="preserve">.). </w:t>
      </w:r>
    </w:p>
    <w:p w:rsidR="00F23563" w:rsidRPr="0051792B" w14:paraId="7C2136A9" w14:textId="77777777"/>
    <w:p w:rsidR="00444F32" w:rsidRPr="0051792B" w14:paraId="213AEB15" w14:textId="442F1B5E">
      <w:r w:rsidRPr="0051792B">
        <w:t>The training</w:t>
      </w:r>
      <w:r w:rsidRPr="0051792B" w:rsidR="004515EF">
        <w:t xml:space="preserve"> </w:t>
      </w:r>
      <w:r w:rsidRPr="0051792B">
        <w:t xml:space="preserve">certification requirement specified in paragraph (b) of 29 CFR 1926.503 documents the training provided to </w:t>
      </w:r>
      <w:r w:rsidRPr="0051792B" w:rsidR="004737D8">
        <w:t>worker</w:t>
      </w:r>
      <w:r w:rsidRPr="0051792B">
        <w:t xml:space="preserve">s potentially exposed to fall hazards. In this regard, a competent person must train these </w:t>
      </w:r>
      <w:r w:rsidRPr="0051792B" w:rsidR="006A5343">
        <w:t>worker</w:t>
      </w:r>
      <w:r w:rsidRPr="0051792B">
        <w:t>s to recognize fall hazards and the use of procedures and equipment that minimize these hazards.</w:t>
      </w:r>
      <w:r>
        <w:rPr>
          <w:vertAlign w:val="superscript"/>
        </w:rPr>
        <w:footnoteReference w:customMarkFollows="1" w:id="6"/>
        <w:t xml:space="preserve">4</w:t>
      </w:r>
      <w:r w:rsidRPr="0051792B">
        <w:t xml:space="preserve"> An employer must verify compliance with this training re</w:t>
      </w:r>
      <w:r w:rsidRPr="0051792B">
        <w:t xml:space="preserve">quirement by preparing and maintaining a written certification record that contains the: Name or other identifier of the </w:t>
      </w:r>
      <w:r w:rsidRPr="0051792B" w:rsidR="006A5343">
        <w:t>worker</w:t>
      </w:r>
      <w:r w:rsidRPr="0051792B">
        <w:t xml:space="preserve"> receiving the training; the date(s) of the training; and the </w:t>
      </w:r>
      <w:r w:rsidRPr="0051792B">
        <w:t xml:space="preserve">signature of the competent person who conducted the training or </w:t>
      </w:r>
      <w:r w:rsidRPr="0051792B" w:rsidR="00C616D4">
        <w:t xml:space="preserve">the signature </w:t>
      </w:r>
      <w:r w:rsidRPr="0051792B">
        <w:t>of the employer</w:t>
      </w:r>
      <w:r>
        <w:footnoteReference w:customMarkFollows="1" w:id="7"/>
        <w:t xml:space="preserve">.</w:t>
      </w:r>
      <w:r>
        <w:rPr>
          <w:vertAlign w:val="superscript"/>
        </w:rPr>
        <w:footnoteReference w:customMarkFollows="1" w:id="8"/>
        <w:t xml:space="preserve">5</w:t>
      </w:r>
      <w:r w:rsidRPr="0051792B">
        <w:t xml:space="preserve">  Under paragraph (c) of this </w:t>
      </w:r>
      <w:r w:rsidRPr="0051792B" w:rsidR="00FC7E29">
        <w:t>S</w:t>
      </w:r>
      <w:r w:rsidRPr="0051792B">
        <w:t xml:space="preserve">tandard, employers must retrain </w:t>
      </w:r>
      <w:r w:rsidRPr="0051792B" w:rsidR="006A5343">
        <w:t>workers</w:t>
      </w:r>
      <w:r w:rsidRPr="0051792B">
        <w:t xml:space="preserve"> who they have reason to believe do not have the required understanding and skills. In this regard, employers must provide retraining when: Changes occur in</w:t>
      </w:r>
      <w:r w:rsidRPr="0051792B">
        <w:t xml:space="preserve"> the workplace or in the types of </w:t>
      </w:r>
      <w:r w:rsidRPr="0051792B" w:rsidR="001D56F0">
        <w:t>fall protection</w:t>
      </w:r>
      <w:r w:rsidRPr="0051792B">
        <w:t xml:space="preserve"> systems or equipment that are sufficient to render the previous training </w:t>
      </w:r>
      <w:r w:rsidR="008F030E">
        <w:t>obsolete,</w:t>
      </w:r>
      <w:r w:rsidRPr="0051792B">
        <w:t xml:space="preserve"> or inadequacies in a </w:t>
      </w:r>
      <w:r w:rsidRPr="0051792B" w:rsidR="004515EF">
        <w:t>worker</w:t>
      </w:r>
      <w:r w:rsidRPr="0051792B">
        <w:t xml:space="preserve">’s knowledge or use of </w:t>
      </w:r>
      <w:r w:rsidRPr="0051792B" w:rsidR="001D56F0">
        <w:t>fall protection</w:t>
      </w:r>
      <w:r w:rsidRPr="0051792B">
        <w:t xml:space="preserve"> systems or equipment indicate that the </w:t>
      </w:r>
      <w:r w:rsidRPr="0051792B" w:rsidR="006A5343">
        <w:t>worker</w:t>
      </w:r>
      <w:r w:rsidRPr="0051792B">
        <w:t xml:space="preserve"> </w:t>
      </w:r>
      <w:r w:rsidRPr="0051792B" w:rsidR="00B0763A">
        <w:t xml:space="preserve">has not retained </w:t>
      </w:r>
      <w:r w:rsidRPr="0051792B">
        <w:t>the requisite understanding or skill.</w:t>
      </w:r>
      <w:r w:rsidRPr="0051792B" w:rsidR="00271E3F">
        <w:t xml:space="preserve"> It is the </w:t>
      </w:r>
      <w:r w:rsidR="00F21B3C">
        <w:t>a</w:t>
      </w:r>
      <w:r w:rsidRPr="0051792B" w:rsidR="00271E3F">
        <w:t>gency’s</w:t>
      </w:r>
      <w:r w:rsidRPr="0051792B" w:rsidR="003F55DF">
        <w:t xml:space="preserve"> </w:t>
      </w:r>
      <w:r w:rsidRPr="0051792B" w:rsidR="00271E3F">
        <w:t xml:space="preserve">understanding that fall protection training is done on a cyclic or as needed basis </w:t>
      </w:r>
      <w:r w:rsidRPr="0051792B" w:rsidR="0038027F">
        <w:t xml:space="preserve">for groups of </w:t>
      </w:r>
      <w:r w:rsidRPr="0051792B" w:rsidR="006A5343">
        <w:t>worker</w:t>
      </w:r>
      <w:r w:rsidRPr="0051792B" w:rsidR="0038027F">
        <w:t xml:space="preserve">s </w:t>
      </w:r>
      <w:r w:rsidRPr="0051792B" w:rsidR="00271E3F">
        <w:t>rather than</w:t>
      </w:r>
      <w:r w:rsidRPr="0051792B" w:rsidR="0038027F">
        <w:t xml:space="preserve"> done for each</w:t>
      </w:r>
      <w:r w:rsidRPr="0051792B" w:rsidR="00271E3F">
        <w:t xml:space="preserve"> </w:t>
      </w:r>
      <w:r w:rsidRPr="0051792B" w:rsidR="006A5343">
        <w:t>worker</w:t>
      </w:r>
      <w:r w:rsidRPr="0051792B" w:rsidR="00271E3F">
        <w:t xml:space="preserve">.  </w:t>
      </w:r>
    </w:p>
    <w:p w:rsidR="00290E85" w:rsidRPr="0051792B" w:rsidP="00811D2D" w14:paraId="6C59430B" w14:textId="77777777">
      <w:pPr>
        <w:rPr>
          <w:b/>
          <w:color w:val="000000"/>
        </w:rPr>
      </w:pPr>
    </w:p>
    <w:p w:rsidR="00811D2D" w:rsidRPr="0051792B" w:rsidP="00811D2D" w14:paraId="376DE29A" w14:textId="388A126F">
      <w:pPr>
        <w:rPr>
          <w:b/>
          <w:color w:val="000000"/>
        </w:rPr>
      </w:pPr>
      <w:r w:rsidRPr="0051792B">
        <w:rPr>
          <w:b/>
          <w:color w:val="000000"/>
        </w:rPr>
        <w:t xml:space="preserve">3.  Describe whether, and to what extent, the </w:t>
      </w:r>
      <w:r w:rsidRPr="0051792B">
        <w:rPr>
          <w:b/>
          <w:color w:val="000000"/>
        </w:rPr>
        <w:t xml:space="preserve">collection of information involves the use of automated, electronic, mechanical, or other technological collection techniques or other forms of information technology, e.g., permitting electronic submission of responses, and the basis for the decision for </w:t>
      </w:r>
      <w:r w:rsidRPr="0051792B">
        <w:rPr>
          <w:b/>
          <w:color w:val="000000"/>
        </w:rPr>
        <w:t>adopting this means of collection. Also, describe any consideration of using information technology to reduce burden.</w:t>
      </w:r>
    </w:p>
    <w:p w:rsidR="00811D2D" w:rsidRPr="007A2034" w14:paraId="0D9AED1D" w14:textId="77777777"/>
    <w:p w:rsidR="00444F32" w:rsidRPr="0043666A" w14:paraId="0B8729BC" w14:textId="77777777">
      <w:r w:rsidRPr="007A2034">
        <w:t>Employers may use improved information technology when establishing and maintaining the required records.  OSHA wrote the paperwork requi</w:t>
      </w:r>
      <w:r w:rsidRPr="007A2034">
        <w:t xml:space="preserve">rements of these standards in performance-oriented language, i.e., in terms of </w:t>
      </w:r>
      <w:r w:rsidRPr="008B4F3A">
        <w:rPr>
          <w:u w:val="single"/>
        </w:rPr>
        <w:t>what</w:t>
      </w:r>
      <w:r w:rsidRPr="008B4F3A">
        <w:t xml:space="preserve"> data to collect, not </w:t>
      </w:r>
      <w:r w:rsidRPr="008B4F3A">
        <w:rPr>
          <w:u w:val="single"/>
        </w:rPr>
        <w:t>how</w:t>
      </w:r>
      <w:r w:rsidRPr="0043666A">
        <w:t xml:space="preserve"> to collect the data.</w:t>
      </w:r>
    </w:p>
    <w:p w:rsidR="00444F32" w:rsidRPr="004E68E2" w14:paraId="5B58CD9D" w14:textId="77777777"/>
    <w:p w:rsidR="00467E3B" w:rsidRPr="0051792B" w:rsidP="00467E3B" w14:paraId="78D4E257" w14:textId="4A0DF4BE">
      <w:pPr>
        <w:rPr>
          <w:b/>
          <w:color w:val="000000"/>
        </w:rPr>
      </w:pPr>
      <w:r w:rsidRPr="0051792B">
        <w:rPr>
          <w:b/>
          <w:color w:val="000000"/>
        </w:rPr>
        <w:t>4.  Describe efforts to identify duplication.  Show specifically why any similar information already available cannot be used</w:t>
      </w:r>
      <w:r w:rsidRPr="0051792B">
        <w:rPr>
          <w:b/>
          <w:color w:val="000000"/>
        </w:rPr>
        <w:t xml:space="preserve"> or modified for use for the purposes described in Item A.2 above.</w:t>
      </w:r>
    </w:p>
    <w:p w:rsidR="00444F32" w:rsidRPr="007A2034" w14:paraId="19FC0970" w14:textId="77777777">
      <w:pPr>
        <w:rPr>
          <w:color w:val="FF0000"/>
        </w:rPr>
      </w:pPr>
    </w:p>
    <w:p w:rsidR="00444F32" w:rsidRPr="0043666A" w14:paraId="7502BB77" w14:textId="77777777">
      <w:r w:rsidRPr="007A2034">
        <w:t>The requirements to collect and ma</w:t>
      </w:r>
      <w:r w:rsidRPr="008B4F3A">
        <w:t>intain information are specific to each employer and</w:t>
      </w:r>
      <w:r w:rsidRPr="008B4F3A" w:rsidR="00950617">
        <w:t xml:space="preserve"> </w:t>
      </w:r>
      <w:r w:rsidRPr="008B4F3A" w:rsidR="006A5343">
        <w:t>worker</w:t>
      </w:r>
      <w:r w:rsidRPr="008B4F3A">
        <w:t xml:space="preserve"> involved, and no other source or agency duplicates these requirements or can make the required</w:t>
      </w:r>
      <w:r w:rsidRPr="008B4F3A">
        <w:t xml:space="preserve"> information available to OSHA (i.e., the required information is available only from employers).</w:t>
      </w:r>
    </w:p>
    <w:p w:rsidR="00351B31" w:rsidRPr="0051792B" w14:paraId="04DEC3C3" w14:textId="77777777">
      <w:pPr>
        <w:rPr>
          <w:b/>
        </w:rPr>
      </w:pPr>
    </w:p>
    <w:p w:rsidR="00467E3B" w:rsidRPr="0051792B" w:rsidP="00467E3B" w14:paraId="7108C94F" w14:textId="77777777">
      <w:pPr>
        <w:rPr>
          <w:b/>
          <w:color w:val="000000"/>
        </w:rPr>
      </w:pPr>
      <w:r w:rsidRPr="0051792B">
        <w:rPr>
          <w:b/>
          <w:color w:val="000000"/>
        </w:rPr>
        <w:t>5.  If the collection of information impacts small businesses or other small entities, descri</w:t>
      </w:r>
      <w:r w:rsidRPr="0051792B" w:rsidR="0073660F">
        <w:rPr>
          <w:b/>
          <w:color w:val="000000"/>
        </w:rPr>
        <w:t xml:space="preserve">be any methods used to minimize </w:t>
      </w:r>
      <w:r w:rsidRPr="0051792B">
        <w:rPr>
          <w:b/>
          <w:color w:val="000000"/>
        </w:rPr>
        <w:t>burden.</w:t>
      </w:r>
    </w:p>
    <w:p w:rsidR="00444F32" w:rsidRPr="007A2034" w14:paraId="791FC1C0" w14:textId="77777777"/>
    <w:p w:rsidR="00727FA3" w:rsidRPr="0051792B" w:rsidP="00F3331D" w14:paraId="5258CBE0" w14:textId="77777777">
      <w:pPr>
        <w:rPr>
          <w:b/>
          <w:color w:val="000000"/>
        </w:rPr>
      </w:pPr>
      <w:r w:rsidRPr="007A2034">
        <w:t xml:space="preserve">The </w:t>
      </w:r>
      <w:r w:rsidRPr="007A2034">
        <w:t>information</w:t>
      </w:r>
      <w:r w:rsidRPr="008B4F3A" w:rsidR="00FC7E29">
        <w:t xml:space="preserve"> </w:t>
      </w:r>
      <w:r w:rsidRPr="008B4F3A">
        <w:t>collection requirements of these standards do not have a significant impact on a substantial number of small entities.</w:t>
      </w:r>
    </w:p>
    <w:p w:rsidR="00727FA3" w:rsidRPr="0051792B" w:rsidP="00F3331D" w14:paraId="33922439" w14:textId="77777777">
      <w:pPr>
        <w:rPr>
          <w:b/>
          <w:color w:val="000000"/>
        </w:rPr>
      </w:pPr>
    </w:p>
    <w:p w:rsidR="00F3331D" w:rsidRPr="0051792B" w:rsidP="00F3331D" w14:paraId="08845C01" w14:textId="77777777">
      <w:pPr>
        <w:rPr>
          <w:b/>
          <w:color w:val="000000"/>
        </w:rPr>
      </w:pPr>
      <w:r w:rsidRPr="0051792B">
        <w:rPr>
          <w:b/>
          <w:color w:val="000000"/>
        </w:rPr>
        <w:t>6.  Describe the consequence to federal program or policy activities if the collection is not conducted or is conducted less</w:t>
      </w:r>
      <w:r w:rsidRPr="0051792B">
        <w:rPr>
          <w:b/>
          <w:color w:val="000000"/>
        </w:rPr>
        <w:t xml:space="preserve"> frequently, as well as any technical or legal obstacles to reducing burden.</w:t>
      </w:r>
    </w:p>
    <w:p w:rsidR="00444F32" w:rsidRPr="007A2034" w14:paraId="58CA35CE" w14:textId="77777777"/>
    <w:p w:rsidR="00444F32" w:rsidRPr="00673A0C" w14:paraId="607EF674" w14:textId="77777777">
      <w:r w:rsidRPr="007A2034">
        <w:t xml:space="preserve">OSHA standards </w:t>
      </w:r>
      <w:r w:rsidRPr="008B4F3A" w:rsidR="005078A0">
        <w:t>recognize several methods of addressing construction fall hazards</w:t>
      </w:r>
      <w:r w:rsidRPr="008B4F3A" w:rsidR="00B07C93">
        <w:t xml:space="preserve"> including options for some listed methods</w:t>
      </w:r>
      <w:r w:rsidRPr="008B4F3A" w:rsidR="00C616D4">
        <w:t xml:space="preserve">.  </w:t>
      </w:r>
      <w:r w:rsidRPr="0043666A">
        <w:t>The standards ensure that employers</w:t>
      </w:r>
      <w:r w:rsidRPr="0043666A" w:rsidR="005B7C9C">
        <w:t>, exercising certain fall protection options</w:t>
      </w:r>
      <w:r w:rsidRPr="004E68E2">
        <w:t xml:space="preserve"> (safety-nets, fall protection plans)</w:t>
      </w:r>
      <w:r w:rsidRPr="004E68E2" w:rsidR="005B7C9C">
        <w:t>,</w:t>
      </w:r>
      <w:r w:rsidRPr="004E68E2">
        <w:t xml:space="preserve"> provide required fall protection for their </w:t>
      </w:r>
      <w:r w:rsidRPr="004E68E2" w:rsidR="006A5343">
        <w:t>worker</w:t>
      </w:r>
      <w:r w:rsidRPr="001E1DFE">
        <w:t xml:space="preserve">s.  </w:t>
      </w:r>
      <w:r w:rsidRPr="001E1DFE" w:rsidR="00E263D2">
        <w:t>The s</w:t>
      </w:r>
      <w:r w:rsidRPr="00362E86" w:rsidR="00E263D2">
        <w:t xml:space="preserve">tandards also recognize the broad requirement for fall protection training.  </w:t>
      </w:r>
      <w:r w:rsidRPr="00362E86" w:rsidR="006550E3">
        <w:t>Therefore</w:t>
      </w:r>
      <w:r w:rsidRPr="00673A0C">
        <w:t>, these standards require that employers:</w:t>
      </w:r>
    </w:p>
    <w:p w:rsidR="00351B31" w:rsidRPr="00673A0C" w14:paraId="01C19916" w14:textId="77777777">
      <w:pPr>
        <w:ind w:firstLine="720"/>
      </w:pPr>
    </w:p>
    <w:p w:rsidR="00444F32" w:rsidRPr="007B155B" w:rsidP="00CE34E6" w14:paraId="7B1A8567" w14:textId="10BAF6CB">
      <w:r w:rsidRPr="00A011FD">
        <w:t xml:space="preserve">   </w:t>
      </w:r>
      <w:r w:rsidRPr="004928D7">
        <w:t xml:space="preserve">• </w:t>
      </w:r>
      <w:r w:rsidRPr="00515C39" w:rsidR="00C616D4">
        <w:t xml:space="preserve">certify safety-nets and </w:t>
      </w:r>
      <w:r w:rsidRPr="00515C39" w:rsidR="00F73867">
        <w:t xml:space="preserve">their </w:t>
      </w:r>
      <w:r w:rsidRPr="0087246B" w:rsidR="00C616D4">
        <w:t>installations,</w:t>
      </w:r>
      <w:r w:rsidRPr="0087246B">
        <w:t xml:space="preserve"> if they demonstrate that it is unreasonable to conduct drop tests on </w:t>
      </w:r>
      <w:r w:rsidRPr="0087246B" w:rsidR="00F73867">
        <w:t xml:space="preserve">the </w:t>
      </w:r>
      <w:r w:rsidRPr="00D8674F" w:rsidR="00484EAA">
        <w:t>saf</w:t>
      </w:r>
      <w:r w:rsidRPr="002C4410" w:rsidR="00484EAA">
        <w:t>ety-</w:t>
      </w:r>
      <w:r w:rsidRPr="007B155B">
        <w:t>nets and the</w:t>
      </w:r>
      <w:r w:rsidRPr="007B155B" w:rsidR="007E0FDE">
        <w:t>ir</w:t>
      </w:r>
      <w:r w:rsidRPr="007B155B">
        <w:t xml:space="preserve"> </w:t>
      </w:r>
      <w:r w:rsidRPr="007B155B">
        <w:t>installation</w:t>
      </w:r>
      <w:r w:rsidRPr="007B155B" w:rsidR="00484EAA">
        <w:t>s</w:t>
      </w:r>
      <w:r w:rsidRPr="007B155B">
        <w:t>;</w:t>
      </w:r>
    </w:p>
    <w:p w:rsidR="00444F32" w:rsidRPr="00C0071A" w14:paraId="437CCB43" w14:textId="77777777"/>
    <w:p w:rsidR="00444F32" w:rsidRPr="005C60B9" w:rsidP="00CE34E6" w14:paraId="258EAA13" w14:textId="77777777">
      <w:r w:rsidRPr="00203A9E">
        <w:t xml:space="preserve">   </w:t>
      </w:r>
      <w:r w:rsidRPr="002B699C">
        <w:t>•</w:t>
      </w:r>
      <w:r w:rsidRPr="00A55F10">
        <w:t xml:space="preserve">  </w:t>
      </w:r>
      <w:r w:rsidRPr="00F62685" w:rsidR="00C616D4">
        <w:t xml:space="preserve">develop fall protection plans, </w:t>
      </w:r>
      <w:r w:rsidRPr="00F62685" w:rsidR="00484EAA">
        <w:t xml:space="preserve">if they perform leading-edge work, precast-concrete-erection work, or residential construction, and </w:t>
      </w:r>
      <w:r w:rsidRPr="00F62685" w:rsidR="00F73867">
        <w:t xml:space="preserve">only after </w:t>
      </w:r>
      <w:r w:rsidRPr="001A7DC2" w:rsidR="00484EAA">
        <w:t>provid</w:t>
      </w:r>
      <w:r w:rsidRPr="001A7DC2" w:rsidR="00F73867">
        <w:t>ing</w:t>
      </w:r>
      <w:r w:rsidRPr="001A7DC2" w:rsidR="00484EAA">
        <w:t xml:space="preserve"> evidence that using conventional fall protection</w:t>
      </w:r>
      <w:r w:rsidRPr="005C60B9" w:rsidR="00F20F86">
        <w:t xml:space="preserve"> </w:t>
      </w:r>
      <w:r w:rsidRPr="005C60B9" w:rsidR="000D61DC">
        <w:t>equipment</w:t>
      </w:r>
      <w:r w:rsidRPr="005C60B9" w:rsidR="00484EAA">
        <w:t xml:space="preserve"> is infeasible or </w:t>
      </w:r>
      <w:r w:rsidRPr="005C60B9" w:rsidR="00F20F86">
        <w:t>creates a greater</w:t>
      </w:r>
      <w:r w:rsidRPr="005C60B9" w:rsidR="00484EAA">
        <w:t xml:space="preserve"> hazard</w:t>
      </w:r>
      <w:r w:rsidRPr="005C60B9">
        <w:t>; and</w:t>
      </w:r>
      <w:r w:rsidRPr="005C60B9" w:rsidR="00C616D4">
        <w:t>,</w:t>
      </w:r>
    </w:p>
    <w:p w:rsidR="00444F32" w:rsidRPr="005C60B9" w14:paraId="6D1F617B" w14:textId="77777777"/>
    <w:p w:rsidR="00444F32" w:rsidRPr="00EF7959" w:rsidP="00CE34E6" w14:paraId="67EBAFEE" w14:textId="77777777">
      <w:r w:rsidRPr="005C60B9">
        <w:t xml:space="preserve">  </w:t>
      </w:r>
      <w:r w:rsidRPr="008C0F8F" w:rsidR="00E83328">
        <w:t>• certify</w:t>
      </w:r>
      <w:r w:rsidRPr="008C0F8F">
        <w:t xml:space="preserve"> training records that demonstrate that their </w:t>
      </w:r>
      <w:r w:rsidRPr="008C0F8F" w:rsidR="006A5343">
        <w:t>worker</w:t>
      </w:r>
      <w:r w:rsidRPr="008C0F8F">
        <w:t xml:space="preserve">s can identify fall hazards and know how to use </w:t>
      </w:r>
      <w:r w:rsidRPr="00EF7959" w:rsidR="001D56F0">
        <w:t>fall protection</w:t>
      </w:r>
      <w:r w:rsidRPr="00EF7959">
        <w:t xml:space="preserve"> procedures and equipment to minimize these hazards.</w:t>
      </w:r>
    </w:p>
    <w:p w:rsidR="00444F32" w:rsidRPr="00EF7959" w14:paraId="57C92E3A" w14:textId="77777777"/>
    <w:p w:rsidR="00444F32" w:rsidRPr="00805FD1" w14:paraId="5BFF4F12" w14:textId="77777777">
      <w:r w:rsidRPr="00805FD1">
        <w:t>OSHA believes that these requirements are necessary to verify that employers are provid</w:t>
      </w:r>
      <w:r w:rsidRPr="00805FD1">
        <w:t xml:space="preserve">ing </w:t>
      </w:r>
      <w:r w:rsidRPr="00805FD1" w:rsidR="006A5343">
        <w:t>worker</w:t>
      </w:r>
      <w:r w:rsidRPr="00805FD1">
        <w:t>s with protection from fall hazards as required by these standards.</w:t>
      </w:r>
    </w:p>
    <w:p w:rsidR="00F3331D" w:rsidRPr="00805FD1" w14:paraId="6C8943DF" w14:textId="77777777"/>
    <w:p w:rsidR="00F3331D" w:rsidRPr="0051792B" w:rsidP="00F3331D" w14:paraId="68FDB626" w14:textId="77777777">
      <w:pPr>
        <w:rPr>
          <w:b/>
          <w:color w:val="000000"/>
        </w:rPr>
      </w:pPr>
      <w:r w:rsidRPr="0051792B">
        <w:rPr>
          <w:b/>
          <w:color w:val="000000"/>
        </w:rPr>
        <w:t>7.  Explain any special circumstances that would cause an information collection to be conducted in a manner:</w:t>
      </w:r>
    </w:p>
    <w:p w:rsidR="00F3331D" w:rsidRPr="0051792B" w:rsidP="00F3331D" w14:paraId="6841BE9F" w14:textId="77777777">
      <w:pPr>
        <w:rPr>
          <w:b/>
          <w:color w:val="000000"/>
        </w:rPr>
      </w:pPr>
    </w:p>
    <w:p w:rsidR="00F3331D" w:rsidP="00F3331D" w14:paraId="3D3ACC67" w14:textId="77777777">
      <w:pPr>
        <w:rPr>
          <w:b/>
          <w:color w:val="000000"/>
        </w:rPr>
      </w:pPr>
      <w:r w:rsidRPr="0051792B">
        <w:rPr>
          <w:b/>
          <w:color w:val="000000"/>
        </w:rPr>
        <w:t xml:space="preserve">     •</w:t>
      </w:r>
      <w:r w:rsidRPr="0051792B">
        <w:rPr>
          <w:b/>
          <w:color w:val="000000"/>
        </w:rPr>
        <w:tab/>
        <w:t>requiring respondents to report information to the agency m</w:t>
      </w:r>
      <w:r w:rsidRPr="0051792B">
        <w:rPr>
          <w:b/>
          <w:color w:val="000000"/>
        </w:rPr>
        <w:t xml:space="preserve">ore often than </w:t>
      </w:r>
      <w:r w:rsidR="006B592D">
        <w:rPr>
          <w:b/>
          <w:color w:val="000000"/>
        </w:rPr>
        <w:tab/>
      </w:r>
      <w:r w:rsidRPr="0051792B">
        <w:rPr>
          <w:b/>
          <w:color w:val="000000"/>
        </w:rPr>
        <w:t>quarterly;</w:t>
      </w:r>
    </w:p>
    <w:p w:rsidR="006B592D" w:rsidRPr="0051792B" w:rsidP="00F3331D" w14:paraId="13C061D0" w14:textId="77777777">
      <w:pPr>
        <w:rPr>
          <w:b/>
          <w:color w:val="000000"/>
        </w:rPr>
      </w:pPr>
    </w:p>
    <w:p w:rsidR="00F3331D" w:rsidRPr="0051792B" w:rsidP="0073660F" w14:paraId="56752C99" w14:textId="77777777">
      <w:pPr>
        <w:ind w:left="720" w:hanging="468"/>
        <w:rPr>
          <w:b/>
          <w:color w:val="000000"/>
        </w:rPr>
      </w:pPr>
      <w:r w:rsidRPr="0051792B">
        <w:rPr>
          <w:b/>
          <w:color w:val="000000"/>
        </w:rPr>
        <w:t>•</w:t>
      </w:r>
      <w:r w:rsidRPr="0051792B">
        <w:rPr>
          <w:b/>
          <w:color w:val="000000"/>
        </w:rPr>
        <w:tab/>
        <w:t xml:space="preserve">requiring respondents to prepare a written response to a collection of information in fewer than 30 days after receipt of </w:t>
      </w:r>
      <w:r w:rsidRPr="0051792B">
        <w:rPr>
          <w:b/>
          <w:color w:val="000000"/>
        </w:rPr>
        <w:t>it;</w:t>
      </w:r>
    </w:p>
    <w:p w:rsidR="00F3331D" w:rsidRPr="0051792B" w:rsidP="00F3331D" w14:paraId="683CC0B9" w14:textId="77777777">
      <w:pPr>
        <w:rPr>
          <w:b/>
          <w:color w:val="000000"/>
        </w:rPr>
      </w:pPr>
    </w:p>
    <w:p w:rsidR="00F3331D" w:rsidRPr="0051792B" w:rsidP="00F3331D" w14:paraId="7DBA5C8F" w14:textId="77777777">
      <w:pPr>
        <w:rPr>
          <w:b/>
          <w:color w:val="000000"/>
        </w:rPr>
      </w:pPr>
      <w:r w:rsidRPr="0051792B">
        <w:rPr>
          <w:b/>
          <w:color w:val="000000"/>
        </w:rPr>
        <w:t xml:space="preserve">     •</w:t>
      </w:r>
      <w:r w:rsidRPr="0051792B">
        <w:rPr>
          <w:b/>
          <w:color w:val="000000"/>
        </w:rPr>
        <w:tab/>
        <w:t xml:space="preserve">requiring respondents to submit more than an original and two copies of any </w:t>
      </w:r>
      <w:r w:rsidR="006B592D">
        <w:rPr>
          <w:b/>
          <w:color w:val="000000"/>
        </w:rPr>
        <w:tab/>
      </w:r>
      <w:r w:rsidRPr="0051792B">
        <w:rPr>
          <w:b/>
          <w:color w:val="000000"/>
        </w:rPr>
        <w:t>document;</w:t>
      </w:r>
    </w:p>
    <w:p w:rsidR="00F3331D" w:rsidRPr="0051792B" w:rsidP="00F3331D" w14:paraId="717DD49B" w14:textId="77777777">
      <w:pPr>
        <w:rPr>
          <w:b/>
          <w:color w:val="000000"/>
        </w:rPr>
      </w:pPr>
    </w:p>
    <w:p w:rsidR="00F3331D" w:rsidRPr="0051792B" w:rsidP="0073660F" w14:paraId="0352257D" w14:textId="77777777">
      <w:pPr>
        <w:ind w:left="720" w:hanging="468"/>
        <w:rPr>
          <w:b/>
          <w:color w:val="000000"/>
        </w:rPr>
      </w:pPr>
      <w:r w:rsidRPr="0051792B">
        <w:rPr>
          <w:b/>
          <w:color w:val="000000"/>
        </w:rPr>
        <w:t>•</w:t>
      </w:r>
      <w:r w:rsidRPr="0051792B">
        <w:rPr>
          <w:b/>
          <w:color w:val="000000"/>
        </w:rPr>
        <w:tab/>
        <w:t>re</w:t>
      </w:r>
      <w:r w:rsidRPr="0051792B">
        <w:rPr>
          <w:b/>
          <w:color w:val="000000"/>
        </w:rPr>
        <w:t xml:space="preserve">quiring respondents to retain records, other than health, medical, government contract, grant-in-aid, or tax records for more than three </w:t>
      </w:r>
      <w:r w:rsidRPr="0051792B">
        <w:rPr>
          <w:b/>
          <w:color w:val="000000"/>
        </w:rPr>
        <w:t>years;</w:t>
      </w:r>
    </w:p>
    <w:p w:rsidR="00F3331D" w:rsidRPr="0051792B" w:rsidP="00F3331D" w14:paraId="0174E489" w14:textId="77777777">
      <w:pPr>
        <w:rPr>
          <w:b/>
          <w:color w:val="000000"/>
        </w:rPr>
      </w:pPr>
    </w:p>
    <w:p w:rsidR="00F3331D" w:rsidRPr="0051792B" w:rsidP="0073660F" w14:paraId="7C70111E" w14:textId="77777777">
      <w:pPr>
        <w:ind w:left="720" w:hanging="468"/>
        <w:rPr>
          <w:b/>
          <w:color w:val="000000"/>
        </w:rPr>
      </w:pPr>
      <w:r w:rsidRPr="0051792B">
        <w:rPr>
          <w:b/>
          <w:color w:val="000000"/>
        </w:rPr>
        <w:t>•</w:t>
      </w:r>
      <w:r w:rsidRPr="0051792B">
        <w:rPr>
          <w:b/>
          <w:color w:val="000000"/>
        </w:rPr>
        <w:tab/>
        <w:t xml:space="preserve">in connection with a statistical survey, that is not designed to produce valid and reliable results that can </w:t>
      </w:r>
      <w:r w:rsidRPr="0051792B">
        <w:rPr>
          <w:b/>
          <w:color w:val="000000"/>
        </w:rPr>
        <w:t xml:space="preserve">be generalized to the universe of </w:t>
      </w:r>
      <w:r w:rsidRPr="0051792B">
        <w:rPr>
          <w:b/>
          <w:color w:val="000000"/>
        </w:rPr>
        <w:t>study;</w:t>
      </w:r>
    </w:p>
    <w:p w:rsidR="00F3331D" w:rsidRPr="0051792B" w:rsidP="00F3331D" w14:paraId="724DA952" w14:textId="77777777">
      <w:pPr>
        <w:rPr>
          <w:b/>
          <w:color w:val="000000"/>
        </w:rPr>
      </w:pPr>
    </w:p>
    <w:p w:rsidR="00F3331D" w:rsidRPr="0051792B" w:rsidP="0073660F" w14:paraId="28659E82" w14:textId="77777777">
      <w:pPr>
        <w:ind w:left="720" w:hanging="468"/>
        <w:rPr>
          <w:b/>
          <w:color w:val="000000"/>
        </w:rPr>
      </w:pPr>
      <w:r w:rsidRPr="0051792B">
        <w:rPr>
          <w:b/>
          <w:color w:val="000000"/>
        </w:rPr>
        <w:t>•</w:t>
      </w:r>
      <w:r w:rsidRPr="0051792B">
        <w:rPr>
          <w:b/>
          <w:color w:val="000000"/>
        </w:rPr>
        <w:tab/>
        <w:t xml:space="preserve">requiring the use of a statistical data classification that has not been reviewed and approved by </w:t>
      </w:r>
      <w:r w:rsidRPr="0051792B">
        <w:rPr>
          <w:b/>
          <w:color w:val="000000"/>
        </w:rPr>
        <w:t>OMB;</w:t>
      </w:r>
    </w:p>
    <w:p w:rsidR="0073660F" w:rsidRPr="0051792B" w:rsidP="0073660F" w14:paraId="5D7EB478" w14:textId="77777777">
      <w:pPr>
        <w:ind w:left="720" w:hanging="468"/>
        <w:rPr>
          <w:b/>
          <w:color w:val="000000"/>
        </w:rPr>
      </w:pPr>
    </w:p>
    <w:p w:rsidR="00F3331D" w:rsidRPr="0051792B" w:rsidP="0073660F" w14:paraId="60DE583A" w14:textId="77777777">
      <w:pPr>
        <w:ind w:left="720" w:hanging="468"/>
        <w:rPr>
          <w:b/>
          <w:color w:val="000000"/>
        </w:rPr>
      </w:pPr>
      <w:r w:rsidRPr="0051792B">
        <w:rPr>
          <w:b/>
          <w:color w:val="000000"/>
        </w:rPr>
        <w:t>•</w:t>
      </w:r>
      <w:r w:rsidRPr="0051792B">
        <w:rPr>
          <w:b/>
          <w:color w:val="000000"/>
        </w:rPr>
        <w:tab/>
        <w:t>that includes a pledge of confidentiality that is not supported by authority established in statute or reg</w:t>
      </w:r>
      <w:r w:rsidRPr="0051792B">
        <w:rPr>
          <w:b/>
          <w:color w:val="000000"/>
        </w:rPr>
        <w:t xml:space="preserve">ulation, that is not supported by disclosure and data security policies that are consistent with the pledge, or which unnecessarily impedes </w:t>
      </w:r>
      <w:r w:rsidRPr="0051792B">
        <w:rPr>
          <w:b/>
          <w:color w:val="000000"/>
        </w:rPr>
        <w:t>sharing of data with other agencies for compatible confidential use; or</w:t>
      </w:r>
    </w:p>
    <w:p w:rsidR="00F3331D" w:rsidRPr="0051792B" w:rsidP="00F3331D" w14:paraId="4CEB93D8" w14:textId="77777777">
      <w:pPr>
        <w:rPr>
          <w:b/>
          <w:color w:val="000000"/>
        </w:rPr>
      </w:pPr>
    </w:p>
    <w:p w:rsidR="00F3331D" w:rsidRPr="0051792B" w:rsidP="0073660F" w14:paraId="04939918" w14:textId="77777777">
      <w:pPr>
        <w:ind w:left="720" w:hanging="468"/>
        <w:rPr>
          <w:b/>
          <w:color w:val="000000"/>
        </w:rPr>
      </w:pPr>
      <w:r w:rsidRPr="0051792B">
        <w:rPr>
          <w:b/>
          <w:color w:val="000000"/>
        </w:rPr>
        <w:t>•</w:t>
      </w:r>
      <w:r w:rsidRPr="0051792B">
        <w:rPr>
          <w:b/>
          <w:color w:val="000000"/>
        </w:rPr>
        <w:tab/>
        <w:t>requiring respondents to submit proprieta</w:t>
      </w:r>
      <w:r w:rsidRPr="0051792B">
        <w:rPr>
          <w:b/>
          <w:color w:val="000000"/>
        </w:rPr>
        <w:t>ry trade secret, or other confidential information unless the agency can demonstrate that it has instituted procedures to protect the information's confidentiality to the extent permitted by law.</w:t>
      </w:r>
    </w:p>
    <w:p w:rsidR="00444F32" w:rsidRPr="007A2034" w14:paraId="2D64D61B" w14:textId="77777777"/>
    <w:p w:rsidR="006B592D" w14:paraId="10769FFB" w14:textId="77777777"/>
    <w:p w:rsidR="00CC3244" w:rsidRPr="0043666A" w14:paraId="31E40F51" w14:textId="77777777">
      <w:r w:rsidRPr="007A2034">
        <w:t>No sp</w:t>
      </w:r>
      <w:r w:rsidRPr="008B4F3A">
        <w:t xml:space="preserve">ecial circumstances exist that require employers to collect information in the manner, or using the procedures, described in this </w:t>
      </w:r>
      <w:r w:rsidRPr="008B4F3A" w:rsidR="00AF3A70">
        <w:t>I</w:t>
      </w:r>
      <w:r w:rsidRPr="0043666A">
        <w:t>tem.</w:t>
      </w:r>
    </w:p>
    <w:p w:rsidR="00CC3244" w:rsidRPr="004E68E2" w14:paraId="152C5392" w14:textId="77777777"/>
    <w:p w:rsidR="00F3331D" w:rsidRPr="0051792B" w:rsidP="00F3331D" w14:paraId="608EC3E8" w14:textId="4C33F872">
      <w:pPr>
        <w:rPr>
          <w:b/>
          <w:color w:val="000000"/>
        </w:rPr>
      </w:pPr>
      <w:r w:rsidRPr="0051792B">
        <w:rPr>
          <w:b/>
          <w:color w:val="000000"/>
        </w:rPr>
        <w:t xml:space="preserve">8.  If applicable, provide a copy and identify the date and page number of </w:t>
      </w:r>
      <w:r w:rsidRPr="0051792B">
        <w:rPr>
          <w:b/>
          <w:color w:val="000000"/>
        </w:rPr>
        <w:t>publication</w:t>
      </w:r>
      <w:r w:rsidRPr="0051792B">
        <w:rPr>
          <w:b/>
          <w:color w:val="000000"/>
        </w:rPr>
        <w:t xml:space="preserve"> in the Federal Register of the a</w:t>
      </w:r>
      <w:r w:rsidRPr="0051792B">
        <w:rPr>
          <w:b/>
          <w:color w:val="000000"/>
        </w:rPr>
        <w:t>gency's notice, required by 5 CFR 1320.8(d), soliciting comments on the information collection prior to submission to OMB.  Summarize public comments received in response to that notice and describe actions taken by the agency in response to these comments</w:t>
      </w:r>
      <w:r w:rsidRPr="0051792B">
        <w:rPr>
          <w:b/>
          <w:color w:val="000000"/>
        </w:rPr>
        <w:t>. Specifically address comments received on cost and hour burden.</w:t>
      </w:r>
    </w:p>
    <w:p w:rsidR="00F3331D" w:rsidRPr="007A2034" w:rsidP="00F3331D" w14:paraId="5FFE7A24" w14:textId="77777777">
      <w:pPr>
        <w:rPr>
          <w:color w:val="000000"/>
        </w:rPr>
      </w:pPr>
    </w:p>
    <w:p w:rsidR="00F3331D" w:rsidP="00F3331D" w14:paraId="40A08F45" w14:textId="77777777">
      <w:pPr>
        <w:rPr>
          <w:b/>
          <w:color w:val="000000"/>
        </w:rPr>
      </w:pPr>
      <w:r w:rsidRPr="0051792B">
        <w:rPr>
          <w:b/>
          <w:color w:val="000000"/>
        </w:rPr>
        <w:t>Describe efforts to consult with persons outside the agency to obtain their views on the availability of data, frequency of collection, the clarity of instructions and recordkeeping, disclo</w:t>
      </w:r>
      <w:r w:rsidRPr="0051792B">
        <w:rPr>
          <w:b/>
          <w:color w:val="000000"/>
        </w:rPr>
        <w:t>sure, or reporting format (if any), and on the data elements to be recorded, disclosed, or reported.</w:t>
      </w:r>
    </w:p>
    <w:p w:rsidR="005C60B9" w:rsidP="00F3331D" w14:paraId="6AA51BE3" w14:textId="77777777">
      <w:pPr>
        <w:rPr>
          <w:b/>
          <w:color w:val="000000"/>
        </w:rPr>
      </w:pPr>
    </w:p>
    <w:p w:rsidR="00F3331D" w:rsidRPr="007A2034" w:rsidP="00F3331D" w14:paraId="5B2BBACA" w14:textId="76993FFC">
      <w:pPr>
        <w:rPr>
          <w:color w:val="000000"/>
        </w:rPr>
      </w:pPr>
      <w:r w:rsidRPr="0051792B">
        <w:rPr>
          <w:b/>
          <w:color w:val="000000"/>
        </w:rPr>
        <w:t>Consultation with representatives of those from whom information is to be obtained or those who must compile records should occur at least once every 3 ye</w:t>
      </w:r>
      <w:r w:rsidRPr="0051792B">
        <w:rPr>
          <w:b/>
          <w:color w:val="000000"/>
        </w:rPr>
        <w:t xml:space="preserve">ars </w:t>
      </w:r>
      <w:r>
        <w:rPr>
          <w:b/>
          <w:color w:val="000000"/>
        </w:rPr>
        <w:t>-</w:t>
      </w:r>
      <w:r w:rsidR="004F2405">
        <w:rPr>
          <w:b/>
          <w:color w:val="000000"/>
        </w:rPr>
        <w:t xml:space="preserve"> </w:t>
      </w:r>
      <w:r w:rsidRPr="0051792B">
        <w:rPr>
          <w:b/>
          <w:color w:val="000000"/>
        </w:rPr>
        <w:t>even if the collection of information activity is the same as in prior periods. There may be circumstances that may preclude consultation in a specific situation. These circumstances should be explained.</w:t>
      </w:r>
    </w:p>
    <w:p w:rsidR="00F5638A" w:rsidRPr="007A2034" w:rsidP="006C2FCB" w14:paraId="37A9C3BB"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6C2FCB" w:rsidP="006C2FCB" w14:paraId="06C6A970" w14:textId="5D3E8A3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8B4F3A">
        <w:t xml:space="preserve">Pursuant to </w:t>
      </w:r>
      <w:r w:rsidRPr="0043666A" w:rsidR="00D02104">
        <w:t>the Paperwork Reduction Act of 1995 (44 U.S.C. 3506(c)(2)(A)), OSHA</w:t>
      </w:r>
      <w:r w:rsidRPr="004E68E2">
        <w:t xml:space="preserve"> </w:t>
      </w:r>
      <w:r w:rsidRPr="004E68E2" w:rsidR="00D02104">
        <w:t>publish</w:t>
      </w:r>
      <w:r w:rsidRPr="004E68E2" w:rsidR="00F94150">
        <w:t>ed</w:t>
      </w:r>
      <w:r w:rsidRPr="004E68E2">
        <w:t xml:space="preserve"> </w:t>
      </w:r>
      <w:r w:rsidRPr="001E1DFE" w:rsidR="00D02104">
        <w:t xml:space="preserve">a notice in the </w:t>
      </w:r>
      <w:r w:rsidRPr="0051792B" w:rsidR="00D02104">
        <w:rPr>
          <w:bCs/>
        </w:rPr>
        <w:t>Federa</w:t>
      </w:r>
      <w:r w:rsidRPr="0051792B" w:rsidR="005D5233">
        <w:rPr>
          <w:bCs/>
        </w:rPr>
        <w:t>l</w:t>
      </w:r>
      <w:r w:rsidRPr="0051792B" w:rsidR="00D02104">
        <w:rPr>
          <w:bCs/>
        </w:rPr>
        <w:t xml:space="preserve"> Register</w:t>
      </w:r>
      <w:r w:rsidRPr="004928D7" w:rsidR="000D2A97">
        <w:rPr>
          <w:bCs/>
        </w:rPr>
        <w:t xml:space="preserve"> </w:t>
      </w:r>
      <w:r w:rsidRPr="004928D7">
        <w:rPr>
          <w:bCs/>
        </w:rPr>
        <w:t>solicitin</w:t>
      </w:r>
      <w:r w:rsidRPr="00515C39" w:rsidR="00D02104">
        <w:rPr>
          <w:color w:val="000000"/>
        </w:rPr>
        <w:t>g comments on</w:t>
      </w:r>
      <w:r w:rsidR="00C57F14">
        <w:rPr>
          <w:color w:val="000000"/>
        </w:rPr>
        <w:t xml:space="preserve"> May 26, 2023</w:t>
      </w:r>
      <w:r w:rsidRPr="00C57F14" w:rsidR="003D0873">
        <w:t xml:space="preserve"> </w:t>
      </w:r>
      <w:r w:rsidRPr="00C57F14" w:rsidR="008C52DF">
        <w:t>(</w:t>
      </w:r>
      <w:r w:rsidRPr="00C57F14" w:rsidR="00C57F14">
        <w:rPr>
          <w:shd w:val="clear" w:color="auto" w:fill="FFFFFF"/>
        </w:rPr>
        <w:t>88 FR 34186</w:t>
      </w:r>
      <w:r w:rsidRPr="00C57F14" w:rsidR="008C52DF">
        <w:t>)</w:t>
      </w:r>
      <w:r w:rsidRPr="00C57F14" w:rsidR="0087246B">
        <w:t xml:space="preserve"> </w:t>
      </w:r>
      <w:r w:rsidRPr="00C57F14" w:rsidR="00D02104">
        <w:t xml:space="preserve">its proposal </w:t>
      </w:r>
      <w:r w:rsidRPr="00515C39" w:rsidR="00D02104">
        <w:rPr>
          <w:color w:val="000000"/>
        </w:rPr>
        <w:t xml:space="preserve">to extend the Office of Management and Budget’s </w:t>
      </w:r>
      <w:r w:rsidRPr="00515C39" w:rsidR="00451BD9">
        <w:rPr>
          <w:color w:val="000000"/>
        </w:rPr>
        <w:t xml:space="preserve">(OMB) </w:t>
      </w:r>
      <w:r w:rsidRPr="0087246B" w:rsidR="00D02104">
        <w:rPr>
          <w:color w:val="000000"/>
        </w:rPr>
        <w:t xml:space="preserve">approval of the information collection requirements </w:t>
      </w:r>
      <w:r w:rsidRPr="0087246B" w:rsidR="00D02104">
        <w:t xml:space="preserve">specified by </w:t>
      </w:r>
      <w:r w:rsidR="00534384">
        <w:t>the C</w:t>
      </w:r>
      <w:r w:rsidRPr="001E1DFE" w:rsidR="00534384">
        <w:t>onstruction Fall Protection Systems Criteria</w:t>
      </w:r>
      <w:r w:rsidR="00534384">
        <w:t xml:space="preserve">, </w:t>
      </w:r>
      <w:r w:rsidRPr="001E1DFE" w:rsidR="00534384">
        <w:t>Practices (29 CFR 1926.502)</w:t>
      </w:r>
      <w:r w:rsidR="00534384">
        <w:t>,</w:t>
      </w:r>
      <w:r w:rsidRPr="001E1DFE" w:rsidR="00534384">
        <w:t xml:space="preserve"> and Training Requirements (29 CFR 1926.503)</w:t>
      </w:r>
      <w:r w:rsidR="00534384">
        <w:t xml:space="preserve"> Standard</w:t>
      </w:r>
      <w:r w:rsidR="007749DF">
        <w:t xml:space="preserve"> under </w:t>
      </w:r>
      <w:r w:rsidRPr="00BB4E2E" w:rsidR="007749DF">
        <w:t>Docket No. OSHA–2010–0008</w:t>
      </w:r>
      <w:r w:rsidRPr="00BB4E2E" w:rsidR="00BB4E2E">
        <w:t>.</w:t>
      </w:r>
      <w:r w:rsidRPr="00BB4E2E" w:rsidR="00D02104">
        <w:t xml:space="preserve"> </w:t>
      </w:r>
      <w:r w:rsidRPr="00BB4E2E" w:rsidR="005D5233">
        <w:t xml:space="preserve">This notice </w:t>
      </w:r>
      <w:r w:rsidR="00DC3714">
        <w:t>was</w:t>
      </w:r>
      <w:r w:rsidRPr="00BB4E2E" w:rsidR="00AA6FE9">
        <w:t xml:space="preserve"> </w:t>
      </w:r>
      <w:r w:rsidRPr="00BB4E2E">
        <w:t>part of a</w:t>
      </w:r>
      <w:r w:rsidRPr="00BB4E2E">
        <w:t xml:space="preserve"> preclearance co</w:t>
      </w:r>
      <w:r w:rsidRPr="00BB4E2E" w:rsidR="005D5233">
        <w:t>nsultation program that provide</w:t>
      </w:r>
      <w:r w:rsidRPr="00BB4E2E" w:rsidR="006B592D">
        <w:t>s</w:t>
      </w:r>
      <w:r w:rsidRPr="00BB4E2E">
        <w:t xml:space="preserve"> the </w:t>
      </w:r>
      <w:r w:rsidRPr="00BB4E2E" w:rsidR="00466991">
        <w:t>public</w:t>
      </w:r>
      <w:r w:rsidRPr="001E1DFE">
        <w:t xml:space="preserve"> and govern</w:t>
      </w:r>
      <w:r w:rsidRPr="00362E86">
        <w:t xml:space="preserve">ment agencies with an opportunity to comment. </w:t>
      </w:r>
    </w:p>
    <w:p w:rsidR="00B3453D" w:rsidP="006C2FCB" w14:paraId="6B1C6062" w14:textId="77777777">
      <w:pPr>
        <w:widowControl/>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p w:rsidR="00B3453D" w:rsidP="00B3453D" w14:paraId="0FBC7FD4"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pacing w:val="-1"/>
        </w:rPr>
      </w:pPr>
      <w:r w:rsidRPr="00A0527C">
        <w:rPr>
          <w:rFonts w:eastAsia="Calibri"/>
        </w:rPr>
        <w:t xml:space="preserve">The agency received one anonymous public comment in response to this notice, under Docket No. </w:t>
      </w:r>
      <w:r w:rsidRPr="00A0527C">
        <w:rPr>
          <w:spacing w:val="-1"/>
        </w:rPr>
        <w:t>OSHA-2010-0008-0016. The commenter recommended that OSHA update its Construction Fall Protection Systems Criteria, Practices, and Training Requirements Standard i</w:t>
      </w:r>
      <w:r w:rsidRPr="00A0527C">
        <w:rPr>
          <w:spacing w:val="-1"/>
        </w:rPr>
        <w:t xml:space="preserve">n the residential building industry. </w:t>
      </w:r>
    </w:p>
    <w:p w:rsidR="00A0527C" w:rsidRPr="00A0527C" w:rsidP="00B3453D" w14:paraId="157EC9A0"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pacing w:val="-1"/>
        </w:rPr>
      </w:pPr>
    </w:p>
    <w:p w:rsidR="00B3453D" w:rsidP="00B3453D" w14:paraId="4D80A83B"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pacing w:val="-1"/>
        </w:rPr>
      </w:pPr>
      <w:r w:rsidRPr="00A0527C">
        <w:rPr>
          <w:spacing w:val="-1"/>
        </w:rPr>
        <w:t>The commenter stated:</w:t>
      </w:r>
    </w:p>
    <w:p w:rsidR="00A0527C" w:rsidRPr="00A0527C" w:rsidP="00B3453D" w14:paraId="5D741454"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spacing w:val="-1"/>
        </w:rPr>
      </w:pPr>
    </w:p>
    <w:p w:rsidR="00B3453D" w:rsidP="00B3453D" w14:paraId="5BC2AC75"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0527C">
        <w:t>“I strongly recommend the OSHA fall protection requirements include a section for fall protection in residential construction that is less performance based than currently written, and more spec</w:t>
      </w:r>
      <w:r w:rsidRPr="00A0527C">
        <w:t xml:space="preserve">ific as to acceptable work practices. </w:t>
      </w:r>
    </w:p>
    <w:p w:rsidR="00A0527C" w:rsidRPr="00A0527C" w:rsidP="00B3453D" w14:paraId="3ABA2364"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3453D" w:rsidP="00B3453D" w14:paraId="565EFA37"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r w:rsidRPr="00A0527C">
        <w:t>A negotiated rule with the residential building industry would be the best bet to build consensus (much like the one used to revise subpart R for steel erectors). Step-by-step procedures for performing critical activ</w:t>
      </w:r>
      <w:r w:rsidRPr="00A0527C">
        <w:t>ities such as setting roof trusses, floor joists, roof and floor decking, cornice work, and roofing materials…”</w:t>
      </w:r>
    </w:p>
    <w:p w:rsidR="00A0527C" w:rsidRPr="00A0527C" w:rsidP="00B3453D" w14:paraId="3C748AD6" w14:textId="77777777">
      <w:pPr>
        <w:tabs>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3453D" w:rsidRPr="00A0527C" w:rsidP="00B3453D" w14:paraId="14B1F789" w14:textId="07120E3B">
      <w:pPr>
        <w:pStyle w:val="Default"/>
        <w:rPr>
          <w:rFonts w:ascii="Times New Roman" w:hAnsi="Times New Roman" w:cs="Times New Roman"/>
          <w:color w:val="auto"/>
        </w:rPr>
      </w:pPr>
      <w:r w:rsidRPr="00A0527C">
        <w:rPr>
          <w:rFonts w:ascii="Times New Roman" w:hAnsi="Times New Roman" w:cs="Times New Roman"/>
          <w:color w:val="auto"/>
        </w:rPr>
        <w:t>In conclusion, OSHA appreciates the anonymous comment regarding updating the Standard.</w:t>
      </w:r>
      <w:bookmarkStart w:id="0" w:name="Section5(a)(2)"/>
      <w:bookmarkEnd w:id="0"/>
      <w:r w:rsidRPr="00A0527C">
        <w:rPr>
          <w:rFonts w:ascii="Times New Roman" w:hAnsi="Times New Roman" w:cs="Times New Roman"/>
          <w:color w:val="auto"/>
        </w:rPr>
        <w:t xml:space="preserve"> However, the collection of information requirements cont</w:t>
      </w:r>
      <w:r w:rsidRPr="00A0527C">
        <w:rPr>
          <w:rFonts w:ascii="Times New Roman" w:hAnsi="Times New Roman" w:cs="Times New Roman"/>
          <w:color w:val="auto"/>
        </w:rPr>
        <w:t xml:space="preserve">ained in the </w:t>
      </w:r>
      <w:r w:rsidR="008822B2">
        <w:rPr>
          <w:rFonts w:ascii="Times New Roman" w:hAnsi="Times New Roman" w:cs="Times New Roman"/>
          <w:color w:val="auto"/>
        </w:rPr>
        <w:t>Information Collection Request (</w:t>
      </w:r>
      <w:r w:rsidR="00E6212B">
        <w:rPr>
          <w:rFonts w:ascii="Times New Roman" w:hAnsi="Times New Roman" w:cs="Times New Roman"/>
          <w:color w:val="auto"/>
        </w:rPr>
        <w:t>ICR</w:t>
      </w:r>
      <w:r w:rsidR="008822B2">
        <w:rPr>
          <w:rFonts w:ascii="Times New Roman" w:hAnsi="Times New Roman" w:cs="Times New Roman"/>
          <w:color w:val="auto"/>
        </w:rPr>
        <w:t>)</w:t>
      </w:r>
      <w:r w:rsidRPr="00A0527C">
        <w:rPr>
          <w:rFonts w:ascii="Times New Roman" w:hAnsi="Times New Roman" w:cs="Times New Roman"/>
          <w:color w:val="auto"/>
        </w:rPr>
        <w:t xml:space="preserve"> for </w:t>
      </w:r>
      <w:r w:rsidRPr="00A0527C" w:rsidR="001D2354">
        <w:rPr>
          <w:rFonts w:ascii="Times New Roman" w:hAnsi="Times New Roman" w:cs="Times New Roman"/>
          <w:color w:val="auto"/>
        </w:rPr>
        <w:t xml:space="preserve">construction fall protection systems criteria and practices </w:t>
      </w:r>
      <w:r w:rsidRPr="00A0527C">
        <w:rPr>
          <w:rFonts w:ascii="Times New Roman" w:hAnsi="Times New Roman" w:cs="Times New Roman"/>
          <w:color w:val="auto"/>
        </w:rPr>
        <w:t xml:space="preserve">are to extend the regulations currently in place and approved by OMB. Introducing new practices, procedures, and requirements to the Standard </w:t>
      </w:r>
      <w:r w:rsidRPr="00A0527C">
        <w:rPr>
          <w:rFonts w:ascii="Times New Roman" w:hAnsi="Times New Roman" w:cs="Times New Roman"/>
          <w:color w:val="auto"/>
        </w:rPr>
        <w:t xml:space="preserve">are outside of the scope of this notice, which is meant to extend the existing collection of information requirements for a further three years. </w:t>
      </w:r>
    </w:p>
    <w:p w:rsidR="00D02104" w:rsidRPr="00362E86" w:rsidP="00E8314F" w14:paraId="58FBB960" w14:textId="77777777">
      <w:pPr>
        <w:rPr>
          <w:color w:val="000000"/>
        </w:rPr>
      </w:pPr>
    </w:p>
    <w:p w:rsidR="00EE0E5E" w:rsidRPr="0051792B" w:rsidP="00EE0E5E" w14:paraId="4C0370D1" w14:textId="5AD1C0C0">
      <w:pPr>
        <w:rPr>
          <w:b/>
          <w:color w:val="000000"/>
        </w:rPr>
      </w:pPr>
      <w:r w:rsidRPr="0051792B">
        <w:rPr>
          <w:b/>
          <w:color w:val="000000"/>
        </w:rPr>
        <w:t xml:space="preserve">9.  Explain any decision to provide any payment or gift to respondents, other than </w:t>
      </w:r>
      <w:r w:rsidRPr="0051792B" w:rsidR="0003229B">
        <w:rPr>
          <w:b/>
          <w:color w:val="000000"/>
        </w:rPr>
        <w:t>remuneration</w:t>
      </w:r>
      <w:r w:rsidRPr="0051792B">
        <w:rPr>
          <w:b/>
          <w:color w:val="000000"/>
        </w:rPr>
        <w:t xml:space="preserve"> of contractors or grantees.</w:t>
      </w:r>
    </w:p>
    <w:p w:rsidR="00444F32" w:rsidRPr="007A2034" w14:paraId="3B0BCCB4" w14:textId="77777777"/>
    <w:p w:rsidR="00444F32" w:rsidRPr="008B4F3A" w14:paraId="4EB8F9DE" w14:textId="1FA552CE">
      <w:r w:rsidRPr="007A2034">
        <w:t xml:space="preserve">The </w:t>
      </w:r>
      <w:r w:rsidR="002B79E2">
        <w:t>a</w:t>
      </w:r>
      <w:r w:rsidRPr="007A2034">
        <w:t xml:space="preserve">gency will </w:t>
      </w:r>
      <w:r w:rsidRPr="008B4F3A">
        <w:rPr>
          <w:u w:val="single"/>
        </w:rPr>
        <w:t>not</w:t>
      </w:r>
      <w:r w:rsidRPr="008B4F3A">
        <w:t xml:space="preserve"> provide payments or gifts to the respondents.</w:t>
      </w:r>
    </w:p>
    <w:p w:rsidR="00444F32" w:rsidRPr="0043666A" w14:paraId="2956A9BE" w14:textId="77777777"/>
    <w:p w:rsidR="00377069" w:rsidP="00377069" w14:paraId="7CBAADAB" w14:textId="25E1BED2">
      <w:pPr>
        <w:rPr>
          <w:b/>
          <w:color w:val="000000"/>
        </w:rPr>
      </w:pPr>
      <w:r w:rsidRPr="0051792B">
        <w:rPr>
          <w:b/>
          <w:color w:val="000000"/>
        </w:rPr>
        <w:t xml:space="preserve">10.  Describe any assurance of confidentiality provided to respondents and the basis for the assurance in statute, regulation, or agency policy.  </w:t>
      </w:r>
    </w:p>
    <w:p w:rsidR="00857A32" w:rsidRPr="0051792B" w:rsidP="00377069" w14:paraId="6062543B" w14:textId="77777777">
      <w:pPr>
        <w:rPr>
          <w:b/>
          <w:color w:val="000000"/>
        </w:rPr>
      </w:pPr>
    </w:p>
    <w:p w:rsidR="00444F32" w:rsidRPr="007A2034" w14:paraId="20A57C8C" w14:textId="77777777">
      <w:r w:rsidRPr="007A2034">
        <w:t>The paperwork requirements specified in these standards do not require the collection of confidential inform</w:t>
      </w:r>
      <w:r w:rsidRPr="007A2034">
        <w:t>ation.</w:t>
      </w:r>
    </w:p>
    <w:p w:rsidR="00444F32" w:rsidRPr="008B4F3A" w14:paraId="07A7D16B" w14:textId="77777777"/>
    <w:p w:rsidR="00377069" w:rsidRPr="0051792B" w:rsidP="00377069" w14:paraId="4C199F15" w14:textId="77777777">
      <w:pPr>
        <w:rPr>
          <w:b/>
          <w:color w:val="000000"/>
        </w:rPr>
      </w:pPr>
      <w:r w:rsidRPr="0051792B">
        <w:rPr>
          <w:b/>
          <w:color w:val="000000"/>
        </w:rPr>
        <w:t>11.  Provide additional justification for any questions of a sensitive nature, such as sexual behavior and attitudes, religious beliefs, and other matters that are commonly considered private.  This justification should include the reason why the a</w:t>
      </w:r>
      <w:r w:rsidRPr="0051792B">
        <w:rPr>
          <w:b/>
          <w:color w:val="000000"/>
        </w:rPr>
        <w:t>gency considers the questions necessary, the specific uses to be made of the information, the explanation to be given to persons from whom the information is requested, and any steps to be taken to obtain their consent.</w:t>
      </w:r>
    </w:p>
    <w:p w:rsidR="00A15131" w:rsidRPr="007A2034" w14:paraId="0DF8BEBA" w14:textId="77777777"/>
    <w:p w:rsidR="00444F32" w:rsidRPr="008B4F3A" w14:paraId="1AB98DBC" w14:textId="77777777">
      <w:r w:rsidRPr="007A2034">
        <w:t>The paperwork requirements specifie</w:t>
      </w:r>
      <w:r w:rsidRPr="007A2034">
        <w:t>d in these standards do not require the collection of sensitive information.</w:t>
      </w:r>
    </w:p>
    <w:p w:rsidR="006F6AC5" w:rsidRPr="0051792B" w14:paraId="5B7F268F" w14:textId="77777777">
      <w:pPr>
        <w:rPr>
          <w:b/>
          <w:color w:val="000000"/>
        </w:rPr>
      </w:pPr>
    </w:p>
    <w:p w:rsidR="00377069" w:rsidRPr="0051792B" w:rsidP="00377069" w14:paraId="37F71DCE" w14:textId="63C6ADD0">
      <w:pPr>
        <w:rPr>
          <w:b/>
          <w:color w:val="000000"/>
        </w:rPr>
      </w:pPr>
      <w:r w:rsidRPr="0051792B">
        <w:rPr>
          <w:b/>
          <w:color w:val="000000"/>
        </w:rPr>
        <w:t xml:space="preserve">12. </w:t>
      </w:r>
      <w:r w:rsidRPr="0051792B" w:rsidR="00950617">
        <w:rPr>
          <w:b/>
          <w:color w:val="000000"/>
        </w:rPr>
        <w:t xml:space="preserve"> </w:t>
      </w:r>
      <w:r w:rsidRPr="0051792B">
        <w:rPr>
          <w:b/>
          <w:color w:val="000000"/>
        </w:rPr>
        <w:t>Provide estimates of the hour burden of the collection of information. The statement should:</w:t>
      </w:r>
    </w:p>
    <w:p w:rsidR="00377069" w:rsidRPr="0051792B" w:rsidP="00377069" w14:paraId="1E3F4A38" w14:textId="77777777">
      <w:pPr>
        <w:rPr>
          <w:b/>
          <w:color w:val="000000"/>
        </w:rPr>
      </w:pPr>
    </w:p>
    <w:p w:rsidR="00377069" w:rsidRPr="0051792B" w:rsidP="00377069" w14:paraId="7D0F0CC6" w14:textId="77777777">
      <w:pPr>
        <w:numPr>
          <w:ilvl w:val="0"/>
          <w:numId w:val="2"/>
        </w:numPr>
        <w:rPr>
          <w:b/>
          <w:color w:val="000000"/>
        </w:rPr>
      </w:pPr>
      <w:r w:rsidRPr="0051792B">
        <w:rPr>
          <w:b/>
          <w:color w:val="000000"/>
        </w:rPr>
        <w:t xml:space="preserve">Indicate the number of respondents, frequency of response, annual hour burden, </w:t>
      </w:r>
      <w:r w:rsidRPr="0051792B">
        <w:rPr>
          <w:b/>
          <w:color w:val="000000"/>
        </w:rPr>
        <w:t xml:space="preserve">and an explanation of how the burden was estimated.  Unless directed to do so, </w:t>
      </w:r>
      <w:r w:rsidRPr="0051792B">
        <w:rPr>
          <w:b/>
          <w:color w:val="000000"/>
        </w:rPr>
        <w:t>agencies should not conduct special surveys to obtain information on which to base hour burden estimates.  Consultation with a sample (fewer than 10) of potential respondents is</w:t>
      </w:r>
      <w:r w:rsidRPr="0051792B">
        <w:rPr>
          <w:b/>
          <w:color w:val="000000"/>
        </w:rPr>
        <w:t xml:space="preserve"> desirable.  If the hour burden on respondents is expected to vary widely because of differences inactivity, size, or complexity, show the range of estimated hour burden, and explain the reasons for the variance.  Generally, estimates should not include bu</w:t>
      </w:r>
      <w:r w:rsidRPr="0051792B">
        <w:rPr>
          <w:b/>
          <w:color w:val="000000"/>
        </w:rPr>
        <w:t>rden hours for customary and usual business practices.</w:t>
      </w:r>
    </w:p>
    <w:p w:rsidR="00377069" w:rsidRPr="0051792B" w:rsidP="00377069" w14:paraId="4569FE3E" w14:textId="77777777">
      <w:pPr>
        <w:rPr>
          <w:b/>
          <w:color w:val="000000"/>
        </w:rPr>
      </w:pPr>
    </w:p>
    <w:p w:rsidR="00377069" w:rsidRPr="0051792B" w:rsidP="00377069" w14:paraId="0E4B632C" w14:textId="77777777">
      <w:pPr>
        <w:numPr>
          <w:ilvl w:val="0"/>
          <w:numId w:val="2"/>
        </w:numPr>
        <w:rPr>
          <w:b/>
          <w:color w:val="000000"/>
        </w:rPr>
      </w:pPr>
      <w:r w:rsidRPr="0051792B">
        <w:rPr>
          <w:b/>
          <w:color w:val="000000"/>
        </w:rPr>
        <w:t xml:space="preserve">If this request for approval covers more than one form, provide separate hour burden estimates for each form and aggregate the hour </w:t>
      </w:r>
      <w:r w:rsidRPr="0051792B" w:rsidR="00950617">
        <w:rPr>
          <w:b/>
          <w:color w:val="000000"/>
        </w:rPr>
        <w:t>burdens.</w:t>
      </w:r>
    </w:p>
    <w:p w:rsidR="00377069" w:rsidRPr="0051792B" w:rsidP="00377069" w14:paraId="7D284FDE" w14:textId="77777777">
      <w:pPr>
        <w:rPr>
          <w:b/>
          <w:color w:val="000000"/>
        </w:rPr>
      </w:pPr>
    </w:p>
    <w:p w:rsidR="00377069" w:rsidRPr="00DE542A" w:rsidP="00B71309" w14:paraId="0E8D0365" w14:textId="77777777">
      <w:pPr>
        <w:numPr>
          <w:ilvl w:val="0"/>
          <w:numId w:val="2"/>
        </w:numPr>
        <w:rPr>
          <w:color w:val="000000"/>
        </w:rPr>
      </w:pPr>
      <w:r w:rsidRPr="00ED364A">
        <w:rPr>
          <w:b/>
          <w:color w:val="000000"/>
        </w:rPr>
        <w:t>Provide estimates of annualized cost to respondents</w:t>
      </w:r>
      <w:r w:rsidRPr="00ED364A">
        <w:rPr>
          <w:color w:val="000000"/>
        </w:rPr>
        <w:t xml:space="preserve"> </w:t>
      </w:r>
      <w:r w:rsidRPr="00ED364A">
        <w:rPr>
          <w:b/>
          <w:color w:val="000000"/>
        </w:rPr>
        <w:t>for th</w:t>
      </w:r>
      <w:r w:rsidRPr="00ED364A">
        <w:rPr>
          <w:b/>
          <w:color w:val="000000"/>
        </w:rPr>
        <w:t xml:space="preserve">e hour burdens for collections of information, identifying and using appropriate wage-rate categories.  The cost of contracting out or </w:t>
      </w:r>
      <w:r w:rsidR="006B592D">
        <w:rPr>
          <w:b/>
          <w:color w:val="000000"/>
        </w:rPr>
        <w:t>p</w:t>
      </w:r>
      <w:r w:rsidRPr="00ED364A">
        <w:rPr>
          <w:b/>
          <w:color w:val="000000"/>
        </w:rPr>
        <w:t>aying</w:t>
      </w:r>
      <w:r w:rsidRPr="00ED364A" w:rsidR="00203828">
        <w:rPr>
          <w:b/>
          <w:color w:val="000000"/>
        </w:rPr>
        <w:t xml:space="preserve"> </w:t>
      </w:r>
      <w:r w:rsidRPr="00ED364A">
        <w:rPr>
          <w:b/>
          <w:color w:val="000000"/>
        </w:rPr>
        <w:t xml:space="preserve">outside parties for information collection activities should not be included </w:t>
      </w:r>
      <w:r w:rsidRPr="00967E1A">
        <w:rPr>
          <w:b/>
          <w:color w:val="000000"/>
        </w:rPr>
        <w:t xml:space="preserve">here.  Instead, this cost </w:t>
      </w:r>
      <w:r w:rsidRPr="00967E1A">
        <w:rPr>
          <w:b/>
          <w:color w:val="000000"/>
        </w:rPr>
        <w:t>should be included in Item 14.</w:t>
      </w:r>
    </w:p>
    <w:p w:rsidR="00E52756" w14:paraId="45F23F3F" w14:textId="77777777"/>
    <w:p w:rsidR="00444F32" w:rsidRPr="007A2034" w14:paraId="52C7E406" w14:textId="16472747">
      <w:pPr>
        <w:rPr>
          <w:b/>
        </w:rPr>
      </w:pPr>
      <w:r w:rsidRPr="007A2034">
        <w:rPr>
          <w:b/>
          <w:bCs/>
        </w:rPr>
        <w:t>Burden-hour and Cost Determinations</w:t>
      </w:r>
    </w:p>
    <w:p w:rsidR="00444F32" w:rsidRPr="007A2034" w14:paraId="5983AC12" w14:textId="77777777"/>
    <w:p w:rsidR="00C56FDD" w:rsidP="00722DD1" w14:paraId="2B6D0BFA" w14:textId="77777777">
      <w:r w:rsidRPr="008B4F3A">
        <w:rPr>
          <w:b/>
        </w:rPr>
        <w:t>Burden hour</w:t>
      </w:r>
      <w:r w:rsidRPr="008B4F3A" w:rsidR="00CC3244">
        <w:rPr>
          <w:b/>
        </w:rPr>
        <w:t xml:space="preserve"> determinations</w:t>
      </w:r>
      <w:r w:rsidRPr="0043666A">
        <w:t>:</w:t>
      </w:r>
    </w:p>
    <w:p w:rsidR="00C56FDD" w:rsidP="00722DD1" w14:paraId="11713CB5" w14:textId="77777777"/>
    <w:p w:rsidR="00722DD1" w:rsidRPr="0051792B" w:rsidP="00722DD1" w14:paraId="403298C9" w14:textId="18529237">
      <w:r w:rsidRPr="00BE641E">
        <w:t>In analyzing the information collection requirements for construction fall protection and training</w:t>
      </w:r>
      <w:r w:rsidRPr="00BE641E" w:rsidR="00CC3244">
        <w:t>,</w:t>
      </w:r>
      <w:r w:rsidRPr="00BE641E">
        <w:t xml:space="preserve"> OSHA relied on the </w:t>
      </w:r>
      <w:r w:rsidRPr="00BE641E" w:rsidR="00BD39A0">
        <w:t xml:space="preserve">latest </w:t>
      </w:r>
      <w:r w:rsidRPr="004D46E4" w:rsidR="00DD5F94">
        <w:t>2</w:t>
      </w:r>
      <w:r w:rsidRPr="004D46E4" w:rsidR="00C7629E">
        <w:rPr>
          <w:i/>
        </w:rPr>
        <w:t>01</w:t>
      </w:r>
      <w:r w:rsidRPr="00CE5921" w:rsidR="00767ADA">
        <w:rPr>
          <w:i/>
        </w:rPr>
        <w:t>9</w:t>
      </w:r>
      <w:r w:rsidRPr="004D46E4" w:rsidR="00C7629E">
        <w:rPr>
          <w:i/>
        </w:rPr>
        <w:t xml:space="preserve"> SUSB Annual Data Tables by Establishment Industry</w:t>
      </w:r>
      <w:r w:rsidRPr="004D46E4" w:rsidR="00C7629E">
        <w:t>, (U.S. 6-digit NAICS spreadsheet)</w:t>
      </w:r>
      <w:r w:rsidRPr="004D46E4" w:rsidR="00DD5F94">
        <w:t xml:space="preserve"> </w:t>
      </w:r>
      <w:r w:rsidRPr="004D46E4" w:rsidR="00DD5F94">
        <w:rPr>
          <w:i/>
        </w:rPr>
        <w:t>U.S. Department of Commerce, U.S. Census Bureau</w:t>
      </w:r>
      <w:r w:rsidRPr="004D46E4" w:rsidR="00DD5F94">
        <w:t xml:space="preserve">, </w:t>
      </w:r>
      <w:hyperlink r:id="rId9" w:history="1">
        <w:r w:rsidRPr="00DD11B5" w:rsidR="00DD11B5">
          <w:rPr>
            <w:rStyle w:val="Hyperlink"/>
          </w:rPr>
          <w:t xml:space="preserve"> https://</w:t>
        </w:r>
        <w:r w:rsidRPr="00CE5921" w:rsidR="00DD11B5">
          <w:rPr>
            <w:rStyle w:val="Hyperlink"/>
          </w:rPr>
          <w:t>www.census.gov/data/tables/2019/econ/susb/2019-susb-annual.html</w:t>
        </w:r>
        <w:r w:rsidRPr="00DD11B5" w:rsidR="00DD11B5">
          <w:rPr>
            <w:rStyle w:val="Hyperlink"/>
          </w:rPr>
          <w:t xml:space="preserve"> </w:t>
        </w:r>
      </w:hyperlink>
      <w:r w:rsidRPr="00BE641E" w:rsidR="00852FA2">
        <w:rPr>
          <w:i/>
        </w:rPr>
        <w:t>.</w:t>
      </w:r>
      <w:r w:rsidRPr="00BE641E">
        <w:rPr>
          <w:i/>
        </w:rPr>
        <w:t xml:space="preserve"> </w:t>
      </w:r>
      <w:r w:rsidRPr="00BE641E">
        <w:t xml:space="preserve">The </w:t>
      </w:r>
      <w:r w:rsidRPr="00BE641E" w:rsidR="00DD5F94">
        <w:t>Annual Data Tables</w:t>
      </w:r>
      <w:r w:rsidRPr="00BE641E">
        <w:t xml:space="preserve"> </w:t>
      </w:r>
      <w:r w:rsidR="00466991">
        <w:t>include</w:t>
      </w:r>
      <w:r w:rsidRPr="00BE641E" w:rsidR="00466991">
        <w:t xml:space="preserve"> </w:t>
      </w:r>
      <w:r w:rsidRPr="00BE641E">
        <w:t xml:space="preserve">establishment and </w:t>
      </w:r>
      <w:r w:rsidRPr="00BE641E" w:rsidR="00B5280C">
        <w:t>worker</w:t>
      </w:r>
      <w:r w:rsidRPr="00BE641E">
        <w:t xml:space="preserve"> population data distinguished by six</w:t>
      </w:r>
      <w:r w:rsidRPr="00BE641E" w:rsidR="00806E77">
        <w:t>-</w:t>
      </w:r>
      <w:r w:rsidRPr="00BE641E">
        <w:t>digit North American Industrial Classifi</w:t>
      </w:r>
      <w:r w:rsidRPr="00BE641E" w:rsidR="00CC3244">
        <w:t>cation Systems (</w:t>
      </w:r>
      <w:r w:rsidRPr="00BE641E" w:rsidR="00950617">
        <w:t>NAICS)</w:t>
      </w:r>
      <w:r w:rsidRPr="00BE641E" w:rsidR="00CC3244">
        <w:t xml:space="preserve"> </w:t>
      </w:r>
      <w:r w:rsidRPr="00BE641E" w:rsidR="00950617">
        <w:t>C</w:t>
      </w:r>
      <w:r w:rsidRPr="00BE641E" w:rsidR="00CC3244">
        <w:t xml:space="preserve">odes.  </w:t>
      </w:r>
      <w:r w:rsidRPr="00BE641E">
        <w:t xml:space="preserve">OSHA relies on the latest series available for industry 23, “Construction.”  Appendices </w:t>
      </w:r>
      <w:r w:rsidRPr="00BE641E" w:rsidR="00B520C2">
        <w:t>A-C</w:t>
      </w:r>
      <w:r w:rsidRPr="00BE641E">
        <w:t xml:space="preserve"> </w:t>
      </w:r>
      <w:r w:rsidRPr="00BE641E" w:rsidR="00BD39A0">
        <w:t xml:space="preserve">to this </w:t>
      </w:r>
      <w:r w:rsidRPr="00BE641E" w:rsidR="00654514">
        <w:t xml:space="preserve">supporting statement </w:t>
      </w:r>
      <w:r w:rsidRPr="00BE641E">
        <w:t>detail which NA</w:t>
      </w:r>
      <w:r w:rsidRPr="00BE641E" w:rsidR="00950617">
        <w:t>I</w:t>
      </w:r>
      <w:r w:rsidRPr="00BE641E">
        <w:t xml:space="preserve">CS construction industries are affected by </w:t>
      </w:r>
      <w:r w:rsidRPr="00BE641E" w:rsidR="00FD75D7">
        <w:t>safety net/safety net installation certification</w:t>
      </w:r>
      <w:r w:rsidRPr="00BE641E" w:rsidR="008F6397">
        <w:t>, fall</w:t>
      </w:r>
      <w:r w:rsidRPr="00BE641E">
        <w:t xml:space="preserve"> protection plans</w:t>
      </w:r>
      <w:r w:rsidRPr="00BE641E" w:rsidR="00F03346">
        <w:t>,</w:t>
      </w:r>
      <w:r w:rsidRPr="00BE641E" w:rsidR="00FD75D7">
        <w:t xml:space="preserve"> </w:t>
      </w:r>
      <w:r w:rsidRPr="00BE641E">
        <w:t>and</w:t>
      </w:r>
      <w:r w:rsidRPr="00BE641E">
        <w:t xml:space="preserve"> </w:t>
      </w:r>
      <w:r w:rsidRPr="00BE641E" w:rsidR="00FD75D7">
        <w:t xml:space="preserve">fall protection </w:t>
      </w:r>
      <w:r w:rsidRPr="00BE641E">
        <w:t>training certification.</w:t>
      </w:r>
      <w:r w:rsidRPr="0051792B">
        <w:t xml:space="preserve"> </w:t>
      </w:r>
    </w:p>
    <w:p w:rsidR="00AF3A70" w:rsidRPr="004928D7" w:rsidP="00722DD1" w14:paraId="701C373A" w14:textId="77777777"/>
    <w:p w:rsidR="00CC3244" w:rsidRPr="0087246B" w:rsidP="00B520C2" w14:paraId="057F8E9B" w14:textId="292C2F3B">
      <w:pPr>
        <w:tabs>
          <w:tab w:val="center" w:pos="4680"/>
        </w:tabs>
        <w:rPr>
          <w:bCs/>
        </w:rPr>
      </w:pPr>
      <w:r>
        <w:rPr>
          <w:b/>
        </w:rPr>
        <w:t>Wage Rates</w:t>
      </w:r>
      <w:r w:rsidR="008C04BB">
        <w:rPr>
          <w:b/>
        </w:rPr>
        <w:t>:</w:t>
      </w:r>
      <w:r w:rsidRPr="0087246B">
        <w:t xml:space="preserve">  </w:t>
      </w:r>
    </w:p>
    <w:p w:rsidR="004E68E2" w:rsidP="004E68E2" w14:paraId="098E7E65" w14:textId="77777777">
      <w:pPr>
        <w:widowControl/>
        <w:rPr>
          <w:highlight w:val="yellow"/>
          <w:u w:val="single"/>
        </w:rPr>
      </w:pPr>
    </w:p>
    <w:p w:rsidR="00EF7959" w:rsidRPr="006B6DC0" w:rsidP="00EF7959" w14:paraId="3A939101" w14:textId="32BFF427">
      <w:pPr>
        <w:rPr>
          <w:rFonts w:eastAsia="Calibri"/>
        </w:rPr>
      </w:pPr>
      <w:r w:rsidRPr="006B6DC0">
        <w:rPr>
          <w:rFonts w:eastAsia="Calibri"/>
        </w:rPr>
        <w:t xml:space="preserve">The </w:t>
      </w:r>
      <w:r w:rsidR="00BA434B">
        <w:rPr>
          <w:rFonts w:eastAsia="Calibri"/>
        </w:rPr>
        <w:t>a</w:t>
      </w:r>
      <w:r w:rsidRPr="006B6DC0">
        <w:rPr>
          <w:rFonts w:eastAsia="Calibri"/>
        </w:rPr>
        <w:t xml:space="preserve">gency determined the wage rate from mean hourly wage earnings to represent the cost of employee time. </w:t>
      </w:r>
      <w:r w:rsidRPr="006B6DC0">
        <w:t>The following hourly wage rate</w:t>
      </w:r>
      <w:r>
        <w:t xml:space="preserve"> was </w:t>
      </w:r>
      <w:r w:rsidRPr="006B6DC0">
        <w:t xml:space="preserve">derived from the </w:t>
      </w:r>
      <w:r w:rsidRPr="006B6DC0">
        <w:rPr>
          <w:i/>
        </w:rPr>
        <w:t>National Occupational Employment and Wage Estimates United States, May 20</w:t>
      </w:r>
      <w:r w:rsidR="007C13DE">
        <w:rPr>
          <w:i/>
        </w:rPr>
        <w:t>21</w:t>
      </w:r>
      <w:r w:rsidRPr="006B6DC0">
        <w:t>, published by the Bureau o</w:t>
      </w:r>
      <w:r w:rsidRPr="006B6DC0">
        <w:t>f Labor Statistics</w:t>
      </w:r>
      <w:r>
        <w:t xml:space="preserve"> (BLS), U.S. Department of Labor</w:t>
      </w:r>
      <w:r w:rsidRPr="006B6DC0">
        <w:t xml:space="preserve">. </w:t>
      </w:r>
      <w:r w:rsidRPr="006B6DC0">
        <w:rPr>
          <w:rFonts w:eastAsia="Calibri"/>
        </w:rPr>
        <w:t xml:space="preserve"> For the relevant standard occupational classification category, OSHA used the wage rate reported in </w:t>
      </w:r>
      <w:r>
        <w:rPr>
          <w:rFonts w:eastAsia="Calibri"/>
        </w:rPr>
        <w:t>BLS’</w:t>
      </w:r>
      <w:r w:rsidRPr="006B6DC0">
        <w:rPr>
          <w:rFonts w:eastAsia="Calibri"/>
        </w:rPr>
        <w:t xml:space="preserve">, </w:t>
      </w:r>
      <w:r w:rsidRPr="006B6DC0">
        <w:rPr>
          <w:rFonts w:eastAsia="Calibri"/>
          <w:i/>
        </w:rPr>
        <w:t>Occupation</w:t>
      </w:r>
      <w:r w:rsidR="00C32D9A">
        <w:rPr>
          <w:rFonts w:eastAsia="Calibri"/>
          <w:i/>
        </w:rPr>
        <w:t>al Employment</w:t>
      </w:r>
      <w:r w:rsidR="000C2622">
        <w:rPr>
          <w:rFonts w:eastAsia="Calibri"/>
          <w:i/>
        </w:rPr>
        <w:t xml:space="preserve"> and Wage</w:t>
      </w:r>
      <w:r w:rsidR="00C32D9A">
        <w:rPr>
          <w:rFonts w:eastAsia="Calibri"/>
          <w:i/>
        </w:rPr>
        <w:t xml:space="preserve"> Statistics (OE</w:t>
      </w:r>
      <w:r w:rsidR="002A329F">
        <w:rPr>
          <w:rFonts w:eastAsia="Calibri"/>
          <w:i/>
        </w:rPr>
        <w:t>W</w:t>
      </w:r>
      <w:r w:rsidR="00C32D9A">
        <w:rPr>
          <w:rFonts w:eastAsia="Calibri"/>
          <w:i/>
        </w:rPr>
        <w:t xml:space="preserve">S), </w:t>
      </w:r>
      <w:r w:rsidRPr="006B6DC0">
        <w:rPr>
          <w:rFonts w:eastAsia="Calibri"/>
          <w:i/>
        </w:rPr>
        <w:t>May 20</w:t>
      </w:r>
      <w:r w:rsidR="00AD045C">
        <w:rPr>
          <w:rFonts w:eastAsia="Calibri"/>
          <w:i/>
        </w:rPr>
        <w:t>21</w:t>
      </w:r>
      <w:r w:rsidRPr="006B6DC0">
        <w:rPr>
          <w:rFonts w:eastAsia="Calibri"/>
        </w:rPr>
        <w:t xml:space="preserve"> [date accessed: </w:t>
      </w:r>
      <w:r w:rsidR="00165519">
        <w:rPr>
          <w:rFonts w:eastAsia="Calibri"/>
        </w:rPr>
        <w:t>January 30, 202</w:t>
      </w:r>
      <w:r w:rsidR="00E47167">
        <w:rPr>
          <w:rFonts w:eastAsia="Calibri"/>
        </w:rPr>
        <w:t>3</w:t>
      </w:r>
      <w:r w:rsidRPr="006B6DC0">
        <w:rPr>
          <w:rFonts w:eastAsia="Calibri"/>
        </w:rPr>
        <w:t xml:space="preserve">].  </w:t>
      </w:r>
      <w:r w:rsidRPr="006B6DC0">
        <w:rPr>
          <w:rFonts w:eastAsia="Calibri"/>
        </w:rPr>
        <w:t>(OE</w:t>
      </w:r>
      <w:r w:rsidR="004A0628">
        <w:rPr>
          <w:rFonts w:eastAsia="Calibri"/>
        </w:rPr>
        <w:t>W</w:t>
      </w:r>
      <w:r w:rsidRPr="006B6DC0">
        <w:rPr>
          <w:rFonts w:eastAsia="Calibri"/>
        </w:rPr>
        <w:t xml:space="preserve">S data is available at </w:t>
      </w:r>
      <w:hyperlink r:id="rId10" w:history="1">
        <w:r w:rsidR="00164381">
          <w:rPr>
            <w:rStyle w:val="Hyperlink"/>
          </w:rPr>
          <w:t>First-Line Supervisors of Construction Trades and Extraction Workers (bls.gov)</w:t>
        </w:r>
      </w:hyperlink>
      <w:r w:rsidRPr="006B6DC0">
        <w:rPr>
          <w:rFonts w:eastAsia="Calibri"/>
        </w:rPr>
        <w:t>. To access a wage rate, select the year, “Occupation P</w:t>
      </w:r>
      <w:r w:rsidRPr="006B6DC0">
        <w:rPr>
          <w:rFonts w:eastAsia="Calibri"/>
        </w:rPr>
        <w:t>rofiles,” and the Standard Occupational Classification (SOC) code.)</w:t>
      </w:r>
    </w:p>
    <w:p w:rsidR="00EF7959" w:rsidRPr="006B6DC0" w:rsidP="00EF7959" w14:paraId="4A2EA290" w14:textId="77777777">
      <w:pPr>
        <w:rPr>
          <w:rFonts w:eastAsia="Calibri"/>
        </w:rPr>
      </w:pPr>
    </w:p>
    <w:p w:rsidR="008A70E2" w:rsidP="00EF7959" w14:paraId="7A1F47EC" w14:textId="0E7E811D">
      <w:pPr>
        <w:rPr>
          <w:rFonts w:eastAsia="Calibri"/>
        </w:rPr>
      </w:pPr>
      <w:r w:rsidRPr="006B6DC0">
        <w:rPr>
          <w:rFonts w:eastAsia="Calibri"/>
        </w:rPr>
        <w:t>T</w:t>
      </w:r>
      <w:r w:rsidR="00A8175E">
        <w:rPr>
          <w:rFonts w:eastAsia="Calibri"/>
        </w:rPr>
        <w:t>he agency used the Bureau of Labor Statistics’ (BLS) September 2022 National Compensation Survey to account for fringe benefits</w:t>
      </w:r>
      <w:r w:rsidRPr="006B6DC0">
        <w:rPr>
          <w:rFonts w:eastAsia="Calibri"/>
          <w:i/>
        </w:rPr>
        <w:t xml:space="preserve">. </w:t>
      </w:r>
      <w:r w:rsidRPr="006B6DC0">
        <w:rPr>
          <w:rFonts w:eastAsia="Calibri"/>
        </w:rPr>
        <w:t xml:space="preserve">Fringe markup is from the following BLS release: </w:t>
      </w:r>
      <w:r w:rsidRPr="006B6DC0">
        <w:rPr>
          <w:rFonts w:eastAsia="Calibri"/>
          <w:i/>
        </w:rPr>
        <w:t>Employer</w:t>
      </w:r>
      <w:r w:rsidRPr="006B6DC0">
        <w:rPr>
          <w:rFonts w:eastAsia="Calibri"/>
          <w:i/>
        </w:rPr>
        <w:t xml:space="preserve"> Costs for Employee Compensation </w:t>
      </w:r>
      <w:r w:rsidRPr="006B6DC0">
        <w:rPr>
          <w:rFonts w:eastAsia="Calibri"/>
        </w:rPr>
        <w:t xml:space="preserve">news release text; released 10:00 AM (ET), </w:t>
      </w:r>
      <w:r w:rsidR="00496D40">
        <w:rPr>
          <w:rFonts w:eastAsia="Calibri"/>
        </w:rPr>
        <w:t>December 15</w:t>
      </w:r>
      <w:r w:rsidR="004D30D2">
        <w:rPr>
          <w:rFonts w:eastAsia="Calibri"/>
        </w:rPr>
        <w:t>, 2022</w:t>
      </w:r>
      <w:r w:rsidRPr="006B6DC0">
        <w:rPr>
          <w:rFonts w:eastAsia="Calibri"/>
        </w:rPr>
        <w:t xml:space="preserve"> </w:t>
      </w:r>
      <w:hyperlink r:id="rId11" w:history="1">
        <w:r w:rsidR="002179F4">
          <w:rPr>
            <w:rStyle w:val="Hyperlink"/>
          </w:rPr>
          <w:t>Employer Costs for Employee Compensation - September 2022 (bls.gov)</w:t>
        </w:r>
      </w:hyperlink>
      <w:r w:rsidRPr="006B6DC0">
        <w:rPr>
          <w:rFonts w:eastAsia="Calibri"/>
        </w:rPr>
        <w:t xml:space="preserve">). BLS reported that for </w:t>
      </w:r>
      <w:r w:rsidR="00DB0E8B">
        <w:rPr>
          <w:rFonts w:eastAsia="Calibri"/>
        </w:rPr>
        <w:t>private industry</w:t>
      </w:r>
      <w:r w:rsidRPr="006B6DC0" w:rsidR="00DB0E8B">
        <w:rPr>
          <w:rFonts w:eastAsia="Calibri"/>
        </w:rPr>
        <w:t xml:space="preserve"> </w:t>
      </w:r>
      <w:r w:rsidRPr="006B6DC0">
        <w:rPr>
          <w:rFonts w:eastAsia="Calibri"/>
        </w:rPr>
        <w:t xml:space="preserve">workers, fringe benefits accounted for </w:t>
      </w:r>
      <w:r w:rsidR="00A70CAE">
        <w:rPr>
          <w:rFonts w:eastAsia="Calibri"/>
        </w:rPr>
        <w:t>29.5</w:t>
      </w:r>
      <w:r w:rsidRPr="006B6DC0">
        <w:rPr>
          <w:rFonts w:eastAsia="Calibri"/>
        </w:rPr>
        <w:t xml:space="preserve"> percent of total compensation and wages accounted for the remaining </w:t>
      </w:r>
      <w:r w:rsidR="00C777D3">
        <w:rPr>
          <w:rFonts w:eastAsia="Calibri"/>
        </w:rPr>
        <w:t>70.5</w:t>
      </w:r>
      <w:r w:rsidR="009C6345">
        <w:rPr>
          <w:rFonts w:eastAsia="Calibri"/>
        </w:rPr>
        <w:t xml:space="preserve"> </w:t>
      </w:r>
      <w:r w:rsidRPr="006B6DC0">
        <w:rPr>
          <w:rFonts w:eastAsia="Calibri"/>
        </w:rPr>
        <w:t>percent. To calculate the loaded hourly wage</w:t>
      </w:r>
      <w:r>
        <w:rPr>
          <w:rFonts w:eastAsia="Calibri"/>
        </w:rPr>
        <w:t>,</w:t>
      </w:r>
      <w:r w:rsidRPr="006B6DC0">
        <w:rPr>
          <w:rFonts w:eastAsia="Calibri"/>
        </w:rPr>
        <w:t xml:space="preserve"> the </w:t>
      </w:r>
      <w:r w:rsidR="002B79E2">
        <w:rPr>
          <w:rFonts w:eastAsia="Calibri"/>
        </w:rPr>
        <w:t>a</w:t>
      </w:r>
      <w:r w:rsidRPr="006B6DC0">
        <w:rPr>
          <w:rFonts w:eastAsia="Calibri"/>
        </w:rPr>
        <w:t>gency divid</w:t>
      </w:r>
      <w:r w:rsidRPr="006B6DC0">
        <w:rPr>
          <w:rFonts w:eastAsia="Calibri"/>
        </w:rPr>
        <w:t>ed the mean hourly wage by</w:t>
      </w:r>
      <w:r w:rsidRPr="006B6DC0">
        <w:t xml:space="preserve"> 1 minus the fringe benefits</w:t>
      </w:r>
      <w:r w:rsidRPr="006B6DC0">
        <w:rPr>
          <w:rFonts w:eastAsia="Calibri"/>
        </w:rPr>
        <w:t>.</w:t>
      </w:r>
      <w:r>
        <w:rPr>
          <w:rFonts w:eastAsia="Calibri"/>
        </w:rPr>
        <w:t xml:space="preserve"> </w:t>
      </w:r>
    </w:p>
    <w:p w:rsidR="00EF7959" w:rsidP="00EF7959" w14:paraId="1D17323B" w14:textId="2E10FA8C">
      <w:pPr>
        <w:rPr>
          <w:rFonts w:eastAsia="Calibri"/>
        </w:rPr>
      </w:pPr>
    </w:p>
    <w:p w:rsidR="00251054" w:rsidRPr="004E68E2" w:rsidP="004E68E2" w14:paraId="1DEEC0E6" w14:textId="77777777">
      <w:pPr>
        <w:widowControl/>
        <w:rPr>
          <w:highlight w:val="yellow"/>
          <w:u w:val="single"/>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49"/>
        <w:gridCol w:w="1450"/>
        <w:gridCol w:w="1556"/>
        <w:gridCol w:w="1653"/>
        <w:gridCol w:w="2457"/>
      </w:tblGrid>
      <w:tr w14:paraId="04A9CB53" w14:textId="77777777" w:rsidTr="00CE5921">
        <w:tblPrEx>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blHeader/>
        </w:trPr>
        <w:tc>
          <w:tcPr>
            <w:tcW w:w="9265" w:type="dxa"/>
            <w:gridSpan w:val="5"/>
            <w:tcBorders>
              <w:top w:val="single" w:sz="4" w:space="0" w:color="auto"/>
              <w:left w:val="single" w:sz="4" w:space="0" w:color="auto"/>
              <w:bottom w:val="single" w:sz="4" w:space="0" w:color="auto"/>
              <w:right w:val="single" w:sz="4" w:space="0" w:color="auto"/>
            </w:tcBorders>
            <w:shd w:val="clear" w:color="auto" w:fill="D9E2F3"/>
            <w:hideMark/>
          </w:tcPr>
          <w:p w:rsidR="004E68E2" w:rsidRPr="00F2758C" w:rsidP="00FF34A7" w14:paraId="6B6B0B9F" w14:textId="77777777">
            <w:pPr>
              <w:tabs>
                <w:tab w:val="left" w:pos="-1440"/>
              </w:tabs>
              <w:jc w:val="center"/>
              <w:rPr>
                <w:b/>
                <w:sz w:val="20"/>
                <w:szCs w:val="20"/>
              </w:rPr>
            </w:pPr>
            <w:r w:rsidRPr="00F2758C">
              <w:rPr>
                <w:b/>
                <w:sz w:val="20"/>
                <w:szCs w:val="20"/>
              </w:rPr>
              <w:t xml:space="preserve">Table 1 WAGE HOUR ESTIMATES </w:t>
            </w:r>
          </w:p>
        </w:tc>
      </w:tr>
      <w:tr w14:paraId="677E83BC" w14:textId="77777777" w:rsidTr="00CE5921">
        <w:tblPrEx>
          <w:tblW w:w="9265" w:type="dxa"/>
          <w:tblLook w:val="04A0"/>
        </w:tblPrEx>
        <w:trPr>
          <w:tblHeader/>
        </w:trPr>
        <w:tc>
          <w:tcPr>
            <w:tcW w:w="2149" w:type="dxa"/>
            <w:tcBorders>
              <w:top w:val="single" w:sz="4" w:space="0" w:color="auto"/>
              <w:left w:val="single" w:sz="4" w:space="0" w:color="auto"/>
              <w:bottom w:val="single" w:sz="4" w:space="0" w:color="auto"/>
              <w:right w:val="single" w:sz="4" w:space="0" w:color="auto"/>
            </w:tcBorders>
            <w:shd w:val="clear" w:color="auto" w:fill="auto"/>
            <w:hideMark/>
          </w:tcPr>
          <w:p w:rsidR="004E68E2" w:rsidRPr="00F2758C" w:rsidP="00F9688A" w14:paraId="00E9ECAC" w14:textId="77777777">
            <w:pPr>
              <w:tabs>
                <w:tab w:val="left" w:pos="-1440"/>
              </w:tabs>
              <w:jc w:val="center"/>
              <w:rPr>
                <w:b/>
                <w:sz w:val="20"/>
                <w:szCs w:val="20"/>
              </w:rPr>
            </w:pPr>
            <w:r w:rsidRPr="00F2758C">
              <w:rPr>
                <w:b/>
                <w:sz w:val="20"/>
                <w:szCs w:val="20"/>
              </w:rPr>
              <w:t>Occupational Title</w:t>
            </w:r>
          </w:p>
        </w:tc>
        <w:tc>
          <w:tcPr>
            <w:tcW w:w="1450" w:type="dxa"/>
            <w:tcBorders>
              <w:top w:val="single" w:sz="4" w:space="0" w:color="auto"/>
              <w:left w:val="single" w:sz="4" w:space="0" w:color="auto"/>
              <w:bottom w:val="single" w:sz="4" w:space="0" w:color="auto"/>
              <w:right w:val="single" w:sz="4" w:space="0" w:color="auto"/>
            </w:tcBorders>
            <w:shd w:val="clear" w:color="auto" w:fill="auto"/>
            <w:hideMark/>
          </w:tcPr>
          <w:p w:rsidR="004E68E2" w:rsidRPr="00F2758C" w:rsidP="00F9688A" w14:paraId="29293AD5" w14:textId="77777777">
            <w:pPr>
              <w:tabs>
                <w:tab w:val="left" w:pos="-1440"/>
              </w:tabs>
              <w:jc w:val="center"/>
              <w:rPr>
                <w:b/>
                <w:sz w:val="20"/>
                <w:szCs w:val="20"/>
              </w:rPr>
            </w:pPr>
            <w:r w:rsidRPr="00F2758C">
              <w:rPr>
                <w:b/>
                <w:sz w:val="20"/>
                <w:szCs w:val="20"/>
              </w:rPr>
              <w:t>Standard Occupation Code</w:t>
            </w:r>
          </w:p>
        </w:tc>
        <w:tc>
          <w:tcPr>
            <w:tcW w:w="1556" w:type="dxa"/>
            <w:tcBorders>
              <w:top w:val="single" w:sz="4" w:space="0" w:color="auto"/>
              <w:left w:val="single" w:sz="4" w:space="0" w:color="auto"/>
              <w:bottom w:val="single" w:sz="4" w:space="0" w:color="auto"/>
              <w:right w:val="single" w:sz="4" w:space="0" w:color="auto"/>
            </w:tcBorders>
            <w:shd w:val="clear" w:color="auto" w:fill="auto"/>
            <w:hideMark/>
          </w:tcPr>
          <w:p w:rsidR="00230B80" w:rsidP="00E66B4A" w14:paraId="35D876E2" w14:textId="77777777">
            <w:pPr>
              <w:tabs>
                <w:tab w:val="left" w:pos="-1440"/>
              </w:tabs>
              <w:jc w:val="center"/>
              <w:rPr>
                <w:b/>
                <w:sz w:val="20"/>
                <w:szCs w:val="20"/>
              </w:rPr>
            </w:pPr>
            <w:r w:rsidRPr="00F2758C">
              <w:rPr>
                <w:b/>
                <w:sz w:val="20"/>
                <w:szCs w:val="20"/>
              </w:rPr>
              <w:t>Mean Hour Wage Rate</w:t>
            </w:r>
          </w:p>
          <w:p w:rsidR="004E68E2" w:rsidRPr="00F2758C" w:rsidP="00CE5921" w14:paraId="2DC2C7A3" w14:textId="4C557EB6">
            <w:pPr>
              <w:tabs>
                <w:tab w:val="left" w:pos="-1440"/>
              </w:tabs>
              <w:jc w:val="center"/>
              <w:rPr>
                <w:b/>
                <w:sz w:val="20"/>
                <w:szCs w:val="20"/>
              </w:rPr>
            </w:pPr>
            <w:r w:rsidRPr="00F2758C">
              <w:rPr>
                <w:b/>
                <w:sz w:val="20"/>
                <w:szCs w:val="20"/>
              </w:rPr>
              <w:t>(A)</w:t>
            </w:r>
          </w:p>
        </w:tc>
        <w:tc>
          <w:tcPr>
            <w:tcW w:w="1653" w:type="dxa"/>
            <w:tcBorders>
              <w:top w:val="single" w:sz="4" w:space="0" w:color="auto"/>
              <w:left w:val="single" w:sz="4" w:space="0" w:color="auto"/>
              <w:bottom w:val="single" w:sz="4" w:space="0" w:color="auto"/>
              <w:right w:val="single" w:sz="4" w:space="0" w:color="auto"/>
            </w:tcBorders>
            <w:shd w:val="clear" w:color="auto" w:fill="auto"/>
            <w:hideMark/>
          </w:tcPr>
          <w:p w:rsidR="00D06E77" w:rsidP="00CE5921" w14:paraId="6660EA87" w14:textId="77777777">
            <w:pPr>
              <w:tabs>
                <w:tab w:val="left" w:pos="-1440"/>
              </w:tabs>
              <w:jc w:val="center"/>
              <w:rPr>
                <w:b/>
                <w:sz w:val="20"/>
                <w:szCs w:val="20"/>
              </w:rPr>
            </w:pPr>
            <w:r w:rsidRPr="00F2758C">
              <w:rPr>
                <w:b/>
                <w:sz w:val="20"/>
                <w:szCs w:val="20"/>
              </w:rPr>
              <w:t xml:space="preserve">Fringe Benefits </w:t>
            </w:r>
          </w:p>
          <w:p w:rsidR="00E66B4A" w:rsidP="00CE5921" w14:paraId="5186E225" w14:textId="77777777">
            <w:pPr>
              <w:tabs>
                <w:tab w:val="left" w:pos="-1440"/>
              </w:tabs>
              <w:jc w:val="center"/>
              <w:rPr>
                <w:b/>
                <w:sz w:val="20"/>
                <w:szCs w:val="20"/>
              </w:rPr>
            </w:pPr>
          </w:p>
          <w:p w:rsidR="004E68E2" w:rsidRPr="00F2758C" w:rsidP="00CE5921" w14:paraId="2471776B" w14:textId="398F824F">
            <w:pPr>
              <w:tabs>
                <w:tab w:val="left" w:pos="-1440"/>
              </w:tabs>
              <w:jc w:val="center"/>
              <w:rPr>
                <w:b/>
                <w:sz w:val="20"/>
                <w:szCs w:val="20"/>
              </w:rPr>
            </w:pPr>
            <w:r w:rsidRPr="00F2758C">
              <w:rPr>
                <w:b/>
                <w:sz w:val="20"/>
                <w:szCs w:val="20"/>
              </w:rPr>
              <w:t>(B)</w:t>
            </w:r>
          </w:p>
        </w:tc>
        <w:tc>
          <w:tcPr>
            <w:tcW w:w="2457" w:type="dxa"/>
            <w:tcBorders>
              <w:top w:val="single" w:sz="4" w:space="0" w:color="auto"/>
              <w:left w:val="single" w:sz="4" w:space="0" w:color="auto"/>
              <w:bottom w:val="single" w:sz="4" w:space="0" w:color="auto"/>
              <w:right w:val="single" w:sz="4" w:space="0" w:color="auto"/>
            </w:tcBorders>
            <w:shd w:val="clear" w:color="auto" w:fill="auto"/>
            <w:hideMark/>
          </w:tcPr>
          <w:p w:rsidR="00E82147" w:rsidP="00F9688A" w14:paraId="4E619887" w14:textId="77777777">
            <w:pPr>
              <w:tabs>
                <w:tab w:val="left" w:pos="-1440"/>
              </w:tabs>
              <w:jc w:val="center"/>
              <w:rPr>
                <w:b/>
                <w:sz w:val="20"/>
                <w:szCs w:val="20"/>
              </w:rPr>
            </w:pPr>
            <w:r w:rsidRPr="00F2758C">
              <w:rPr>
                <w:b/>
                <w:sz w:val="20"/>
                <w:szCs w:val="20"/>
              </w:rPr>
              <w:t>Loaded Hourly Wage Rate</w:t>
            </w:r>
          </w:p>
          <w:p w:rsidR="004E68E2" w:rsidRPr="00F2758C" w:rsidP="00FF34A7" w14:paraId="2FFF12BC" w14:textId="13EEBE94">
            <w:pPr>
              <w:tabs>
                <w:tab w:val="left" w:pos="-1440"/>
              </w:tabs>
              <w:rPr>
                <w:b/>
                <w:sz w:val="20"/>
                <w:szCs w:val="20"/>
              </w:rPr>
            </w:pPr>
            <w:r w:rsidRPr="00F2758C">
              <w:rPr>
                <w:b/>
                <w:sz w:val="20"/>
                <w:szCs w:val="20"/>
              </w:rPr>
              <w:t xml:space="preserve"> </w:t>
            </w:r>
            <w:r w:rsidRPr="00F2758C">
              <w:rPr>
                <w:b/>
                <w:bCs/>
                <w:sz w:val="20"/>
                <w:szCs w:val="20"/>
              </w:rPr>
              <w:t>(C) =</w:t>
            </w:r>
            <w:r w:rsidR="004B208E">
              <w:rPr>
                <w:b/>
                <w:bCs/>
                <w:sz w:val="20"/>
                <w:szCs w:val="20"/>
              </w:rPr>
              <w:t xml:space="preserve"> [</w:t>
            </w:r>
            <w:r w:rsidRPr="00F2758C">
              <w:rPr>
                <w:b/>
                <w:bCs/>
                <w:sz w:val="20"/>
                <w:szCs w:val="20"/>
              </w:rPr>
              <w:t xml:space="preserve"> </w:t>
            </w:r>
            <w:r w:rsidR="00A527B8">
              <w:rPr>
                <w:b/>
                <w:bCs/>
                <w:sz w:val="20"/>
                <w:szCs w:val="20"/>
              </w:rPr>
              <w:t>(A)</w:t>
            </w:r>
            <w:r w:rsidR="001A01EC">
              <w:rPr>
                <w:b/>
                <w:bCs/>
                <w:sz w:val="20"/>
                <w:szCs w:val="20"/>
              </w:rPr>
              <w:t xml:space="preserve"> </w:t>
            </w:r>
            <w:r w:rsidRPr="00F2758C">
              <w:rPr>
                <w:b/>
                <w:bCs/>
                <w:sz w:val="20"/>
                <w:szCs w:val="20"/>
              </w:rPr>
              <w:t>/(1-(B))</w:t>
            </w:r>
            <w:r w:rsidR="00A65264">
              <w:rPr>
                <w:b/>
                <w:bCs/>
                <w:sz w:val="20"/>
                <w:szCs w:val="20"/>
              </w:rPr>
              <w:t>]</w:t>
            </w:r>
          </w:p>
        </w:tc>
      </w:tr>
      <w:tr w14:paraId="752D09EE" w14:textId="77777777" w:rsidTr="00CE5921">
        <w:tblPrEx>
          <w:tblW w:w="9265" w:type="dxa"/>
          <w:tblLook w:val="04A0"/>
        </w:tblPrEx>
        <w:trPr>
          <w:trHeight w:val="58"/>
        </w:trPr>
        <w:tc>
          <w:tcPr>
            <w:tcW w:w="2149" w:type="dxa"/>
            <w:tcBorders>
              <w:top w:val="single" w:sz="4" w:space="0" w:color="auto"/>
              <w:left w:val="single" w:sz="4" w:space="0" w:color="auto"/>
              <w:bottom w:val="single" w:sz="4" w:space="0" w:color="auto"/>
              <w:right w:val="single" w:sz="4" w:space="0" w:color="auto"/>
            </w:tcBorders>
            <w:shd w:val="clear" w:color="auto" w:fill="auto"/>
          </w:tcPr>
          <w:p w:rsidR="004E68E2" w:rsidRPr="00947BF1" w:rsidP="00947BF1" w14:paraId="7B90A5C9" w14:textId="62EEF48E">
            <w:pPr>
              <w:widowControl/>
              <w:shd w:val="clear" w:color="auto" w:fill="FFFFFF"/>
              <w:autoSpaceDE/>
              <w:autoSpaceDN/>
              <w:adjustRightInd/>
              <w:spacing w:before="90" w:after="105"/>
              <w:outlineLvl w:val="1"/>
              <w:rPr>
                <w:color w:val="000000"/>
                <w:sz w:val="20"/>
                <w:szCs w:val="20"/>
              </w:rPr>
            </w:pPr>
            <w:r w:rsidRPr="00CE5921">
              <w:rPr>
                <w:color w:val="000000"/>
                <w:sz w:val="20"/>
                <w:szCs w:val="20"/>
              </w:rPr>
              <w:t xml:space="preserve">First-Line </w:t>
            </w:r>
            <w:r w:rsidRPr="00CE5921">
              <w:rPr>
                <w:color w:val="000000"/>
                <w:sz w:val="20"/>
                <w:szCs w:val="20"/>
              </w:rPr>
              <w:t>Supervisors of Construction Trades and Extraction Workers</w:t>
            </w:r>
          </w:p>
        </w:tc>
        <w:tc>
          <w:tcPr>
            <w:tcW w:w="1450" w:type="dxa"/>
            <w:tcBorders>
              <w:top w:val="single" w:sz="4" w:space="0" w:color="auto"/>
              <w:left w:val="single" w:sz="4" w:space="0" w:color="auto"/>
              <w:bottom w:val="single" w:sz="4" w:space="0" w:color="auto"/>
              <w:right w:val="single" w:sz="4" w:space="0" w:color="auto"/>
            </w:tcBorders>
            <w:shd w:val="clear" w:color="auto" w:fill="auto"/>
          </w:tcPr>
          <w:p w:rsidR="00FE411F" w:rsidRPr="002F5DEB" w:rsidP="00FF34A7" w14:paraId="77351A7C" w14:textId="77777777">
            <w:pPr>
              <w:tabs>
                <w:tab w:val="left" w:pos="-1440"/>
              </w:tabs>
              <w:rPr>
                <w:sz w:val="20"/>
                <w:szCs w:val="20"/>
              </w:rPr>
            </w:pPr>
          </w:p>
          <w:p w:rsidR="004E68E2" w:rsidRPr="002F5DEB" w:rsidP="00B71309" w14:paraId="4B45FAA9" w14:textId="101C20F6">
            <w:pPr>
              <w:tabs>
                <w:tab w:val="left" w:pos="-1440"/>
              </w:tabs>
              <w:jc w:val="center"/>
              <w:rPr>
                <w:sz w:val="20"/>
                <w:szCs w:val="20"/>
              </w:rPr>
            </w:pPr>
            <w:r w:rsidRPr="002F5DEB">
              <w:rPr>
                <w:sz w:val="20"/>
                <w:szCs w:val="20"/>
              </w:rPr>
              <w:t>47</w:t>
            </w:r>
            <w:r w:rsidR="001468E4">
              <w:rPr>
                <w:sz w:val="20"/>
                <w:szCs w:val="20"/>
              </w:rPr>
              <w:t>-</w:t>
            </w:r>
            <w:r w:rsidRPr="002F5DEB">
              <w:rPr>
                <w:sz w:val="20"/>
                <w:szCs w:val="20"/>
              </w:rPr>
              <w:t>1011</w:t>
            </w:r>
          </w:p>
          <w:p w:rsidR="004E68E2" w:rsidRPr="002F5DEB" w:rsidP="00FF34A7" w14:paraId="56AE09B9" w14:textId="77777777">
            <w:pPr>
              <w:tabs>
                <w:tab w:val="left" w:pos="-1440"/>
              </w:tabs>
              <w:rPr>
                <w:sz w:val="20"/>
                <w:szCs w:val="20"/>
              </w:rPr>
            </w:pPr>
          </w:p>
        </w:tc>
        <w:tc>
          <w:tcPr>
            <w:tcW w:w="1556" w:type="dxa"/>
            <w:tcBorders>
              <w:top w:val="single" w:sz="4" w:space="0" w:color="auto"/>
              <w:left w:val="single" w:sz="4" w:space="0" w:color="auto"/>
              <w:bottom w:val="single" w:sz="4" w:space="0" w:color="auto"/>
              <w:right w:val="single" w:sz="4" w:space="0" w:color="auto"/>
            </w:tcBorders>
            <w:shd w:val="clear" w:color="auto" w:fill="auto"/>
          </w:tcPr>
          <w:p w:rsidR="004E68E2" w:rsidRPr="002F5DEB" w:rsidP="00FF34A7" w14:paraId="6DB7E05C" w14:textId="77777777">
            <w:pPr>
              <w:tabs>
                <w:tab w:val="left" w:pos="-1440"/>
              </w:tabs>
              <w:rPr>
                <w:sz w:val="20"/>
                <w:szCs w:val="20"/>
              </w:rPr>
            </w:pPr>
          </w:p>
          <w:p w:rsidR="004E68E2" w:rsidRPr="002F5DEB" w:rsidP="00B71309" w14:paraId="422727AD" w14:textId="4B86AE52">
            <w:pPr>
              <w:tabs>
                <w:tab w:val="left" w:pos="-1440"/>
              </w:tabs>
              <w:jc w:val="center"/>
              <w:rPr>
                <w:sz w:val="20"/>
                <w:szCs w:val="20"/>
              </w:rPr>
            </w:pPr>
            <w:r w:rsidRPr="002F5DEB">
              <w:rPr>
                <w:sz w:val="20"/>
                <w:szCs w:val="20"/>
              </w:rPr>
              <w:t>$</w:t>
            </w:r>
            <w:r w:rsidR="001468E4">
              <w:rPr>
                <w:sz w:val="20"/>
                <w:szCs w:val="20"/>
              </w:rPr>
              <w:t>36.09</w:t>
            </w:r>
          </w:p>
        </w:tc>
        <w:tc>
          <w:tcPr>
            <w:tcW w:w="1653" w:type="dxa"/>
            <w:tcBorders>
              <w:top w:val="single" w:sz="4" w:space="0" w:color="auto"/>
              <w:left w:val="single" w:sz="4" w:space="0" w:color="auto"/>
              <w:bottom w:val="single" w:sz="4" w:space="0" w:color="auto"/>
              <w:right w:val="single" w:sz="4" w:space="0" w:color="auto"/>
            </w:tcBorders>
            <w:shd w:val="clear" w:color="auto" w:fill="auto"/>
          </w:tcPr>
          <w:p w:rsidR="004E68E2" w:rsidRPr="002F5DEB" w:rsidP="00FF34A7" w14:paraId="7329F43B" w14:textId="77777777">
            <w:pPr>
              <w:tabs>
                <w:tab w:val="left" w:pos="-1440"/>
              </w:tabs>
              <w:rPr>
                <w:sz w:val="20"/>
                <w:szCs w:val="20"/>
              </w:rPr>
            </w:pPr>
          </w:p>
          <w:p w:rsidR="004E68E2" w:rsidRPr="002F5DEB" w:rsidP="000A5596" w14:paraId="2B8B7A37" w14:textId="425DF2DA">
            <w:pPr>
              <w:tabs>
                <w:tab w:val="left" w:pos="-1440"/>
              </w:tabs>
              <w:jc w:val="center"/>
              <w:rPr>
                <w:sz w:val="20"/>
                <w:szCs w:val="20"/>
              </w:rPr>
            </w:pPr>
            <w:r>
              <w:rPr>
                <w:sz w:val="20"/>
                <w:szCs w:val="20"/>
              </w:rPr>
              <w:t>0</w:t>
            </w:r>
            <w:r w:rsidRPr="002F5DEB">
              <w:rPr>
                <w:sz w:val="20"/>
                <w:szCs w:val="20"/>
              </w:rPr>
              <w:t>.</w:t>
            </w:r>
            <w:r w:rsidR="006746FE">
              <w:rPr>
                <w:sz w:val="20"/>
                <w:szCs w:val="20"/>
              </w:rPr>
              <w:t>295</w:t>
            </w:r>
          </w:p>
        </w:tc>
        <w:tc>
          <w:tcPr>
            <w:tcW w:w="2457" w:type="dxa"/>
            <w:tcBorders>
              <w:top w:val="single" w:sz="4" w:space="0" w:color="auto"/>
              <w:left w:val="single" w:sz="4" w:space="0" w:color="auto"/>
              <w:bottom w:val="single" w:sz="4" w:space="0" w:color="auto"/>
              <w:right w:val="single" w:sz="4" w:space="0" w:color="auto"/>
            </w:tcBorders>
            <w:shd w:val="clear" w:color="auto" w:fill="auto"/>
          </w:tcPr>
          <w:p w:rsidR="004E68E2" w:rsidRPr="002F5DEB" w:rsidP="00FF34A7" w14:paraId="20DC5059" w14:textId="77777777">
            <w:pPr>
              <w:tabs>
                <w:tab w:val="left" w:pos="-1440"/>
              </w:tabs>
              <w:rPr>
                <w:sz w:val="20"/>
                <w:szCs w:val="20"/>
              </w:rPr>
            </w:pPr>
          </w:p>
          <w:p w:rsidR="004E68E2" w:rsidRPr="002F5DEB" w:rsidP="00B8713D" w14:paraId="3F031AEF" w14:textId="38EEC6FD">
            <w:pPr>
              <w:tabs>
                <w:tab w:val="left" w:pos="-1440"/>
              </w:tabs>
              <w:jc w:val="center"/>
              <w:rPr>
                <w:sz w:val="20"/>
                <w:szCs w:val="20"/>
              </w:rPr>
            </w:pPr>
            <w:r w:rsidRPr="002F5DEB">
              <w:rPr>
                <w:sz w:val="20"/>
                <w:szCs w:val="20"/>
              </w:rPr>
              <w:t>$</w:t>
            </w:r>
            <w:r w:rsidR="0045252E">
              <w:rPr>
                <w:sz w:val="20"/>
                <w:szCs w:val="20"/>
              </w:rPr>
              <w:t>51.19</w:t>
            </w:r>
          </w:p>
        </w:tc>
      </w:tr>
    </w:tbl>
    <w:p w:rsidR="00561156" w:rsidP="00B71309" w14:paraId="1313C66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95582B" w:rsidP="00B71309" w14:paraId="3E0B483B" w14:textId="53AC465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7A2034">
        <w:rPr>
          <w:b/>
          <w:bCs/>
        </w:rPr>
        <w:t>Certification of Safety Nets and Safety-Net Installations (§ 1926.502(c)(4)(ii))</w:t>
      </w:r>
      <w:r w:rsidRPr="007A2034">
        <w:rPr>
          <w:b/>
        </w:rPr>
        <w:t xml:space="preserve">   </w:t>
      </w:r>
    </w:p>
    <w:p w:rsidR="00A37664" w:rsidRPr="008B4F3A" w:rsidP="00B71309" w14:paraId="51DEC93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7A2034">
        <w:rPr>
          <w:b/>
        </w:rPr>
        <w:t xml:space="preserve">                      </w:t>
      </w:r>
    </w:p>
    <w:p w:rsidR="00A44EF1" w:rsidRPr="00203A9E" w:rsidP="003E2995" w14:paraId="6ADAFFC6" w14:textId="7ABA9D7D">
      <w:pPr>
        <w:widowControl/>
      </w:pPr>
      <w:r w:rsidRPr="0051792B">
        <w:t xml:space="preserve">OSHA estimates that </w:t>
      </w:r>
      <w:r w:rsidR="0091783E">
        <w:t>1,081 construction employers will choose to use and certify safety nets and safety-net installations each year</w:t>
      </w:r>
      <w:r w:rsidRPr="0051792B">
        <w:t xml:space="preserve"> instead of performin</w:t>
      </w:r>
      <w:r w:rsidRPr="0051792B" w:rsidR="00CC3244">
        <w:t xml:space="preserve">g drop tests (See Appendix A). </w:t>
      </w:r>
      <w:r w:rsidRPr="0051792B" w:rsidR="00EA6F6C">
        <w:t xml:space="preserve">Nets </w:t>
      </w:r>
      <w:r w:rsidRPr="0051792B" w:rsidR="00EA6F6C">
        <w:t>still remain</w:t>
      </w:r>
      <w:r w:rsidRPr="0051792B" w:rsidR="00EA6F6C">
        <w:t xml:space="preserve"> a significant choice for fall protection during bridge erection, </w:t>
      </w:r>
      <w:r w:rsidRPr="0051792B" w:rsidR="00593B7C">
        <w:t>repair, and</w:t>
      </w:r>
      <w:r w:rsidRPr="0051792B" w:rsidR="00EA6F6C">
        <w:t xml:space="preserve"> painting; they also are used when wide open spaces must be spanned.</w:t>
      </w:r>
      <w:r w:rsidRPr="0051792B" w:rsidR="00481A61">
        <w:t xml:space="preserve">  </w:t>
      </w:r>
      <w:r w:rsidRPr="0051792B" w:rsidR="00E222F4">
        <w:t>Of the employers choosing to use safety nets only some</w:t>
      </w:r>
      <w:r w:rsidRPr="0051792B" w:rsidR="00481A61">
        <w:t xml:space="preserve"> will choose to certify worthiness ra</w:t>
      </w:r>
      <w:r w:rsidRPr="00362E86" w:rsidR="00481A61">
        <w:t>ther than drop test the nets.</w:t>
      </w:r>
      <w:r w:rsidRPr="00362E86">
        <w:t xml:space="preserve"> </w:t>
      </w:r>
      <w:r w:rsidRPr="00673A0C" w:rsidR="000772B0">
        <w:t xml:space="preserve"> The </w:t>
      </w:r>
      <w:r w:rsidR="002B79E2">
        <w:t>a</w:t>
      </w:r>
      <w:r w:rsidRPr="00673A0C" w:rsidR="000772B0">
        <w:t xml:space="preserve">gency is aware that technology and practice </w:t>
      </w:r>
      <w:r w:rsidRPr="00673A0C" w:rsidR="00A60968">
        <w:t xml:space="preserve">will adjust this estimate, but in anticipation of market recovery and </w:t>
      </w:r>
      <w:r w:rsidRPr="00A011FD" w:rsidR="00FA55E7">
        <w:t xml:space="preserve">dwindling net </w:t>
      </w:r>
      <w:r w:rsidRPr="00A011FD" w:rsidR="008F6397">
        <w:t>use</w:t>
      </w:r>
      <w:r w:rsidR="00B42D04">
        <w:t>,</w:t>
      </w:r>
      <w:r w:rsidRPr="00A011FD" w:rsidR="008F6397">
        <w:t xml:space="preserve"> the</w:t>
      </w:r>
      <w:r w:rsidRPr="004928D7" w:rsidR="002D685F">
        <w:t xml:space="preserve"> </w:t>
      </w:r>
      <w:r w:rsidR="002B79E2">
        <w:t>a</w:t>
      </w:r>
      <w:r w:rsidRPr="004928D7" w:rsidR="002D685F">
        <w:t>gency</w:t>
      </w:r>
      <w:r w:rsidRPr="004928D7" w:rsidR="00A22176">
        <w:t xml:space="preserve"> calculate</w:t>
      </w:r>
      <w:r w:rsidRPr="004928D7" w:rsidR="002D685F">
        <w:t>s</w:t>
      </w:r>
      <w:r w:rsidRPr="004928D7" w:rsidR="00A22176">
        <w:t xml:space="preserve"> that half the steel erectors will choose this option</w:t>
      </w:r>
      <w:r w:rsidRPr="004928D7" w:rsidR="00FA55E7">
        <w:t>. This</w:t>
      </w:r>
      <w:r w:rsidR="00B42D04">
        <w:t xml:space="preserve"> percentage</w:t>
      </w:r>
      <w:r w:rsidRPr="004928D7" w:rsidR="00FA55E7">
        <w:t xml:space="preserve"> includes</w:t>
      </w:r>
      <w:r w:rsidRPr="004928D7" w:rsidR="00A22176">
        <w:t xml:space="preserve"> </w:t>
      </w:r>
      <w:r w:rsidRPr="00515C39" w:rsidR="00FA55E7">
        <w:t>a</w:t>
      </w:r>
      <w:r w:rsidRPr="00515C39" w:rsidR="00A22176">
        <w:t xml:space="preserve"> few other employers </w:t>
      </w:r>
      <w:r w:rsidRPr="00515C39" w:rsidR="00FA55E7">
        <w:t xml:space="preserve">who </w:t>
      </w:r>
      <w:r w:rsidRPr="0087246B" w:rsidR="00A22176">
        <w:t xml:space="preserve">will continue </w:t>
      </w:r>
      <w:r w:rsidRPr="0087246B" w:rsidR="00FA55E7">
        <w:t xml:space="preserve">net </w:t>
      </w:r>
      <w:r w:rsidRPr="0087246B" w:rsidR="00A22176">
        <w:t xml:space="preserve">usage. </w:t>
      </w:r>
      <w:r w:rsidRPr="00D8674F" w:rsidR="00A22176">
        <w:t xml:space="preserve">The </w:t>
      </w:r>
      <w:r w:rsidR="002B79E2">
        <w:t>a</w:t>
      </w:r>
      <w:r w:rsidRPr="00D8674F" w:rsidR="00A22176">
        <w:t>gency</w:t>
      </w:r>
      <w:r w:rsidRPr="002C4410" w:rsidR="00A22176">
        <w:t xml:space="preserve"> estimates that net </w:t>
      </w:r>
      <w:r w:rsidRPr="002C4410" w:rsidR="007F3CFA">
        <w:t>certifications</w:t>
      </w:r>
      <w:r w:rsidRPr="002C4410" w:rsidR="00A22176">
        <w:t xml:space="preserve"> </w:t>
      </w:r>
      <w:r w:rsidRPr="002C4410" w:rsidR="002D685F">
        <w:t xml:space="preserve">will </w:t>
      </w:r>
      <w:r w:rsidRPr="002C4410" w:rsidR="00D30565">
        <w:t>requir</w:t>
      </w:r>
      <w:r w:rsidRPr="002C4410" w:rsidR="002D685F">
        <w:t>e</w:t>
      </w:r>
      <w:r w:rsidRPr="002C4410" w:rsidR="00D30565">
        <w:t xml:space="preserve"> </w:t>
      </w:r>
      <w:r w:rsidRPr="002C4410">
        <w:t xml:space="preserve">a </w:t>
      </w:r>
      <w:r w:rsidRPr="002C4410" w:rsidR="00CB225F">
        <w:t>designate</w:t>
      </w:r>
      <w:r w:rsidRPr="002C4410" w:rsidR="002D685F">
        <w:t>d</w:t>
      </w:r>
      <w:r w:rsidRPr="002C4410" w:rsidR="00CB225F">
        <w:t xml:space="preserve"> competent</w:t>
      </w:r>
      <w:r w:rsidRPr="002C4410">
        <w:t xml:space="preserve"> person 5 minutes (</w:t>
      </w:r>
      <w:r w:rsidR="00435EA0">
        <w:t>5/60</w:t>
      </w:r>
      <w:r w:rsidRPr="002C4410">
        <w:t xml:space="preserve"> hour) to prepare the certificate</w:t>
      </w:r>
      <w:r w:rsidRPr="00C0071A" w:rsidR="00D30565">
        <w:t xml:space="preserve"> annually</w:t>
      </w:r>
      <w:r w:rsidRPr="00C0071A">
        <w:t xml:space="preserve">. Therefore, the total burden hours and cost for this requirement </w:t>
      </w:r>
      <w:r w:rsidRPr="00C0071A" w:rsidR="002D685F">
        <w:t>are</w:t>
      </w:r>
      <w:r w:rsidRPr="00203A9E">
        <w:t>:</w:t>
      </w:r>
    </w:p>
    <w:p w:rsidR="00A44EF1" w:rsidRPr="00203A9E" w:rsidP="00A44EF1" w14:paraId="6E934E3B" w14:textId="77777777"/>
    <w:p w:rsidR="00A44EF1" w:rsidRPr="004F2405" w:rsidP="00A44EF1" w14:paraId="242D1EA7" w14:textId="031370F9">
      <w:pPr>
        <w:ind w:firstLine="720"/>
      </w:pPr>
      <w:r w:rsidRPr="004F2405">
        <w:rPr>
          <w:b/>
        </w:rPr>
        <w:t>Burden hours</w:t>
      </w:r>
      <w:r w:rsidRPr="004F2405">
        <w:t xml:space="preserve">:  </w:t>
      </w:r>
      <w:r w:rsidR="00CF0197">
        <w:t>1,081</w:t>
      </w:r>
      <w:r w:rsidRPr="004F2405" w:rsidR="00D30565">
        <w:t xml:space="preserve"> </w:t>
      </w:r>
      <w:r w:rsidRPr="004F2405">
        <w:t xml:space="preserve">net certifications x </w:t>
      </w:r>
      <w:r w:rsidRPr="004F2405" w:rsidR="00435EA0">
        <w:t>5/60</w:t>
      </w:r>
      <w:r w:rsidRPr="004F2405">
        <w:t xml:space="preserve"> ho</w:t>
      </w:r>
      <w:r w:rsidRPr="004F2405">
        <w:t xml:space="preserve">ur = </w:t>
      </w:r>
      <w:r w:rsidR="00663426">
        <w:t>90</w:t>
      </w:r>
      <w:r w:rsidRPr="004F2405" w:rsidR="005715B1">
        <w:t xml:space="preserve"> </w:t>
      </w:r>
      <w:r w:rsidRPr="004F2405">
        <w:t>hours</w:t>
      </w:r>
    </w:p>
    <w:p w:rsidR="00444F32" w:rsidRPr="00673A0C" w:rsidP="00D25116" w14:paraId="71FDB1D3" w14:textId="41651F66">
      <w:pPr>
        <w:ind w:left="720" w:firstLine="630"/>
      </w:pPr>
      <w:r w:rsidRPr="004F2405">
        <w:rPr>
          <w:b/>
        </w:rPr>
        <w:t xml:space="preserve"> </w:t>
      </w:r>
      <w:r w:rsidRPr="004F2405" w:rsidR="000D3C4F">
        <w:rPr>
          <w:b/>
        </w:rPr>
        <w:t xml:space="preserve">  </w:t>
      </w:r>
      <w:r w:rsidRPr="004F2405">
        <w:rPr>
          <w:b/>
        </w:rPr>
        <w:t xml:space="preserve"> </w:t>
      </w:r>
      <w:r w:rsidRPr="004F2405" w:rsidR="00F5638A">
        <w:rPr>
          <w:b/>
        </w:rPr>
        <w:t xml:space="preserve"> </w:t>
      </w:r>
      <w:r w:rsidRPr="004F2405">
        <w:rPr>
          <w:b/>
        </w:rPr>
        <w:t>Cost</w:t>
      </w:r>
      <w:r w:rsidRPr="004F2405">
        <w:t xml:space="preserve">:  </w:t>
      </w:r>
      <w:r w:rsidRPr="004F2405" w:rsidR="00414D2F">
        <w:t xml:space="preserve"> </w:t>
      </w:r>
      <w:r w:rsidR="00663426">
        <w:t>90</w:t>
      </w:r>
      <w:r w:rsidRPr="004F2405" w:rsidR="005715B1">
        <w:t xml:space="preserve"> </w:t>
      </w:r>
      <w:r w:rsidRPr="004F2405" w:rsidR="00A15131">
        <w:t xml:space="preserve">hours x </w:t>
      </w:r>
      <w:r w:rsidRPr="002F5DEB" w:rsidR="00A15131">
        <w:t>$</w:t>
      </w:r>
      <w:r w:rsidR="00CD732E">
        <w:t>51.19</w:t>
      </w:r>
      <w:r w:rsidRPr="002F5DEB" w:rsidR="000A5596">
        <w:t xml:space="preserve"> </w:t>
      </w:r>
      <w:r w:rsidRPr="002F5DEB" w:rsidR="00414D2F">
        <w:t>=</w:t>
      </w:r>
      <w:r w:rsidRPr="002F5DEB" w:rsidR="007E00AC">
        <w:t xml:space="preserve"> </w:t>
      </w:r>
      <w:r w:rsidRPr="002F5DEB" w:rsidR="00414D2F">
        <w:t>$</w:t>
      </w:r>
      <w:r w:rsidR="004B6A3A">
        <w:t>4,607</w:t>
      </w:r>
    </w:p>
    <w:p w:rsidR="00A37664" w:rsidRPr="00673A0C" w14:paraId="2C9BDE9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p>
    <w:p w:rsidR="00444F32" w:rsidRPr="00A011FD" w14:paraId="72B7394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A011FD">
        <w:rPr>
          <w:b/>
          <w:bCs/>
        </w:rPr>
        <w:t>Fall Protection Plan (§ 1926.502(k))</w:t>
      </w:r>
    </w:p>
    <w:p w:rsidR="00444F32" w:rsidRPr="004928D7" w14:paraId="7A1CF3E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52353C" w:rsidRPr="002C4410" w:rsidP="0052353C" w14:paraId="43C64EEB" w14:textId="286321F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15C39">
        <w:t xml:space="preserve">The </w:t>
      </w:r>
      <w:r w:rsidR="00BA434B">
        <w:t>a</w:t>
      </w:r>
      <w:r w:rsidRPr="00515C39">
        <w:t xml:space="preserve">gency estimates that the frequency of the fall protection-plan option in construction has fallen considerably due to the increased </w:t>
      </w:r>
      <w:r w:rsidRPr="00515C39">
        <w:t>sophistication of fall protection equipment</w:t>
      </w:r>
      <w:r w:rsidRPr="004F2405">
        <w:t xml:space="preserve">. </w:t>
      </w:r>
      <w:r w:rsidRPr="004F2405" w:rsidR="000F7CBD">
        <w:t>However, f</w:t>
      </w:r>
      <w:r w:rsidRPr="004F2405">
        <w:t>or those employers who still opt to use a fall protection plan</w:t>
      </w:r>
      <w:r w:rsidRPr="004F2405" w:rsidR="00D8288B">
        <w:t>,</w:t>
      </w:r>
      <w:r w:rsidRPr="004F2405">
        <w:t xml:space="preserve"> the sample fall protection plan </w:t>
      </w:r>
      <w:r w:rsidRPr="004F2405" w:rsidR="00DC6618">
        <w:t xml:space="preserve">is </w:t>
      </w:r>
      <w:r w:rsidRPr="004F2405">
        <w:t xml:space="preserve">found in </w:t>
      </w:r>
      <w:r w:rsidRPr="004F2405" w:rsidR="00414D2F">
        <w:t xml:space="preserve">subpart M (“Fall </w:t>
      </w:r>
      <w:r w:rsidRPr="004F2405" w:rsidR="0023220D">
        <w:t>P</w:t>
      </w:r>
      <w:r w:rsidRPr="004F2405" w:rsidR="00414D2F">
        <w:t>rotection”)</w:t>
      </w:r>
      <w:r w:rsidRPr="004F2405">
        <w:t>.</w:t>
      </w:r>
      <w:r w:rsidR="005E3376">
        <w:t xml:space="preserve"> </w:t>
      </w:r>
      <w:r w:rsidRPr="004F2405">
        <w:t xml:space="preserve">OSHA estimates that </w:t>
      </w:r>
      <w:r w:rsidR="003C1997">
        <w:t>912</w:t>
      </w:r>
      <w:r w:rsidRPr="004F2405" w:rsidR="005715B1">
        <w:t xml:space="preserve"> </w:t>
      </w:r>
      <w:r w:rsidRPr="004F2405">
        <w:t xml:space="preserve">establishments </w:t>
      </w:r>
      <w:r w:rsidR="00B42D04">
        <w:t>that</w:t>
      </w:r>
      <w:r w:rsidRPr="004F2405" w:rsidR="00B42D04">
        <w:t xml:space="preserve"> </w:t>
      </w:r>
      <w:r w:rsidRPr="004F2405">
        <w:t>have</w:t>
      </w:r>
      <w:r w:rsidRPr="0051792B">
        <w:t xml:space="preserve"> </w:t>
      </w:r>
      <w:r w:rsidRPr="0051792B" w:rsidR="00950617">
        <w:t>worker</w:t>
      </w:r>
      <w:r w:rsidRPr="0051792B">
        <w:t xml:space="preserve">s engaged in leading-edge work, precast-concrete-erection work, or residential construction will use the fall protection option (See Appendix B). OSHA assumes that a </w:t>
      </w:r>
      <w:r w:rsidRPr="0051792B" w:rsidR="002A5B4F">
        <w:t>competent person</w:t>
      </w:r>
      <w:r w:rsidRPr="0051792B">
        <w:t xml:space="preserve"> requires one hour</w:t>
      </w:r>
      <w:r w:rsidR="00ED53D5">
        <w:t xml:space="preserve"> </w:t>
      </w:r>
      <w:r w:rsidR="00B42D04">
        <w:t xml:space="preserve">to </w:t>
      </w:r>
      <w:r w:rsidRPr="0051792B" w:rsidR="00864AFF">
        <w:t>develop</w:t>
      </w:r>
      <w:r w:rsidR="00B219EC">
        <w:t xml:space="preserve"> and maintain</w:t>
      </w:r>
      <w:r w:rsidRPr="0051792B" w:rsidR="00864AFF">
        <w:t xml:space="preserve"> </w:t>
      </w:r>
      <w:r w:rsidRPr="0051792B">
        <w:t>a plan for a specific work site</w:t>
      </w:r>
      <w:r w:rsidRPr="0051792B">
        <w:t>.  Therefore, the total burden hours and cost for this requirement are:</w:t>
      </w:r>
    </w:p>
    <w:p w:rsidR="0052353C" w:rsidRPr="002C4410" w:rsidP="0052353C" w14:paraId="29CE716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52353C" w:rsidRPr="004F2405" w:rsidP="0052353C" w14:paraId="6FE142B3" w14:textId="70C0F3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4F2405">
        <w:rPr>
          <w:b/>
          <w:bCs/>
        </w:rPr>
        <w:t>Burden hours</w:t>
      </w:r>
      <w:r w:rsidRPr="004F2405">
        <w:t>:</w:t>
      </w:r>
      <w:r w:rsidRPr="004F2405" w:rsidR="002D4767">
        <w:t xml:space="preserve">  </w:t>
      </w:r>
      <w:r w:rsidR="003C1997">
        <w:t>912</w:t>
      </w:r>
      <w:r w:rsidRPr="004F2405" w:rsidR="005715B1">
        <w:t xml:space="preserve"> </w:t>
      </w:r>
      <w:r w:rsidRPr="004F2405">
        <w:t xml:space="preserve">plans x 1 hour = </w:t>
      </w:r>
      <w:r w:rsidR="003C1997">
        <w:t>912</w:t>
      </w:r>
      <w:r w:rsidRPr="004F2405" w:rsidR="005715B1">
        <w:t xml:space="preserve"> </w:t>
      </w:r>
      <w:r w:rsidRPr="004F2405">
        <w:t>hours</w:t>
      </w:r>
    </w:p>
    <w:p w:rsidR="0052353C" w:rsidRPr="004F2405" w:rsidP="0052353C" w14:paraId="2FC8B567" w14:textId="4C1F34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pPr>
      <w:r w:rsidRPr="004F2405">
        <w:t xml:space="preserve">  </w:t>
      </w:r>
      <w:r w:rsidRPr="004F2405">
        <w:rPr>
          <w:b/>
          <w:bCs/>
        </w:rPr>
        <w:t>Cost</w:t>
      </w:r>
      <w:r w:rsidRPr="004F2405">
        <w:t xml:space="preserve">:    </w:t>
      </w:r>
      <w:r w:rsidR="003C1997">
        <w:t>912</w:t>
      </w:r>
      <w:r w:rsidRPr="004F2405" w:rsidR="005715B1">
        <w:t xml:space="preserve"> </w:t>
      </w:r>
      <w:r w:rsidRPr="004F2405">
        <w:t>hours x $</w:t>
      </w:r>
      <w:r w:rsidR="00CD732E">
        <w:t>51.19</w:t>
      </w:r>
      <w:r w:rsidRPr="002F5DEB" w:rsidR="000A5596">
        <w:t xml:space="preserve"> </w:t>
      </w:r>
      <w:r w:rsidRPr="002F5DEB">
        <w:t>= $</w:t>
      </w:r>
      <w:r w:rsidR="00484868">
        <w:t>46,685</w:t>
      </w:r>
    </w:p>
    <w:p w:rsidR="0052353C" w:rsidRPr="004F2405" w14:paraId="41E40B4E"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4F32" w:rsidRPr="004928D7" w14:paraId="649295D6"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4F2405">
        <w:rPr>
          <w:b/>
          <w:bCs/>
        </w:rPr>
        <w:t>Certification of Training (§ 1926.503(b))</w:t>
      </w:r>
    </w:p>
    <w:p w:rsidR="00444F32" w:rsidRPr="004928D7" w14:paraId="668B1F2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4F32" w14:paraId="023761BB" w14:textId="5F393E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1792B">
        <w:t xml:space="preserve">OSHA estimates that </w:t>
      </w:r>
      <w:r w:rsidR="00A81AEB">
        <w:t>404,721</w:t>
      </w:r>
      <w:r w:rsidRPr="0051792B" w:rsidR="00CE76AE">
        <w:t xml:space="preserve"> </w:t>
      </w:r>
      <w:r w:rsidRPr="0051792B" w:rsidR="00697018">
        <w:t xml:space="preserve">construction </w:t>
      </w:r>
      <w:r w:rsidRPr="0051792B" w:rsidR="004B2EEF">
        <w:t>establishments</w:t>
      </w:r>
      <w:r w:rsidRPr="0051792B" w:rsidR="003F033C">
        <w:t xml:space="preserve"> </w:t>
      </w:r>
      <w:r w:rsidRPr="0051792B" w:rsidR="006D79A6">
        <w:t>will</w:t>
      </w:r>
      <w:r w:rsidRPr="0051792B">
        <w:t xml:space="preserve"> require </w:t>
      </w:r>
      <w:r w:rsidRPr="0051792B" w:rsidR="001D56F0">
        <w:t>fall protection</w:t>
      </w:r>
      <w:r w:rsidRPr="0051792B">
        <w:t xml:space="preserve"> training and retraining </w:t>
      </w:r>
      <w:r w:rsidRPr="0051792B" w:rsidR="006D79A6">
        <w:t xml:space="preserve">each year for their </w:t>
      </w:r>
      <w:r w:rsidRPr="0051792B" w:rsidR="00B5280C">
        <w:t>worker</w:t>
      </w:r>
      <w:r w:rsidRPr="0051792B" w:rsidR="006D79A6">
        <w:t>s</w:t>
      </w:r>
      <w:r w:rsidRPr="0051792B" w:rsidR="00D8288B">
        <w:t xml:space="preserve"> (See Appendix C)</w:t>
      </w:r>
      <w:r w:rsidRPr="0051792B" w:rsidR="006D79A6">
        <w:t xml:space="preserve">. The </w:t>
      </w:r>
      <w:r w:rsidR="00BA434B">
        <w:t>a</w:t>
      </w:r>
      <w:r w:rsidRPr="0051792B" w:rsidR="006D79A6">
        <w:t xml:space="preserve">gency recognizes that fall protection training is not individualized but presented to groups of </w:t>
      </w:r>
      <w:r w:rsidRPr="0051792B" w:rsidR="00B5280C">
        <w:t>worker</w:t>
      </w:r>
      <w:r w:rsidRPr="0051792B" w:rsidR="006D79A6">
        <w:t xml:space="preserve">s at cyclic or regular intervals. </w:t>
      </w:r>
      <w:r w:rsidRPr="0051792B" w:rsidR="00347DF9">
        <w:t xml:space="preserve">For purposes of calculating burden hours and costs, the </w:t>
      </w:r>
      <w:r w:rsidR="00502E17">
        <w:t>a</w:t>
      </w:r>
      <w:r w:rsidRPr="0051792B" w:rsidR="00347DF9">
        <w:t>gency believes e</w:t>
      </w:r>
      <w:r w:rsidRPr="0051792B" w:rsidR="006D79A6">
        <w:t>ach employe</w:t>
      </w:r>
      <w:r w:rsidRPr="0051792B" w:rsidR="00D8288B">
        <w:t>r</w:t>
      </w:r>
      <w:r w:rsidRPr="0051792B" w:rsidR="006D79A6">
        <w:t xml:space="preserve"> may average </w:t>
      </w:r>
      <w:r w:rsidRPr="0051792B" w:rsidR="00E10E61">
        <w:t>1</w:t>
      </w:r>
      <w:r w:rsidRPr="0051792B" w:rsidR="00A45B0C">
        <w:t>5</w:t>
      </w:r>
      <w:r w:rsidRPr="0051792B" w:rsidR="00E10E61">
        <w:t xml:space="preserve"> </w:t>
      </w:r>
      <w:r w:rsidRPr="0051792B" w:rsidR="006D79A6">
        <w:t xml:space="preserve">such presentations a year. </w:t>
      </w:r>
      <w:r w:rsidRPr="0051792B" w:rsidR="00DC7859">
        <w:t>Certification of the training sign-in roster is the usual form of certification. Accordingly</w:t>
      </w:r>
      <w:r w:rsidRPr="0051792B" w:rsidR="00B5280C">
        <w:t>,</w:t>
      </w:r>
      <w:r w:rsidRPr="0051792B" w:rsidR="00DC7859">
        <w:t xml:space="preserve"> OSHA estimates there will be </w:t>
      </w:r>
      <w:r w:rsidRPr="00CE5921" w:rsidR="00076FD0">
        <w:t>6,070,815</w:t>
      </w:r>
      <w:r w:rsidRPr="0051792B" w:rsidR="00DC7859">
        <w:t xml:space="preserve"> </w:t>
      </w:r>
      <w:r w:rsidRPr="0051792B" w:rsidR="00DC7859">
        <w:t>construction</w:t>
      </w:r>
      <w:r w:rsidRPr="0051792B" w:rsidR="00DC7859">
        <w:t xml:space="preserve"> fall protection </w:t>
      </w:r>
      <w:r w:rsidRPr="0051792B" w:rsidR="00354162">
        <w:t xml:space="preserve">training sessions </w:t>
      </w:r>
      <w:r w:rsidRPr="0051792B" w:rsidR="00DC7859">
        <w:t>per year</w:t>
      </w:r>
      <w:r w:rsidRPr="0051792B">
        <w:t xml:space="preserve">. The </w:t>
      </w:r>
      <w:r w:rsidR="00502E17">
        <w:t>a</w:t>
      </w:r>
      <w:r w:rsidRPr="0051792B">
        <w:t>gency assumes a competent person takes 5 minutes (</w:t>
      </w:r>
      <w:r w:rsidR="00501611">
        <w:t>5/60</w:t>
      </w:r>
      <w:r w:rsidRPr="0051792B">
        <w:t xml:space="preserve"> hour) to prepare each training certificat</w:t>
      </w:r>
      <w:r w:rsidRPr="0051792B" w:rsidR="00573C8C">
        <w:t>ion</w:t>
      </w:r>
      <w:r w:rsidRPr="0051792B">
        <w:t>. Therefore, the total</w:t>
      </w:r>
      <w:r w:rsidRPr="002C4410">
        <w:t xml:space="preserve"> burden hours and cost for this requirement are:</w:t>
      </w:r>
    </w:p>
    <w:p w:rsidR="004C4505" w14:paraId="329AFDF2" w14:textId="5B7303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44F32" w:rsidRPr="002540FC" w14:paraId="057594CD" w14:textId="621102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r w:rsidRPr="002540FC">
        <w:rPr>
          <w:b/>
          <w:bCs/>
        </w:rPr>
        <w:t>Burden hours</w:t>
      </w:r>
      <w:r w:rsidRPr="002540FC">
        <w:t xml:space="preserve">: </w:t>
      </w:r>
      <w:r w:rsidRPr="002540FC" w:rsidR="00A45B0C">
        <w:t xml:space="preserve"> </w:t>
      </w:r>
      <w:r w:rsidRPr="00132E3A" w:rsidR="008C4B49">
        <w:t>6,070,815</w:t>
      </w:r>
      <w:r w:rsidR="008C4B49">
        <w:t xml:space="preserve"> </w:t>
      </w:r>
      <w:r w:rsidRPr="002540FC" w:rsidR="00573C8C">
        <w:t>certifications</w:t>
      </w:r>
      <w:r w:rsidRPr="002540FC">
        <w:t xml:space="preserve"> x </w:t>
      </w:r>
      <w:r w:rsidRPr="002540FC" w:rsidR="00501611">
        <w:t>5/60</w:t>
      </w:r>
      <w:r w:rsidRPr="002540FC" w:rsidR="000E5A4C">
        <w:t xml:space="preserve"> </w:t>
      </w:r>
      <w:r w:rsidRPr="002540FC" w:rsidR="00F207B4">
        <w:t>hour</w:t>
      </w:r>
      <w:r w:rsidRPr="002540FC">
        <w:t xml:space="preserve"> = </w:t>
      </w:r>
      <w:r w:rsidR="00BF4475">
        <w:t>505,901</w:t>
      </w:r>
      <w:r w:rsidRPr="002540FC" w:rsidR="00354162">
        <w:t xml:space="preserve"> </w:t>
      </w:r>
      <w:r w:rsidRPr="002540FC" w:rsidR="000E5A4C">
        <w:t>hours</w:t>
      </w:r>
    </w:p>
    <w:p w:rsidR="00314944" w:rsidP="00100732" w14:paraId="0ADA41DC" w14:textId="6939D076">
      <w:pPr>
        <w:tabs>
          <w:tab w:val="left" w:pos="0"/>
          <w:tab w:val="left" w:pos="720"/>
          <w:tab w:val="left" w:pos="1620"/>
          <w:tab w:val="left" w:pos="2070"/>
          <w:tab w:val="left" w:pos="2430"/>
          <w:tab w:val="left" w:pos="3600"/>
          <w:tab w:val="left" w:pos="4320"/>
          <w:tab w:val="left" w:pos="5040"/>
          <w:tab w:val="left" w:pos="5760"/>
          <w:tab w:val="left" w:pos="6480"/>
          <w:tab w:val="left" w:pos="7200"/>
          <w:tab w:val="left" w:pos="7920"/>
          <w:tab w:val="left" w:pos="8640"/>
          <w:tab w:val="left" w:pos="9360"/>
        </w:tabs>
      </w:pPr>
      <w:r w:rsidRPr="002540FC">
        <w:t xml:space="preserve"> </w:t>
      </w:r>
      <w:r w:rsidRPr="002540FC">
        <w:rPr>
          <w:b/>
          <w:bCs/>
        </w:rPr>
        <w:t xml:space="preserve"> </w:t>
      </w:r>
      <w:r w:rsidRPr="002540FC">
        <w:rPr>
          <w:b/>
          <w:bCs/>
        </w:rPr>
        <w:tab/>
      </w:r>
      <w:r w:rsidRPr="002540FC" w:rsidR="004A14B5">
        <w:rPr>
          <w:b/>
          <w:bCs/>
        </w:rPr>
        <w:tab/>
      </w:r>
      <w:r w:rsidRPr="002540FC">
        <w:rPr>
          <w:b/>
          <w:bCs/>
        </w:rPr>
        <w:t>Cost</w:t>
      </w:r>
      <w:r w:rsidRPr="002540FC">
        <w:t xml:space="preserve">:  </w:t>
      </w:r>
      <w:r w:rsidRPr="002540FC" w:rsidR="00FC41BF">
        <w:t xml:space="preserve"> </w:t>
      </w:r>
      <w:r w:rsidR="00BF4475">
        <w:t>505,901</w:t>
      </w:r>
      <w:r w:rsidRPr="002540FC">
        <w:t xml:space="preserve"> hours x </w:t>
      </w:r>
      <w:r w:rsidRPr="002540FC" w:rsidR="00347DF9">
        <w:t>$</w:t>
      </w:r>
      <w:r w:rsidR="00CD732E">
        <w:t>51.19</w:t>
      </w:r>
      <w:r w:rsidRPr="00CC7791" w:rsidR="006F5FF9">
        <w:t xml:space="preserve"> </w:t>
      </w:r>
      <w:r w:rsidRPr="002540FC" w:rsidR="00441BEF">
        <w:t>=</w:t>
      </w:r>
      <w:r w:rsidR="007E33D9">
        <w:t xml:space="preserve"> </w:t>
      </w:r>
      <w:r w:rsidRPr="002540FC" w:rsidR="0067446D">
        <w:t>$</w:t>
      </w:r>
      <w:r w:rsidR="002E2FC6">
        <w:t>25,897,0</w:t>
      </w:r>
      <w:r w:rsidR="00AF4B80">
        <w:t>72</w:t>
      </w:r>
    </w:p>
    <w:p w:rsidR="00C443B5" w:rsidRPr="003A2F54" w:rsidP="00100732" w14:paraId="1DF79E4A" w14:textId="30B8E505">
      <w:pPr>
        <w:tabs>
          <w:tab w:val="left" w:pos="0"/>
          <w:tab w:val="left" w:pos="720"/>
          <w:tab w:val="left" w:pos="1620"/>
          <w:tab w:val="left" w:pos="2070"/>
          <w:tab w:val="left" w:pos="2430"/>
          <w:tab w:val="left" w:pos="3600"/>
          <w:tab w:val="left" w:pos="4320"/>
          <w:tab w:val="left" w:pos="5040"/>
          <w:tab w:val="left" w:pos="5760"/>
          <w:tab w:val="left" w:pos="6480"/>
          <w:tab w:val="left" w:pos="7200"/>
          <w:tab w:val="left" w:pos="7920"/>
          <w:tab w:val="left" w:pos="8640"/>
          <w:tab w:val="left" w:pos="9360"/>
        </w:tabs>
        <w:rPr>
          <w:b/>
        </w:rPr>
      </w:pPr>
    </w:p>
    <w:tbl>
      <w:tblPr>
        <w:tblpPr w:leftFromText="180" w:rightFromText="180" w:vertAnchor="text" w:horzAnchor="margin" w:tblpXSpec="center" w:tblpY="-9"/>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0"/>
        <w:gridCol w:w="1350"/>
        <w:gridCol w:w="1350"/>
        <w:gridCol w:w="1440"/>
        <w:gridCol w:w="1260"/>
        <w:gridCol w:w="1350"/>
        <w:gridCol w:w="990"/>
        <w:gridCol w:w="1525"/>
      </w:tblGrid>
      <w:tr w14:paraId="17623ECC" w14:textId="77777777" w:rsidTr="001F6368">
        <w:tblPrEx>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tblHeader/>
        </w:trPr>
        <w:tc>
          <w:tcPr>
            <w:tcW w:w="11065" w:type="dxa"/>
            <w:gridSpan w:val="8"/>
            <w:shd w:val="clear" w:color="auto" w:fill="BDD6EE" w:themeFill="accent1" w:themeFillTint="66"/>
          </w:tcPr>
          <w:p w:rsidR="00FD7649" w:rsidRPr="00703D90" w:rsidP="00FC64B5" w14:paraId="11A8E4E7" w14:textId="46E6961B">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sidRPr="003A2F54">
              <w:rPr>
                <w:b/>
              </w:rPr>
              <w:t>Table 2 –Estimated Annualized Respondent Burden Hours and Costs</w:t>
            </w:r>
          </w:p>
        </w:tc>
      </w:tr>
      <w:tr w14:paraId="5128F597" w14:textId="77777777" w:rsidTr="00C86D30">
        <w:tblPrEx>
          <w:tblW w:w="11065" w:type="dxa"/>
          <w:tblLayout w:type="fixed"/>
          <w:tblLook w:val="04A0"/>
        </w:tblPrEx>
        <w:trPr>
          <w:tblHeader/>
        </w:trPr>
        <w:tc>
          <w:tcPr>
            <w:tcW w:w="1800" w:type="dxa"/>
            <w:shd w:val="clear" w:color="auto" w:fill="DEEBF6" w:themeFill="accent1" w:themeFillTint="33"/>
          </w:tcPr>
          <w:p w:rsidR="00C443B5" w:rsidRPr="0095582B" w:rsidP="00FC64B5" w14:paraId="2E830D5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sidRPr="0095582B">
              <w:rPr>
                <w:b/>
                <w:color w:val="000000"/>
                <w:sz w:val="20"/>
                <w:szCs w:val="20"/>
              </w:rPr>
              <w:t>Information Collection Requir</w:t>
            </w:r>
            <w:r>
              <w:rPr>
                <w:b/>
                <w:color w:val="000000"/>
                <w:sz w:val="20"/>
                <w:szCs w:val="20"/>
              </w:rPr>
              <w:t>e</w:t>
            </w:r>
            <w:r w:rsidRPr="0095582B">
              <w:rPr>
                <w:b/>
                <w:color w:val="000000"/>
                <w:sz w:val="20"/>
                <w:szCs w:val="20"/>
              </w:rPr>
              <w:t>ment</w:t>
            </w:r>
          </w:p>
        </w:tc>
        <w:tc>
          <w:tcPr>
            <w:tcW w:w="1350" w:type="dxa"/>
            <w:shd w:val="clear" w:color="auto" w:fill="DEEBF6" w:themeFill="accent1" w:themeFillTint="33"/>
          </w:tcPr>
          <w:p w:rsidR="00C443B5" w:rsidRPr="00703D90" w:rsidP="00FC64B5" w14:paraId="74A4535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sidRPr="00703D90">
              <w:rPr>
                <w:b/>
                <w:color w:val="000000"/>
                <w:sz w:val="20"/>
                <w:szCs w:val="20"/>
              </w:rPr>
              <w:t>Total No. of Respondents</w:t>
            </w:r>
          </w:p>
        </w:tc>
        <w:tc>
          <w:tcPr>
            <w:tcW w:w="1350" w:type="dxa"/>
            <w:shd w:val="clear" w:color="auto" w:fill="DEEBF6" w:themeFill="accent1" w:themeFillTint="33"/>
          </w:tcPr>
          <w:p w:rsidR="00C443B5" w:rsidRPr="00703D90" w:rsidP="00FC64B5" w14:paraId="5F1E376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sidRPr="00703D90">
              <w:rPr>
                <w:b/>
                <w:color w:val="000000"/>
                <w:sz w:val="20"/>
                <w:szCs w:val="20"/>
              </w:rPr>
              <w:t xml:space="preserve">No. of Responses </w:t>
            </w:r>
          </w:p>
          <w:p w:rsidR="00C443B5" w:rsidRPr="00703D90" w:rsidP="00FC64B5" w14:paraId="25403B91"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sidRPr="00703D90">
              <w:rPr>
                <w:b/>
                <w:color w:val="000000"/>
                <w:sz w:val="20"/>
                <w:szCs w:val="20"/>
              </w:rPr>
              <w:t>per Respondents</w:t>
            </w:r>
          </w:p>
        </w:tc>
        <w:tc>
          <w:tcPr>
            <w:tcW w:w="1440" w:type="dxa"/>
            <w:shd w:val="clear" w:color="auto" w:fill="DEEBF6" w:themeFill="accent1" w:themeFillTint="33"/>
          </w:tcPr>
          <w:p w:rsidR="00C443B5" w:rsidRPr="00703D90" w:rsidP="00FC64B5" w14:paraId="2C39F8A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sidRPr="00703D90">
              <w:rPr>
                <w:b/>
                <w:color w:val="000000"/>
                <w:sz w:val="20"/>
                <w:szCs w:val="20"/>
              </w:rPr>
              <w:t>Total Number of Reponses</w:t>
            </w:r>
          </w:p>
        </w:tc>
        <w:tc>
          <w:tcPr>
            <w:tcW w:w="1260" w:type="dxa"/>
            <w:shd w:val="clear" w:color="auto" w:fill="DEEBF6" w:themeFill="accent1" w:themeFillTint="33"/>
          </w:tcPr>
          <w:p w:rsidR="00C443B5" w:rsidRPr="00703D90" w:rsidP="00FC64B5" w14:paraId="4704E361" w14:textId="6C6BBE12">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sidRPr="00703D90">
              <w:rPr>
                <w:b/>
                <w:color w:val="000000"/>
                <w:sz w:val="20"/>
                <w:szCs w:val="20"/>
              </w:rPr>
              <w:t>Avg</w:t>
            </w:r>
            <w:r w:rsidR="007E4990">
              <w:rPr>
                <w:b/>
                <w:color w:val="000000"/>
                <w:sz w:val="20"/>
                <w:szCs w:val="20"/>
              </w:rPr>
              <w:t>.</w:t>
            </w:r>
            <w:r w:rsidRPr="00703D90">
              <w:rPr>
                <w:b/>
                <w:color w:val="000000"/>
                <w:sz w:val="20"/>
                <w:szCs w:val="20"/>
              </w:rPr>
              <w:t xml:space="preserve"> Hours per Response (hours)</w:t>
            </w:r>
          </w:p>
        </w:tc>
        <w:tc>
          <w:tcPr>
            <w:tcW w:w="1350" w:type="dxa"/>
            <w:shd w:val="clear" w:color="auto" w:fill="DEEBF6" w:themeFill="accent1" w:themeFillTint="33"/>
          </w:tcPr>
          <w:p w:rsidR="00C443B5" w:rsidRPr="00703D90" w:rsidP="00FC64B5" w14:paraId="2193C95F"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sidRPr="00703D90">
              <w:rPr>
                <w:b/>
                <w:color w:val="000000"/>
                <w:sz w:val="20"/>
                <w:szCs w:val="20"/>
              </w:rPr>
              <w:t xml:space="preserve">Total Requested Burden </w:t>
            </w:r>
            <w:r w:rsidRPr="00703D90">
              <w:rPr>
                <w:b/>
                <w:color w:val="000000"/>
                <w:sz w:val="20"/>
                <w:szCs w:val="20"/>
              </w:rPr>
              <w:t>Hours</w:t>
            </w:r>
          </w:p>
        </w:tc>
        <w:tc>
          <w:tcPr>
            <w:tcW w:w="990" w:type="dxa"/>
            <w:shd w:val="clear" w:color="auto" w:fill="DEEBF6" w:themeFill="accent1" w:themeFillTint="33"/>
          </w:tcPr>
          <w:p w:rsidR="00C443B5" w:rsidRPr="00703D90" w:rsidP="00FC64B5" w14:paraId="3DA0FFC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sidRPr="00703D90">
              <w:rPr>
                <w:b/>
                <w:color w:val="000000"/>
                <w:sz w:val="20"/>
                <w:szCs w:val="20"/>
              </w:rPr>
              <w:t>Loaded Hourly Wage Rates</w:t>
            </w:r>
          </w:p>
        </w:tc>
        <w:tc>
          <w:tcPr>
            <w:tcW w:w="1525" w:type="dxa"/>
            <w:shd w:val="clear" w:color="auto" w:fill="DEEBF6" w:themeFill="accent1" w:themeFillTint="33"/>
          </w:tcPr>
          <w:p w:rsidR="00C443B5" w:rsidRPr="00703D90" w:rsidP="00FC64B5" w14:paraId="64814CF5" w14:textId="2218F6AB">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Pr>
                <w:b/>
                <w:color w:val="000000"/>
                <w:sz w:val="20"/>
                <w:szCs w:val="20"/>
              </w:rPr>
              <w:t>Monetized Value of Time</w:t>
            </w:r>
          </w:p>
        </w:tc>
      </w:tr>
      <w:tr w14:paraId="7A22D62A" w14:textId="77777777" w:rsidTr="00CE5921">
        <w:tblPrEx>
          <w:tblW w:w="11065" w:type="dxa"/>
          <w:tblLayout w:type="fixed"/>
          <w:tblLook w:val="04A0"/>
        </w:tblPrEx>
        <w:tc>
          <w:tcPr>
            <w:tcW w:w="1800" w:type="dxa"/>
            <w:shd w:val="clear" w:color="auto" w:fill="auto"/>
          </w:tcPr>
          <w:p w:rsidR="00C443B5" w:rsidRPr="0095582B" w:rsidP="00FC64B5" w14:paraId="6D2BC9BD"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sidRPr="0095582B">
              <w:rPr>
                <w:b/>
                <w:bCs/>
                <w:sz w:val="20"/>
                <w:szCs w:val="20"/>
              </w:rPr>
              <w:t>Certification of Safety Nets and Safety-Net Installations (§ 1926.502(c)(4)(ii))</w:t>
            </w:r>
            <w:r w:rsidRPr="0095582B">
              <w:rPr>
                <w:b/>
                <w:sz w:val="20"/>
                <w:szCs w:val="20"/>
              </w:rPr>
              <w:t xml:space="preserve">  </w:t>
            </w:r>
          </w:p>
        </w:tc>
        <w:tc>
          <w:tcPr>
            <w:tcW w:w="1350" w:type="dxa"/>
            <w:shd w:val="clear" w:color="auto" w:fill="auto"/>
            <w:vAlign w:val="center"/>
          </w:tcPr>
          <w:p w:rsidR="00C443B5" w:rsidRPr="00703D90" w:rsidP="00FC64B5" w14:paraId="43E74162"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19C431D5"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16B87B11"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CE5921" w14:paraId="230F080B" w14:textId="7323323F">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r>
              <w:rPr>
                <w:color w:val="000000"/>
                <w:sz w:val="20"/>
                <w:szCs w:val="20"/>
              </w:rPr>
              <w:t xml:space="preserve">   </w:t>
            </w:r>
            <w:r w:rsidR="007416AA">
              <w:rPr>
                <w:color w:val="000000"/>
                <w:sz w:val="20"/>
                <w:szCs w:val="20"/>
              </w:rPr>
              <w:t xml:space="preserve"> </w:t>
            </w:r>
            <w:r>
              <w:rPr>
                <w:color w:val="000000"/>
                <w:sz w:val="20"/>
                <w:szCs w:val="20"/>
              </w:rPr>
              <w:t xml:space="preserve">  </w:t>
            </w:r>
            <w:r w:rsidR="00500D2F">
              <w:rPr>
                <w:color w:val="000000"/>
                <w:sz w:val="20"/>
                <w:szCs w:val="20"/>
              </w:rPr>
              <w:t>1</w:t>
            </w:r>
            <w:r w:rsidR="007416AA">
              <w:rPr>
                <w:color w:val="000000"/>
                <w:sz w:val="20"/>
                <w:szCs w:val="20"/>
              </w:rPr>
              <w:t>,</w:t>
            </w:r>
            <w:r w:rsidR="00500D2F">
              <w:rPr>
                <w:color w:val="000000"/>
                <w:sz w:val="20"/>
                <w:szCs w:val="20"/>
              </w:rPr>
              <w:t>081</w:t>
            </w:r>
          </w:p>
        </w:tc>
        <w:tc>
          <w:tcPr>
            <w:tcW w:w="1350" w:type="dxa"/>
            <w:shd w:val="clear" w:color="auto" w:fill="auto"/>
          </w:tcPr>
          <w:p w:rsidR="00C443B5" w:rsidRPr="00703D90" w:rsidP="00FC64B5" w14:paraId="12B4416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283DB0C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61B2DFF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2647BAC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28D49A1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color w:val="000000"/>
                <w:sz w:val="20"/>
                <w:szCs w:val="20"/>
              </w:rPr>
              <w:t>1</w:t>
            </w:r>
          </w:p>
        </w:tc>
        <w:tc>
          <w:tcPr>
            <w:tcW w:w="1440" w:type="dxa"/>
            <w:shd w:val="clear" w:color="auto" w:fill="auto"/>
          </w:tcPr>
          <w:p w:rsidR="00C443B5" w:rsidRPr="00703D90" w:rsidP="00FC64B5" w14:paraId="7F292B1D"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6967FCE8"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55E3668"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1A5A23B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P="00FC64B5" w14:paraId="0F19584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Pr>
                <w:color w:val="000000"/>
                <w:sz w:val="20"/>
                <w:szCs w:val="20"/>
              </w:rPr>
              <w:t>1,081</w:t>
            </w:r>
          </w:p>
          <w:p w:rsidR="00C443B5" w:rsidRPr="00703D90" w:rsidP="00FC64B5" w14:paraId="5A5CA775"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tc>
        <w:tc>
          <w:tcPr>
            <w:tcW w:w="1260" w:type="dxa"/>
            <w:shd w:val="clear" w:color="auto" w:fill="auto"/>
          </w:tcPr>
          <w:p w:rsidR="00C443B5" w:rsidRPr="00703D90" w:rsidP="00FC64B5" w14:paraId="2F91238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6E0C945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73A46E9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0633FA6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131A80B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sz w:val="20"/>
                <w:szCs w:val="20"/>
              </w:rPr>
              <w:t xml:space="preserve">5/60 </w:t>
            </w:r>
          </w:p>
        </w:tc>
        <w:tc>
          <w:tcPr>
            <w:tcW w:w="1350" w:type="dxa"/>
            <w:shd w:val="clear" w:color="auto" w:fill="auto"/>
          </w:tcPr>
          <w:p w:rsidR="00C443B5" w:rsidRPr="00703D90" w:rsidP="00FC64B5" w14:paraId="7AC8958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7C1DBDA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1C01868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0192172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P="00FC64B5" w14:paraId="5C8ED23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r>
              <w:rPr>
                <w:sz w:val="20"/>
                <w:szCs w:val="20"/>
              </w:rPr>
              <w:t>90</w:t>
            </w:r>
          </w:p>
          <w:p w:rsidR="00C443B5" w:rsidRPr="00703D90" w:rsidP="00FC64B5" w14:paraId="6E225CE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tc>
        <w:tc>
          <w:tcPr>
            <w:tcW w:w="990" w:type="dxa"/>
            <w:shd w:val="clear" w:color="auto" w:fill="auto"/>
          </w:tcPr>
          <w:p w:rsidR="00C443B5" w:rsidRPr="00703D90" w:rsidP="00FC64B5" w14:paraId="375394BD"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1C7DE9C2"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257D7BD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A03A73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932BBD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color w:val="000000"/>
                <w:sz w:val="20"/>
                <w:szCs w:val="20"/>
              </w:rPr>
              <w:t>$</w:t>
            </w:r>
            <w:r>
              <w:rPr>
                <w:color w:val="000000"/>
                <w:sz w:val="20"/>
                <w:szCs w:val="20"/>
              </w:rPr>
              <w:t>51.19</w:t>
            </w:r>
          </w:p>
        </w:tc>
        <w:tc>
          <w:tcPr>
            <w:tcW w:w="1525" w:type="dxa"/>
            <w:shd w:val="clear" w:color="auto" w:fill="auto"/>
          </w:tcPr>
          <w:p w:rsidR="00C443B5" w:rsidRPr="00703D90" w:rsidP="00FC64B5" w14:paraId="0A5D6FF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p>
          <w:p w:rsidR="00C443B5" w:rsidRPr="00703D90" w:rsidP="00FC64B5" w14:paraId="3D9E15ED"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p>
          <w:p w:rsidR="00C443B5" w:rsidRPr="00703D90" w:rsidP="00FC64B5" w14:paraId="74BBF6D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r w:rsidRPr="00703D90">
              <w:rPr>
                <w:color w:val="000000"/>
                <w:sz w:val="20"/>
                <w:szCs w:val="20"/>
              </w:rPr>
              <w:t xml:space="preserve">   </w:t>
            </w:r>
          </w:p>
          <w:p w:rsidR="00C443B5" w:rsidRPr="00703D90" w:rsidP="00FC64B5" w14:paraId="69F99CD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sz w:val="20"/>
                <w:szCs w:val="20"/>
              </w:rPr>
            </w:pPr>
          </w:p>
          <w:p w:rsidR="00C443B5" w:rsidRPr="00703D90" w:rsidP="00FC64B5" w14:paraId="28023B45" w14:textId="707861F6">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r w:rsidRPr="00703D90">
              <w:rPr>
                <w:sz w:val="20"/>
                <w:szCs w:val="20"/>
              </w:rPr>
              <w:t xml:space="preserve">         $4,6</w:t>
            </w:r>
            <w:r w:rsidR="00571305">
              <w:rPr>
                <w:sz w:val="20"/>
                <w:szCs w:val="20"/>
              </w:rPr>
              <w:t>0</w:t>
            </w:r>
            <w:r w:rsidRPr="00703D90">
              <w:rPr>
                <w:sz w:val="20"/>
                <w:szCs w:val="20"/>
              </w:rPr>
              <w:t>7</w:t>
            </w:r>
          </w:p>
        </w:tc>
      </w:tr>
      <w:tr w14:paraId="5BA52333" w14:textId="77777777" w:rsidTr="00CE5921">
        <w:tblPrEx>
          <w:tblW w:w="11065" w:type="dxa"/>
          <w:tblLayout w:type="fixed"/>
          <w:tblLook w:val="04A0"/>
        </w:tblPrEx>
        <w:tc>
          <w:tcPr>
            <w:tcW w:w="1800" w:type="dxa"/>
            <w:shd w:val="clear" w:color="auto" w:fill="auto"/>
          </w:tcPr>
          <w:p w:rsidR="00C443B5" w:rsidRPr="0095582B" w:rsidP="00FC64B5" w14:paraId="7813F89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sidRPr="0095582B">
              <w:rPr>
                <w:b/>
                <w:bCs/>
                <w:sz w:val="20"/>
                <w:szCs w:val="20"/>
              </w:rPr>
              <w:t xml:space="preserve">Fall Protection Plan (§ </w:t>
            </w:r>
            <w:r w:rsidRPr="0095582B">
              <w:rPr>
                <w:b/>
                <w:bCs/>
                <w:sz w:val="20"/>
                <w:szCs w:val="20"/>
              </w:rPr>
              <w:t>1926.502(k))</w:t>
            </w:r>
          </w:p>
        </w:tc>
        <w:tc>
          <w:tcPr>
            <w:tcW w:w="1350" w:type="dxa"/>
            <w:shd w:val="clear" w:color="auto" w:fill="auto"/>
            <w:vAlign w:val="center"/>
          </w:tcPr>
          <w:p w:rsidR="00C443B5" w:rsidRPr="00703D90" w:rsidP="00FC64B5" w14:paraId="31339FC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24856BB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P="00FC64B5" w14:paraId="2D8102F9" w14:textId="66D4165A">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Pr>
                <w:color w:val="000000"/>
                <w:sz w:val="20"/>
                <w:szCs w:val="20"/>
              </w:rPr>
              <w:t>912</w:t>
            </w:r>
          </w:p>
          <w:p w:rsidR="00C443B5" w:rsidRPr="00703D90" w:rsidP="00FC64B5" w14:paraId="495BE19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tc>
        <w:tc>
          <w:tcPr>
            <w:tcW w:w="1350" w:type="dxa"/>
            <w:shd w:val="clear" w:color="auto" w:fill="auto"/>
          </w:tcPr>
          <w:p w:rsidR="00C443B5" w:rsidRPr="00703D90" w:rsidP="00FC64B5" w14:paraId="64EA8DEF"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1554047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33CC9C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color w:val="000000"/>
                <w:sz w:val="20"/>
                <w:szCs w:val="20"/>
              </w:rPr>
              <w:t>1</w:t>
            </w:r>
          </w:p>
        </w:tc>
        <w:tc>
          <w:tcPr>
            <w:tcW w:w="1440" w:type="dxa"/>
            <w:shd w:val="clear" w:color="auto" w:fill="auto"/>
          </w:tcPr>
          <w:p w:rsidR="00C443B5" w:rsidRPr="00703D90" w:rsidP="00FC64B5" w14:paraId="5E15FB7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0C5CB6B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P="00FC64B5" w14:paraId="5BDB0E1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Pr>
                <w:color w:val="000000"/>
                <w:sz w:val="20"/>
                <w:szCs w:val="20"/>
              </w:rPr>
              <w:t>912</w:t>
            </w:r>
          </w:p>
          <w:p w:rsidR="00C443B5" w:rsidRPr="00703D90" w:rsidP="00FC64B5" w14:paraId="7DB90A68"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tc>
        <w:tc>
          <w:tcPr>
            <w:tcW w:w="1260" w:type="dxa"/>
            <w:shd w:val="clear" w:color="auto" w:fill="auto"/>
          </w:tcPr>
          <w:p w:rsidR="00C443B5" w:rsidRPr="00703D90" w:rsidP="00FC64B5" w14:paraId="3ED1278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78E52CB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0AF26DA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color w:val="000000"/>
                <w:sz w:val="20"/>
                <w:szCs w:val="20"/>
              </w:rPr>
              <w:t>1</w:t>
            </w:r>
          </w:p>
        </w:tc>
        <w:tc>
          <w:tcPr>
            <w:tcW w:w="1350" w:type="dxa"/>
            <w:shd w:val="clear" w:color="auto" w:fill="auto"/>
          </w:tcPr>
          <w:p w:rsidR="00C443B5" w:rsidRPr="00703D90" w:rsidP="00FC64B5" w14:paraId="1165B0F5"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0542623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P="00FC64B5" w14:paraId="5EBE050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r>
              <w:rPr>
                <w:sz w:val="20"/>
                <w:szCs w:val="20"/>
              </w:rPr>
              <w:t>912</w:t>
            </w:r>
          </w:p>
          <w:p w:rsidR="00C443B5" w:rsidRPr="00703D90" w:rsidP="00FC64B5" w14:paraId="3AD4013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tc>
        <w:tc>
          <w:tcPr>
            <w:tcW w:w="990" w:type="dxa"/>
            <w:shd w:val="clear" w:color="auto" w:fill="auto"/>
          </w:tcPr>
          <w:p w:rsidR="00C443B5" w:rsidRPr="00703D90" w:rsidP="00FC64B5" w14:paraId="723E5CE2"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D7E511F"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1FAF86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color w:val="000000"/>
                <w:sz w:val="20"/>
                <w:szCs w:val="20"/>
              </w:rPr>
              <w:t>$</w:t>
            </w:r>
            <w:r>
              <w:rPr>
                <w:color w:val="000000"/>
                <w:sz w:val="20"/>
                <w:szCs w:val="20"/>
              </w:rPr>
              <w:t>51.19</w:t>
            </w:r>
          </w:p>
        </w:tc>
        <w:tc>
          <w:tcPr>
            <w:tcW w:w="1525" w:type="dxa"/>
            <w:shd w:val="clear" w:color="auto" w:fill="auto"/>
          </w:tcPr>
          <w:p w:rsidR="00C443B5" w:rsidRPr="00703D90" w:rsidP="00FC64B5" w14:paraId="2417DDE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p>
          <w:p w:rsidR="00C443B5" w:rsidRPr="00703D90" w:rsidP="00FC64B5" w14:paraId="42A8F55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p>
          <w:p w:rsidR="00C443B5" w:rsidRPr="00703D90" w:rsidP="00FC64B5" w14:paraId="66D9895C" w14:textId="25B4A10D">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r w:rsidRPr="00703D90">
              <w:rPr>
                <w:sz w:val="20"/>
                <w:szCs w:val="20"/>
              </w:rPr>
              <w:t xml:space="preserve">       $4</w:t>
            </w:r>
            <w:r w:rsidR="00571305">
              <w:rPr>
                <w:sz w:val="20"/>
                <w:szCs w:val="20"/>
              </w:rPr>
              <w:t>6</w:t>
            </w:r>
            <w:r w:rsidRPr="00703D90">
              <w:rPr>
                <w:sz w:val="20"/>
                <w:szCs w:val="20"/>
              </w:rPr>
              <w:t>,</w:t>
            </w:r>
            <w:r w:rsidR="00571305">
              <w:rPr>
                <w:sz w:val="20"/>
                <w:szCs w:val="20"/>
              </w:rPr>
              <w:t>685</w:t>
            </w:r>
          </w:p>
        </w:tc>
      </w:tr>
      <w:tr w14:paraId="6084244E" w14:textId="77777777" w:rsidTr="00CE5921">
        <w:tblPrEx>
          <w:tblW w:w="11065" w:type="dxa"/>
          <w:tblLayout w:type="fixed"/>
          <w:tblLook w:val="04A0"/>
        </w:tblPrEx>
        <w:trPr>
          <w:trHeight w:val="845"/>
        </w:trPr>
        <w:tc>
          <w:tcPr>
            <w:tcW w:w="1800" w:type="dxa"/>
            <w:shd w:val="clear" w:color="auto" w:fill="auto"/>
          </w:tcPr>
          <w:p w:rsidR="00C443B5" w:rsidRPr="0095582B" w:rsidP="00FC64B5" w14:paraId="7D3A7DB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sidRPr="0095582B">
              <w:rPr>
                <w:b/>
                <w:bCs/>
                <w:sz w:val="20"/>
                <w:szCs w:val="20"/>
              </w:rPr>
              <w:t>Certification of Training (§ 1926.503(b))</w:t>
            </w:r>
          </w:p>
        </w:tc>
        <w:tc>
          <w:tcPr>
            <w:tcW w:w="1350" w:type="dxa"/>
            <w:shd w:val="clear" w:color="auto" w:fill="auto"/>
            <w:vAlign w:val="center"/>
          </w:tcPr>
          <w:p w:rsidR="00C443B5" w:rsidRPr="00703D90" w:rsidP="00FC64B5" w14:paraId="47F6501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4F6C590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P="00FC64B5" w14:paraId="0A9F477E" w14:textId="6569FF5A">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Pr>
                <w:color w:val="000000"/>
                <w:sz w:val="20"/>
                <w:szCs w:val="20"/>
              </w:rPr>
              <w:t>40</w:t>
            </w:r>
            <w:r w:rsidR="00FB58A1">
              <w:rPr>
                <w:color w:val="000000"/>
                <w:sz w:val="20"/>
                <w:szCs w:val="20"/>
              </w:rPr>
              <w:t>4</w:t>
            </w:r>
            <w:r>
              <w:rPr>
                <w:color w:val="000000"/>
                <w:sz w:val="20"/>
                <w:szCs w:val="20"/>
              </w:rPr>
              <w:t>,</w:t>
            </w:r>
            <w:r w:rsidR="0040033F">
              <w:rPr>
                <w:color w:val="000000"/>
                <w:sz w:val="20"/>
                <w:szCs w:val="20"/>
              </w:rPr>
              <w:t>721</w:t>
            </w:r>
          </w:p>
          <w:p w:rsidR="00C443B5" w:rsidRPr="00703D90" w:rsidP="00FC64B5" w14:paraId="1B86753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tc>
        <w:tc>
          <w:tcPr>
            <w:tcW w:w="1350" w:type="dxa"/>
            <w:shd w:val="clear" w:color="auto" w:fill="auto"/>
          </w:tcPr>
          <w:p w:rsidR="00C443B5" w:rsidRPr="00703D90" w:rsidP="00FC64B5" w14:paraId="104C24B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54293082"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4B36D5A0" w14:textId="2443AFAA">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Pr>
                <w:color w:val="000000"/>
                <w:sz w:val="20"/>
                <w:szCs w:val="20"/>
              </w:rPr>
              <w:t>15</w:t>
            </w:r>
          </w:p>
        </w:tc>
        <w:tc>
          <w:tcPr>
            <w:tcW w:w="1440" w:type="dxa"/>
            <w:shd w:val="clear" w:color="auto" w:fill="auto"/>
          </w:tcPr>
          <w:p w:rsidR="00C443B5" w:rsidRPr="00703D90" w:rsidP="00FC64B5" w14:paraId="11AE3245"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62CB3E0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P="00FC64B5" w14:paraId="2A1899BF"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r w:rsidRPr="00703D90">
              <w:rPr>
                <w:sz w:val="20"/>
                <w:szCs w:val="20"/>
              </w:rPr>
              <w:t>6,070,815</w:t>
            </w:r>
          </w:p>
          <w:p w:rsidR="00C443B5" w:rsidRPr="00703D90" w:rsidP="00FC64B5" w14:paraId="0CCEF521"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tc>
        <w:tc>
          <w:tcPr>
            <w:tcW w:w="1260" w:type="dxa"/>
            <w:shd w:val="clear" w:color="auto" w:fill="auto"/>
          </w:tcPr>
          <w:p w:rsidR="00C443B5" w:rsidRPr="00703D90" w:rsidP="00FC64B5" w14:paraId="7A9EA41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3308F90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7A46DEF4"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sz w:val="20"/>
                <w:szCs w:val="20"/>
              </w:rPr>
              <w:t xml:space="preserve">5/60 </w:t>
            </w:r>
          </w:p>
        </w:tc>
        <w:tc>
          <w:tcPr>
            <w:tcW w:w="1350" w:type="dxa"/>
            <w:shd w:val="clear" w:color="auto" w:fill="auto"/>
          </w:tcPr>
          <w:p w:rsidR="00C443B5" w:rsidRPr="00703D90" w:rsidP="00FC64B5" w14:paraId="0BE42D2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RPr="00703D90" w:rsidP="00FC64B5" w14:paraId="4BA5FEF9"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p>
          <w:p w:rsidR="00C443B5" w:rsidP="00FC64B5" w14:paraId="3A33785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sz w:val="20"/>
                <w:szCs w:val="20"/>
              </w:rPr>
            </w:pPr>
            <w:r w:rsidRPr="00703D90">
              <w:rPr>
                <w:sz w:val="20"/>
                <w:szCs w:val="20"/>
              </w:rPr>
              <w:t>505,901</w:t>
            </w:r>
          </w:p>
          <w:p w:rsidR="00C443B5" w:rsidRPr="00703D90" w:rsidP="00FC64B5" w14:paraId="639B7771"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tc>
        <w:tc>
          <w:tcPr>
            <w:tcW w:w="990" w:type="dxa"/>
            <w:shd w:val="clear" w:color="auto" w:fill="auto"/>
          </w:tcPr>
          <w:p w:rsidR="00C443B5" w:rsidRPr="00703D90" w:rsidP="00FC64B5" w14:paraId="5E4216D8"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287352C8"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p>
          <w:p w:rsidR="00C443B5" w:rsidRPr="00703D90" w:rsidP="00FC64B5" w14:paraId="6B3B953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color w:val="000000"/>
                <w:sz w:val="20"/>
                <w:szCs w:val="20"/>
              </w:rPr>
              <w:t>$</w:t>
            </w:r>
            <w:r>
              <w:rPr>
                <w:color w:val="000000"/>
                <w:sz w:val="20"/>
                <w:szCs w:val="20"/>
              </w:rPr>
              <w:t>51.19</w:t>
            </w:r>
          </w:p>
        </w:tc>
        <w:tc>
          <w:tcPr>
            <w:tcW w:w="1525" w:type="dxa"/>
            <w:shd w:val="clear" w:color="auto" w:fill="auto"/>
          </w:tcPr>
          <w:p w:rsidR="00C443B5" w:rsidRPr="00703D90" w:rsidP="00FC64B5" w14:paraId="67D8B25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p>
          <w:p w:rsidR="00C443B5" w:rsidRPr="00703D90" w:rsidP="00FC64B5" w14:paraId="7F3F1044"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color w:val="000000"/>
                <w:sz w:val="20"/>
                <w:szCs w:val="20"/>
              </w:rPr>
            </w:pPr>
          </w:p>
          <w:p w:rsidR="00C443B5" w:rsidRPr="00703D90" w:rsidP="00CE5921" w14:paraId="315FFE49" w14:textId="0A95B6C0">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color w:val="000000"/>
                <w:sz w:val="20"/>
                <w:szCs w:val="20"/>
              </w:rPr>
            </w:pPr>
            <w:r w:rsidRPr="00703D90">
              <w:rPr>
                <w:sz w:val="20"/>
                <w:szCs w:val="20"/>
              </w:rPr>
              <w:t>$25,</w:t>
            </w:r>
            <w:r w:rsidR="00A52D7B">
              <w:rPr>
                <w:sz w:val="20"/>
                <w:szCs w:val="20"/>
              </w:rPr>
              <w:t>897,072</w:t>
            </w:r>
          </w:p>
        </w:tc>
      </w:tr>
      <w:tr w14:paraId="31D5D707" w14:textId="77777777" w:rsidTr="00D17191">
        <w:tblPrEx>
          <w:tblW w:w="11065" w:type="dxa"/>
          <w:tblLayout w:type="fixed"/>
          <w:tblLook w:val="04A0"/>
        </w:tblPrEx>
        <w:trPr>
          <w:trHeight w:val="62"/>
        </w:trPr>
        <w:tc>
          <w:tcPr>
            <w:tcW w:w="1800" w:type="dxa"/>
            <w:shd w:val="clear" w:color="auto" w:fill="auto"/>
          </w:tcPr>
          <w:p w:rsidR="00C443B5" w:rsidRPr="0095582B" w:rsidP="00FC64B5" w14:paraId="1C5810D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Pr>
                <w:b/>
                <w:color w:val="000000"/>
                <w:sz w:val="20"/>
                <w:szCs w:val="20"/>
              </w:rPr>
              <w:t>Totals</w:t>
            </w:r>
          </w:p>
        </w:tc>
        <w:tc>
          <w:tcPr>
            <w:tcW w:w="1350" w:type="dxa"/>
            <w:shd w:val="clear" w:color="auto" w:fill="FFFFFF" w:themeFill="background1"/>
          </w:tcPr>
          <w:p w:rsidR="00C443B5" w:rsidRPr="00703D90" w:rsidP="00FC64B5" w14:paraId="798B8908" w14:textId="754F365B">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r>
              <w:rPr>
                <w:b/>
                <w:color w:val="000000"/>
                <w:sz w:val="20"/>
                <w:szCs w:val="20"/>
              </w:rPr>
              <w:t xml:space="preserve">     </w:t>
            </w:r>
            <w:r w:rsidR="00FE103D">
              <w:rPr>
                <w:b/>
                <w:color w:val="000000"/>
                <w:sz w:val="20"/>
                <w:szCs w:val="20"/>
              </w:rPr>
              <w:t>406,714</w:t>
            </w:r>
          </w:p>
        </w:tc>
        <w:tc>
          <w:tcPr>
            <w:tcW w:w="1350" w:type="dxa"/>
            <w:shd w:val="clear" w:color="auto" w:fill="BFBFBF"/>
          </w:tcPr>
          <w:p w:rsidR="00C443B5" w:rsidRPr="00703D90" w:rsidP="00FC64B5" w14:paraId="7914F23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p>
        </w:tc>
        <w:tc>
          <w:tcPr>
            <w:tcW w:w="1440" w:type="dxa"/>
            <w:shd w:val="clear" w:color="auto" w:fill="auto"/>
          </w:tcPr>
          <w:p w:rsidR="00C443B5" w:rsidRPr="00703D90" w:rsidP="00CE5921" w14:paraId="339C0610" w14:textId="631F72BE">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Pr>
                <w:b/>
                <w:color w:val="000000"/>
                <w:sz w:val="20"/>
                <w:szCs w:val="20"/>
              </w:rPr>
              <w:t>6</w:t>
            </w:r>
            <w:r w:rsidR="00672140">
              <w:rPr>
                <w:b/>
                <w:color w:val="000000"/>
                <w:sz w:val="20"/>
                <w:szCs w:val="20"/>
              </w:rPr>
              <w:t>,072,808</w:t>
            </w:r>
          </w:p>
        </w:tc>
        <w:tc>
          <w:tcPr>
            <w:tcW w:w="1260" w:type="dxa"/>
            <w:shd w:val="clear" w:color="auto" w:fill="BFBFBF"/>
          </w:tcPr>
          <w:p w:rsidR="00C443B5" w:rsidRPr="00703D90" w:rsidP="00FC64B5" w14:paraId="03A1599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p>
        </w:tc>
        <w:tc>
          <w:tcPr>
            <w:tcW w:w="1350" w:type="dxa"/>
            <w:shd w:val="clear" w:color="auto" w:fill="auto"/>
          </w:tcPr>
          <w:p w:rsidR="00C443B5" w:rsidRPr="00703D90" w:rsidP="00FC64B5" w14:paraId="5FF613FF" w14:textId="68FFBD48">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Pr>
                <w:b/>
                <w:color w:val="000000"/>
                <w:sz w:val="20"/>
                <w:szCs w:val="20"/>
              </w:rPr>
              <w:t>506,903</w:t>
            </w:r>
          </w:p>
        </w:tc>
        <w:tc>
          <w:tcPr>
            <w:tcW w:w="990" w:type="dxa"/>
            <w:shd w:val="clear" w:color="auto" w:fill="BFBFBF"/>
          </w:tcPr>
          <w:p w:rsidR="00C443B5" w:rsidRPr="00703D90" w:rsidP="00FC64B5" w14:paraId="7E6A154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sz w:val="20"/>
                <w:szCs w:val="20"/>
              </w:rPr>
            </w:pPr>
          </w:p>
        </w:tc>
        <w:tc>
          <w:tcPr>
            <w:tcW w:w="1525" w:type="dxa"/>
            <w:shd w:val="clear" w:color="auto" w:fill="auto"/>
          </w:tcPr>
          <w:p w:rsidR="00C443B5" w:rsidRPr="00703D90" w:rsidP="00FC64B5" w14:paraId="46BFE185" w14:textId="7DF10154">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jc w:val="center"/>
              <w:rPr>
                <w:b/>
                <w:color w:val="000000"/>
                <w:sz w:val="20"/>
                <w:szCs w:val="20"/>
              </w:rPr>
            </w:pPr>
            <w:r>
              <w:rPr>
                <w:b/>
                <w:color w:val="000000"/>
                <w:sz w:val="20"/>
                <w:szCs w:val="20"/>
              </w:rPr>
              <w:t>$25,948,36</w:t>
            </w:r>
            <w:r w:rsidR="006A6750">
              <w:rPr>
                <w:b/>
                <w:color w:val="000000"/>
                <w:sz w:val="20"/>
                <w:szCs w:val="20"/>
              </w:rPr>
              <w:t>4</w:t>
            </w:r>
          </w:p>
        </w:tc>
      </w:tr>
    </w:tbl>
    <w:p w:rsidR="00692993" w:rsidP="00314944" w14:paraId="54D0101D"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color w:val="000000"/>
        </w:rPr>
      </w:pPr>
    </w:p>
    <w:p w:rsidR="00A91CFE" w:rsidP="00314944" w14:paraId="0F15256C"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r w:rsidRPr="002540FC">
        <w:rPr>
          <w:b/>
        </w:rPr>
        <w:t xml:space="preserve">13.  </w:t>
      </w:r>
    </w:p>
    <w:p w:rsidR="00A91CFE" w:rsidP="00314944" w14:paraId="4E1473A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60A6FF9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2DC6A1E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4E22A17F"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39239B0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588802D0"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70322086"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54FB7851"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146B64BA"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6ECE85F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3271E5B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15A138DB"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082DFDD5"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3A8B2773"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37DDE357"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A91CFE" w:rsidP="00314944" w14:paraId="535697FE" w14:textId="77777777">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p>
    <w:p w:rsidR="00B571A0" w:rsidRPr="002540FC" w:rsidP="00314944" w14:paraId="4D070166" w14:textId="56674889">
      <w:pPr>
        <w:tabs>
          <w:tab w:val="left" w:pos="0"/>
          <w:tab w:val="left" w:pos="720"/>
          <w:tab w:val="left" w:pos="1440"/>
          <w:tab w:val="left" w:pos="2160"/>
          <w:tab w:val="left" w:pos="2430"/>
          <w:tab w:val="left" w:pos="3600"/>
          <w:tab w:val="left" w:pos="4320"/>
          <w:tab w:val="left" w:pos="5040"/>
          <w:tab w:val="left" w:pos="5760"/>
          <w:tab w:val="left" w:pos="6480"/>
          <w:tab w:val="left" w:pos="7200"/>
          <w:tab w:val="left" w:pos="7920"/>
          <w:tab w:val="left" w:pos="8640"/>
          <w:tab w:val="left" w:pos="9360"/>
        </w:tabs>
        <w:rPr>
          <w:b/>
        </w:rPr>
      </w:pPr>
      <w:r w:rsidRPr="002540FC">
        <w:rPr>
          <w:b/>
        </w:rPr>
        <w:t xml:space="preserve">Provide an estimate of the total annual cost burden to respondents or recordkeepers resulting from the collection of information. (Do not include the cost of any hour burden </w:t>
      </w:r>
      <w:r w:rsidRPr="002540FC">
        <w:rPr>
          <w:b/>
        </w:rPr>
        <w:t>shown in item 12 and 14.)</w:t>
      </w:r>
    </w:p>
    <w:p w:rsidR="00B571A0" w:rsidRPr="008B369C" w:rsidP="00B571A0" w14:paraId="20CD903B"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FF0000"/>
        </w:rPr>
      </w:pPr>
    </w:p>
    <w:p w:rsidR="00B571A0" w:rsidRPr="0051792B" w:rsidP="00B571A0" w14:paraId="0922E9AD" w14:textId="023A6D5F">
      <w:pPr>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The cost estimate should be split into two compone</w:t>
      </w:r>
      <w:r w:rsidRPr="0051792B">
        <w:rPr>
          <w:b/>
          <w:color w:val="000000"/>
        </w:rPr>
        <w:t>nts: (a) A total capital and start</w:t>
      </w:r>
      <w:r w:rsidRPr="0051792B">
        <w:rPr>
          <w:b/>
          <w:color w:val="000000"/>
        </w:rPr>
        <w:noBreakHyphen/>
        <w:t xml:space="preserve">up cost component (annualized over its expected useful life); and (b) a total operation and maintenance and purchase of services component.  The estimates should </w:t>
      </w:r>
      <w:r w:rsidRPr="0051792B">
        <w:rPr>
          <w:b/>
          <w:color w:val="000000"/>
        </w:rPr>
        <w:t>take into account</w:t>
      </w:r>
      <w:r w:rsidRPr="0051792B">
        <w:rPr>
          <w:b/>
          <w:color w:val="000000"/>
        </w:rPr>
        <w:t xml:space="preserve"> costs associated with generating, maintai</w:t>
      </w:r>
      <w:r w:rsidRPr="0051792B">
        <w:rPr>
          <w:b/>
          <w:color w:val="000000"/>
        </w:rPr>
        <w:t>ning, and disclosing or providing the information.  Include descriptions of methods used to estimate major cost factors including system and technology acquisition, expected useful life of capital equipment, the discount rate(s), and the time period over w</w:t>
      </w:r>
      <w:r w:rsidRPr="0051792B">
        <w:rPr>
          <w:b/>
          <w:color w:val="000000"/>
        </w:rPr>
        <w:t>hich costs will be incurred.  Capital and start</w:t>
      </w:r>
      <w:r w:rsidRPr="0051792B">
        <w:rPr>
          <w:b/>
          <w:color w:val="000000"/>
        </w:rPr>
        <w:noBreakHyphen/>
        <w:t>up costs include, among other items, preparations for collecting information such as purchasing computers and software; monitoring, sampling, drilling and testing equipment; and record storage facilities.</w:t>
      </w:r>
    </w:p>
    <w:p w:rsidR="00B571A0" w:rsidRPr="007A2034" w:rsidP="00B571A0" w14:paraId="1B6B34D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B571A0" w:rsidRPr="0051792B" w:rsidP="00B571A0" w14:paraId="7AD6EF46" w14:textId="77777777">
      <w:pPr>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If</w:t>
      </w:r>
      <w:r w:rsidRPr="0051792B">
        <w:rPr>
          <w:b/>
          <w:color w:val="000000"/>
        </w:rPr>
        <w:t xml:space="preserve"> cost estimates are expected to vary widely, agencies should present ranges of cost burdens and explain the reasons for the variance.  The cost of purchasing or contracting out information collection services should be a part of this cost burden estimate. </w:t>
      </w:r>
      <w:r w:rsidRPr="0051792B">
        <w:rPr>
          <w:b/>
          <w:color w:val="000000"/>
        </w:rPr>
        <w:t xml:space="preserve"> In developing cost burden estimates, agencies may consult with a sample of respondents (fewer than 10), utilize the 60</w:t>
      </w:r>
      <w:r w:rsidRPr="0051792B">
        <w:rPr>
          <w:b/>
          <w:color w:val="000000"/>
        </w:rPr>
        <w:noBreakHyphen/>
        <w:t>day pre</w:t>
      </w:r>
      <w:r w:rsidRPr="0051792B">
        <w:rPr>
          <w:b/>
          <w:color w:val="000000"/>
        </w:rPr>
        <w:noBreakHyphen/>
        <w:t>OMB submission public comment process and use existing economic or regulatory impact analysis associated with the rulemaking con</w:t>
      </w:r>
      <w:r w:rsidRPr="0051792B">
        <w:rPr>
          <w:b/>
          <w:color w:val="000000"/>
        </w:rPr>
        <w:t>taining the information collection, as appropriate.</w:t>
      </w:r>
    </w:p>
    <w:p w:rsidR="00B571A0" w:rsidRPr="0051792B" w:rsidP="00B571A0" w14:paraId="22A6421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B571A0" w:rsidRPr="0051792B" w:rsidP="00B571A0" w14:paraId="5F4281B0" w14:textId="168288C4">
      <w:pPr>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 xml:space="preserve">Generally, estimates should not include purchases of equipment or services, or portions thereof, made: (1) Prior to October 1, 1995; (2) to achieve regulatory compliance with requirements not associated </w:t>
      </w:r>
      <w:r w:rsidRPr="0051792B">
        <w:rPr>
          <w:b/>
          <w:color w:val="000000"/>
        </w:rPr>
        <w:t>with the information collection; (3) for reasons other than to provide information or keep records for the government; or (4) as part of customary and usual business or private practices.</w:t>
      </w:r>
    </w:p>
    <w:p w:rsidR="00893E97" w:rsidRPr="007A2034" w14:paraId="1576172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EB12CB" w:rsidP="00B571A0" w14:paraId="67366B92" w14:textId="32993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73A9D">
        <w:t>Item 12 above provides the total cost of the information collection</w:t>
      </w:r>
      <w:r w:rsidRPr="00573A9D">
        <w:t xml:space="preserve"> requirements specified by the Standard. Therefore, there is no cost to the respondent other than their time.</w:t>
      </w:r>
    </w:p>
    <w:p w:rsidR="00573A9D" w:rsidRPr="0051792B" w:rsidP="00B571A0" w14:paraId="3AD0BA7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B571A0" w:rsidRPr="0051792B" w:rsidP="00B571A0" w14:paraId="2DC9B6A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 xml:space="preserve">14.  Provide estimates of the annualized cost to the Federal Government.  Also, provide a description of the method used to estimate cost, which </w:t>
      </w:r>
      <w:r w:rsidRPr="0051792B">
        <w:rPr>
          <w:b/>
          <w:color w:val="000000"/>
        </w:rPr>
        <w:t>should include quantification of hours, operational expenses (such as equipment, overhead, printing and support staff), and any other expense that would not have been incurred without this collection of information.  Agencies also may aggregate cost estima</w:t>
      </w:r>
      <w:r w:rsidRPr="0051792B">
        <w:rPr>
          <w:b/>
          <w:color w:val="000000"/>
        </w:rPr>
        <w:t>tes from Items 12</w:t>
      </w:r>
      <w:r w:rsidRPr="0051792B" w:rsidR="00950617">
        <w:rPr>
          <w:b/>
          <w:color w:val="000000"/>
        </w:rPr>
        <w:t>, 13</w:t>
      </w:r>
      <w:r w:rsidRPr="0051792B">
        <w:rPr>
          <w:b/>
          <w:color w:val="000000"/>
        </w:rPr>
        <w:t>, and 14 into single table.</w:t>
      </w:r>
    </w:p>
    <w:p w:rsidR="00444F32" w:rsidRPr="0051792B" w14:paraId="2E70ECC0"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A93454" w:rsidP="00B156F0" w14:paraId="3D37518D"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7A2034">
        <w:rPr>
          <w:color w:val="000000"/>
        </w:rPr>
        <w:t>There is no cost to the Federal Government associated with this information collection requests.</w:t>
      </w:r>
    </w:p>
    <w:p w:rsidR="008A70E2" w:rsidP="008F6397" w14:paraId="0E4052D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8F6397" w:rsidRPr="0051792B" w:rsidP="008F6397" w14:paraId="54B7841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15.  Explain the reasons for any program changes or adjustments.</w:t>
      </w:r>
    </w:p>
    <w:p w:rsidR="008F6397" w:rsidRPr="0051792B" w:rsidP="008F6397" w14:paraId="1F530262"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p>
    <w:p w:rsidR="008F6397" w:rsidP="005501D4" w14:paraId="62F99E55" w14:textId="58DEC9EE">
      <w:pPr>
        <w:tabs>
          <w:tab w:val="left" w:pos="0"/>
          <w:tab w:val="left" w:pos="720"/>
          <w:tab w:val="left" w:pos="1620"/>
          <w:tab w:val="left" w:pos="2070"/>
          <w:tab w:val="left" w:pos="2430"/>
          <w:tab w:val="left" w:pos="3600"/>
          <w:tab w:val="left" w:pos="4320"/>
          <w:tab w:val="left" w:pos="5040"/>
          <w:tab w:val="left" w:pos="5760"/>
          <w:tab w:val="left" w:pos="6480"/>
          <w:tab w:val="left" w:pos="7200"/>
          <w:tab w:val="left" w:pos="7920"/>
          <w:tab w:val="left" w:pos="8640"/>
          <w:tab w:val="left" w:pos="9360"/>
        </w:tabs>
      </w:pPr>
      <w:r w:rsidRPr="005D245A">
        <w:t xml:space="preserve">OSHA is requesting that OMB extend its approval of the collection of information requirements contained in the </w:t>
      </w:r>
      <w:r w:rsidRPr="005D245A" w:rsidR="007B0790">
        <w:t xml:space="preserve">Construction Fall Protection Systems Criteria, Practices (29 CFR 1926.502), and </w:t>
      </w:r>
      <w:r w:rsidRPr="005D245A" w:rsidR="007B0790">
        <w:t>Training Requirements (29 CFR 1926.503) Standard</w:t>
      </w:r>
      <w:r w:rsidRPr="005D245A">
        <w:t xml:space="preserve">. </w:t>
      </w:r>
      <w:r w:rsidRPr="005D245A" w:rsidR="00EC0C1D">
        <w:t>The agency</w:t>
      </w:r>
      <w:r w:rsidRPr="005D245A">
        <w:t xml:space="preserve"> is r</w:t>
      </w:r>
      <w:r w:rsidRPr="005D245A">
        <w:t xml:space="preserve">equesting </w:t>
      </w:r>
      <w:r w:rsidRPr="005D245A" w:rsidR="004B4C4B">
        <w:t xml:space="preserve">an adjustment </w:t>
      </w:r>
      <w:r w:rsidRPr="005D245A" w:rsidR="00902560">
        <w:t>increase</w:t>
      </w:r>
      <w:r w:rsidRPr="005D245A" w:rsidR="00076292">
        <w:t xml:space="preserve"> in the </w:t>
      </w:r>
      <w:r w:rsidRPr="005D245A">
        <w:t>burden hour</w:t>
      </w:r>
      <w:r w:rsidRPr="005D245A" w:rsidR="00076292">
        <w:t>s</w:t>
      </w:r>
      <w:r w:rsidRPr="005D245A">
        <w:t xml:space="preserve"> </w:t>
      </w:r>
      <w:r w:rsidRPr="005D245A" w:rsidR="00070AE1">
        <w:t>from</w:t>
      </w:r>
      <w:r w:rsidRPr="005D245A">
        <w:t xml:space="preserve"> </w:t>
      </w:r>
      <w:r w:rsidRPr="005D245A" w:rsidR="00546818">
        <w:rPr>
          <w:bCs/>
          <w:color w:val="000000"/>
        </w:rPr>
        <w:t>47</w:t>
      </w:r>
      <w:r w:rsidRPr="005D245A" w:rsidR="002B3E0A">
        <w:rPr>
          <w:bCs/>
          <w:color w:val="000000"/>
        </w:rPr>
        <w:t>1</w:t>
      </w:r>
      <w:r w:rsidRPr="005D245A" w:rsidR="00546818">
        <w:rPr>
          <w:bCs/>
          <w:color w:val="000000"/>
        </w:rPr>
        <w:t>,232</w:t>
      </w:r>
      <w:r w:rsidRPr="005D245A" w:rsidR="007335A2">
        <w:t xml:space="preserve"> </w:t>
      </w:r>
      <w:r w:rsidRPr="005D245A">
        <w:t>hours</w:t>
      </w:r>
      <w:r w:rsidRPr="005D245A" w:rsidR="00AB3A38">
        <w:t xml:space="preserve"> to 506,903</w:t>
      </w:r>
      <w:r w:rsidRPr="005D245A" w:rsidR="002C0E0D">
        <w:t xml:space="preserve"> hours</w:t>
      </w:r>
      <w:r w:rsidRPr="005D245A" w:rsidR="005D245A">
        <w:t>,</w:t>
      </w:r>
      <w:r w:rsidRPr="005D245A" w:rsidR="008E34E0">
        <w:t xml:space="preserve"> </w:t>
      </w:r>
      <w:r w:rsidRPr="005D245A">
        <w:t>a difference of</w:t>
      </w:r>
      <w:r w:rsidRPr="005D245A" w:rsidR="00967E1A">
        <w:t xml:space="preserve"> </w:t>
      </w:r>
      <w:r w:rsidRPr="005D245A" w:rsidR="00921069">
        <w:t>35,671</w:t>
      </w:r>
      <w:r w:rsidRPr="005D245A" w:rsidR="00C71292">
        <w:t xml:space="preserve"> </w:t>
      </w:r>
      <w:r w:rsidRPr="005D245A" w:rsidR="00070AE1">
        <w:t xml:space="preserve">hours.  The adjustment </w:t>
      </w:r>
      <w:r w:rsidRPr="005D245A" w:rsidR="002266CD">
        <w:t xml:space="preserve">increase </w:t>
      </w:r>
      <w:r w:rsidRPr="005D245A">
        <w:t xml:space="preserve">is </w:t>
      </w:r>
      <w:r w:rsidRPr="005D245A" w:rsidR="00277D4D">
        <w:t xml:space="preserve">primarily a </w:t>
      </w:r>
      <w:r w:rsidRPr="005D245A">
        <w:t xml:space="preserve">result </w:t>
      </w:r>
      <w:r w:rsidRPr="005D245A" w:rsidR="00277D4D">
        <w:t xml:space="preserve">of </w:t>
      </w:r>
      <w:r w:rsidRPr="005D245A" w:rsidR="002266CD">
        <w:t xml:space="preserve">an increase in the number of affected </w:t>
      </w:r>
      <w:r w:rsidRPr="005D245A" w:rsidR="00A7311C">
        <w:t xml:space="preserve">construction </w:t>
      </w:r>
      <w:r w:rsidRPr="005D245A" w:rsidR="002266CD">
        <w:t>establishments</w:t>
      </w:r>
      <w:r w:rsidRPr="005D245A" w:rsidR="006235A0">
        <w:t xml:space="preserve"> </w:t>
      </w:r>
      <w:r w:rsidRPr="005D245A" w:rsidR="002E1F6E">
        <w:t xml:space="preserve">increasing </w:t>
      </w:r>
      <w:r w:rsidRPr="005D245A" w:rsidR="00671396">
        <w:t xml:space="preserve">from </w:t>
      </w:r>
      <w:r w:rsidRPr="005D245A" w:rsidR="00B26757">
        <w:t>37</w:t>
      </w:r>
      <w:r w:rsidRPr="005D245A" w:rsidR="001C6B7D">
        <w:t>8</w:t>
      </w:r>
      <w:r w:rsidRPr="005D245A" w:rsidR="00C769B8">
        <w:t>,100</w:t>
      </w:r>
      <w:r w:rsidRPr="005D245A" w:rsidR="00B26757">
        <w:t xml:space="preserve"> to</w:t>
      </w:r>
      <w:r w:rsidRPr="005D245A" w:rsidR="003F3A6B">
        <w:t xml:space="preserve"> 4</w:t>
      </w:r>
      <w:r w:rsidRPr="005D245A" w:rsidR="00C769B8">
        <w:t>06</w:t>
      </w:r>
      <w:r w:rsidRPr="005D245A" w:rsidR="002C47D0">
        <w:t>,714</w:t>
      </w:r>
      <w:r w:rsidRPr="005D245A" w:rsidR="007D2612">
        <w:t xml:space="preserve"> establishments</w:t>
      </w:r>
      <w:r w:rsidRPr="005D245A" w:rsidR="00B66811">
        <w:t xml:space="preserve">. </w:t>
      </w:r>
      <w:r w:rsidRPr="005501D4">
        <w:t>There is also an increase in the number of responses from 5,645,796 to 6,072,808.</w:t>
      </w:r>
    </w:p>
    <w:p w:rsidR="00E6371C" w:rsidP="005501D4" w14:paraId="68F6D4C5" w14:textId="77777777">
      <w:pPr>
        <w:tabs>
          <w:tab w:val="left" w:pos="0"/>
          <w:tab w:val="left" w:pos="720"/>
          <w:tab w:val="left" w:pos="1620"/>
          <w:tab w:val="left" w:pos="2070"/>
          <w:tab w:val="left" w:pos="2430"/>
          <w:tab w:val="left" w:pos="3600"/>
          <w:tab w:val="left" w:pos="4320"/>
          <w:tab w:val="left" w:pos="5040"/>
          <w:tab w:val="left" w:pos="5760"/>
          <w:tab w:val="left" w:pos="6480"/>
          <w:tab w:val="left" w:pos="7200"/>
          <w:tab w:val="left" w:pos="7920"/>
          <w:tab w:val="left" w:pos="8640"/>
          <w:tab w:val="left" w:pos="9360"/>
        </w:tabs>
      </w:pPr>
    </w:p>
    <w:p w:rsidR="00E6371C" w:rsidRPr="00362E86" w:rsidP="00E6371C" w14:paraId="4D98CBE6" w14:textId="1BBF46C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D6773">
        <w:rPr>
          <w:noProof/>
        </w:rPr>
        <w:drawing>
          <wp:inline distT="0" distB="0" distL="0" distR="0">
            <wp:extent cx="5943600" cy="426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4267200"/>
                    </a:xfrm>
                    <a:prstGeom prst="rect">
                      <a:avLst/>
                    </a:prstGeom>
                    <a:noFill/>
                    <a:ln>
                      <a:noFill/>
                    </a:ln>
                  </pic:spPr>
                </pic:pic>
              </a:graphicData>
            </a:graphic>
          </wp:inline>
        </w:drawing>
      </w:r>
    </w:p>
    <w:p w:rsidR="00E6371C" w:rsidP="005501D4" w14:paraId="19234CC9" w14:textId="77777777">
      <w:pPr>
        <w:tabs>
          <w:tab w:val="left" w:pos="0"/>
          <w:tab w:val="left" w:pos="720"/>
          <w:tab w:val="left" w:pos="1620"/>
          <w:tab w:val="left" w:pos="2070"/>
          <w:tab w:val="left" w:pos="2430"/>
          <w:tab w:val="left" w:pos="3600"/>
          <w:tab w:val="left" w:pos="4320"/>
          <w:tab w:val="left" w:pos="5040"/>
          <w:tab w:val="left" w:pos="5760"/>
          <w:tab w:val="left" w:pos="6480"/>
          <w:tab w:val="left" w:pos="7200"/>
          <w:tab w:val="left" w:pos="7920"/>
          <w:tab w:val="left" w:pos="8640"/>
          <w:tab w:val="left" w:pos="9360"/>
        </w:tabs>
      </w:pPr>
    </w:p>
    <w:p w:rsidR="005501D4" w:rsidRPr="008B4F3A" w:rsidP="005501D4" w14:paraId="6B5895D6" w14:textId="77777777">
      <w:pPr>
        <w:tabs>
          <w:tab w:val="left" w:pos="0"/>
          <w:tab w:val="left" w:pos="720"/>
          <w:tab w:val="left" w:pos="1620"/>
          <w:tab w:val="left" w:pos="2070"/>
          <w:tab w:val="left" w:pos="2430"/>
          <w:tab w:val="left" w:pos="3600"/>
          <w:tab w:val="left" w:pos="4320"/>
          <w:tab w:val="left" w:pos="5040"/>
          <w:tab w:val="left" w:pos="5760"/>
          <w:tab w:val="left" w:pos="6480"/>
          <w:tab w:val="left" w:pos="7200"/>
          <w:tab w:val="left" w:pos="7920"/>
          <w:tab w:val="left" w:pos="8640"/>
          <w:tab w:val="left" w:pos="9360"/>
        </w:tabs>
      </w:pPr>
    </w:p>
    <w:p w:rsidR="00816E63" w:rsidRPr="0051792B" w:rsidP="00816E63" w14:paraId="1D3C15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 xml:space="preserve">16.  For collections of information whose results will be published, outline plans for tabulations and </w:t>
      </w:r>
      <w:r w:rsidRPr="0051792B">
        <w:rPr>
          <w:b/>
          <w:color w:val="000000"/>
        </w:rPr>
        <w:t>publication. Address any complex analytical techniques that will be used.  Provide the time schedule for the entire project, including beginning and ending dates of the collection of information, completion of the report, publication dates, and other actio</w:t>
      </w:r>
      <w:r w:rsidRPr="0051792B">
        <w:rPr>
          <w:b/>
          <w:color w:val="000000"/>
        </w:rPr>
        <w:t>ns.</w:t>
      </w:r>
    </w:p>
    <w:p w:rsidR="00816E63" w:rsidRPr="007A2034" w:rsidP="00816E63" w14:paraId="2509C619"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p>
    <w:p w:rsidR="00816E63" w:rsidRPr="008B4F3A" w:rsidP="00816E63" w14:paraId="03017D7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8B4F3A">
        <w:t>OSHA will not publish the information collected under these standards.</w:t>
      </w:r>
    </w:p>
    <w:p w:rsidR="00816E63" w:rsidRPr="0051792B" w:rsidP="00816E63" w14:paraId="6B37ADB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816E63" w:rsidRPr="0051792B" w:rsidP="00816E63" w14:paraId="520F99F3"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17.  If seeking approval to not display the expiration date for OMB approval of the information collection, explain the reasons that display would be inappropriate.</w:t>
      </w:r>
    </w:p>
    <w:p w:rsidR="00816E63" w:rsidRPr="007A2034" w:rsidP="00816E63" w14:paraId="3B91DBA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A70E2" w:rsidP="00816E63" w14:paraId="0CBFF416" w14:textId="3DD9F9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8B4F3A">
        <w:t>OSHA lists cu</w:t>
      </w:r>
      <w:r w:rsidRPr="008B4F3A">
        <w:t>rrent valid control numbers in §§1910.8, 1915.8, 1917.4, 1918.4</w:t>
      </w:r>
      <w:r w:rsidR="005F1692">
        <w:t>,</w:t>
      </w:r>
      <w:r w:rsidRPr="008B4F3A">
        <w:t xml:space="preserve"> and 1926.5 and publishes the expiration date in a Federal Register notice announcing OMB approval of the informa</w:t>
      </w:r>
      <w:r w:rsidRPr="0043666A">
        <w:t xml:space="preserve">tion collection requirements (see 5 CFR 1320.3(f)(3)). OSHA believes that this </w:t>
      </w:r>
      <w:r w:rsidRPr="0043666A">
        <w:t xml:space="preserve">is the most appropriate and accurate mechanism to inform interested </w:t>
      </w:r>
      <w:r w:rsidRPr="0043666A" w:rsidR="0068185E">
        <w:t>parties</w:t>
      </w:r>
      <w:r w:rsidRPr="004E68E2">
        <w:t xml:space="preserve"> of these expiration dates.</w:t>
      </w:r>
    </w:p>
    <w:p w:rsidR="005501D4" w:rsidP="00816E63" w14:paraId="4FA1D96A"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15E3F" w:rsidP="00816E63" w14:paraId="367A304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16E63" w:rsidRPr="0051792B" w:rsidP="00816E63" w14:paraId="015F3BB7"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51792B">
        <w:rPr>
          <w:b/>
          <w:color w:val="000000"/>
        </w:rPr>
        <w:t>18.</w:t>
      </w:r>
      <w:r w:rsidRPr="0051792B">
        <w:rPr>
          <w:color w:val="000000"/>
        </w:rPr>
        <w:t xml:space="preserve"> </w:t>
      </w:r>
      <w:r w:rsidRPr="007A2034">
        <w:rPr>
          <w:color w:val="000000"/>
        </w:rPr>
        <w:t xml:space="preserve"> </w:t>
      </w:r>
      <w:r w:rsidRPr="007A2034">
        <w:rPr>
          <w:b/>
          <w:color w:val="000000"/>
        </w:rPr>
        <w:t>E</w:t>
      </w:r>
      <w:r w:rsidRPr="0051792B">
        <w:rPr>
          <w:b/>
          <w:color w:val="000000"/>
        </w:rPr>
        <w:t>xplain each exception to the certification statement.</w:t>
      </w:r>
    </w:p>
    <w:p w:rsidR="00816E63" w:rsidRPr="007A2034" w:rsidP="00816E63" w14:paraId="3D82901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FF0000"/>
        </w:rPr>
      </w:pPr>
    </w:p>
    <w:p w:rsidR="00816E63" w:rsidRPr="008B4F3A" w:rsidP="00816E63" w14:paraId="54DE3CBC"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8B4F3A">
        <w:t>OSHA is not seeking an exception to the certification statement.</w:t>
      </w:r>
    </w:p>
    <w:p w:rsidR="00816E63" w:rsidRPr="0043666A" w:rsidP="00816E63" w14:paraId="6CCCEC0F"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16E63" w:rsidRPr="004E68E2" w:rsidP="00816E63" w14:paraId="0C88EDA5" w14:textId="7777777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4E68E2">
        <w:rPr>
          <w:b/>
        </w:rPr>
        <w:t xml:space="preserve">B.  </w:t>
      </w:r>
      <w:r w:rsidRPr="004E68E2">
        <w:rPr>
          <w:b/>
        </w:rPr>
        <w:t>COLLECTION OF INFORMATION EMPLOYING STATISTICAL METHODS</w:t>
      </w:r>
      <w:r w:rsidRPr="004E68E2">
        <w:t>.</w:t>
      </w:r>
    </w:p>
    <w:p w:rsidR="00816E63" w:rsidRPr="004E68E2" w:rsidP="00816E63" w14:paraId="7C117F85"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16E63" w:rsidRPr="001E1DFE" w:rsidP="00816E63" w14:paraId="6F5B0818" w14:textId="39D92CA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1E1DFE">
        <w:t>This supporting statement does not contain any collection of information requirements that employ statistical methods.</w:t>
      </w:r>
    </w:p>
    <w:p w:rsidR="00F23563" w:rsidRPr="0051792B" w:rsidP="00314944" w14:paraId="7A7A5D09" w14:textId="41A1CF2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sz w:val="22"/>
          <w:szCs w:val="22"/>
        </w:rPr>
      </w:pPr>
      <w:r w:rsidRPr="0051792B">
        <w:rPr>
          <w:b/>
          <w:sz w:val="22"/>
          <w:szCs w:val="22"/>
        </w:rPr>
        <w:br w:type="page"/>
      </w:r>
    </w:p>
    <w:tbl>
      <w:tblPr>
        <w:tblW w:w="11268" w:type="dxa"/>
        <w:tblLook w:val="0000"/>
      </w:tblPr>
      <w:tblGrid>
        <w:gridCol w:w="1180"/>
        <w:gridCol w:w="2197"/>
        <w:gridCol w:w="1646"/>
        <w:gridCol w:w="2162"/>
        <w:gridCol w:w="1647"/>
        <w:gridCol w:w="2436"/>
      </w:tblGrid>
      <w:tr w14:paraId="73D17314" w14:textId="77777777" w:rsidTr="380D368D">
        <w:tblPrEx>
          <w:tblW w:w="11268" w:type="dxa"/>
          <w:tblLook w:val="0000"/>
        </w:tblPrEx>
        <w:trPr>
          <w:trHeight w:val="255"/>
          <w:tblHeader/>
        </w:trPr>
        <w:tc>
          <w:tcPr>
            <w:tcW w:w="11268"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tcPr>
          <w:p w:rsidR="00AF69B6" w:rsidRPr="0051792B" w:rsidP="00AF69B6" w14:paraId="43501F66" w14:textId="549C8960">
            <w:pPr>
              <w:widowControl/>
              <w:autoSpaceDE/>
              <w:autoSpaceDN/>
              <w:adjustRightInd/>
              <w:jc w:val="center"/>
              <w:rPr>
                <w:b/>
                <w:sz w:val="22"/>
                <w:szCs w:val="22"/>
              </w:rPr>
            </w:pPr>
            <w:r w:rsidRPr="0051792B">
              <w:rPr>
                <w:b/>
                <w:sz w:val="22"/>
                <w:szCs w:val="22"/>
              </w:rPr>
              <w:t xml:space="preserve">Appendix A:  Certification of Safety Nets and Safety Net Installation </w:t>
            </w:r>
            <w:r w:rsidR="004C7604">
              <w:rPr>
                <w:b/>
                <w:sz w:val="22"/>
                <w:szCs w:val="22"/>
              </w:rPr>
              <w:t>§</w:t>
            </w:r>
            <w:r w:rsidR="002B7F34">
              <w:rPr>
                <w:b/>
                <w:sz w:val="22"/>
                <w:szCs w:val="22"/>
              </w:rPr>
              <w:t>1926</w:t>
            </w:r>
            <w:r w:rsidRPr="0051792B">
              <w:rPr>
                <w:b/>
                <w:sz w:val="22"/>
                <w:szCs w:val="22"/>
              </w:rPr>
              <w:t>.502(c)(4)(ii)</w:t>
            </w:r>
          </w:p>
        </w:tc>
      </w:tr>
      <w:tr w14:paraId="2D1B0481" w14:textId="77777777" w:rsidTr="380D368D">
        <w:tblPrEx>
          <w:tblW w:w="11268" w:type="dxa"/>
          <w:tblLook w:val="0000"/>
        </w:tblPrEx>
        <w:trPr>
          <w:trHeight w:val="255"/>
          <w:tblHeader/>
        </w:trPr>
        <w:tc>
          <w:tcPr>
            <w:tcW w:w="11268"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tcPr>
          <w:p w:rsidR="009E7967" w:rsidRPr="0051792B" w:rsidP="009E7967" w14:paraId="4538BD1A" w14:textId="77777777">
            <w:pPr>
              <w:widowControl/>
              <w:autoSpaceDE/>
              <w:autoSpaceDN/>
              <w:adjustRightInd/>
              <w:jc w:val="center"/>
              <w:rPr>
                <w:b/>
                <w:sz w:val="22"/>
                <w:szCs w:val="22"/>
              </w:rPr>
            </w:pPr>
            <w:r w:rsidRPr="0051792B">
              <w:rPr>
                <w:b/>
                <w:sz w:val="22"/>
                <w:szCs w:val="22"/>
              </w:rPr>
              <w:t xml:space="preserve">Fall Protection Systems Criteria and Practices </w:t>
            </w:r>
            <w:r w:rsidRPr="0051792B" w:rsidR="008F721E">
              <w:rPr>
                <w:b/>
                <w:sz w:val="22"/>
                <w:szCs w:val="22"/>
              </w:rPr>
              <w:t>(</w:t>
            </w:r>
            <w:r w:rsidRPr="0051792B">
              <w:rPr>
                <w:b/>
                <w:sz w:val="22"/>
                <w:szCs w:val="22"/>
              </w:rPr>
              <w:t xml:space="preserve">29 CFR </w:t>
            </w:r>
            <w:r w:rsidRPr="0051792B" w:rsidR="008F721E">
              <w:rPr>
                <w:b/>
                <w:sz w:val="22"/>
                <w:szCs w:val="22"/>
              </w:rPr>
              <w:t xml:space="preserve">part </w:t>
            </w:r>
            <w:r w:rsidRPr="0051792B">
              <w:rPr>
                <w:b/>
                <w:sz w:val="22"/>
                <w:szCs w:val="22"/>
              </w:rPr>
              <w:t>1926</w:t>
            </w:r>
            <w:r w:rsidRPr="0051792B" w:rsidR="008F721E">
              <w:rPr>
                <w:b/>
                <w:sz w:val="22"/>
                <w:szCs w:val="22"/>
              </w:rPr>
              <w:t>,</w:t>
            </w:r>
            <w:r w:rsidRPr="0051792B">
              <w:rPr>
                <w:b/>
                <w:sz w:val="22"/>
                <w:szCs w:val="22"/>
              </w:rPr>
              <w:t xml:space="preserve"> </w:t>
            </w:r>
            <w:r w:rsidRPr="0051792B" w:rsidR="008F721E">
              <w:rPr>
                <w:b/>
                <w:sz w:val="22"/>
                <w:szCs w:val="22"/>
              </w:rPr>
              <w:t>s</w:t>
            </w:r>
            <w:r w:rsidRPr="0051792B">
              <w:rPr>
                <w:b/>
                <w:sz w:val="22"/>
                <w:szCs w:val="22"/>
              </w:rPr>
              <w:t>ubpart M</w:t>
            </w:r>
            <w:r w:rsidRPr="0051792B" w:rsidR="008F721E">
              <w:rPr>
                <w:b/>
                <w:sz w:val="22"/>
                <w:szCs w:val="22"/>
              </w:rPr>
              <w:t>)</w:t>
            </w:r>
          </w:p>
          <w:p w:rsidR="00AF69B6" w:rsidRPr="0051792B" w:rsidP="007922C0" w14:paraId="2CBB6B95" w14:textId="77777777">
            <w:pPr>
              <w:widowControl/>
              <w:autoSpaceDE/>
              <w:autoSpaceDN/>
              <w:adjustRightInd/>
              <w:jc w:val="center"/>
              <w:rPr>
                <w:b/>
                <w:sz w:val="22"/>
                <w:szCs w:val="22"/>
              </w:rPr>
            </w:pPr>
            <w:r w:rsidRPr="0051792B">
              <w:rPr>
                <w:b/>
                <w:sz w:val="22"/>
                <w:szCs w:val="22"/>
              </w:rPr>
              <w:t>OMB Control No. 1218-0197</w:t>
            </w:r>
            <w:r w:rsidRPr="0051792B" w:rsidR="007922C0">
              <w:rPr>
                <w:b/>
                <w:sz w:val="22"/>
                <w:szCs w:val="22"/>
              </w:rPr>
              <w:t xml:space="preserve"> </w:t>
            </w:r>
          </w:p>
        </w:tc>
      </w:tr>
      <w:tr w14:paraId="2000B848" w14:textId="77777777" w:rsidTr="00F54040">
        <w:tblPrEx>
          <w:tblW w:w="11268" w:type="dxa"/>
          <w:tblLook w:val="0000"/>
        </w:tblPrEx>
        <w:trPr>
          <w:trHeight w:val="765"/>
          <w:tblHeader/>
        </w:trPr>
        <w:tc>
          <w:tcPr>
            <w:tcW w:w="1180" w:type="dxa"/>
            <w:tcBorders>
              <w:top w:val="nil"/>
              <w:left w:val="single" w:sz="4" w:space="0" w:color="auto"/>
              <w:bottom w:val="single" w:sz="4" w:space="0" w:color="auto"/>
              <w:right w:val="single" w:sz="4" w:space="0" w:color="auto"/>
            </w:tcBorders>
            <w:shd w:val="clear" w:color="auto" w:fill="F2F2F2" w:themeFill="background1" w:themeFillShade="F2"/>
            <w:vAlign w:val="bottom"/>
          </w:tcPr>
          <w:p w:rsidR="00AF69B6" w:rsidRPr="0051792B" w:rsidP="0051792B" w14:paraId="00888662" w14:textId="6E3C1BE3">
            <w:pPr>
              <w:widowControl/>
              <w:autoSpaceDE/>
              <w:autoSpaceDN/>
              <w:adjustRightInd/>
              <w:jc w:val="center"/>
              <w:rPr>
                <w:b/>
                <w:sz w:val="22"/>
                <w:szCs w:val="22"/>
              </w:rPr>
            </w:pPr>
            <w:r w:rsidRPr="380D368D">
              <w:rPr>
                <w:b/>
                <w:bCs/>
                <w:sz w:val="22"/>
                <w:szCs w:val="22"/>
              </w:rPr>
              <w:t>201</w:t>
            </w:r>
            <w:r w:rsidRPr="380D368D" w:rsidR="50C30116">
              <w:rPr>
                <w:b/>
                <w:bCs/>
                <w:sz w:val="22"/>
                <w:szCs w:val="22"/>
              </w:rPr>
              <w:t>7</w:t>
            </w:r>
            <w:r w:rsidRPr="0051792B">
              <w:rPr>
                <w:b/>
                <w:sz w:val="22"/>
                <w:szCs w:val="22"/>
              </w:rPr>
              <w:t xml:space="preserve"> NAICS code</w:t>
            </w:r>
            <w:r>
              <w:rPr>
                <w:rStyle w:val="FootnoteReference"/>
                <w:b/>
                <w:sz w:val="22"/>
                <w:szCs w:val="22"/>
                <w:vertAlign w:val="superscript"/>
              </w:rPr>
              <w:footnoteReference w:id="9"/>
            </w:r>
          </w:p>
        </w:tc>
        <w:tc>
          <w:tcPr>
            <w:tcW w:w="2197" w:type="dxa"/>
            <w:tcBorders>
              <w:top w:val="nil"/>
              <w:left w:val="nil"/>
              <w:bottom w:val="single" w:sz="4" w:space="0" w:color="auto"/>
              <w:right w:val="single" w:sz="4" w:space="0" w:color="auto"/>
            </w:tcBorders>
            <w:shd w:val="clear" w:color="auto" w:fill="F2F2F2" w:themeFill="background1" w:themeFillShade="F2"/>
            <w:vAlign w:val="center"/>
          </w:tcPr>
          <w:p w:rsidR="00AF69B6" w:rsidRPr="0051792B" w:rsidP="00CD703A" w14:paraId="109815F3" w14:textId="1306B52D">
            <w:pPr>
              <w:widowControl/>
              <w:autoSpaceDE/>
              <w:autoSpaceDN/>
              <w:adjustRightInd/>
              <w:jc w:val="center"/>
              <w:rPr>
                <w:b/>
                <w:sz w:val="22"/>
                <w:szCs w:val="22"/>
              </w:rPr>
            </w:pPr>
            <w:r>
              <w:rPr>
                <w:b/>
                <w:sz w:val="22"/>
                <w:szCs w:val="22"/>
              </w:rPr>
              <w:t>Description</w:t>
            </w:r>
            <w:r w:rsidRPr="0051792B">
              <w:rPr>
                <w:b/>
                <w:sz w:val="22"/>
                <w:szCs w:val="22"/>
              </w:rPr>
              <w:t xml:space="preserve"> of </w:t>
            </w:r>
            <w:r w:rsidR="0065796F">
              <w:rPr>
                <w:b/>
                <w:sz w:val="22"/>
                <w:szCs w:val="22"/>
              </w:rPr>
              <w:t xml:space="preserve">the </w:t>
            </w:r>
            <w:r w:rsidRPr="380D368D" w:rsidR="0E3930A8">
              <w:rPr>
                <w:b/>
                <w:bCs/>
                <w:sz w:val="22"/>
                <w:szCs w:val="22"/>
              </w:rPr>
              <w:t>201</w:t>
            </w:r>
            <w:r w:rsidRPr="380D368D" w:rsidR="27E22F36">
              <w:rPr>
                <w:b/>
                <w:bCs/>
                <w:sz w:val="22"/>
                <w:szCs w:val="22"/>
              </w:rPr>
              <w:t>7</w:t>
            </w:r>
            <w:r w:rsidRPr="0051792B" w:rsidR="005566D8">
              <w:rPr>
                <w:b/>
                <w:sz w:val="22"/>
                <w:szCs w:val="22"/>
              </w:rPr>
              <w:t xml:space="preserve"> </w:t>
            </w:r>
            <w:r w:rsidRPr="0051792B">
              <w:rPr>
                <w:b/>
                <w:sz w:val="22"/>
                <w:szCs w:val="22"/>
              </w:rPr>
              <w:t>NAICS code</w:t>
            </w:r>
          </w:p>
        </w:tc>
        <w:tc>
          <w:tcPr>
            <w:tcW w:w="1646" w:type="dxa"/>
            <w:tcBorders>
              <w:top w:val="nil"/>
              <w:left w:val="nil"/>
              <w:bottom w:val="single" w:sz="4" w:space="0" w:color="auto"/>
              <w:right w:val="single" w:sz="4" w:space="0" w:color="auto"/>
            </w:tcBorders>
            <w:shd w:val="clear" w:color="auto" w:fill="F2F2F2" w:themeFill="background1" w:themeFillShade="F2"/>
            <w:vAlign w:val="bottom"/>
          </w:tcPr>
          <w:p w:rsidR="00F039E1" w:rsidRPr="0051792B" w:rsidP="0096173F" w14:paraId="358ED589" w14:textId="77777777">
            <w:pPr>
              <w:widowControl/>
              <w:autoSpaceDE/>
              <w:autoSpaceDN/>
              <w:adjustRightInd/>
              <w:jc w:val="center"/>
              <w:rPr>
                <w:b/>
                <w:sz w:val="22"/>
                <w:szCs w:val="22"/>
              </w:rPr>
            </w:pPr>
            <w:r w:rsidRPr="0051792B">
              <w:rPr>
                <w:b/>
                <w:sz w:val="22"/>
                <w:szCs w:val="22"/>
              </w:rPr>
              <w:t>Number</w:t>
            </w:r>
          </w:p>
          <w:p w:rsidR="00AF69B6" w:rsidRPr="0051792B" w:rsidP="0096173F" w14:paraId="43A2A7F9" w14:textId="77777777">
            <w:pPr>
              <w:widowControl/>
              <w:autoSpaceDE/>
              <w:autoSpaceDN/>
              <w:adjustRightInd/>
              <w:jc w:val="center"/>
              <w:rPr>
                <w:b/>
                <w:sz w:val="22"/>
                <w:szCs w:val="22"/>
              </w:rPr>
            </w:pPr>
            <w:r w:rsidRPr="0051792B">
              <w:rPr>
                <w:b/>
                <w:sz w:val="22"/>
                <w:szCs w:val="22"/>
              </w:rPr>
              <w:t>of establishments</w:t>
            </w:r>
          </w:p>
        </w:tc>
        <w:tc>
          <w:tcPr>
            <w:tcW w:w="2162" w:type="dxa"/>
            <w:tcBorders>
              <w:top w:val="nil"/>
              <w:left w:val="nil"/>
              <w:bottom w:val="single" w:sz="4" w:space="0" w:color="auto"/>
              <w:right w:val="single" w:sz="4" w:space="0" w:color="auto"/>
            </w:tcBorders>
            <w:shd w:val="clear" w:color="auto" w:fill="F2F2F2" w:themeFill="background1" w:themeFillShade="F2"/>
            <w:vAlign w:val="bottom"/>
          </w:tcPr>
          <w:p w:rsidR="00AF69B6" w:rsidRPr="0051792B" w:rsidP="0051792B" w14:paraId="5212CA48" w14:textId="77777777">
            <w:pPr>
              <w:widowControl/>
              <w:autoSpaceDE/>
              <w:autoSpaceDN/>
              <w:adjustRightInd/>
              <w:jc w:val="center"/>
              <w:rPr>
                <w:b/>
                <w:sz w:val="22"/>
                <w:szCs w:val="22"/>
              </w:rPr>
            </w:pPr>
            <w:r w:rsidRPr="0051792B">
              <w:rPr>
                <w:b/>
                <w:sz w:val="22"/>
                <w:szCs w:val="22"/>
              </w:rPr>
              <w:t>Average number of construction workers</w:t>
            </w:r>
          </w:p>
        </w:tc>
        <w:tc>
          <w:tcPr>
            <w:tcW w:w="1647" w:type="dxa"/>
            <w:tcBorders>
              <w:top w:val="nil"/>
              <w:left w:val="nil"/>
              <w:bottom w:val="single" w:sz="4" w:space="0" w:color="auto"/>
              <w:right w:val="single" w:sz="4" w:space="0" w:color="auto"/>
            </w:tcBorders>
            <w:shd w:val="clear" w:color="auto" w:fill="F2F2F2" w:themeFill="background1" w:themeFillShade="F2"/>
            <w:vAlign w:val="bottom"/>
          </w:tcPr>
          <w:p w:rsidR="00AF69B6" w:rsidRPr="0051792B" w:rsidP="0096173F" w14:paraId="35E7094B" w14:textId="77777777">
            <w:pPr>
              <w:widowControl/>
              <w:autoSpaceDE/>
              <w:autoSpaceDN/>
              <w:adjustRightInd/>
              <w:jc w:val="center"/>
              <w:rPr>
                <w:b/>
                <w:sz w:val="22"/>
                <w:szCs w:val="22"/>
              </w:rPr>
            </w:pPr>
            <w:r w:rsidRPr="0051792B">
              <w:rPr>
                <w:b/>
                <w:sz w:val="22"/>
                <w:szCs w:val="22"/>
              </w:rPr>
              <w:t>% Establishments Affected</w:t>
            </w:r>
          </w:p>
        </w:tc>
        <w:tc>
          <w:tcPr>
            <w:tcW w:w="2436" w:type="dxa"/>
            <w:tcBorders>
              <w:top w:val="nil"/>
              <w:left w:val="nil"/>
              <w:bottom w:val="single" w:sz="4" w:space="0" w:color="auto"/>
              <w:right w:val="single" w:sz="4" w:space="0" w:color="auto"/>
            </w:tcBorders>
            <w:shd w:val="clear" w:color="auto" w:fill="F2F2F2" w:themeFill="background1" w:themeFillShade="F2"/>
            <w:vAlign w:val="center"/>
          </w:tcPr>
          <w:p w:rsidR="00AF69B6" w:rsidRPr="0051792B" w:rsidP="008D2C30" w14:paraId="7B5C539D" w14:textId="77777777">
            <w:pPr>
              <w:widowControl/>
              <w:autoSpaceDE/>
              <w:autoSpaceDN/>
              <w:adjustRightInd/>
              <w:jc w:val="center"/>
              <w:rPr>
                <w:b/>
                <w:sz w:val="22"/>
                <w:szCs w:val="22"/>
              </w:rPr>
            </w:pPr>
            <w:r w:rsidRPr="0051792B">
              <w:rPr>
                <w:b/>
                <w:sz w:val="22"/>
                <w:szCs w:val="22"/>
              </w:rPr>
              <w:t>Total Affected (</w:t>
            </w:r>
            <w:r w:rsidRPr="0051792B" w:rsidR="003956DD">
              <w:rPr>
                <w:b/>
                <w:sz w:val="22"/>
                <w:szCs w:val="22"/>
              </w:rPr>
              <w:t>Number</w:t>
            </w:r>
            <w:r w:rsidRPr="0051792B">
              <w:rPr>
                <w:b/>
                <w:sz w:val="22"/>
                <w:szCs w:val="22"/>
              </w:rPr>
              <w:t xml:space="preserve"> times </w:t>
            </w:r>
            <w:r w:rsidRPr="0051792B" w:rsidR="003956DD">
              <w:rPr>
                <w:b/>
                <w:sz w:val="22"/>
                <w:szCs w:val="22"/>
              </w:rPr>
              <w:t>%</w:t>
            </w:r>
            <w:r w:rsidRPr="0051792B">
              <w:rPr>
                <w:b/>
                <w:sz w:val="22"/>
                <w:szCs w:val="22"/>
              </w:rPr>
              <w:t>)</w:t>
            </w:r>
          </w:p>
        </w:tc>
      </w:tr>
      <w:tr w14:paraId="588C8F42"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56AA5A94" w14:textId="77777777">
            <w:pPr>
              <w:widowControl/>
              <w:autoSpaceDE/>
              <w:autoSpaceDN/>
              <w:adjustRightInd/>
              <w:rPr>
                <w:sz w:val="22"/>
                <w:szCs w:val="22"/>
              </w:rPr>
            </w:pPr>
            <w:r w:rsidRPr="0051792B">
              <w:rPr>
                <w:sz w:val="22"/>
                <w:szCs w:val="22"/>
              </w:rPr>
              <w:t>236115</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6061B0FC" w14:textId="366C0872">
            <w:pPr>
              <w:widowControl/>
              <w:autoSpaceDE/>
              <w:autoSpaceDN/>
              <w:adjustRightInd/>
              <w:rPr>
                <w:sz w:val="22"/>
                <w:szCs w:val="22"/>
              </w:rPr>
            </w:pPr>
            <w:r w:rsidRPr="0051792B">
              <w:rPr>
                <w:sz w:val="22"/>
                <w:szCs w:val="22"/>
              </w:rPr>
              <w:t xml:space="preserve">New single-family </w:t>
            </w:r>
            <w:r>
              <w:rPr>
                <w:sz w:val="22"/>
                <w:szCs w:val="22"/>
              </w:rPr>
              <w:t xml:space="preserve">housing construction </w:t>
            </w:r>
            <w:r w:rsidRPr="00EF301D">
              <w:rPr>
                <w:sz w:val="22"/>
                <w:szCs w:val="22"/>
              </w:rPr>
              <w:t>(except For-Sale Builders)</w:t>
            </w:r>
          </w:p>
        </w:tc>
        <w:tc>
          <w:tcPr>
            <w:tcW w:w="1646" w:type="dxa"/>
            <w:tcBorders>
              <w:top w:val="nil"/>
              <w:left w:val="nil"/>
              <w:bottom w:val="single" w:sz="4" w:space="0" w:color="auto"/>
              <w:right w:val="single" w:sz="4" w:space="0" w:color="auto"/>
            </w:tcBorders>
            <w:shd w:val="clear" w:color="auto" w:fill="auto"/>
            <w:noWrap/>
            <w:vAlign w:val="center"/>
          </w:tcPr>
          <w:p w:rsidR="004003C9" w:rsidRPr="00CE5921" w:rsidP="004003C9" w14:paraId="1ECFAFDB" w14:textId="698CC1F9">
            <w:pPr>
              <w:widowControl/>
              <w:autoSpaceDE/>
              <w:autoSpaceDN/>
              <w:adjustRightInd/>
              <w:jc w:val="center"/>
              <w:rPr>
                <w:sz w:val="22"/>
                <w:szCs w:val="22"/>
                <w:highlight w:val="yellow"/>
              </w:rPr>
            </w:pPr>
            <w:r w:rsidRPr="00CE5921">
              <w:rPr>
                <w:color w:val="000000"/>
                <w:sz w:val="22"/>
                <w:szCs w:val="22"/>
              </w:rPr>
              <w:t>54,735</w:t>
            </w:r>
          </w:p>
        </w:tc>
        <w:tc>
          <w:tcPr>
            <w:tcW w:w="2162" w:type="dxa"/>
            <w:tcBorders>
              <w:top w:val="nil"/>
              <w:left w:val="nil"/>
              <w:bottom w:val="single" w:sz="4" w:space="0" w:color="auto"/>
              <w:right w:val="single" w:sz="4" w:space="0" w:color="auto"/>
            </w:tcBorders>
            <w:shd w:val="clear" w:color="auto" w:fill="auto"/>
            <w:noWrap/>
            <w:vAlign w:val="center"/>
          </w:tcPr>
          <w:p w:rsidR="004003C9" w:rsidRPr="00316B25" w:rsidP="004003C9" w14:paraId="209A2526" w14:textId="3C023E49">
            <w:pPr>
              <w:widowControl/>
              <w:autoSpaceDE/>
              <w:autoSpaceDN/>
              <w:adjustRightInd/>
              <w:jc w:val="center"/>
              <w:rPr>
                <w:sz w:val="22"/>
                <w:szCs w:val="22"/>
              </w:rPr>
            </w:pPr>
            <w:r w:rsidRPr="00CE5921">
              <w:rPr>
                <w:color w:val="000000"/>
                <w:sz w:val="22"/>
                <w:szCs w:val="22"/>
              </w:rPr>
              <w:t>198,946</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548FEC4F"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306973CF" w14:textId="3D1C44F8">
            <w:pPr>
              <w:widowControl/>
              <w:autoSpaceDE/>
              <w:autoSpaceDN/>
              <w:adjustRightInd/>
              <w:jc w:val="center"/>
              <w:rPr>
                <w:sz w:val="22"/>
                <w:szCs w:val="22"/>
              </w:rPr>
            </w:pPr>
            <w:r w:rsidRPr="004E3CCF">
              <w:rPr>
                <w:color w:val="000000"/>
                <w:sz w:val="22"/>
                <w:szCs w:val="22"/>
              </w:rPr>
              <w:t>0</w:t>
            </w:r>
          </w:p>
        </w:tc>
      </w:tr>
      <w:tr w14:paraId="0119899B"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360C69F" w14:textId="77777777">
            <w:pPr>
              <w:widowControl/>
              <w:autoSpaceDE/>
              <w:autoSpaceDN/>
              <w:adjustRightInd/>
              <w:rPr>
                <w:sz w:val="22"/>
                <w:szCs w:val="22"/>
              </w:rPr>
            </w:pPr>
            <w:r w:rsidRPr="0051792B">
              <w:rPr>
                <w:sz w:val="22"/>
                <w:szCs w:val="22"/>
              </w:rPr>
              <w:t>236116</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52B08DF7" w14:textId="008EBEC1">
            <w:pPr>
              <w:widowControl/>
              <w:autoSpaceDE/>
              <w:autoSpaceDN/>
              <w:adjustRightInd/>
              <w:rPr>
                <w:sz w:val="22"/>
                <w:szCs w:val="22"/>
              </w:rPr>
            </w:pPr>
            <w:r w:rsidRPr="0051792B">
              <w:rPr>
                <w:sz w:val="22"/>
                <w:szCs w:val="22"/>
              </w:rPr>
              <w:t xml:space="preserve">New multifamily housing construction </w:t>
            </w:r>
            <w:r w:rsidRPr="008129F0">
              <w:rPr>
                <w:sz w:val="22"/>
                <w:szCs w:val="22"/>
              </w:rPr>
              <w:t>(except For-Sale Builde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5A430C27" w14:textId="7F38B1B9">
            <w:pPr>
              <w:widowControl/>
              <w:autoSpaceDE/>
              <w:autoSpaceDN/>
              <w:adjustRightInd/>
              <w:jc w:val="center"/>
              <w:rPr>
                <w:sz w:val="22"/>
                <w:szCs w:val="22"/>
              </w:rPr>
            </w:pPr>
            <w:r>
              <w:rPr>
                <w:color w:val="000000"/>
                <w:sz w:val="22"/>
                <w:szCs w:val="22"/>
              </w:rPr>
              <w:t>3,372</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593622B0" w14:textId="3D070E94">
            <w:pPr>
              <w:widowControl/>
              <w:autoSpaceDE/>
              <w:autoSpaceDN/>
              <w:adjustRightInd/>
              <w:jc w:val="center"/>
              <w:rPr>
                <w:sz w:val="22"/>
                <w:szCs w:val="22"/>
              </w:rPr>
            </w:pPr>
            <w:r>
              <w:rPr>
                <w:color w:val="000000"/>
                <w:sz w:val="22"/>
                <w:szCs w:val="22"/>
              </w:rPr>
              <w:t>47,420</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0CDD90B5"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B053045" w14:textId="52C71942">
            <w:pPr>
              <w:widowControl/>
              <w:autoSpaceDE/>
              <w:autoSpaceDN/>
              <w:adjustRightInd/>
              <w:jc w:val="center"/>
              <w:rPr>
                <w:sz w:val="22"/>
                <w:szCs w:val="22"/>
              </w:rPr>
            </w:pPr>
            <w:r w:rsidRPr="004E3CCF">
              <w:rPr>
                <w:color w:val="000000"/>
                <w:sz w:val="22"/>
                <w:szCs w:val="22"/>
              </w:rPr>
              <w:t>1</w:t>
            </w:r>
          </w:p>
        </w:tc>
      </w:tr>
      <w:tr w14:paraId="3BC79CE2"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4BC0BE2C" w14:textId="77777777">
            <w:pPr>
              <w:widowControl/>
              <w:autoSpaceDE/>
              <w:autoSpaceDN/>
              <w:adjustRightInd/>
              <w:rPr>
                <w:sz w:val="22"/>
                <w:szCs w:val="22"/>
              </w:rPr>
            </w:pPr>
            <w:r w:rsidRPr="0051792B">
              <w:rPr>
                <w:sz w:val="22"/>
                <w:szCs w:val="22"/>
              </w:rPr>
              <w:t>236117</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3C4C8709" w14:textId="3B20DC7B">
            <w:pPr>
              <w:widowControl/>
              <w:autoSpaceDE/>
              <w:autoSpaceDN/>
              <w:adjustRightInd/>
              <w:rPr>
                <w:sz w:val="22"/>
                <w:szCs w:val="22"/>
              </w:rPr>
            </w:pPr>
            <w:r w:rsidRPr="0051792B">
              <w:rPr>
                <w:sz w:val="22"/>
                <w:szCs w:val="22"/>
              </w:rPr>
              <w:t xml:space="preserve">New housing </w:t>
            </w:r>
            <w:r w:rsidRPr="00894B76">
              <w:rPr>
                <w:sz w:val="22"/>
                <w:szCs w:val="22"/>
              </w:rPr>
              <w:t>For-Sale Builde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5EE53C89" w14:textId="76B73CE9">
            <w:pPr>
              <w:widowControl/>
              <w:autoSpaceDE/>
              <w:autoSpaceDN/>
              <w:adjustRightInd/>
              <w:jc w:val="center"/>
              <w:rPr>
                <w:sz w:val="22"/>
                <w:szCs w:val="22"/>
              </w:rPr>
            </w:pPr>
            <w:r>
              <w:rPr>
                <w:color w:val="000000"/>
                <w:sz w:val="22"/>
                <w:szCs w:val="22"/>
              </w:rPr>
              <w:t>12,643</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1B502C90" w14:textId="6EA8BBDD">
            <w:pPr>
              <w:widowControl/>
              <w:autoSpaceDE/>
              <w:autoSpaceDN/>
              <w:adjustRightInd/>
              <w:jc w:val="center"/>
              <w:rPr>
                <w:sz w:val="22"/>
                <w:szCs w:val="22"/>
              </w:rPr>
            </w:pPr>
            <w:r>
              <w:rPr>
                <w:color w:val="000000"/>
                <w:sz w:val="22"/>
                <w:szCs w:val="22"/>
              </w:rPr>
              <w:t>119,327</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6DCA4D27"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04FEBDE5" w14:textId="5A3C0BFD">
            <w:pPr>
              <w:widowControl/>
              <w:autoSpaceDE/>
              <w:autoSpaceDN/>
              <w:adjustRightInd/>
              <w:jc w:val="center"/>
              <w:rPr>
                <w:sz w:val="22"/>
                <w:szCs w:val="22"/>
              </w:rPr>
            </w:pPr>
            <w:r w:rsidRPr="004E3CCF">
              <w:rPr>
                <w:color w:val="000000"/>
                <w:sz w:val="22"/>
                <w:szCs w:val="22"/>
              </w:rPr>
              <w:t>3</w:t>
            </w:r>
          </w:p>
        </w:tc>
      </w:tr>
      <w:tr w14:paraId="7152BA06"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73DA67C2" w14:textId="77777777">
            <w:pPr>
              <w:widowControl/>
              <w:autoSpaceDE/>
              <w:autoSpaceDN/>
              <w:adjustRightInd/>
              <w:rPr>
                <w:sz w:val="22"/>
                <w:szCs w:val="22"/>
              </w:rPr>
            </w:pPr>
            <w:r w:rsidRPr="0051792B">
              <w:rPr>
                <w:sz w:val="22"/>
                <w:szCs w:val="22"/>
              </w:rPr>
              <w:t>236118</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1CCB7FA1" w14:textId="77777777">
            <w:pPr>
              <w:widowControl/>
              <w:autoSpaceDE/>
              <w:autoSpaceDN/>
              <w:adjustRightInd/>
              <w:rPr>
                <w:sz w:val="22"/>
                <w:szCs w:val="22"/>
              </w:rPr>
            </w:pPr>
            <w:r w:rsidRPr="0051792B">
              <w:rPr>
                <w:sz w:val="22"/>
                <w:szCs w:val="22"/>
              </w:rPr>
              <w:t>Residential remodele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45EC0A98" w14:textId="4CA4C8BE">
            <w:pPr>
              <w:widowControl/>
              <w:autoSpaceDE/>
              <w:autoSpaceDN/>
              <w:adjustRightInd/>
              <w:jc w:val="center"/>
              <w:rPr>
                <w:sz w:val="22"/>
                <w:szCs w:val="22"/>
              </w:rPr>
            </w:pPr>
            <w:r>
              <w:rPr>
                <w:color w:val="000000"/>
                <w:sz w:val="22"/>
                <w:szCs w:val="22"/>
              </w:rPr>
              <w:t>114,874</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0B5F5186" w14:textId="68B60713">
            <w:pPr>
              <w:widowControl/>
              <w:autoSpaceDE/>
              <w:autoSpaceDN/>
              <w:adjustRightInd/>
              <w:jc w:val="center"/>
              <w:rPr>
                <w:sz w:val="22"/>
                <w:szCs w:val="22"/>
              </w:rPr>
            </w:pPr>
            <w:r>
              <w:rPr>
                <w:color w:val="000000"/>
                <w:sz w:val="22"/>
                <w:szCs w:val="22"/>
              </w:rPr>
              <w:t>387,534</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62C72F29"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0E691B8D" w14:textId="2A3A4CE1">
            <w:pPr>
              <w:widowControl/>
              <w:autoSpaceDE/>
              <w:autoSpaceDN/>
              <w:adjustRightInd/>
              <w:jc w:val="center"/>
              <w:rPr>
                <w:sz w:val="22"/>
                <w:szCs w:val="22"/>
              </w:rPr>
            </w:pPr>
            <w:r w:rsidRPr="004E3CCF">
              <w:rPr>
                <w:color w:val="000000"/>
                <w:sz w:val="22"/>
                <w:szCs w:val="22"/>
              </w:rPr>
              <w:t>29</w:t>
            </w:r>
          </w:p>
        </w:tc>
      </w:tr>
      <w:tr w14:paraId="0AFB2341"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0DB7752A" w14:textId="77777777">
            <w:pPr>
              <w:widowControl/>
              <w:autoSpaceDE/>
              <w:autoSpaceDN/>
              <w:adjustRightInd/>
              <w:rPr>
                <w:sz w:val="22"/>
                <w:szCs w:val="22"/>
              </w:rPr>
            </w:pPr>
            <w:r w:rsidRPr="0051792B">
              <w:rPr>
                <w:sz w:val="22"/>
                <w:szCs w:val="22"/>
              </w:rPr>
              <w:t>2362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52167ED5" w14:textId="77777777">
            <w:pPr>
              <w:widowControl/>
              <w:autoSpaceDE/>
              <w:autoSpaceDN/>
              <w:adjustRightInd/>
              <w:rPr>
                <w:sz w:val="22"/>
                <w:szCs w:val="22"/>
              </w:rPr>
            </w:pPr>
            <w:r w:rsidRPr="0051792B">
              <w:rPr>
                <w:sz w:val="22"/>
                <w:szCs w:val="22"/>
              </w:rPr>
              <w:t xml:space="preserve">Industrial building </w:t>
            </w:r>
            <w:r w:rsidRPr="0051792B">
              <w:rPr>
                <w:sz w:val="22"/>
                <w:szCs w:val="22"/>
              </w:rPr>
              <w:t>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440CA285" w14:textId="19A41993">
            <w:pPr>
              <w:widowControl/>
              <w:autoSpaceDE/>
              <w:autoSpaceDN/>
              <w:adjustRightInd/>
              <w:jc w:val="center"/>
              <w:rPr>
                <w:sz w:val="22"/>
                <w:szCs w:val="22"/>
              </w:rPr>
            </w:pPr>
            <w:r>
              <w:rPr>
                <w:color w:val="000000"/>
                <w:sz w:val="22"/>
                <w:szCs w:val="22"/>
              </w:rPr>
              <w:t>3,290</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33C3ACCC" w14:textId="4775DAF8">
            <w:pPr>
              <w:widowControl/>
              <w:autoSpaceDE/>
              <w:autoSpaceDN/>
              <w:adjustRightInd/>
              <w:jc w:val="center"/>
              <w:rPr>
                <w:sz w:val="22"/>
                <w:szCs w:val="22"/>
              </w:rPr>
            </w:pPr>
            <w:r>
              <w:rPr>
                <w:color w:val="000000"/>
                <w:sz w:val="22"/>
                <w:szCs w:val="22"/>
              </w:rPr>
              <w:t>75,005</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74C8D7D6" w14:textId="77777777">
            <w:pPr>
              <w:widowControl/>
              <w:autoSpaceDE/>
              <w:autoSpaceDN/>
              <w:adjustRightInd/>
              <w:jc w:val="center"/>
              <w:rPr>
                <w:sz w:val="22"/>
                <w:szCs w:val="22"/>
              </w:rPr>
            </w:pPr>
            <w:r>
              <w:rPr>
                <w:color w:val="000000"/>
                <w:sz w:val="22"/>
                <w:szCs w:val="22"/>
              </w:rPr>
              <w:t>0.5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580D22C1" w14:textId="0F5E2946">
            <w:pPr>
              <w:widowControl/>
              <w:autoSpaceDE/>
              <w:autoSpaceDN/>
              <w:adjustRightInd/>
              <w:jc w:val="center"/>
              <w:rPr>
                <w:sz w:val="22"/>
                <w:szCs w:val="22"/>
              </w:rPr>
            </w:pPr>
            <w:r w:rsidRPr="004E3CCF">
              <w:rPr>
                <w:color w:val="000000"/>
                <w:sz w:val="22"/>
                <w:szCs w:val="22"/>
              </w:rPr>
              <w:t>16</w:t>
            </w:r>
          </w:p>
        </w:tc>
      </w:tr>
      <w:tr w14:paraId="3417D10A"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5F841F9F" w14:textId="77777777">
            <w:pPr>
              <w:widowControl/>
              <w:autoSpaceDE/>
              <w:autoSpaceDN/>
              <w:adjustRightInd/>
              <w:rPr>
                <w:sz w:val="22"/>
                <w:szCs w:val="22"/>
              </w:rPr>
            </w:pPr>
            <w:r w:rsidRPr="0051792B">
              <w:rPr>
                <w:sz w:val="22"/>
                <w:szCs w:val="22"/>
              </w:rPr>
              <w:t>23622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6ABDFAA4" w14:textId="77777777">
            <w:pPr>
              <w:widowControl/>
              <w:autoSpaceDE/>
              <w:autoSpaceDN/>
              <w:adjustRightInd/>
              <w:rPr>
                <w:sz w:val="22"/>
                <w:szCs w:val="22"/>
              </w:rPr>
            </w:pPr>
            <w:r w:rsidRPr="0051792B">
              <w:rPr>
                <w:sz w:val="22"/>
                <w:szCs w:val="22"/>
              </w:rPr>
              <w:t>Commercial and institutional building 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1545444A" w14:textId="2A62195B">
            <w:pPr>
              <w:widowControl/>
              <w:autoSpaceDE/>
              <w:autoSpaceDN/>
              <w:adjustRightInd/>
              <w:jc w:val="center"/>
              <w:rPr>
                <w:sz w:val="22"/>
                <w:szCs w:val="22"/>
              </w:rPr>
            </w:pPr>
            <w:r>
              <w:rPr>
                <w:color w:val="000000"/>
                <w:sz w:val="22"/>
                <w:szCs w:val="22"/>
              </w:rPr>
              <w:t>39,368</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1D599524" w14:textId="10737102">
            <w:pPr>
              <w:widowControl/>
              <w:autoSpaceDE/>
              <w:autoSpaceDN/>
              <w:adjustRightInd/>
              <w:jc w:val="center"/>
              <w:rPr>
                <w:sz w:val="22"/>
                <w:szCs w:val="22"/>
              </w:rPr>
            </w:pPr>
            <w:r>
              <w:rPr>
                <w:color w:val="000000"/>
                <w:sz w:val="22"/>
                <w:szCs w:val="22"/>
              </w:rPr>
              <w:t>623,672</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10BB39C8" w14:textId="77777777">
            <w:pPr>
              <w:widowControl/>
              <w:autoSpaceDE/>
              <w:autoSpaceDN/>
              <w:adjustRightInd/>
              <w:jc w:val="center"/>
              <w:rPr>
                <w:sz w:val="22"/>
                <w:szCs w:val="22"/>
              </w:rPr>
            </w:pPr>
            <w:r>
              <w:rPr>
                <w:color w:val="000000"/>
                <w:sz w:val="22"/>
                <w:szCs w:val="22"/>
              </w:rPr>
              <w:t>0.5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79A46DDE" w14:textId="37C30F00">
            <w:pPr>
              <w:widowControl/>
              <w:autoSpaceDE/>
              <w:autoSpaceDN/>
              <w:adjustRightInd/>
              <w:jc w:val="center"/>
              <w:rPr>
                <w:sz w:val="22"/>
                <w:szCs w:val="22"/>
              </w:rPr>
            </w:pPr>
            <w:r w:rsidRPr="004E3CCF">
              <w:rPr>
                <w:color w:val="000000"/>
                <w:sz w:val="22"/>
                <w:szCs w:val="22"/>
              </w:rPr>
              <w:t>197</w:t>
            </w:r>
          </w:p>
        </w:tc>
      </w:tr>
      <w:tr w14:paraId="342F74A4"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10BB3BFC" w14:textId="77777777">
            <w:pPr>
              <w:widowControl/>
              <w:autoSpaceDE/>
              <w:autoSpaceDN/>
              <w:adjustRightInd/>
              <w:rPr>
                <w:sz w:val="22"/>
                <w:szCs w:val="22"/>
              </w:rPr>
            </w:pPr>
            <w:r w:rsidRPr="0051792B">
              <w:rPr>
                <w:sz w:val="22"/>
                <w:szCs w:val="22"/>
              </w:rPr>
              <w:t>2371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79F8F3BB" w14:textId="77777777">
            <w:pPr>
              <w:widowControl/>
              <w:autoSpaceDE/>
              <w:autoSpaceDN/>
              <w:adjustRightInd/>
              <w:rPr>
                <w:sz w:val="22"/>
                <w:szCs w:val="22"/>
              </w:rPr>
            </w:pPr>
            <w:r w:rsidRPr="0051792B">
              <w:rPr>
                <w:sz w:val="22"/>
                <w:szCs w:val="22"/>
              </w:rPr>
              <w:t>Water and sewer line and related structures 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5EAB4E2F" w14:textId="51235275">
            <w:pPr>
              <w:widowControl/>
              <w:autoSpaceDE/>
              <w:autoSpaceDN/>
              <w:adjustRightInd/>
              <w:jc w:val="center"/>
              <w:rPr>
                <w:sz w:val="22"/>
                <w:szCs w:val="22"/>
              </w:rPr>
            </w:pPr>
            <w:r>
              <w:rPr>
                <w:color w:val="000000"/>
                <w:sz w:val="22"/>
                <w:szCs w:val="22"/>
              </w:rPr>
              <w:t>10,773</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6CE347A6" w14:textId="531F3C14">
            <w:pPr>
              <w:widowControl/>
              <w:autoSpaceDE/>
              <w:autoSpaceDN/>
              <w:adjustRightInd/>
              <w:jc w:val="center"/>
              <w:rPr>
                <w:sz w:val="22"/>
                <w:szCs w:val="22"/>
              </w:rPr>
            </w:pPr>
            <w:r>
              <w:rPr>
                <w:color w:val="000000"/>
                <w:sz w:val="22"/>
                <w:szCs w:val="22"/>
              </w:rPr>
              <w:t>155,472</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66409EB1"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5814E203" w14:textId="7050A27B">
            <w:pPr>
              <w:widowControl/>
              <w:autoSpaceDE/>
              <w:autoSpaceDN/>
              <w:adjustRightInd/>
              <w:jc w:val="center"/>
              <w:rPr>
                <w:sz w:val="22"/>
                <w:szCs w:val="22"/>
              </w:rPr>
            </w:pPr>
            <w:r w:rsidRPr="004E3CCF">
              <w:rPr>
                <w:color w:val="000000"/>
                <w:sz w:val="22"/>
                <w:szCs w:val="22"/>
              </w:rPr>
              <w:t>3</w:t>
            </w:r>
          </w:p>
        </w:tc>
      </w:tr>
      <w:tr w14:paraId="7FCBADDB"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1B9A9278" w14:textId="77777777">
            <w:pPr>
              <w:widowControl/>
              <w:autoSpaceDE/>
              <w:autoSpaceDN/>
              <w:adjustRightInd/>
              <w:rPr>
                <w:sz w:val="22"/>
                <w:szCs w:val="22"/>
              </w:rPr>
            </w:pPr>
            <w:r w:rsidRPr="0051792B">
              <w:rPr>
                <w:sz w:val="22"/>
                <w:szCs w:val="22"/>
              </w:rPr>
              <w:t>23712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13F1C5BC" w14:textId="77777777">
            <w:pPr>
              <w:widowControl/>
              <w:autoSpaceDE/>
              <w:autoSpaceDN/>
              <w:adjustRightInd/>
              <w:rPr>
                <w:sz w:val="22"/>
                <w:szCs w:val="22"/>
              </w:rPr>
            </w:pPr>
            <w:r w:rsidRPr="0051792B">
              <w:rPr>
                <w:sz w:val="22"/>
                <w:szCs w:val="22"/>
              </w:rPr>
              <w:t xml:space="preserve">Oil and gas pipeline and </w:t>
            </w:r>
            <w:r w:rsidRPr="0051792B">
              <w:rPr>
                <w:sz w:val="22"/>
                <w:szCs w:val="22"/>
              </w:rPr>
              <w:t>related structures 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3D3B835B" w14:textId="60763301">
            <w:pPr>
              <w:widowControl/>
              <w:autoSpaceDE/>
              <w:autoSpaceDN/>
              <w:adjustRightInd/>
              <w:jc w:val="center"/>
              <w:rPr>
                <w:sz w:val="22"/>
                <w:szCs w:val="22"/>
              </w:rPr>
            </w:pPr>
            <w:r>
              <w:rPr>
                <w:color w:val="000000"/>
                <w:sz w:val="22"/>
                <w:szCs w:val="22"/>
              </w:rPr>
              <w:t>2,194</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2F2B0D88" w14:textId="318FA3FA">
            <w:pPr>
              <w:widowControl/>
              <w:autoSpaceDE/>
              <w:autoSpaceDN/>
              <w:adjustRightInd/>
              <w:jc w:val="center"/>
              <w:rPr>
                <w:sz w:val="22"/>
                <w:szCs w:val="22"/>
              </w:rPr>
            </w:pPr>
            <w:r>
              <w:rPr>
                <w:color w:val="000000"/>
                <w:sz w:val="22"/>
                <w:szCs w:val="22"/>
              </w:rPr>
              <w:t>238,217</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21B2DB39"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6590D1C0" w14:textId="6E9275E6">
            <w:pPr>
              <w:widowControl/>
              <w:autoSpaceDE/>
              <w:autoSpaceDN/>
              <w:adjustRightInd/>
              <w:jc w:val="center"/>
              <w:rPr>
                <w:sz w:val="22"/>
                <w:szCs w:val="22"/>
              </w:rPr>
            </w:pPr>
            <w:r w:rsidRPr="004E3CCF">
              <w:rPr>
                <w:color w:val="000000"/>
                <w:sz w:val="22"/>
                <w:szCs w:val="22"/>
              </w:rPr>
              <w:t>1</w:t>
            </w:r>
          </w:p>
        </w:tc>
      </w:tr>
      <w:tr w14:paraId="6081BE76"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43D9951B" w14:textId="77777777">
            <w:pPr>
              <w:widowControl/>
              <w:autoSpaceDE/>
              <w:autoSpaceDN/>
              <w:adjustRightInd/>
              <w:rPr>
                <w:sz w:val="22"/>
                <w:szCs w:val="22"/>
              </w:rPr>
            </w:pPr>
            <w:r w:rsidRPr="0051792B">
              <w:rPr>
                <w:sz w:val="22"/>
                <w:szCs w:val="22"/>
              </w:rPr>
              <w:t>23713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0D3A120A" w14:textId="77777777">
            <w:pPr>
              <w:widowControl/>
              <w:autoSpaceDE/>
              <w:autoSpaceDN/>
              <w:adjustRightInd/>
              <w:rPr>
                <w:sz w:val="22"/>
                <w:szCs w:val="22"/>
              </w:rPr>
            </w:pPr>
            <w:r w:rsidRPr="0051792B">
              <w:rPr>
                <w:sz w:val="22"/>
                <w:szCs w:val="22"/>
              </w:rPr>
              <w:t>Power and communication line and related structures 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07D2CC53" w14:textId="03C1EEB8">
            <w:pPr>
              <w:widowControl/>
              <w:autoSpaceDE/>
              <w:autoSpaceDN/>
              <w:adjustRightInd/>
              <w:jc w:val="center"/>
              <w:rPr>
                <w:sz w:val="22"/>
                <w:szCs w:val="22"/>
              </w:rPr>
            </w:pPr>
            <w:r>
              <w:rPr>
                <w:color w:val="000000"/>
                <w:sz w:val="22"/>
                <w:szCs w:val="22"/>
              </w:rPr>
              <w:t>6,371</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3CF53297" w14:textId="41EFCD8E">
            <w:pPr>
              <w:widowControl/>
              <w:autoSpaceDE/>
              <w:autoSpaceDN/>
              <w:adjustRightInd/>
              <w:jc w:val="center"/>
              <w:rPr>
                <w:sz w:val="22"/>
                <w:szCs w:val="22"/>
              </w:rPr>
            </w:pPr>
            <w:r>
              <w:rPr>
                <w:color w:val="000000"/>
                <w:sz w:val="22"/>
                <w:szCs w:val="22"/>
              </w:rPr>
              <w:t>246,711</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25A2ABAA"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6CA0664E" w14:textId="27AD89B8">
            <w:pPr>
              <w:widowControl/>
              <w:autoSpaceDE/>
              <w:autoSpaceDN/>
              <w:adjustRightInd/>
              <w:jc w:val="center"/>
              <w:rPr>
                <w:sz w:val="22"/>
                <w:szCs w:val="22"/>
              </w:rPr>
            </w:pPr>
            <w:r w:rsidRPr="004E3CCF">
              <w:rPr>
                <w:color w:val="000000"/>
                <w:sz w:val="22"/>
                <w:szCs w:val="22"/>
              </w:rPr>
              <w:t>2</w:t>
            </w:r>
          </w:p>
        </w:tc>
      </w:tr>
      <w:tr w14:paraId="4249BAA2"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6C74A615" w14:textId="77777777">
            <w:pPr>
              <w:widowControl/>
              <w:autoSpaceDE/>
              <w:autoSpaceDN/>
              <w:adjustRightInd/>
              <w:rPr>
                <w:sz w:val="22"/>
                <w:szCs w:val="22"/>
              </w:rPr>
            </w:pPr>
            <w:r w:rsidRPr="0051792B">
              <w:rPr>
                <w:sz w:val="22"/>
                <w:szCs w:val="22"/>
              </w:rPr>
              <w:t>2372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52145F13" w14:textId="77777777">
            <w:pPr>
              <w:widowControl/>
              <w:autoSpaceDE/>
              <w:autoSpaceDN/>
              <w:adjustRightInd/>
              <w:rPr>
                <w:sz w:val="22"/>
                <w:szCs w:val="22"/>
              </w:rPr>
            </w:pPr>
            <w:r w:rsidRPr="0051792B">
              <w:rPr>
                <w:sz w:val="22"/>
                <w:szCs w:val="22"/>
              </w:rPr>
              <w:t>Land subdivis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72904805" w14:textId="4789161C">
            <w:pPr>
              <w:widowControl/>
              <w:autoSpaceDE/>
              <w:autoSpaceDN/>
              <w:adjustRightInd/>
              <w:jc w:val="center"/>
              <w:rPr>
                <w:sz w:val="22"/>
                <w:szCs w:val="22"/>
              </w:rPr>
            </w:pPr>
            <w:r>
              <w:rPr>
                <w:color w:val="000000"/>
                <w:sz w:val="22"/>
                <w:szCs w:val="22"/>
              </w:rPr>
              <w:t>4,682</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2427EC24" w14:textId="712207D6">
            <w:pPr>
              <w:widowControl/>
              <w:autoSpaceDE/>
              <w:autoSpaceDN/>
              <w:adjustRightInd/>
              <w:jc w:val="center"/>
              <w:rPr>
                <w:sz w:val="22"/>
                <w:szCs w:val="22"/>
              </w:rPr>
            </w:pPr>
            <w:r>
              <w:rPr>
                <w:color w:val="000000"/>
                <w:sz w:val="22"/>
                <w:szCs w:val="22"/>
              </w:rPr>
              <w:t>21,718</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2A9AF287"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1556E988" w14:textId="41938A83">
            <w:pPr>
              <w:widowControl/>
              <w:autoSpaceDE/>
              <w:autoSpaceDN/>
              <w:adjustRightInd/>
              <w:jc w:val="center"/>
              <w:rPr>
                <w:sz w:val="22"/>
                <w:szCs w:val="22"/>
              </w:rPr>
            </w:pPr>
            <w:r w:rsidRPr="004E3CCF">
              <w:rPr>
                <w:color w:val="000000"/>
                <w:sz w:val="22"/>
                <w:szCs w:val="22"/>
              </w:rPr>
              <w:t>0</w:t>
            </w:r>
          </w:p>
        </w:tc>
      </w:tr>
      <w:tr w14:paraId="1BF5EC41"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189A37B" w14:textId="77777777">
            <w:pPr>
              <w:widowControl/>
              <w:autoSpaceDE/>
              <w:autoSpaceDN/>
              <w:adjustRightInd/>
              <w:rPr>
                <w:sz w:val="22"/>
                <w:szCs w:val="22"/>
              </w:rPr>
            </w:pPr>
            <w:r w:rsidRPr="0051792B">
              <w:rPr>
                <w:sz w:val="22"/>
                <w:szCs w:val="22"/>
              </w:rPr>
              <w:t>2373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38517C3A" w14:textId="77777777">
            <w:pPr>
              <w:widowControl/>
              <w:autoSpaceDE/>
              <w:autoSpaceDN/>
              <w:adjustRightInd/>
              <w:rPr>
                <w:sz w:val="22"/>
                <w:szCs w:val="22"/>
              </w:rPr>
            </w:pPr>
            <w:r w:rsidRPr="0051792B">
              <w:rPr>
                <w:sz w:val="22"/>
                <w:szCs w:val="22"/>
              </w:rPr>
              <w:t xml:space="preserve">Highway, street, and bridge </w:t>
            </w:r>
            <w:r w:rsidRPr="0051792B">
              <w:rPr>
                <w:sz w:val="22"/>
                <w:szCs w:val="22"/>
              </w:rPr>
              <w:t>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29178F0B" w14:textId="5435A179">
            <w:pPr>
              <w:widowControl/>
              <w:autoSpaceDE/>
              <w:autoSpaceDN/>
              <w:adjustRightInd/>
              <w:jc w:val="center"/>
              <w:rPr>
                <w:sz w:val="22"/>
                <w:szCs w:val="22"/>
              </w:rPr>
            </w:pPr>
            <w:r>
              <w:rPr>
                <w:color w:val="000000"/>
                <w:sz w:val="22"/>
                <w:szCs w:val="22"/>
              </w:rPr>
              <w:t>9,702</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07D767E6" w14:textId="28808FA7">
            <w:pPr>
              <w:widowControl/>
              <w:autoSpaceDE/>
              <w:autoSpaceDN/>
              <w:adjustRightInd/>
              <w:jc w:val="center"/>
              <w:rPr>
                <w:sz w:val="22"/>
                <w:szCs w:val="22"/>
              </w:rPr>
            </w:pPr>
            <w:r>
              <w:rPr>
                <w:color w:val="000000"/>
                <w:sz w:val="22"/>
                <w:szCs w:val="22"/>
              </w:rPr>
              <w:t>303,785</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6DB9A04B" w14:textId="77777777">
            <w:pPr>
              <w:widowControl/>
              <w:autoSpaceDE/>
              <w:autoSpaceDN/>
              <w:adjustRightInd/>
              <w:jc w:val="center"/>
              <w:rPr>
                <w:sz w:val="22"/>
                <w:szCs w:val="22"/>
              </w:rPr>
            </w:pPr>
            <w:r>
              <w:rPr>
                <w:color w:val="000000"/>
                <w:sz w:val="22"/>
                <w:szCs w:val="22"/>
              </w:rPr>
              <w:t>0.1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054750DD" w14:textId="6713B456">
            <w:pPr>
              <w:widowControl/>
              <w:autoSpaceDE/>
              <w:autoSpaceDN/>
              <w:adjustRightInd/>
              <w:jc w:val="center"/>
              <w:rPr>
                <w:sz w:val="22"/>
                <w:szCs w:val="22"/>
              </w:rPr>
            </w:pPr>
            <w:r w:rsidRPr="004E3CCF">
              <w:rPr>
                <w:color w:val="000000"/>
                <w:sz w:val="22"/>
                <w:szCs w:val="22"/>
              </w:rPr>
              <w:t>10</w:t>
            </w:r>
          </w:p>
        </w:tc>
      </w:tr>
      <w:tr w14:paraId="1D1FDA88"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44753568" w14:textId="77777777">
            <w:pPr>
              <w:widowControl/>
              <w:autoSpaceDE/>
              <w:autoSpaceDN/>
              <w:adjustRightInd/>
              <w:rPr>
                <w:sz w:val="22"/>
                <w:szCs w:val="22"/>
              </w:rPr>
            </w:pPr>
            <w:r w:rsidRPr="0051792B">
              <w:rPr>
                <w:sz w:val="22"/>
                <w:szCs w:val="22"/>
              </w:rPr>
              <w:t>23799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5F8EAEAC" w14:textId="77777777">
            <w:pPr>
              <w:widowControl/>
              <w:autoSpaceDE/>
              <w:autoSpaceDN/>
              <w:adjustRightInd/>
              <w:rPr>
                <w:sz w:val="22"/>
                <w:szCs w:val="22"/>
              </w:rPr>
            </w:pPr>
            <w:r w:rsidRPr="0051792B">
              <w:rPr>
                <w:sz w:val="22"/>
                <w:szCs w:val="22"/>
              </w:rPr>
              <w:t>Other heavy and civil engineering construction</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7FCFD8CB" w14:textId="79FA29B2">
            <w:pPr>
              <w:widowControl/>
              <w:autoSpaceDE/>
              <w:autoSpaceDN/>
              <w:adjustRightInd/>
              <w:jc w:val="center"/>
              <w:rPr>
                <w:sz w:val="22"/>
                <w:szCs w:val="22"/>
              </w:rPr>
            </w:pPr>
            <w:r>
              <w:rPr>
                <w:color w:val="000000"/>
                <w:sz w:val="22"/>
                <w:szCs w:val="22"/>
              </w:rPr>
              <w:t>4,415</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63BCDB8E" w14:textId="0D1E856F">
            <w:pPr>
              <w:widowControl/>
              <w:autoSpaceDE/>
              <w:autoSpaceDN/>
              <w:adjustRightInd/>
              <w:jc w:val="center"/>
              <w:rPr>
                <w:sz w:val="22"/>
                <w:szCs w:val="22"/>
              </w:rPr>
            </w:pPr>
            <w:r>
              <w:rPr>
                <w:color w:val="000000"/>
                <w:sz w:val="22"/>
                <w:szCs w:val="22"/>
              </w:rPr>
              <w:t>72,980</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5F3FC182" w14:textId="77777777">
            <w:pPr>
              <w:widowControl/>
              <w:autoSpaceDE/>
              <w:autoSpaceDN/>
              <w:adjustRightInd/>
              <w:jc w:val="center"/>
              <w:rPr>
                <w:sz w:val="22"/>
                <w:szCs w:val="22"/>
              </w:rPr>
            </w:pPr>
            <w:r>
              <w:rPr>
                <w:color w:val="000000"/>
                <w:sz w:val="22"/>
                <w:szCs w:val="22"/>
              </w:rPr>
              <w:t>0.1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BEF79C9" w14:textId="66F198DC">
            <w:pPr>
              <w:widowControl/>
              <w:autoSpaceDE/>
              <w:autoSpaceDN/>
              <w:adjustRightInd/>
              <w:jc w:val="center"/>
              <w:rPr>
                <w:sz w:val="22"/>
                <w:szCs w:val="22"/>
              </w:rPr>
            </w:pPr>
            <w:r w:rsidRPr="004E3CCF">
              <w:rPr>
                <w:color w:val="000000"/>
                <w:sz w:val="22"/>
                <w:szCs w:val="22"/>
              </w:rPr>
              <w:t>4</w:t>
            </w:r>
          </w:p>
        </w:tc>
      </w:tr>
      <w:tr w14:paraId="1C294E4B"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6A0F43F5" w14:textId="77777777">
            <w:pPr>
              <w:widowControl/>
              <w:autoSpaceDE/>
              <w:autoSpaceDN/>
              <w:adjustRightInd/>
              <w:rPr>
                <w:sz w:val="22"/>
                <w:szCs w:val="22"/>
              </w:rPr>
            </w:pPr>
            <w:r w:rsidRPr="0051792B">
              <w:rPr>
                <w:sz w:val="22"/>
                <w:szCs w:val="22"/>
              </w:rPr>
              <w:t>2381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66AF02D1" w14:textId="77777777">
            <w:pPr>
              <w:widowControl/>
              <w:autoSpaceDE/>
              <w:autoSpaceDN/>
              <w:adjustRightInd/>
              <w:rPr>
                <w:sz w:val="22"/>
                <w:szCs w:val="22"/>
              </w:rPr>
            </w:pPr>
            <w:r w:rsidRPr="0051792B">
              <w:rPr>
                <w:sz w:val="22"/>
                <w:szCs w:val="22"/>
              </w:rPr>
              <w:t>Poured concrete foundation and structure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630BEC95" w14:textId="5D823033">
            <w:pPr>
              <w:widowControl/>
              <w:autoSpaceDE/>
              <w:autoSpaceDN/>
              <w:adjustRightInd/>
              <w:jc w:val="center"/>
              <w:rPr>
                <w:sz w:val="22"/>
                <w:szCs w:val="22"/>
              </w:rPr>
            </w:pPr>
            <w:r>
              <w:rPr>
                <w:color w:val="000000"/>
                <w:sz w:val="22"/>
                <w:szCs w:val="22"/>
              </w:rPr>
              <w:t>21,104</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5B7FF61B" w14:textId="667FED2A">
            <w:pPr>
              <w:widowControl/>
              <w:autoSpaceDE/>
              <w:autoSpaceDN/>
              <w:adjustRightInd/>
              <w:jc w:val="center"/>
              <w:rPr>
                <w:sz w:val="22"/>
                <w:szCs w:val="22"/>
              </w:rPr>
            </w:pPr>
            <w:r>
              <w:rPr>
                <w:color w:val="000000"/>
                <w:sz w:val="22"/>
                <w:szCs w:val="22"/>
              </w:rPr>
              <w:t>240,682</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57114BD0" w14:textId="77777777">
            <w:pPr>
              <w:widowControl/>
              <w:autoSpaceDE/>
              <w:autoSpaceDN/>
              <w:adjustRightInd/>
              <w:jc w:val="center"/>
              <w:rPr>
                <w:sz w:val="22"/>
                <w:szCs w:val="22"/>
              </w:rPr>
            </w:pPr>
            <w:r>
              <w:rPr>
                <w:color w:val="000000"/>
                <w:sz w:val="22"/>
                <w:szCs w:val="22"/>
              </w:rPr>
              <w:t>0.1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4D965AE1" w14:textId="54BA5FE3">
            <w:pPr>
              <w:widowControl/>
              <w:autoSpaceDE/>
              <w:autoSpaceDN/>
              <w:adjustRightInd/>
              <w:jc w:val="center"/>
              <w:rPr>
                <w:sz w:val="22"/>
                <w:szCs w:val="22"/>
              </w:rPr>
            </w:pPr>
            <w:r w:rsidRPr="004E3CCF">
              <w:rPr>
                <w:color w:val="000000"/>
                <w:sz w:val="22"/>
                <w:szCs w:val="22"/>
              </w:rPr>
              <w:t>21</w:t>
            </w:r>
          </w:p>
        </w:tc>
      </w:tr>
      <w:tr w14:paraId="50EEFC8D"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77AD63F1" w14:textId="77777777">
            <w:pPr>
              <w:widowControl/>
              <w:autoSpaceDE/>
              <w:autoSpaceDN/>
              <w:adjustRightInd/>
              <w:rPr>
                <w:sz w:val="22"/>
                <w:szCs w:val="22"/>
              </w:rPr>
            </w:pPr>
            <w:r w:rsidRPr="0051792B">
              <w:rPr>
                <w:sz w:val="22"/>
                <w:szCs w:val="22"/>
              </w:rPr>
              <w:t>23812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51E00671" w14:textId="77777777">
            <w:pPr>
              <w:widowControl/>
              <w:autoSpaceDE/>
              <w:autoSpaceDN/>
              <w:adjustRightInd/>
              <w:rPr>
                <w:sz w:val="22"/>
                <w:szCs w:val="22"/>
              </w:rPr>
            </w:pPr>
            <w:r w:rsidRPr="0051792B">
              <w:rPr>
                <w:sz w:val="22"/>
                <w:szCs w:val="22"/>
              </w:rPr>
              <w:t xml:space="preserve">Structural steel and precast concrete </w:t>
            </w:r>
            <w:r w:rsidRPr="0051792B">
              <w:rPr>
                <w:sz w:val="22"/>
                <w:szCs w:val="22"/>
              </w:rPr>
              <w:t>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1A63FA7D" w14:textId="0CFD7C6E">
            <w:pPr>
              <w:widowControl/>
              <w:autoSpaceDE/>
              <w:autoSpaceDN/>
              <w:adjustRightInd/>
              <w:jc w:val="center"/>
              <w:rPr>
                <w:sz w:val="22"/>
                <w:szCs w:val="22"/>
              </w:rPr>
            </w:pPr>
            <w:r>
              <w:rPr>
                <w:color w:val="000000"/>
                <w:sz w:val="22"/>
                <w:szCs w:val="22"/>
              </w:rPr>
              <w:t>3,671</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088D544C" w14:textId="739B5030">
            <w:pPr>
              <w:widowControl/>
              <w:autoSpaceDE/>
              <w:autoSpaceDN/>
              <w:adjustRightInd/>
              <w:jc w:val="center"/>
              <w:rPr>
                <w:sz w:val="22"/>
                <w:szCs w:val="22"/>
              </w:rPr>
            </w:pPr>
            <w:r>
              <w:rPr>
                <w:color w:val="000000"/>
                <w:sz w:val="22"/>
                <w:szCs w:val="22"/>
              </w:rPr>
              <w:t>80,771</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30E794A4" w14:textId="77777777">
            <w:pPr>
              <w:widowControl/>
              <w:autoSpaceDE/>
              <w:autoSpaceDN/>
              <w:adjustRightInd/>
              <w:jc w:val="center"/>
              <w:rPr>
                <w:sz w:val="22"/>
                <w:szCs w:val="22"/>
              </w:rPr>
            </w:pPr>
            <w:r>
              <w:rPr>
                <w:color w:val="000000"/>
                <w:sz w:val="22"/>
                <w:szCs w:val="22"/>
              </w:rPr>
              <w:t>2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3F3E37C9" w14:textId="2860458A">
            <w:pPr>
              <w:widowControl/>
              <w:autoSpaceDE/>
              <w:autoSpaceDN/>
              <w:adjustRightInd/>
              <w:jc w:val="center"/>
              <w:rPr>
                <w:sz w:val="22"/>
                <w:szCs w:val="22"/>
              </w:rPr>
            </w:pPr>
            <w:r w:rsidRPr="004E3CCF">
              <w:rPr>
                <w:color w:val="000000"/>
                <w:sz w:val="22"/>
                <w:szCs w:val="22"/>
              </w:rPr>
              <w:t>734</w:t>
            </w:r>
          </w:p>
        </w:tc>
      </w:tr>
      <w:tr w14:paraId="569B8E2C"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7B5B8197" w14:textId="77777777">
            <w:pPr>
              <w:widowControl/>
              <w:autoSpaceDE/>
              <w:autoSpaceDN/>
              <w:adjustRightInd/>
              <w:rPr>
                <w:sz w:val="22"/>
                <w:szCs w:val="22"/>
              </w:rPr>
            </w:pPr>
            <w:r w:rsidRPr="0051792B">
              <w:rPr>
                <w:sz w:val="22"/>
                <w:szCs w:val="22"/>
              </w:rPr>
              <w:t>23813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00876BEE" w14:textId="77777777">
            <w:pPr>
              <w:widowControl/>
              <w:autoSpaceDE/>
              <w:autoSpaceDN/>
              <w:adjustRightInd/>
              <w:rPr>
                <w:sz w:val="22"/>
                <w:szCs w:val="22"/>
              </w:rPr>
            </w:pPr>
            <w:r w:rsidRPr="0051792B">
              <w:rPr>
                <w:sz w:val="22"/>
                <w:szCs w:val="22"/>
              </w:rPr>
              <w:t>Framing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6644367E" w14:textId="10587B9A">
            <w:pPr>
              <w:widowControl/>
              <w:autoSpaceDE/>
              <w:autoSpaceDN/>
              <w:adjustRightInd/>
              <w:jc w:val="center"/>
              <w:rPr>
                <w:sz w:val="22"/>
                <w:szCs w:val="22"/>
              </w:rPr>
            </w:pPr>
            <w:r>
              <w:rPr>
                <w:color w:val="000000"/>
                <w:sz w:val="22"/>
                <w:szCs w:val="22"/>
              </w:rPr>
              <w:t>11,976</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61EB5FFB" w14:textId="2D8A8CD3">
            <w:pPr>
              <w:widowControl/>
              <w:autoSpaceDE/>
              <w:autoSpaceDN/>
              <w:adjustRightInd/>
              <w:jc w:val="center"/>
              <w:rPr>
                <w:sz w:val="22"/>
                <w:szCs w:val="22"/>
              </w:rPr>
            </w:pPr>
            <w:r>
              <w:rPr>
                <w:color w:val="000000"/>
                <w:sz w:val="22"/>
                <w:szCs w:val="22"/>
              </w:rPr>
              <w:t>86,120</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1DCE0E2E"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0502C711" w14:textId="3749583D">
            <w:pPr>
              <w:widowControl/>
              <w:autoSpaceDE/>
              <w:autoSpaceDN/>
              <w:adjustRightInd/>
              <w:jc w:val="center"/>
              <w:rPr>
                <w:sz w:val="22"/>
                <w:szCs w:val="22"/>
              </w:rPr>
            </w:pPr>
            <w:r w:rsidRPr="004E3CCF">
              <w:rPr>
                <w:color w:val="000000"/>
                <w:sz w:val="22"/>
                <w:szCs w:val="22"/>
              </w:rPr>
              <w:t>3</w:t>
            </w:r>
          </w:p>
        </w:tc>
      </w:tr>
      <w:tr w14:paraId="4EDFB55C"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8AA1443" w14:textId="77777777">
            <w:pPr>
              <w:widowControl/>
              <w:autoSpaceDE/>
              <w:autoSpaceDN/>
              <w:adjustRightInd/>
              <w:rPr>
                <w:sz w:val="22"/>
                <w:szCs w:val="22"/>
              </w:rPr>
            </w:pPr>
            <w:r w:rsidRPr="0051792B">
              <w:rPr>
                <w:sz w:val="22"/>
                <w:szCs w:val="22"/>
              </w:rPr>
              <w:t>23814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1FD825DC" w14:textId="77777777">
            <w:pPr>
              <w:widowControl/>
              <w:autoSpaceDE/>
              <w:autoSpaceDN/>
              <w:adjustRightInd/>
              <w:rPr>
                <w:sz w:val="22"/>
                <w:szCs w:val="22"/>
              </w:rPr>
            </w:pPr>
            <w:r w:rsidRPr="0051792B">
              <w:rPr>
                <w:sz w:val="22"/>
                <w:szCs w:val="22"/>
              </w:rPr>
              <w:t>Masonry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42312264" w14:textId="13CAF0FB">
            <w:pPr>
              <w:widowControl/>
              <w:autoSpaceDE/>
              <w:autoSpaceDN/>
              <w:adjustRightInd/>
              <w:jc w:val="center"/>
              <w:rPr>
                <w:sz w:val="22"/>
                <w:szCs w:val="22"/>
              </w:rPr>
            </w:pPr>
            <w:r>
              <w:rPr>
                <w:color w:val="000000"/>
                <w:sz w:val="22"/>
                <w:szCs w:val="22"/>
              </w:rPr>
              <w:t>18,507</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72013C61" w14:textId="6B8B9856">
            <w:pPr>
              <w:widowControl/>
              <w:autoSpaceDE/>
              <w:autoSpaceDN/>
              <w:adjustRightInd/>
              <w:jc w:val="center"/>
              <w:rPr>
                <w:sz w:val="22"/>
                <w:szCs w:val="22"/>
              </w:rPr>
            </w:pPr>
            <w:r>
              <w:rPr>
                <w:color w:val="000000"/>
                <w:sz w:val="22"/>
                <w:szCs w:val="22"/>
              </w:rPr>
              <w:t>143,032</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34763E37" w14:textId="77777777">
            <w:pPr>
              <w:widowControl/>
              <w:autoSpaceDE/>
              <w:autoSpaceDN/>
              <w:adjustRightInd/>
              <w:jc w:val="center"/>
              <w:rPr>
                <w:sz w:val="22"/>
                <w:szCs w:val="22"/>
              </w:rPr>
            </w:pPr>
            <w:r>
              <w:rPr>
                <w:color w:val="000000"/>
                <w:sz w:val="22"/>
                <w:szCs w:val="22"/>
              </w:rPr>
              <w:t>0.025%</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373D89E4" w14:textId="655FFC33">
            <w:pPr>
              <w:widowControl/>
              <w:autoSpaceDE/>
              <w:autoSpaceDN/>
              <w:adjustRightInd/>
              <w:jc w:val="center"/>
              <w:rPr>
                <w:sz w:val="22"/>
                <w:szCs w:val="22"/>
              </w:rPr>
            </w:pPr>
            <w:r w:rsidRPr="004E3CCF">
              <w:rPr>
                <w:color w:val="000000"/>
                <w:sz w:val="22"/>
                <w:szCs w:val="22"/>
              </w:rPr>
              <w:t>5</w:t>
            </w:r>
          </w:p>
        </w:tc>
      </w:tr>
      <w:tr w14:paraId="0E3DF1F2"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773D79D6" w14:textId="77777777">
            <w:pPr>
              <w:widowControl/>
              <w:autoSpaceDE/>
              <w:autoSpaceDN/>
              <w:adjustRightInd/>
              <w:rPr>
                <w:sz w:val="22"/>
                <w:szCs w:val="22"/>
              </w:rPr>
            </w:pPr>
            <w:r w:rsidRPr="0051792B">
              <w:rPr>
                <w:sz w:val="22"/>
                <w:szCs w:val="22"/>
              </w:rPr>
              <w:t>23815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0C780AC5" w14:textId="77777777">
            <w:pPr>
              <w:widowControl/>
              <w:autoSpaceDE/>
              <w:autoSpaceDN/>
              <w:adjustRightInd/>
              <w:rPr>
                <w:sz w:val="22"/>
                <w:szCs w:val="22"/>
              </w:rPr>
            </w:pPr>
            <w:r w:rsidRPr="0051792B">
              <w:rPr>
                <w:sz w:val="22"/>
                <w:szCs w:val="22"/>
              </w:rPr>
              <w:t>Glass and glazing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7441DD23" w14:textId="2E5B0C2B">
            <w:pPr>
              <w:widowControl/>
              <w:autoSpaceDE/>
              <w:autoSpaceDN/>
              <w:adjustRightInd/>
              <w:jc w:val="center"/>
              <w:rPr>
                <w:sz w:val="22"/>
                <w:szCs w:val="22"/>
              </w:rPr>
            </w:pPr>
            <w:r>
              <w:rPr>
                <w:color w:val="000000"/>
                <w:sz w:val="22"/>
                <w:szCs w:val="22"/>
              </w:rPr>
              <w:t>6,145</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1DCD830D" w14:textId="75EE86B7">
            <w:pPr>
              <w:widowControl/>
              <w:autoSpaceDE/>
              <w:autoSpaceDN/>
              <w:adjustRightInd/>
              <w:jc w:val="center"/>
              <w:rPr>
                <w:sz w:val="22"/>
                <w:szCs w:val="22"/>
              </w:rPr>
            </w:pPr>
            <w:r>
              <w:rPr>
                <w:color w:val="000000"/>
                <w:sz w:val="22"/>
                <w:szCs w:val="22"/>
              </w:rPr>
              <w:t>66,281</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70293C99"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7906A03B" w14:textId="5AB3040E">
            <w:pPr>
              <w:widowControl/>
              <w:autoSpaceDE/>
              <w:autoSpaceDN/>
              <w:adjustRightInd/>
              <w:jc w:val="center"/>
              <w:rPr>
                <w:sz w:val="22"/>
                <w:szCs w:val="22"/>
              </w:rPr>
            </w:pPr>
            <w:r w:rsidRPr="004E3CCF">
              <w:rPr>
                <w:color w:val="000000"/>
                <w:sz w:val="22"/>
                <w:szCs w:val="22"/>
              </w:rPr>
              <w:t>0</w:t>
            </w:r>
          </w:p>
        </w:tc>
      </w:tr>
      <w:tr w14:paraId="53EC33B7"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797783CA" w14:textId="77777777">
            <w:pPr>
              <w:widowControl/>
              <w:autoSpaceDE/>
              <w:autoSpaceDN/>
              <w:adjustRightInd/>
              <w:rPr>
                <w:sz w:val="22"/>
                <w:szCs w:val="22"/>
              </w:rPr>
            </w:pPr>
            <w:r w:rsidRPr="0051792B">
              <w:rPr>
                <w:sz w:val="22"/>
                <w:szCs w:val="22"/>
              </w:rPr>
              <w:t>23816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7907C308" w14:textId="77777777">
            <w:pPr>
              <w:widowControl/>
              <w:autoSpaceDE/>
              <w:autoSpaceDN/>
              <w:adjustRightInd/>
              <w:rPr>
                <w:sz w:val="22"/>
                <w:szCs w:val="22"/>
              </w:rPr>
            </w:pPr>
            <w:r w:rsidRPr="0051792B">
              <w:rPr>
                <w:sz w:val="22"/>
                <w:szCs w:val="22"/>
              </w:rPr>
              <w:t>Roofing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39D2046A" w14:textId="20AF6461">
            <w:pPr>
              <w:widowControl/>
              <w:autoSpaceDE/>
              <w:autoSpaceDN/>
              <w:adjustRightInd/>
              <w:jc w:val="center"/>
              <w:rPr>
                <w:sz w:val="22"/>
                <w:szCs w:val="22"/>
              </w:rPr>
            </w:pPr>
            <w:r>
              <w:rPr>
                <w:color w:val="000000"/>
                <w:sz w:val="22"/>
                <w:szCs w:val="22"/>
              </w:rPr>
              <w:t>21,197</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49002FBF" w14:textId="03AAA82C">
            <w:pPr>
              <w:widowControl/>
              <w:autoSpaceDE/>
              <w:autoSpaceDN/>
              <w:adjustRightInd/>
              <w:jc w:val="center"/>
              <w:rPr>
                <w:sz w:val="22"/>
                <w:szCs w:val="22"/>
              </w:rPr>
            </w:pPr>
            <w:r>
              <w:rPr>
                <w:color w:val="000000"/>
                <w:sz w:val="22"/>
                <w:szCs w:val="22"/>
              </w:rPr>
              <w:t>192,877</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2734990A" w14:textId="77777777">
            <w:pPr>
              <w:widowControl/>
              <w:autoSpaceDE/>
              <w:autoSpaceDN/>
              <w:adjustRightInd/>
              <w:jc w:val="center"/>
              <w:rPr>
                <w:sz w:val="22"/>
                <w:szCs w:val="22"/>
              </w:rPr>
            </w:pPr>
            <w:r>
              <w:rPr>
                <w:color w:val="000000"/>
                <w:sz w:val="22"/>
                <w:szCs w:val="22"/>
              </w:rPr>
              <w:t>0.25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7DFE8A1" w14:textId="450245AC">
            <w:pPr>
              <w:widowControl/>
              <w:autoSpaceDE/>
              <w:autoSpaceDN/>
              <w:adjustRightInd/>
              <w:jc w:val="center"/>
              <w:rPr>
                <w:sz w:val="22"/>
                <w:szCs w:val="22"/>
              </w:rPr>
            </w:pPr>
            <w:r w:rsidRPr="004E3CCF">
              <w:rPr>
                <w:color w:val="000000"/>
                <w:sz w:val="22"/>
                <w:szCs w:val="22"/>
              </w:rPr>
              <w:t>53</w:t>
            </w:r>
          </w:p>
        </w:tc>
      </w:tr>
      <w:tr w14:paraId="15DBB22A"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788DB68" w14:textId="77777777">
            <w:pPr>
              <w:widowControl/>
              <w:autoSpaceDE/>
              <w:autoSpaceDN/>
              <w:adjustRightInd/>
              <w:rPr>
                <w:sz w:val="22"/>
                <w:szCs w:val="22"/>
              </w:rPr>
            </w:pPr>
            <w:r w:rsidRPr="0051792B">
              <w:rPr>
                <w:sz w:val="22"/>
                <w:szCs w:val="22"/>
              </w:rPr>
              <w:t>23817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4855FC26" w14:textId="77777777">
            <w:pPr>
              <w:widowControl/>
              <w:autoSpaceDE/>
              <w:autoSpaceDN/>
              <w:adjustRightInd/>
              <w:rPr>
                <w:sz w:val="22"/>
                <w:szCs w:val="22"/>
              </w:rPr>
            </w:pPr>
            <w:r w:rsidRPr="0051792B">
              <w:rPr>
                <w:sz w:val="22"/>
                <w:szCs w:val="22"/>
              </w:rPr>
              <w:t>Siding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25B70FB4" w14:textId="0337BF57">
            <w:pPr>
              <w:widowControl/>
              <w:autoSpaceDE/>
              <w:autoSpaceDN/>
              <w:adjustRightInd/>
              <w:jc w:val="center"/>
              <w:rPr>
                <w:sz w:val="22"/>
                <w:szCs w:val="22"/>
              </w:rPr>
            </w:pPr>
            <w:r>
              <w:rPr>
                <w:color w:val="000000"/>
                <w:sz w:val="22"/>
                <w:szCs w:val="22"/>
              </w:rPr>
              <w:t>8,126</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7AE23452" w14:textId="0CB416A5">
            <w:pPr>
              <w:widowControl/>
              <w:autoSpaceDE/>
              <w:autoSpaceDN/>
              <w:adjustRightInd/>
              <w:jc w:val="center"/>
              <w:rPr>
                <w:sz w:val="22"/>
                <w:szCs w:val="22"/>
              </w:rPr>
            </w:pPr>
            <w:r>
              <w:rPr>
                <w:color w:val="000000"/>
                <w:sz w:val="22"/>
                <w:szCs w:val="22"/>
              </w:rPr>
              <w:t>36,355</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52FE1603"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789F6467" w14:textId="73D56798">
            <w:pPr>
              <w:widowControl/>
              <w:autoSpaceDE/>
              <w:autoSpaceDN/>
              <w:adjustRightInd/>
              <w:jc w:val="center"/>
              <w:rPr>
                <w:sz w:val="22"/>
                <w:szCs w:val="22"/>
              </w:rPr>
            </w:pPr>
            <w:r w:rsidRPr="004E3CCF">
              <w:rPr>
                <w:color w:val="000000"/>
                <w:sz w:val="22"/>
                <w:szCs w:val="22"/>
              </w:rPr>
              <w:t>0</w:t>
            </w:r>
          </w:p>
        </w:tc>
      </w:tr>
      <w:tr w14:paraId="66BFF423"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84EBAB8" w14:textId="77777777">
            <w:pPr>
              <w:widowControl/>
              <w:autoSpaceDE/>
              <w:autoSpaceDN/>
              <w:adjustRightInd/>
              <w:rPr>
                <w:sz w:val="22"/>
                <w:szCs w:val="22"/>
              </w:rPr>
            </w:pPr>
            <w:r w:rsidRPr="008D7750">
              <w:rPr>
                <w:sz w:val="22"/>
                <w:szCs w:val="22"/>
              </w:rPr>
              <w:t>23819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6F5DE6EE" w14:textId="77777777">
            <w:pPr>
              <w:widowControl/>
              <w:autoSpaceDE/>
              <w:autoSpaceDN/>
              <w:adjustRightInd/>
              <w:rPr>
                <w:sz w:val="22"/>
                <w:szCs w:val="22"/>
              </w:rPr>
            </w:pPr>
            <w:r w:rsidRPr="0051792B">
              <w:rPr>
                <w:sz w:val="22"/>
                <w:szCs w:val="22"/>
              </w:rPr>
              <w:t>Other foundation, structure, and building exterior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00711A3F" w14:textId="5CF43721">
            <w:pPr>
              <w:widowControl/>
              <w:autoSpaceDE/>
              <w:autoSpaceDN/>
              <w:adjustRightInd/>
              <w:jc w:val="center"/>
              <w:rPr>
                <w:sz w:val="22"/>
                <w:szCs w:val="22"/>
              </w:rPr>
            </w:pPr>
            <w:r>
              <w:rPr>
                <w:color w:val="000000"/>
                <w:sz w:val="22"/>
                <w:szCs w:val="22"/>
              </w:rPr>
              <w:t>5,977</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0E089804" w14:textId="1FF3E6E6">
            <w:pPr>
              <w:widowControl/>
              <w:autoSpaceDE/>
              <w:autoSpaceDN/>
              <w:adjustRightInd/>
              <w:jc w:val="center"/>
              <w:rPr>
                <w:sz w:val="22"/>
                <w:szCs w:val="22"/>
              </w:rPr>
            </w:pPr>
            <w:r>
              <w:rPr>
                <w:color w:val="000000"/>
                <w:sz w:val="22"/>
                <w:szCs w:val="22"/>
              </w:rPr>
              <w:t>50,094</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7ABC7C9C"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C0569FE" w14:textId="6AEDCD55">
            <w:pPr>
              <w:widowControl/>
              <w:autoSpaceDE/>
              <w:autoSpaceDN/>
              <w:adjustRightInd/>
              <w:jc w:val="center"/>
              <w:rPr>
                <w:sz w:val="22"/>
                <w:szCs w:val="22"/>
              </w:rPr>
            </w:pPr>
            <w:r w:rsidRPr="004E3CCF">
              <w:rPr>
                <w:color w:val="000000"/>
                <w:sz w:val="22"/>
                <w:szCs w:val="22"/>
              </w:rPr>
              <w:t>0</w:t>
            </w:r>
          </w:p>
        </w:tc>
      </w:tr>
      <w:tr w14:paraId="387108D6"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6D05CBC3" w14:textId="77777777">
            <w:pPr>
              <w:widowControl/>
              <w:autoSpaceDE/>
              <w:autoSpaceDN/>
              <w:adjustRightInd/>
              <w:rPr>
                <w:sz w:val="22"/>
                <w:szCs w:val="22"/>
              </w:rPr>
            </w:pPr>
            <w:r w:rsidRPr="0051792B">
              <w:rPr>
                <w:sz w:val="22"/>
                <w:szCs w:val="22"/>
              </w:rPr>
              <w:t>2382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1266EB02" w14:textId="77777777">
            <w:pPr>
              <w:widowControl/>
              <w:autoSpaceDE/>
              <w:autoSpaceDN/>
              <w:adjustRightInd/>
              <w:rPr>
                <w:sz w:val="22"/>
                <w:szCs w:val="22"/>
              </w:rPr>
            </w:pPr>
            <w:r w:rsidRPr="0051792B">
              <w:rPr>
                <w:sz w:val="22"/>
                <w:szCs w:val="22"/>
              </w:rPr>
              <w:t>Electrical contractors and other wiring installation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11526640" w14:textId="3FEB3688">
            <w:pPr>
              <w:widowControl/>
              <w:autoSpaceDE/>
              <w:autoSpaceDN/>
              <w:adjustRightInd/>
              <w:jc w:val="center"/>
              <w:rPr>
                <w:sz w:val="22"/>
                <w:szCs w:val="22"/>
              </w:rPr>
            </w:pPr>
            <w:r>
              <w:rPr>
                <w:color w:val="000000"/>
                <w:sz w:val="22"/>
                <w:szCs w:val="22"/>
              </w:rPr>
              <w:t>76,328</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21295368" w14:textId="3D97D49A">
            <w:pPr>
              <w:widowControl/>
              <w:autoSpaceDE/>
              <w:autoSpaceDN/>
              <w:adjustRightInd/>
              <w:jc w:val="center"/>
              <w:rPr>
                <w:sz w:val="22"/>
                <w:szCs w:val="22"/>
              </w:rPr>
            </w:pPr>
            <w:r>
              <w:rPr>
                <w:color w:val="000000"/>
                <w:sz w:val="22"/>
                <w:szCs w:val="22"/>
              </w:rPr>
              <w:t>904,453</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4971926D"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50B2AAE" w14:textId="04C3DF95">
            <w:pPr>
              <w:widowControl/>
              <w:autoSpaceDE/>
              <w:autoSpaceDN/>
              <w:adjustRightInd/>
              <w:jc w:val="center"/>
              <w:rPr>
                <w:sz w:val="22"/>
                <w:szCs w:val="22"/>
              </w:rPr>
            </w:pPr>
            <w:r w:rsidRPr="004E3CCF">
              <w:rPr>
                <w:color w:val="000000"/>
                <w:sz w:val="22"/>
                <w:szCs w:val="22"/>
              </w:rPr>
              <w:t>0</w:t>
            </w:r>
          </w:p>
        </w:tc>
      </w:tr>
      <w:tr w14:paraId="7B038DB0"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636CD959" w14:textId="77777777">
            <w:pPr>
              <w:widowControl/>
              <w:autoSpaceDE/>
              <w:autoSpaceDN/>
              <w:adjustRightInd/>
              <w:rPr>
                <w:sz w:val="22"/>
                <w:szCs w:val="22"/>
              </w:rPr>
            </w:pPr>
            <w:r w:rsidRPr="0051792B">
              <w:rPr>
                <w:sz w:val="22"/>
                <w:szCs w:val="22"/>
              </w:rPr>
              <w:t>23822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61DB22D7" w14:textId="77777777">
            <w:pPr>
              <w:widowControl/>
              <w:autoSpaceDE/>
              <w:autoSpaceDN/>
              <w:adjustRightInd/>
              <w:rPr>
                <w:sz w:val="22"/>
                <w:szCs w:val="22"/>
              </w:rPr>
            </w:pPr>
            <w:r w:rsidRPr="0051792B">
              <w:rPr>
                <w:sz w:val="22"/>
                <w:szCs w:val="22"/>
              </w:rPr>
              <w:t>Plumbing, heating, and air-conditioning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2ED48772" w14:textId="6964FD1E">
            <w:pPr>
              <w:widowControl/>
              <w:autoSpaceDE/>
              <w:autoSpaceDN/>
              <w:adjustRightInd/>
              <w:jc w:val="center"/>
              <w:rPr>
                <w:sz w:val="22"/>
                <w:szCs w:val="22"/>
              </w:rPr>
            </w:pPr>
            <w:r>
              <w:rPr>
                <w:color w:val="000000"/>
                <w:sz w:val="22"/>
                <w:szCs w:val="22"/>
              </w:rPr>
              <w:t>103,359</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2A5CE520" w14:textId="624F4542">
            <w:pPr>
              <w:widowControl/>
              <w:autoSpaceDE/>
              <w:autoSpaceDN/>
              <w:adjustRightInd/>
              <w:jc w:val="center"/>
              <w:rPr>
                <w:sz w:val="22"/>
                <w:szCs w:val="22"/>
              </w:rPr>
            </w:pPr>
            <w:r>
              <w:rPr>
                <w:color w:val="000000"/>
                <w:sz w:val="22"/>
                <w:szCs w:val="22"/>
              </w:rPr>
              <w:t>1,099,138</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48CEC5C1"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3F8561BE" w14:textId="1620DB42">
            <w:pPr>
              <w:widowControl/>
              <w:autoSpaceDE/>
              <w:autoSpaceDN/>
              <w:adjustRightInd/>
              <w:jc w:val="center"/>
              <w:rPr>
                <w:sz w:val="22"/>
                <w:szCs w:val="22"/>
              </w:rPr>
            </w:pPr>
            <w:r w:rsidRPr="004E3CCF">
              <w:rPr>
                <w:color w:val="000000"/>
                <w:sz w:val="22"/>
                <w:szCs w:val="22"/>
              </w:rPr>
              <w:t>0</w:t>
            </w:r>
          </w:p>
        </w:tc>
      </w:tr>
      <w:tr w14:paraId="25BFD9AC"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525F86B5" w14:textId="77777777">
            <w:pPr>
              <w:widowControl/>
              <w:autoSpaceDE/>
              <w:autoSpaceDN/>
              <w:adjustRightInd/>
              <w:rPr>
                <w:sz w:val="22"/>
                <w:szCs w:val="22"/>
              </w:rPr>
            </w:pPr>
            <w:r w:rsidRPr="0051792B">
              <w:rPr>
                <w:sz w:val="22"/>
                <w:szCs w:val="22"/>
              </w:rPr>
              <w:t>23829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35BFABA4" w14:textId="77777777">
            <w:pPr>
              <w:widowControl/>
              <w:autoSpaceDE/>
              <w:autoSpaceDN/>
              <w:adjustRightInd/>
              <w:rPr>
                <w:sz w:val="22"/>
                <w:szCs w:val="22"/>
              </w:rPr>
            </w:pPr>
            <w:r w:rsidRPr="0051792B">
              <w:rPr>
                <w:sz w:val="22"/>
                <w:szCs w:val="22"/>
              </w:rPr>
              <w:t>Other building equipment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15287CE9" w14:textId="05882422">
            <w:pPr>
              <w:widowControl/>
              <w:autoSpaceDE/>
              <w:autoSpaceDN/>
              <w:adjustRightInd/>
              <w:jc w:val="center"/>
              <w:rPr>
                <w:sz w:val="22"/>
                <w:szCs w:val="22"/>
              </w:rPr>
            </w:pPr>
            <w:r>
              <w:rPr>
                <w:color w:val="000000"/>
                <w:sz w:val="22"/>
                <w:szCs w:val="22"/>
              </w:rPr>
              <w:t>7,701</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4D4CB150" w14:textId="52DEE5D2">
            <w:pPr>
              <w:widowControl/>
              <w:autoSpaceDE/>
              <w:autoSpaceDN/>
              <w:adjustRightInd/>
              <w:jc w:val="center"/>
              <w:rPr>
                <w:sz w:val="22"/>
                <w:szCs w:val="22"/>
              </w:rPr>
            </w:pPr>
            <w:r>
              <w:rPr>
                <w:color w:val="000000"/>
                <w:sz w:val="22"/>
                <w:szCs w:val="22"/>
              </w:rPr>
              <w:t>147,266</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123B2C85"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0327B7B9" w14:textId="4C238F57">
            <w:pPr>
              <w:widowControl/>
              <w:autoSpaceDE/>
              <w:autoSpaceDN/>
              <w:adjustRightInd/>
              <w:jc w:val="center"/>
              <w:rPr>
                <w:sz w:val="22"/>
                <w:szCs w:val="22"/>
              </w:rPr>
            </w:pPr>
            <w:r w:rsidRPr="004E3CCF">
              <w:rPr>
                <w:color w:val="000000"/>
                <w:sz w:val="22"/>
                <w:szCs w:val="22"/>
              </w:rPr>
              <w:t>0</w:t>
            </w:r>
          </w:p>
        </w:tc>
      </w:tr>
      <w:tr w14:paraId="07DC1B6C"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4C0E6E6F" w14:textId="77777777">
            <w:pPr>
              <w:widowControl/>
              <w:autoSpaceDE/>
              <w:autoSpaceDN/>
              <w:adjustRightInd/>
              <w:rPr>
                <w:sz w:val="22"/>
                <w:szCs w:val="22"/>
              </w:rPr>
            </w:pPr>
            <w:r w:rsidRPr="0051792B">
              <w:rPr>
                <w:sz w:val="22"/>
                <w:szCs w:val="22"/>
              </w:rPr>
              <w:t>2383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60AF65B9" w14:textId="77777777">
            <w:pPr>
              <w:widowControl/>
              <w:autoSpaceDE/>
              <w:autoSpaceDN/>
              <w:adjustRightInd/>
              <w:rPr>
                <w:sz w:val="22"/>
                <w:szCs w:val="22"/>
              </w:rPr>
            </w:pPr>
            <w:r w:rsidRPr="0051792B">
              <w:rPr>
                <w:sz w:val="22"/>
                <w:szCs w:val="22"/>
              </w:rPr>
              <w:t>Drywall and insulation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43DE5C66" w14:textId="0B3EE595">
            <w:pPr>
              <w:widowControl/>
              <w:autoSpaceDE/>
              <w:autoSpaceDN/>
              <w:adjustRightInd/>
              <w:jc w:val="center"/>
              <w:rPr>
                <w:sz w:val="22"/>
                <w:szCs w:val="22"/>
              </w:rPr>
            </w:pPr>
            <w:r>
              <w:rPr>
                <w:color w:val="000000"/>
                <w:sz w:val="22"/>
                <w:szCs w:val="22"/>
              </w:rPr>
              <w:t>19,457</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448B8800" w14:textId="06FA4AF7">
            <w:pPr>
              <w:widowControl/>
              <w:autoSpaceDE/>
              <w:autoSpaceDN/>
              <w:adjustRightInd/>
              <w:jc w:val="center"/>
              <w:rPr>
                <w:sz w:val="22"/>
                <w:szCs w:val="22"/>
              </w:rPr>
            </w:pPr>
            <w:r>
              <w:rPr>
                <w:color w:val="000000"/>
                <w:sz w:val="22"/>
                <w:szCs w:val="22"/>
              </w:rPr>
              <w:t>270,144</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37ED44C3"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473C1BC" w14:textId="4B1AA44C">
            <w:pPr>
              <w:widowControl/>
              <w:autoSpaceDE/>
              <w:autoSpaceDN/>
              <w:adjustRightInd/>
              <w:jc w:val="center"/>
              <w:rPr>
                <w:sz w:val="22"/>
                <w:szCs w:val="22"/>
              </w:rPr>
            </w:pPr>
            <w:r w:rsidRPr="004E3CCF">
              <w:rPr>
                <w:color w:val="000000"/>
                <w:sz w:val="22"/>
                <w:szCs w:val="22"/>
              </w:rPr>
              <w:t>0</w:t>
            </w:r>
          </w:p>
        </w:tc>
      </w:tr>
      <w:tr w14:paraId="67084958"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214B4B6" w14:textId="77777777">
            <w:pPr>
              <w:widowControl/>
              <w:autoSpaceDE/>
              <w:autoSpaceDN/>
              <w:adjustRightInd/>
              <w:rPr>
                <w:sz w:val="22"/>
                <w:szCs w:val="22"/>
              </w:rPr>
            </w:pPr>
            <w:r w:rsidRPr="0051792B">
              <w:rPr>
                <w:sz w:val="22"/>
                <w:szCs w:val="22"/>
              </w:rPr>
              <w:t>23832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0F655F9F" w14:textId="77777777">
            <w:pPr>
              <w:widowControl/>
              <w:autoSpaceDE/>
              <w:autoSpaceDN/>
              <w:adjustRightInd/>
              <w:rPr>
                <w:sz w:val="22"/>
                <w:szCs w:val="22"/>
              </w:rPr>
            </w:pPr>
            <w:r w:rsidRPr="0051792B">
              <w:rPr>
                <w:sz w:val="22"/>
                <w:szCs w:val="22"/>
              </w:rPr>
              <w:t xml:space="preserve">Painting and wall covering </w:t>
            </w:r>
            <w:r w:rsidRPr="0051792B">
              <w:rPr>
                <w:sz w:val="22"/>
                <w:szCs w:val="22"/>
              </w:rPr>
              <w:t>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3F11FE66" w14:textId="581DC4C9">
            <w:pPr>
              <w:widowControl/>
              <w:autoSpaceDE/>
              <w:autoSpaceDN/>
              <w:adjustRightInd/>
              <w:jc w:val="center"/>
              <w:rPr>
                <w:sz w:val="22"/>
                <w:szCs w:val="22"/>
              </w:rPr>
            </w:pPr>
            <w:r>
              <w:rPr>
                <w:color w:val="000000"/>
                <w:sz w:val="22"/>
                <w:szCs w:val="22"/>
              </w:rPr>
              <w:t>36,214</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30596C44" w14:textId="0913304F">
            <w:pPr>
              <w:widowControl/>
              <w:autoSpaceDE/>
              <w:autoSpaceDN/>
              <w:adjustRightInd/>
              <w:jc w:val="center"/>
              <w:rPr>
                <w:sz w:val="22"/>
                <w:szCs w:val="22"/>
              </w:rPr>
            </w:pPr>
            <w:r>
              <w:rPr>
                <w:color w:val="000000"/>
                <w:sz w:val="22"/>
                <w:szCs w:val="22"/>
              </w:rPr>
              <w:t>198,567</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719B450A"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6CB496C1" w14:textId="4030FFA5">
            <w:pPr>
              <w:widowControl/>
              <w:autoSpaceDE/>
              <w:autoSpaceDN/>
              <w:adjustRightInd/>
              <w:jc w:val="center"/>
              <w:rPr>
                <w:sz w:val="22"/>
                <w:szCs w:val="22"/>
              </w:rPr>
            </w:pPr>
            <w:r w:rsidRPr="004E3CCF">
              <w:rPr>
                <w:color w:val="000000"/>
                <w:sz w:val="22"/>
                <w:szCs w:val="22"/>
              </w:rPr>
              <w:t>0</w:t>
            </w:r>
          </w:p>
        </w:tc>
      </w:tr>
      <w:tr w14:paraId="00136F0B"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43F2B013" w14:textId="77777777">
            <w:pPr>
              <w:widowControl/>
              <w:autoSpaceDE/>
              <w:autoSpaceDN/>
              <w:adjustRightInd/>
              <w:rPr>
                <w:sz w:val="22"/>
                <w:szCs w:val="22"/>
              </w:rPr>
            </w:pPr>
            <w:r w:rsidRPr="0051792B">
              <w:rPr>
                <w:sz w:val="22"/>
                <w:szCs w:val="22"/>
              </w:rPr>
              <w:t>23833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5059B373" w14:textId="77777777">
            <w:pPr>
              <w:widowControl/>
              <w:autoSpaceDE/>
              <w:autoSpaceDN/>
              <w:adjustRightInd/>
              <w:rPr>
                <w:sz w:val="22"/>
                <w:szCs w:val="22"/>
              </w:rPr>
            </w:pPr>
            <w:r w:rsidRPr="0051792B">
              <w:rPr>
                <w:sz w:val="22"/>
                <w:szCs w:val="22"/>
              </w:rPr>
              <w:t>Flooring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1C4627DC" w14:textId="32CC3894">
            <w:pPr>
              <w:widowControl/>
              <w:autoSpaceDE/>
              <w:autoSpaceDN/>
              <w:adjustRightInd/>
              <w:jc w:val="center"/>
              <w:rPr>
                <w:sz w:val="22"/>
                <w:szCs w:val="22"/>
              </w:rPr>
            </w:pPr>
            <w:r>
              <w:rPr>
                <w:color w:val="000000"/>
                <w:sz w:val="22"/>
                <w:szCs w:val="22"/>
              </w:rPr>
              <w:t>17,034</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4A73D7AC" w14:textId="5FA36539">
            <w:pPr>
              <w:widowControl/>
              <w:autoSpaceDE/>
              <w:autoSpaceDN/>
              <w:adjustRightInd/>
              <w:jc w:val="center"/>
              <w:rPr>
                <w:sz w:val="22"/>
                <w:szCs w:val="22"/>
              </w:rPr>
            </w:pPr>
            <w:r>
              <w:rPr>
                <w:color w:val="000000"/>
                <w:sz w:val="22"/>
                <w:szCs w:val="22"/>
              </w:rPr>
              <w:t>83,136</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5925B687"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16D8391B" w14:textId="1A6F2549">
            <w:pPr>
              <w:widowControl/>
              <w:autoSpaceDE/>
              <w:autoSpaceDN/>
              <w:adjustRightInd/>
              <w:jc w:val="center"/>
              <w:rPr>
                <w:sz w:val="22"/>
                <w:szCs w:val="22"/>
              </w:rPr>
            </w:pPr>
            <w:r w:rsidRPr="004E3CCF">
              <w:rPr>
                <w:color w:val="000000"/>
                <w:sz w:val="22"/>
                <w:szCs w:val="22"/>
              </w:rPr>
              <w:t>0</w:t>
            </w:r>
          </w:p>
        </w:tc>
      </w:tr>
      <w:tr w14:paraId="02D034BB"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0497AF40" w14:textId="77777777">
            <w:pPr>
              <w:widowControl/>
              <w:autoSpaceDE/>
              <w:autoSpaceDN/>
              <w:adjustRightInd/>
              <w:rPr>
                <w:sz w:val="22"/>
                <w:szCs w:val="22"/>
              </w:rPr>
            </w:pPr>
            <w:r w:rsidRPr="0051792B">
              <w:rPr>
                <w:sz w:val="22"/>
                <w:szCs w:val="22"/>
              </w:rPr>
              <w:t>23834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4A2ACAD8" w14:textId="77777777">
            <w:pPr>
              <w:widowControl/>
              <w:autoSpaceDE/>
              <w:autoSpaceDN/>
              <w:adjustRightInd/>
              <w:rPr>
                <w:sz w:val="22"/>
                <w:szCs w:val="22"/>
              </w:rPr>
            </w:pPr>
            <w:r w:rsidRPr="0051792B">
              <w:rPr>
                <w:sz w:val="22"/>
                <w:szCs w:val="22"/>
              </w:rPr>
              <w:t>Tile and terrazzo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66B4A87C" w14:textId="34F61260">
            <w:pPr>
              <w:widowControl/>
              <w:autoSpaceDE/>
              <w:autoSpaceDN/>
              <w:adjustRightInd/>
              <w:jc w:val="center"/>
              <w:rPr>
                <w:sz w:val="22"/>
                <w:szCs w:val="22"/>
              </w:rPr>
            </w:pPr>
            <w:r>
              <w:rPr>
                <w:color w:val="000000"/>
                <w:sz w:val="22"/>
                <w:szCs w:val="22"/>
              </w:rPr>
              <w:t>10,201</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3BB099E1" w14:textId="5F2BB0D5">
            <w:pPr>
              <w:widowControl/>
              <w:autoSpaceDE/>
              <w:autoSpaceDN/>
              <w:adjustRightInd/>
              <w:jc w:val="center"/>
              <w:rPr>
                <w:sz w:val="22"/>
                <w:szCs w:val="22"/>
              </w:rPr>
            </w:pPr>
            <w:r>
              <w:rPr>
                <w:color w:val="000000"/>
                <w:sz w:val="22"/>
                <w:szCs w:val="22"/>
              </w:rPr>
              <w:t>59,599</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010C17BF"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47F7A70B" w14:textId="2A2BD1EB">
            <w:pPr>
              <w:widowControl/>
              <w:autoSpaceDE/>
              <w:autoSpaceDN/>
              <w:adjustRightInd/>
              <w:jc w:val="center"/>
              <w:rPr>
                <w:sz w:val="22"/>
                <w:szCs w:val="22"/>
              </w:rPr>
            </w:pPr>
            <w:r w:rsidRPr="004E3CCF">
              <w:rPr>
                <w:color w:val="000000"/>
                <w:sz w:val="22"/>
                <w:szCs w:val="22"/>
              </w:rPr>
              <w:t>0</w:t>
            </w:r>
          </w:p>
        </w:tc>
      </w:tr>
      <w:tr w14:paraId="55CFB39E"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08839FD0" w14:textId="77777777">
            <w:pPr>
              <w:widowControl/>
              <w:autoSpaceDE/>
              <w:autoSpaceDN/>
              <w:adjustRightInd/>
              <w:rPr>
                <w:sz w:val="22"/>
                <w:szCs w:val="22"/>
              </w:rPr>
            </w:pPr>
            <w:r w:rsidRPr="0051792B">
              <w:rPr>
                <w:sz w:val="22"/>
                <w:szCs w:val="22"/>
              </w:rPr>
              <w:t>23835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3C9692AE" w14:textId="77777777">
            <w:pPr>
              <w:widowControl/>
              <w:autoSpaceDE/>
              <w:autoSpaceDN/>
              <w:adjustRightInd/>
              <w:rPr>
                <w:sz w:val="22"/>
                <w:szCs w:val="22"/>
              </w:rPr>
            </w:pPr>
            <w:r w:rsidRPr="0051792B">
              <w:rPr>
                <w:sz w:val="22"/>
                <w:szCs w:val="22"/>
              </w:rPr>
              <w:t>Finish carpentry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7785FCCF" w14:textId="6E20E57B">
            <w:pPr>
              <w:widowControl/>
              <w:autoSpaceDE/>
              <w:autoSpaceDN/>
              <w:adjustRightInd/>
              <w:jc w:val="center"/>
              <w:rPr>
                <w:sz w:val="22"/>
                <w:szCs w:val="22"/>
              </w:rPr>
            </w:pPr>
            <w:r>
              <w:rPr>
                <w:color w:val="000000"/>
                <w:sz w:val="22"/>
                <w:szCs w:val="22"/>
              </w:rPr>
              <w:t>31,191</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6A40796C" w14:textId="7F1099F7">
            <w:pPr>
              <w:widowControl/>
              <w:autoSpaceDE/>
              <w:autoSpaceDN/>
              <w:adjustRightInd/>
              <w:jc w:val="center"/>
              <w:rPr>
                <w:sz w:val="22"/>
                <w:szCs w:val="22"/>
              </w:rPr>
            </w:pPr>
            <w:r>
              <w:rPr>
                <w:color w:val="000000"/>
                <w:sz w:val="22"/>
                <w:szCs w:val="22"/>
              </w:rPr>
              <w:t>157,665</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467F178D"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14B7449B" w14:textId="3AEF835B">
            <w:pPr>
              <w:widowControl/>
              <w:autoSpaceDE/>
              <w:autoSpaceDN/>
              <w:adjustRightInd/>
              <w:jc w:val="center"/>
              <w:rPr>
                <w:sz w:val="22"/>
                <w:szCs w:val="22"/>
              </w:rPr>
            </w:pPr>
            <w:r w:rsidRPr="004E3CCF">
              <w:rPr>
                <w:color w:val="000000"/>
                <w:sz w:val="22"/>
                <w:szCs w:val="22"/>
              </w:rPr>
              <w:t>0</w:t>
            </w:r>
          </w:p>
        </w:tc>
      </w:tr>
      <w:tr w14:paraId="54F83D97" w14:textId="77777777" w:rsidTr="004003C9">
        <w:tblPrEx>
          <w:tblW w:w="11268" w:type="dxa"/>
          <w:tblLook w:val="0000"/>
        </w:tblPrEx>
        <w:trPr>
          <w:trHeight w:val="705"/>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1C2A8EEA" w14:textId="77777777">
            <w:pPr>
              <w:widowControl/>
              <w:autoSpaceDE/>
              <w:autoSpaceDN/>
              <w:adjustRightInd/>
              <w:rPr>
                <w:sz w:val="22"/>
                <w:szCs w:val="22"/>
              </w:rPr>
            </w:pPr>
            <w:r w:rsidRPr="0051792B">
              <w:rPr>
                <w:sz w:val="22"/>
                <w:szCs w:val="22"/>
              </w:rPr>
              <w:t>23839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27B96AAB" w14:textId="77777777">
            <w:pPr>
              <w:widowControl/>
              <w:autoSpaceDE/>
              <w:autoSpaceDN/>
              <w:adjustRightInd/>
              <w:rPr>
                <w:sz w:val="22"/>
                <w:szCs w:val="22"/>
              </w:rPr>
            </w:pPr>
            <w:r w:rsidRPr="0051792B">
              <w:rPr>
                <w:sz w:val="22"/>
                <w:szCs w:val="22"/>
              </w:rPr>
              <w:t xml:space="preserve">Other building finishing </w:t>
            </w:r>
            <w:r w:rsidRPr="0051792B">
              <w:rPr>
                <w:sz w:val="22"/>
                <w:szCs w:val="22"/>
              </w:rPr>
              <w:t>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0F3DFCCA" w14:textId="118EFFD2">
            <w:pPr>
              <w:widowControl/>
              <w:autoSpaceDE/>
              <w:autoSpaceDN/>
              <w:adjustRightInd/>
              <w:jc w:val="center"/>
              <w:rPr>
                <w:sz w:val="22"/>
                <w:szCs w:val="22"/>
              </w:rPr>
            </w:pPr>
            <w:r>
              <w:rPr>
                <w:color w:val="000000"/>
                <w:sz w:val="22"/>
                <w:szCs w:val="22"/>
              </w:rPr>
              <w:t>7,375</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58177C9E" w14:textId="35F8D2E3">
            <w:pPr>
              <w:widowControl/>
              <w:autoSpaceDE/>
              <w:autoSpaceDN/>
              <w:adjustRightInd/>
              <w:jc w:val="center"/>
              <w:rPr>
                <w:sz w:val="22"/>
                <w:szCs w:val="22"/>
              </w:rPr>
            </w:pPr>
            <w:r>
              <w:rPr>
                <w:color w:val="000000"/>
                <w:sz w:val="22"/>
                <w:szCs w:val="22"/>
              </w:rPr>
              <w:t>75,385</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18148BD3"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6744C9A2" w14:textId="25BF1FC4">
            <w:pPr>
              <w:widowControl/>
              <w:autoSpaceDE/>
              <w:autoSpaceDN/>
              <w:adjustRightInd/>
              <w:jc w:val="center"/>
              <w:rPr>
                <w:sz w:val="22"/>
                <w:szCs w:val="22"/>
              </w:rPr>
            </w:pPr>
            <w:r w:rsidRPr="004E3CCF">
              <w:rPr>
                <w:color w:val="000000"/>
                <w:sz w:val="22"/>
                <w:szCs w:val="22"/>
              </w:rPr>
              <w:t>0</w:t>
            </w:r>
          </w:p>
        </w:tc>
      </w:tr>
      <w:tr w14:paraId="1FF55E66"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525FBFB8" w14:textId="77777777">
            <w:pPr>
              <w:widowControl/>
              <w:autoSpaceDE/>
              <w:autoSpaceDN/>
              <w:adjustRightInd/>
              <w:rPr>
                <w:sz w:val="22"/>
                <w:szCs w:val="22"/>
              </w:rPr>
            </w:pPr>
            <w:r w:rsidRPr="0051792B">
              <w:rPr>
                <w:sz w:val="22"/>
                <w:szCs w:val="22"/>
              </w:rPr>
              <w:t>23891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3E4AC4F8" w14:textId="77777777">
            <w:pPr>
              <w:widowControl/>
              <w:autoSpaceDE/>
              <w:autoSpaceDN/>
              <w:adjustRightInd/>
              <w:rPr>
                <w:sz w:val="22"/>
                <w:szCs w:val="22"/>
              </w:rPr>
            </w:pPr>
            <w:r w:rsidRPr="0051792B">
              <w:rPr>
                <w:sz w:val="22"/>
                <w:szCs w:val="22"/>
              </w:rPr>
              <w:t>Site preparation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557330BD" w14:textId="303258C1">
            <w:pPr>
              <w:widowControl/>
              <w:autoSpaceDE/>
              <w:autoSpaceDN/>
              <w:adjustRightInd/>
              <w:jc w:val="center"/>
              <w:rPr>
                <w:sz w:val="22"/>
                <w:szCs w:val="22"/>
              </w:rPr>
            </w:pPr>
            <w:r>
              <w:rPr>
                <w:color w:val="000000"/>
                <w:sz w:val="22"/>
                <w:szCs w:val="22"/>
              </w:rPr>
              <w:t>37,491</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3F21A9E9" w14:textId="1683A095">
            <w:pPr>
              <w:widowControl/>
              <w:autoSpaceDE/>
              <w:autoSpaceDN/>
              <w:adjustRightInd/>
              <w:jc w:val="center"/>
              <w:rPr>
                <w:sz w:val="22"/>
                <w:szCs w:val="22"/>
              </w:rPr>
            </w:pPr>
            <w:r>
              <w:rPr>
                <w:color w:val="000000"/>
                <w:sz w:val="22"/>
                <w:szCs w:val="22"/>
              </w:rPr>
              <w:t>407,175</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09803507"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167EF7CE" w14:textId="52B43E02">
            <w:pPr>
              <w:widowControl/>
              <w:autoSpaceDE/>
              <w:autoSpaceDN/>
              <w:adjustRightInd/>
              <w:jc w:val="center"/>
              <w:rPr>
                <w:sz w:val="22"/>
                <w:szCs w:val="22"/>
              </w:rPr>
            </w:pPr>
            <w:r w:rsidRPr="004E3CCF">
              <w:rPr>
                <w:color w:val="000000"/>
                <w:sz w:val="22"/>
                <w:szCs w:val="22"/>
              </w:rPr>
              <w:t>0</w:t>
            </w:r>
          </w:p>
        </w:tc>
      </w:tr>
      <w:tr w14:paraId="0153AFBD" w14:textId="77777777" w:rsidTr="004003C9">
        <w:tblPrEx>
          <w:tblW w:w="11268" w:type="dxa"/>
          <w:tblLook w:val="0000"/>
        </w:tblPrEx>
        <w:trPr>
          <w:trHeight w:val="706"/>
        </w:trPr>
        <w:tc>
          <w:tcPr>
            <w:tcW w:w="1180" w:type="dxa"/>
            <w:tcBorders>
              <w:top w:val="nil"/>
              <w:left w:val="single" w:sz="4" w:space="0" w:color="auto"/>
              <w:bottom w:val="single" w:sz="4" w:space="0" w:color="auto"/>
              <w:right w:val="single" w:sz="4" w:space="0" w:color="auto"/>
            </w:tcBorders>
            <w:shd w:val="clear" w:color="auto" w:fill="auto"/>
            <w:noWrap/>
            <w:vAlign w:val="center"/>
          </w:tcPr>
          <w:p w:rsidR="004003C9" w:rsidRPr="0051792B" w:rsidP="004003C9" w14:paraId="23332A40" w14:textId="77777777">
            <w:pPr>
              <w:widowControl/>
              <w:autoSpaceDE/>
              <w:autoSpaceDN/>
              <w:adjustRightInd/>
              <w:rPr>
                <w:sz w:val="22"/>
                <w:szCs w:val="22"/>
              </w:rPr>
            </w:pPr>
            <w:r w:rsidRPr="0051792B">
              <w:rPr>
                <w:sz w:val="22"/>
                <w:szCs w:val="22"/>
              </w:rPr>
              <w:t>238990</w:t>
            </w:r>
          </w:p>
        </w:tc>
        <w:tc>
          <w:tcPr>
            <w:tcW w:w="2197" w:type="dxa"/>
            <w:tcBorders>
              <w:top w:val="nil"/>
              <w:left w:val="nil"/>
              <w:bottom w:val="single" w:sz="4" w:space="0" w:color="auto"/>
              <w:right w:val="single" w:sz="4" w:space="0" w:color="auto"/>
            </w:tcBorders>
            <w:shd w:val="clear" w:color="auto" w:fill="auto"/>
            <w:vAlign w:val="center"/>
          </w:tcPr>
          <w:p w:rsidR="004003C9" w:rsidRPr="0051792B" w:rsidP="004003C9" w14:paraId="7CE89FC1" w14:textId="77777777">
            <w:pPr>
              <w:widowControl/>
              <w:autoSpaceDE/>
              <w:autoSpaceDN/>
              <w:adjustRightInd/>
              <w:rPr>
                <w:sz w:val="22"/>
                <w:szCs w:val="22"/>
              </w:rPr>
            </w:pPr>
            <w:r w:rsidRPr="0051792B">
              <w:rPr>
                <w:sz w:val="22"/>
                <w:szCs w:val="22"/>
              </w:rPr>
              <w:t>All other specialty trade contractors</w:t>
            </w:r>
          </w:p>
        </w:tc>
        <w:tc>
          <w:tcPr>
            <w:tcW w:w="1646" w:type="dxa"/>
            <w:tcBorders>
              <w:top w:val="nil"/>
              <w:left w:val="nil"/>
              <w:bottom w:val="single" w:sz="4" w:space="0" w:color="auto"/>
              <w:right w:val="single" w:sz="4" w:space="0" w:color="auto"/>
            </w:tcBorders>
            <w:shd w:val="clear" w:color="auto" w:fill="auto"/>
            <w:noWrap/>
            <w:vAlign w:val="center"/>
          </w:tcPr>
          <w:p w:rsidR="004003C9" w:rsidRPr="0051792B" w:rsidP="004003C9" w14:paraId="0345AC66" w14:textId="67BBB04F">
            <w:pPr>
              <w:widowControl/>
              <w:autoSpaceDE/>
              <w:autoSpaceDN/>
              <w:adjustRightInd/>
              <w:jc w:val="center"/>
              <w:rPr>
                <w:sz w:val="22"/>
                <w:szCs w:val="22"/>
              </w:rPr>
            </w:pPr>
            <w:r>
              <w:rPr>
                <w:color w:val="000000"/>
                <w:sz w:val="22"/>
                <w:szCs w:val="22"/>
              </w:rPr>
              <w:t>35,734</w:t>
            </w:r>
          </w:p>
        </w:tc>
        <w:tc>
          <w:tcPr>
            <w:tcW w:w="2162" w:type="dxa"/>
            <w:tcBorders>
              <w:top w:val="nil"/>
              <w:left w:val="nil"/>
              <w:bottom w:val="single" w:sz="4" w:space="0" w:color="auto"/>
              <w:right w:val="single" w:sz="4" w:space="0" w:color="auto"/>
            </w:tcBorders>
            <w:shd w:val="clear" w:color="auto" w:fill="auto"/>
            <w:noWrap/>
            <w:vAlign w:val="center"/>
          </w:tcPr>
          <w:p w:rsidR="004003C9" w:rsidRPr="0051792B" w:rsidP="004003C9" w14:paraId="22F36D25" w14:textId="2667C1E2">
            <w:pPr>
              <w:widowControl/>
              <w:autoSpaceDE/>
              <w:autoSpaceDN/>
              <w:adjustRightInd/>
              <w:jc w:val="center"/>
              <w:rPr>
                <w:sz w:val="22"/>
                <w:szCs w:val="22"/>
              </w:rPr>
            </w:pPr>
            <w:r>
              <w:rPr>
                <w:color w:val="000000"/>
                <w:sz w:val="22"/>
                <w:szCs w:val="22"/>
              </w:rPr>
              <w:t>254,374</w:t>
            </w:r>
          </w:p>
        </w:tc>
        <w:tc>
          <w:tcPr>
            <w:tcW w:w="1647" w:type="dxa"/>
            <w:tcBorders>
              <w:top w:val="nil"/>
              <w:left w:val="nil"/>
              <w:bottom w:val="single" w:sz="4" w:space="0" w:color="auto"/>
              <w:right w:val="single" w:sz="4" w:space="0" w:color="auto"/>
            </w:tcBorders>
            <w:shd w:val="clear" w:color="auto" w:fill="auto"/>
            <w:noWrap/>
            <w:vAlign w:val="center"/>
          </w:tcPr>
          <w:p w:rsidR="004003C9" w:rsidRPr="0051792B" w:rsidP="004003C9" w14:paraId="6FAEDEBC" w14:textId="77777777">
            <w:pPr>
              <w:widowControl/>
              <w:autoSpaceDE/>
              <w:autoSpaceDN/>
              <w:adjustRightInd/>
              <w:jc w:val="center"/>
              <w:rPr>
                <w:sz w:val="22"/>
                <w:szCs w:val="22"/>
              </w:rPr>
            </w:pPr>
            <w:r>
              <w:rPr>
                <w:color w:val="000000"/>
                <w:sz w:val="22"/>
                <w:szCs w:val="22"/>
              </w:rPr>
              <w:t>0.000%</w:t>
            </w:r>
          </w:p>
        </w:tc>
        <w:tc>
          <w:tcPr>
            <w:tcW w:w="2436" w:type="dxa"/>
            <w:tcBorders>
              <w:top w:val="nil"/>
              <w:left w:val="nil"/>
              <w:bottom w:val="single" w:sz="4" w:space="0" w:color="auto"/>
              <w:right w:val="single" w:sz="4" w:space="0" w:color="auto"/>
            </w:tcBorders>
            <w:shd w:val="clear" w:color="auto" w:fill="auto"/>
            <w:noWrap/>
            <w:vAlign w:val="center"/>
          </w:tcPr>
          <w:p w:rsidR="004003C9" w:rsidRPr="004E3CCF" w:rsidP="004003C9" w14:paraId="22A3CF48" w14:textId="7585C640">
            <w:pPr>
              <w:widowControl/>
              <w:autoSpaceDE/>
              <w:autoSpaceDN/>
              <w:adjustRightInd/>
              <w:jc w:val="center"/>
              <w:rPr>
                <w:sz w:val="22"/>
                <w:szCs w:val="22"/>
              </w:rPr>
            </w:pPr>
            <w:r w:rsidRPr="004E3CCF">
              <w:rPr>
                <w:color w:val="000000"/>
                <w:sz w:val="22"/>
                <w:szCs w:val="22"/>
              </w:rPr>
              <w:t>0</w:t>
            </w:r>
          </w:p>
        </w:tc>
      </w:tr>
      <w:tr w14:paraId="5172FAE3" w14:textId="77777777" w:rsidTr="00A47950">
        <w:tblPrEx>
          <w:tblW w:w="11268" w:type="dxa"/>
          <w:tblLook w:val="0000"/>
        </w:tblPrEx>
        <w:trPr>
          <w:trHeight w:val="255"/>
        </w:trPr>
        <w:tc>
          <w:tcPr>
            <w:tcW w:w="1180" w:type="dxa"/>
            <w:tcBorders>
              <w:top w:val="nil"/>
              <w:left w:val="single" w:sz="4" w:space="0" w:color="auto"/>
              <w:bottom w:val="single" w:sz="4" w:space="0" w:color="auto"/>
              <w:right w:val="single" w:sz="4" w:space="0" w:color="auto"/>
            </w:tcBorders>
            <w:shd w:val="clear" w:color="auto" w:fill="auto"/>
            <w:noWrap/>
            <w:vAlign w:val="bottom"/>
          </w:tcPr>
          <w:p w:rsidR="004003C9" w:rsidRPr="00A47950" w:rsidP="004003C9" w14:paraId="02898A14" w14:textId="6C763A00">
            <w:pPr>
              <w:widowControl/>
              <w:autoSpaceDE/>
              <w:autoSpaceDN/>
              <w:adjustRightInd/>
              <w:rPr>
                <w:b/>
                <w:bCs/>
                <w:sz w:val="22"/>
                <w:szCs w:val="22"/>
              </w:rPr>
            </w:pPr>
            <w:r w:rsidRPr="0051792B">
              <w:rPr>
                <w:sz w:val="22"/>
                <w:szCs w:val="22"/>
              </w:rPr>
              <w:t> </w:t>
            </w:r>
            <w:r w:rsidRPr="00A47950" w:rsidR="002C7A0E">
              <w:rPr>
                <w:b/>
                <w:bCs/>
                <w:sz w:val="22"/>
                <w:szCs w:val="22"/>
              </w:rPr>
              <w:t>Total</w:t>
            </w:r>
          </w:p>
        </w:tc>
        <w:tc>
          <w:tcPr>
            <w:tcW w:w="2197" w:type="dxa"/>
            <w:tcBorders>
              <w:top w:val="nil"/>
              <w:left w:val="nil"/>
              <w:bottom w:val="single" w:sz="4" w:space="0" w:color="auto"/>
              <w:right w:val="single" w:sz="4" w:space="0" w:color="auto"/>
            </w:tcBorders>
            <w:shd w:val="clear" w:color="auto" w:fill="E7E6E6" w:themeFill="background2"/>
            <w:vAlign w:val="bottom"/>
          </w:tcPr>
          <w:p w:rsidR="004003C9" w:rsidRPr="0051792B" w:rsidP="004003C9" w14:paraId="7182DF61" w14:textId="77777777">
            <w:pPr>
              <w:widowControl/>
              <w:autoSpaceDE/>
              <w:autoSpaceDN/>
              <w:adjustRightInd/>
              <w:rPr>
                <w:sz w:val="22"/>
                <w:szCs w:val="22"/>
              </w:rPr>
            </w:pPr>
            <w:r w:rsidRPr="0051792B">
              <w:rPr>
                <w:sz w:val="22"/>
                <w:szCs w:val="22"/>
              </w:rPr>
              <w:t> </w:t>
            </w:r>
          </w:p>
        </w:tc>
        <w:tc>
          <w:tcPr>
            <w:tcW w:w="1646" w:type="dxa"/>
            <w:tcBorders>
              <w:top w:val="nil"/>
              <w:left w:val="nil"/>
              <w:bottom w:val="single" w:sz="4" w:space="0" w:color="auto"/>
              <w:right w:val="single" w:sz="4" w:space="0" w:color="auto"/>
            </w:tcBorders>
            <w:shd w:val="clear" w:color="auto" w:fill="E7E6E6" w:themeFill="background2"/>
            <w:noWrap/>
            <w:vAlign w:val="center"/>
          </w:tcPr>
          <w:p w:rsidR="004003C9" w:rsidRPr="0051792B" w:rsidP="004003C9" w14:paraId="44C087D5" w14:textId="77777777">
            <w:pPr>
              <w:widowControl/>
              <w:autoSpaceDE/>
              <w:autoSpaceDN/>
              <w:adjustRightInd/>
              <w:jc w:val="center"/>
              <w:rPr>
                <w:sz w:val="22"/>
                <w:szCs w:val="22"/>
              </w:rPr>
            </w:pPr>
            <w:r>
              <w:rPr>
                <w:color w:val="000000"/>
                <w:sz w:val="22"/>
                <w:szCs w:val="22"/>
              </w:rPr>
              <w:t> </w:t>
            </w:r>
          </w:p>
        </w:tc>
        <w:tc>
          <w:tcPr>
            <w:tcW w:w="2162" w:type="dxa"/>
            <w:tcBorders>
              <w:top w:val="nil"/>
              <w:left w:val="nil"/>
              <w:bottom w:val="single" w:sz="4" w:space="0" w:color="auto"/>
              <w:right w:val="single" w:sz="4" w:space="0" w:color="auto"/>
            </w:tcBorders>
            <w:shd w:val="clear" w:color="auto" w:fill="E7E6E6" w:themeFill="background2"/>
            <w:noWrap/>
            <w:vAlign w:val="center"/>
          </w:tcPr>
          <w:p w:rsidR="004003C9" w:rsidRPr="0051792B" w:rsidP="004003C9" w14:paraId="2927BDCA" w14:textId="77777777">
            <w:pPr>
              <w:widowControl/>
              <w:autoSpaceDE/>
              <w:autoSpaceDN/>
              <w:adjustRightInd/>
              <w:jc w:val="center"/>
              <w:rPr>
                <w:sz w:val="22"/>
                <w:szCs w:val="22"/>
              </w:rPr>
            </w:pPr>
            <w:r>
              <w:rPr>
                <w:color w:val="000000"/>
                <w:sz w:val="22"/>
                <w:szCs w:val="22"/>
              </w:rPr>
              <w:t> </w:t>
            </w:r>
          </w:p>
        </w:tc>
        <w:tc>
          <w:tcPr>
            <w:tcW w:w="1647" w:type="dxa"/>
            <w:tcBorders>
              <w:top w:val="nil"/>
              <w:left w:val="nil"/>
              <w:bottom w:val="single" w:sz="4" w:space="0" w:color="auto"/>
              <w:right w:val="single" w:sz="4" w:space="0" w:color="auto"/>
            </w:tcBorders>
            <w:shd w:val="clear" w:color="auto" w:fill="E7E6E6" w:themeFill="background2"/>
            <w:noWrap/>
            <w:vAlign w:val="center"/>
          </w:tcPr>
          <w:p w:rsidR="004003C9" w:rsidRPr="0051792B" w:rsidP="004003C9" w14:paraId="74A8A5D4" w14:textId="77777777">
            <w:pPr>
              <w:widowControl/>
              <w:autoSpaceDE/>
              <w:autoSpaceDN/>
              <w:adjustRightInd/>
              <w:jc w:val="center"/>
              <w:rPr>
                <w:sz w:val="22"/>
                <w:szCs w:val="22"/>
              </w:rPr>
            </w:pPr>
            <w:r>
              <w:rPr>
                <w:color w:val="000000"/>
                <w:sz w:val="22"/>
                <w:szCs w:val="22"/>
              </w:rPr>
              <w:t> </w:t>
            </w:r>
          </w:p>
        </w:tc>
        <w:tc>
          <w:tcPr>
            <w:tcW w:w="2436" w:type="dxa"/>
            <w:tcBorders>
              <w:top w:val="nil"/>
              <w:left w:val="nil"/>
              <w:bottom w:val="single" w:sz="4" w:space="0" w:color="auto"/>
              <w:right w:val="single" w:sz="4" w:space="0" w:color="auto"/>
            </w:tcBorders>
            <w:shd w:val="clear" w:color="auto" w:fill="auto"/>
            <w:noWrap/>
            <w:vAlign w:val="center"/>
          </w:tcPr>
          <w:p w:rsidR="004003C9" w:rsidRPr="00A47950" w:rsidP="004003C9" w14:paraId="04EE9FBE" w14:textId="28138C93">
            <w:pPr>
              <w:widowControl/>
              <w:autoSpaceDE/>
              <w:autoSpaceDN/>
              <w:adjustRightInd/>
              <w:jc w:val="center"/>
              <w:rPr>
                <w:b/>
                <w:bCs/>
                <w:sz w:val="22"/>
                <w:szCs w:val="22"/>
              </w:rPr>
            </w:pPr>
            <w:r w:rsidRPr="00A47950">
              <w:rPr>
                <w:b/>
                <w:bCs/>
                <w:color w:val="000000"/>
                <w:sz w:val="22"/>
                <w:szCs w:val="22"/>
              </w:rPr>
              <w:t>1,081</w:t>
            </w:r>
          </w:p>
        </w:tc>
      </w:tr>
    </w:tbl>
    <w:p w:rsidR="001F4A39" w:rsidRPr="0051792B" w14:paraId="430FBF84"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F23563" w:rsidRPr="0051792B" w:rsidP="00986783" w14:paraId="4E32F7C1" w14:textId="77777777">
      <w:pPr>
        <w:rPr>
          <w:sz w:val="22"/>
          <w:szCs w:val="22"/>
        </w:rPr>
      </w:pPr>
      <w:r w:rsidRPr="0051792B">
        <w:rPr>
          <w:sz w:val="22"/>
          <w:szCs w:val="22"/>
        </w:rPr>
        <w:br w:type="page"/>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126"/>
        <w:gridCol w:w="2599"/>
        <w:gridCol w:w="1646"/>
        <w:gridCol w:w="1811"/>
        <w:gridCol w:w="1757"/>
        <w:gridCol w:w="1429"/>
      </w:tblGrid>
      <w:tr w14:paraId="7D063648" w14:textId="77777777" w:rsidTr="380D368D">
        <w:tblPrEx>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rPr>
          <w:tblHeader/>
        </w:trPr>
        <w:tc>
          <w:tcPr>
            <w:tcW w:w="10368" w:type="dxa"/>
            <w:gridSpan w:val="6"/>
            <w:shd w:val="clear" w:color="auto" w:fill="BFBFBF" w:themeFill="background1" w:themeFillShade="BF"/>
          </w:tcPr>
          <w:p w:rsidR="00BC406F" w:rsidRPr="0051792B" w:rsidP="00CE3D1A" w14:paraId="145787EC" w14:textId="5A82524F">
            <w:pPr>
              <w:widowControl/>
              <w:autoSpaceDE/>
              <w:autoSpaceDN/>
              <w:adjustRightInd/>
              <w:jc w:val="center"/>
              <w:rPr>
                <w:b/>
                <w:sz w:val="22"/>
                <w:szCs w:val="22"/>
              </w:rPr>
            </w:pPr>
            <w:r w:rsidRPr="0051792B">
              <w:rPr>
                <w:b/>
                <w:sz w:val="22"/>
                <w:szCs w:val="22"/>
              </w:rPr>
              <w:t>Append</w:t>
            </w:r>
            <w:r w:rsidRPr="0051792B" w:rsidR="00CD60D2">
              <w:rPr>
                <w:b/>
                <w:sz w:val="22"/>
                <w:szCs w:val="22"/>
              </w:rPr>
              <w:t>ix B:  Fall Protection Plans</w:t>
            </w:r>
            <w:r w:rsidR="00E618CA">
              <w:rPr>
                <w:b/>
                <w:sz w:val="22"/>
                <w:szCs w:val="22"/>
              </w:rPr>
              <w:t xml:space="preserve"> </w:t>
            </w:r>
            <w:r w:rsidR="004C7604">
              <w:rPr>
                <w:b/>
                <w:sz w:val="22"/>
                <w:szCs w:val="22"/>
              </w:rPr>
              <w:t>§</w:t>
            </w:r>
            <w:r w:rsidR="00E618CA">
              <w:rPr>
                <w:b/>
                <w:sz w:val="22"/>
                <w:szCs w:val="22"/>
              </w:rPr>
              <w:t>1926</w:t>
            </w:r>
            <w:r w:rsidRPr="0051792B" w:rsidR="00CD60D2">
              <w:rPr>
                <w:b/>
                <w:sz w:val="22"/>
                <w:szCs w:val="22"/>
              </w:rPr>
              <w:t>.5</w:t>
            </w:r>
            <w:r w:rsidRPr="0051792B">
              <w:rPr>
                <w:b/>
                <w:sz w:val="22"/>
                <w:szCs w:val="22"/>
              </w:rPr>
              <w:t xml:space="preserve">01(b)(2), (12), </w:t>
            </w:r>
            <w:r w:rsidRPr="0051792B">
              <w:rPr>
                <w:b/>
                <w:sz w:val="22"/>
                <w:szCs w:val="22"/>
              </w:rPr>
              <w:t>(13)</w:t>
            </w:r>
          </w:p>
        </w:tc>
      </w:tr>
      <w:tr w14:paraId="519ABF08" w14:textId="77777777" w:rsidTr="380D368D">
        <w:tblPrEx>
          <w:tblW w:w="10368" w:type="dxa"/>
          <w:tblLook w:val="01E0"/>
        </w:tblPrEx>
        <w:trPr>
          <w:tblHeader/>
        </w:trPr>
        <w:tc>
          <w:tcPr>
            <w:tcW w:w="10368" w:type="dxa"/>
            <w:gridSpan w:val="6"/>
            <w:shd w:val="clear" w:color="auto" w:fill="D9D9D9" w:themeFill="background1" w:themeFillShade="D9"/>
          </w:tcPr>
          <w:p w:rsidR="009E7967" w:rsidRPr="0051792B" w:rsidP="00CE3D1A" w14:paraId="725D6848" w14:textId="77777777">
            <w:pPr>
              <w:widowControl/>
              <w:autoSpaceDE/>
              <w:autoSpaceDN/>
              <w:adjustRightInd/>
              <w:jc w:val="center"/>
              <w:rPr>
                <w:b/>
                <w:sz w:val="22"/>
                <w:szCs w:val="22"/>
              </w:rPr>
            </w:pPr>
            <w:r w:rsidRPr="0051792B">
              <w:rPr>
                <w:b/>
                <w:sz w:val="22"/>
                <w:szCs w:val="22"/>
              </w:rPr>
              <w:t xml:space="preserve">Fall Protection Systems Criteria and Practices </w:t>
            </w:r>
            <w:r w:rsidRPr="0051792B" w:rsidR="008F721E">
              <w:rPr>
                <w:b/>
                <w:sz w:val="22"/>
                <w:szCs w:val="22"/>
              </w:rPr>
              <w:t>(</w:t>
            </w:r>
            <w:r w:rsidRPr="0051792B">
              <w:rPr>
                <w:b/>
                <w:sz w:val="22"/>
                <w:szCs w:val="22"/>
              </w:rPr>
              <w:t xml:space="preserve">29 CFR </w:t>
            </w:r>
            <w:r w:rsidRPr="0051792B" w:rsidR="008F721E">
              <w:rPr>
                <w:b/>
                <w:sz w:val="22"/>
                <w:szCs w:val="22"/>
              </w:rPr>
              <w:t xml:space="preserve">part </w:t>
            </w:r>
            <w:r w:rsidRPr="0051792B">
              <w:rPr>
                <w:b/>
                <w:sz w:val="22"/>
                <w:szCs w:val="22"/>
              </w:rPr>
              <w:t>1926</w:t>
            </w:r>
            <w:r w:rsidRPr="0051792B" w:rsidR="008F721E">
              <w:rPr>
                <w:b/>
                <w:sz w:val="22"/>
                <w:szCs w:val="22"/>
              </w:rPr>
              <w:t>,</w:t>
            </w:r>
            <w:r w:rsidRPr="0051792B">
              <w:rPr>
                <w:b/>
                <w:sz w:val="22"/>
                <w:szCs w:val="22"/>
              </w:rPr>
              <w:t xml:space="preserve"> </w:t>
            </w:r>
            <w:r w:rsidRPr="0051792B" w:rsidR="008F721E">
              <w:rPr>
                <w:b/>
                <w:sz w:val="22"/>
                <w:szCs w:val="22"/>
              </w:rPr>
              <w:t>s</w:t>
            </w:r>
            <w:r w:rsidRPr="0051792B">
              <w:rPr>
                <w:b/>
                <w:sz w:val="22"/>
                <w:szCs w:val="22"/>
              </w:rPr>
              <w:t>ubpart M</w:t>
            </w:r>
            <w:r w:rsidRPr="0051792B" w:rsidR="008F721E">
              <w:rPr>
                <w:b/>
                <w:sz w:val="22"/>
                <w:szCs w:val="22"/>
              </w:rPr>
              <w:t>)</w:t>
            </w:r>
          </w:p>
          <w:p w:rsidR="00BC406F" w:rsidRPr="0051792B" w:rsidP="007922C0" w14:paraId="04768360" w14:textId="77777777">
            <w:pPr>
              <w:widowControl/>
              <w:autoSpaceDE/>
              <w:autoSpaceDN/>
              <w:adjustRightInd/>
              <w:jc w:val="center"/>
              <w:rPr>
                <w:b/>
                <w:sz w:val="22"/>
                <w:szCs w:val="22"/>
              </w:rPr>
            </w:pPr>
            <w:r w:rsidRPr="0051792B">
              <w:rPr>
                <w:b/>
                <w:sz w:val="22"/>
                <w:szCs w:val="22"/>
              </w:rPr>
              <w:t xml:space="preserve"> OMB Control No. 1218-0197 </w:t>
            </w:r>
          </w:p>
        </w:tc>
      </w:tr>
      <w:tr w14:paraId="6286722F" w14:textId="77777777" w:rsidTr="00F54040">
        <w:tblPrEx>
          <w:tblW w:w="10368" w:type="dxa"/>
          <w:tblLook w:val="01E0"/>
        </w:tblPrEx>
        <w:trPr>
          <w:tblHeader/>
        </w:trPr>
        <w:tc>
          <w:tcPr>
            <w:tcW w:w="1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BC406F" w:rsidRPr="0051792B" w:rsidP="0084351C" w14:paraId="389F88D9" w14:textId="03612D6F">
            <w:pPr>
              <w:widowControl/>
              <w:autoSpaceDE/>
              <w:autoSpaceDN/>
              <w:adjustRightInd/>
              <w:jc w:val="center"/>
              <w:rPr>
                <w:b/>
                <w:sz w:val="22"/>
                <w:szCs w:val="22"/>
              </w:rPr>
            </w:pPr>
            <w:r w:rsidRPr="380D368D">
              <w:rPr>
                <w:b/>
                <w:bCs/>
                <w:sz w:val="22"/>
                <w:szCs w:val="22"/>
              </w:rPr>
              <w:t>201</w:t>
            </w:r>
            <w:r w:rsidRPr="380D368D" w:rsidR="43EEAEAF">
              <w:rPr>
                <w:b/>
                <w:bCs/>
                <w:sz w:val="22"/>
                <w:szCs w:val="22"/>
              </w:rPr>
              <w:t>7</w:t>
            </w:r>
            <w:r w:rsidRPr="0051792B">
              <w:rPr>
                <w:b/>
                <w:sz w:val="22"/>
                <w:szCs w:val="22"/>
              </w:rPr>
              <w:t xml:space="preserve"> NAICS code</w:t>
            </w:r>
          </w:p>
        </w:tc>
        <w:tc>
          <w:tcPr>
            <w:tcW w:w="2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C406F" w:rsidRPr="0051792B" w:rsidP="008D2C30" w14:paraId="5B51B8BC" w14:textId="21522515">
            <w:pPr>
              <w:widowControl/>
              <w:autoSpaceDE/>
              <w:autoSpaceDN/>
              <w:adjustRightInd/>
              <w:jc w:val="center"/>
              <w:rPr>
                <w:b/>
                <w:sz w:val="22"/>
                <w:szCs w:val="22"/>
              </w:rPr>
            </w:pPr>
            <w:r>
              <w:rPr>
                <w:b/>
                <w:sz w:val="22"/>
                <w:szCs w:val="22"/>
              </w:rPr>
              <w:t>Description</w:t>
            </w:r>
            <w:r w:rsidRPr="0051792B">
              <w:rPr>
                <w:b/>
                <w:sz w:val="22"/>
                <w:szCs w:val="22"/>
              </w:rPr>
              <w:t xml:space="preserve"> of </w:t>
            </w:r>
            <w:r>
              <w:rPr>
                <w:b/>
                <w:sz w:val="22"/>
                <w:szCs w:val="22"/>
              </w:rPr>
              <w:t xml:space="preserve">the </w:t>
            </w:r>
            <w:r w:rsidRPr="380D368D">
              <w:rPr>
                <w:b/>
                <w:bCs/>
                <w:sz w:val="22"/>
                <w:szCs w:val="22"/>
              </w:rPr>
              <w:t>201</w:t>
            </w:r>
            <w:r w:rsidRPr="380D368D" w:rsidR="021AF3E3">
              <w:rPr>
                <w:b/>
                <w:bCs/>
                <w:sz w:val="22"/>
                <w:szCs w:val="22"/>
              </w:rPr>
              <w:t>7</w:t>
            </w:r>
            <w:r w:rsidRPr="0051792B">
              <w:rPr>
                <w:b/>
                <w:sz w:val="22"/>
                <w:szCs w:val="22"/>
              </w:rPr>
              <w:t xml:space="preserve"> NAICS code</w:t>
            </w:r>
          </w:p>
        </w:tc>
        <w:tc>
          <w:tcPr>
            <w:tcW w:w="16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F039E1" w:rsidRPr="0051792B" w:rsidP="00C75E82" w14:paraId="6928DE35" w14:textId="0200C0C8">
            <w:pPr>
              <w:widowControl/>
              <w:autoSpaceDE/>
              <w:autoSpaceDN/>
              <w:adjustRightInd/>
              <w:jc w:val="center"/>
              <w:rPr>
                <w:b/>
                <w:sz w:val="22"/>
                <w:szCs w:val="22"/>
              </w:rPr>
            </w:pPr>
            <w:r w:rsidRPr="0051792B">
              <w:rPr>
                <w:b/>
                <w:sz w:val="22"/>
                <w:szCs w:val="22"/>
              </w:rPr>
              <w:t>Number</w:t>
            </w:r>
            <w:r w:rsidR="00A44F2C">
              <w:rPr>
                <w:b/>
                <w:sz w:val="22"/>
                <w:szCs w:val="22"/>
              </w:rPr>
              <w:t>*</w:t>
            </w:r>
          </w:p>
          <w:p w:rsidR="00BC406F" w:rsidRPr="0051792B" w:rsidP="00C75E82" w14:paraId="5FE19641" w14:textId="77777777">
            <w:pPr>
              <w:widowControl/>
              <w:autoSpaceDE/>
              <w:autoSpaceDN/>
              <w:adjustRightInd/>
              <w:jc w:val="center"/>
              <w:rPr>
                <w:b/>
                <w:sz w:val="22"/>
                <w:szCs w:val="22"/>
              </w:rPr>
            </w:pPr>
            <w:r w:rsidRPr="0051792B">
              <w:rPr>
                <w:b/>
                <w:sz w:val="22"/>
                <w:szCs w:val="22"/>
              </w:rPr>
              <w:t>of establishments</w:t>
            </w:r>
          </w:p>
        </w:tc>
        <w:tc>
          <w:tcPr>
            <w:tcW w:w="18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BC406F" w:rsidRPr="0051792B" w:rsidP="00C75E82" w14:paraId="6C4E373E" w14:textId="77777777">
            <w:pPr>
              <w:widowControl/>
              <w:autoSpaceDE/>
              <w:autoSpaceDN/>
              <w:adjustRightInd/>
              <w:jc w:val="center"/>
              <w:rPr>
                <w:b/>
                <w:sz w:val="22"/>
                <w:szCs w:val="22"/>
              </w:rPr>
            </w:pPr>
            <w:r w:rsidRPr="0051792B">
              <w:rPr>
                <w:b/>
                <w:sz w:val="22"/>
                <w:szCs w:val="22"/>
              </w:rPr>
              <w:t>Average number of construction workers</w:t>
            </w:r>
          </w:p>
        </w:tc>
        <w:tc>
          <w:tcPr>
            <w:tcW w:w="17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BC406F" w:rsidRPr="0051792B" w:rsidP="00C75E82" w14:paraId="0FAA3A7D" w14:textId="3AA72008">
            <w:pPr>
              <w:widowControl/>
              <w:autoSpaceDE/>
              <w:autoSpaceDN/>
              <w:adjustRightInd/>
              <w:jc w:val="center"/>
              <w:rPr>
                <w:b/>
                <w:sz w:val="22"/>
                <w:szCs w:val="22"/>
              </w:rPr>
            </w:pPr>
            <w:r w:rsidRPr="0051792B">
              <w:rPr>
                <w:b/>
                <w:sz w:val="22"/>
                <w:szCs w:val="22"/>
              </w:rPr>
              <w:t xml:space="preserve">% </w:t>
            </w:r>
            <w:r w:rsidR="00075136">
              <w:rPr>
                <w:b/>
                <w:sz w:val="22"/>
                <w:szCs w:val="22"/>
              </w:rPr>
              <w:t>*</w:t>
            </w:r>
            <w:r w:rsidRPr="0051792B">
              <w:rPr>
                <w:b/>
                <w:sz w:val="22"/>
                <w:szCs w:val="22"/>
              </w:rPr>
              <w:t>Establishments Affected</w:t>
            </w:r>
          </w:p>
        </w:tc>
        <w:tc>
          <w:tcPr>
            <w:tcW w:w="14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rsidR="00BC406F" w:rsidRPr="0051792B" w:rsidP="0051792B" w14:paraId="109295B8" w14:textId="77777777">
            <w:pPr>
              <w:widowControl/>
              <w:autoSpaceDE/>
              <w:autoSpaceDN/>
              <w:adjustRightInd/>
              <w:jc w:val="center"/>
              <w:rPr>
                <w:b/>
                <w:sz w:val="22"/>
                <w:szCs w:val="22"/>
              </w:rPr>
            </w:pPr>
            <w:r w:rsidRPr="0051792B">
              <w:rPr>
                <w:b/>
                <w:sz w:val="22"/>
                <w:szCs w:val="22"/>
              </w:rPr>
              <w:t>Total Affected (</w:t>
            </w:r>
            <w:r w:rsidRPr="0051792B" w:rsidR="0053721C">
              <w:rPr>
                <w:b/>
                <w:sz w:val="22"/>
                <w:szCs w:val="22"/>
              </w:rPr>
              <w:t>Number</w:t>
            </w:r>
            <w:r w:rsidRPr="0051792B">
              <w:rPr>
                <w:b/>
                <w:sz w:val="22"/>
                <w:szCs w:val="22"/>
              </w:rPr>
              <w:t xml:space="preserve"> times </w:t>
            </w:r>
            <w:r w:rsidRPr="0051792B" w:rsidR="0053721C">
              <w:rPr>
                <w:b/>
                <w:sz w:val="22"/>
                <w:szCs w:val="22"/>
              </w:rPr>
              <w:t>%</w:t>
            </w:r>
            <w:r w:rsidRPr="0051792B">
              <w:rPr>
                <w:b/>
                <w:sz w:val="22"/>
                <w:szCs w:val="22"/>
              </w:rPr>
              <w:t>)</w:t>
            </w:r>
          </w:p>
        </w:tc>
      </w:tr>
      <w:tr w14:paraId="37B9E6FC" w14:textId="77777777" w:rsidTr="00F54040">
        <w:tblPrEx>
          <w:tblW w:w="10368" w:type="dxa"/>
          <w:tblLook w:val="01E0"/>
        </w:tblPrEx>
        <w:trPr>
          <w:trHeight w:val="705"/>
        </w:trPr>
        <w:tc>
          <w:tcPr>
            <w:tcW w:w="1126" w:type="dxa"/>
            <w:tcBorders>
              <w:top w:val="single" w:sz="4" w:space="0" w:color="auto"/>
              <w:left w:val="single" w:sz="4" w:space="0" w:color="auto"/>
              <w:bottom w:val="single" w:sz="4" w:space="0" w:color="auto"/>
              <w:right w:val="single" w:sz="4" w:space="0" w:color="auto"/>
            </w:tcBorders>
            <w:shd w:val="clear" w:color="auto" w:fill="auto"/>
            <w:vAlign w:val="center"/>
          </w:tcPr>
          <w:p w:rsidR="0011378C" w:rsidRPr="0051792B" w:rsidP="0011378C" w14:paraId="5AD753B5" w14:textId="77777777">
            <w:pPr>
              <w:widowControl/>
              <w:autoSpaceDE/>
              <w:autoSpaceDN/>
              <w:adjustRightInd/>
              <w:rPr>
                <w:sz w:val="22"/>
                <w:szCs w:val="22"/>
              </w:rPr>
            </w:pPr>
            <w:r w:rsidRPr="0051792B">
              <w:rPr>
                <w:sz w:val="22"/>
                <w:szCs w:val="22"/>
              </w:rPr>
              <w:t>236115</w:t>
            </w:r>
          </w:p>
        </w:tc>
        <w:tc>
          <w:tcPr>
            <w:tcW w:w="2599" w:type="dxa"/>
            <w:tcBorders>
              <w:top w:val="single" w:sz="4" w:space="0" w:color="auto"/>
              <w:left w:val="single" w:sz="4" w:space="0" w:color="auto"/>
              <w:bottom w:val="single" w:sz="4" w:space="0" w:color="auto"/>
              <w:right w:val="single" w:sz="4" w:space="0" w:color="auto"/>
            </w:tcBorders>
            <w:shd w:val="clear" w:color="auto" w:fill="auto"/>
          </w:tcPr>
          <w:p w:rsidR="0011378C" w:rsidRPr="0051792B" w:rsidP="00D17191" w14:paraId="11B33068" w14:textId="77BE7AEF">
            <w:pPr>
              <w:widowControl/>
              <w:autoSpaceDE/>
              <w:autoSpaceDN/>
              <w:adjustRightInd/>
              <w:rPr>
                <w:sz w:val="22"/>
                <w:szCs w:val="22"/>
              </w:rPr>
            </w:pPr>
            <w:r w:rsidRPr="0051792B">
              <w:rPr>
                <w:sz w:val="22"/>
                <w:szCs w:val="22"/>
              </w:rPr>
              <w:t xml:space="preserve">New single-family </w:t>
            </w:r>
            <w:r>
              <w:rPr>
                <w:sz w:val="22"/>
                <w:szCs w:val="22"/>
              </w:rPr>
              <w:t xml:space="preserve">housing construction </w:t>
            </w:r>
            <w:r w:rsidRPr="00EF301D">
              <w:rPr>
                <w:sz w:val="22"/>
                <w:szCs w:val="22"/>
              </w:rPr>
              <w:t>(except For-Sale Builders)</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tcPr>
          <w:p w:rsidR="0011378C" w:rsidRPr="0051792B" w:rsidP="0011378C" w14:paraId="2254BD9B" w14:textId="617F141D">
            <w:pPr>
              <w:widowControl/>
              <w:autoSpaceDE/>
              <w:autoSpaceDN/>
              <w:adjustRightInd/>
              <w:jc w:val="center"/>
              <w:rPr>
                <w:sz w:val="22"/>
                <w:szCs w:val="22"/>
                <w:highlight w:val="yellow"/>
              </w:rPr>
            </w:pPr>
            <w:r>
              <w:rPr>
                <w:color w:val="000000"/>
                <w:sz w:val="22"/>
                <w:szCs w:val="22"/>
              </w:rPr>
              <w:t>54,735</w:t>
            </w:r>
          </w:p>
        </w:tc>
        <w:tc>
          <w:tcPr>
            <w:tcW w:w="1811" w:type="dxa"/>
            <w:tcBorders>
              <w:top w:val="single" w:sz="4" w:space="0" w:color="auto"/>
              <w:left w:val="single" w:sz="4" w:space="0" w:color="auto"/>
              <w:bottom w:val="single" w:sz="4" w:space="0" w:color="auto"/>
              <w:right w:val="single" w:sz="4" w:space="0" w:color="auto"/>
            </w:tcBorders>
            <w:shd w:val="clear" w:color="auto" w:fill="auto"/>
            <w:vAlign w:val="center"/>
          </w:tcPr>
          <w:p w:rsidR="0011378C" w:rsidRPr="0051792B" w:rsidP="0011378C" w14:paraId="27FAA326" w14:textId="63338EF3">
            <w:pPr>
              <w:widowControl/>
              <w:autoSpaceDE/>
              <w:autoSpaceDN/>
              <w:adjustRightInd/>
              <w:jc w:val="center"/>
              <w:rPr>
                <w:sz w:val="22"/>
                <w:szCs w:val="22"/>
                <w:highlight w:val="yellow"/>
              </w:rPr>
            </w:pPr>
            <w:r>
              <w:rPr>
                <w:color w:val="000000"/>
                <w:sz w:val="22"/>
                <w:szCs w:val="22"/>
              </w:rPr>
              <w:t>198,946</w:t>
            </w:r>
          </w:p>
        </w:tc>
        <w:tc>
          <w:tcPr>
            <w:tcW w:w="1757" w:type="dxa"/>
            <w:tcBorders>
              <w:top w:val="single" w:sz="4" w:space="0" w:color="auto"/>
              <w:left w:val="single" w:sz="4" w:space="0" w:color="auto"/>
              <w:bottom w:val="single" w:sz="4" w:space="0" w:color="auto"/>
              <w:right w:val="single" w:sz="4" w:space="0" w:color="auto"/>
            </w:tcBorders>
            <w:shd w:val="clear" w:color="auto" w:fill="auto"/>
            <w:vAlign w:val="center"/>
          </w:tcPr>
          <w:p w:rsidR="0011378C" w:rsidRPr="0051792B" w:rsidP="0011378C" w14:paraId="5551B95A" w14:textId="77777777">
            <w:pPr>
              <w:widowControl/>
              <w:autoSpaceDE/>
              <w:autoSpaceDN/>
              <w:adjustRightInd/>
              <w:jc w:val="center"/>
              <w:rPr>
                <w:sz w:val="22"/>
                <w:szCs w:val="22"/>
                <w:highlight w:val="yellow"/>
              </w:rPr>
            </w:pPr>
            <w:r>
              <w:rPr>
                <w:color w:val="000000"/>
                <w:sz w:val="22"/>
                <w:szCs w:val="22"/>
              </w:rPr>
              <w:t>0.050%</w:t>
            </w:r>
          </w:p>
        </w:tc>
        <w:tc>
          <w:tcPr>
            <w:tcW w:w="1429" w:type="dxa"/>
            <w:tcBorders>
              <w:top w:val="single" w:sz="4" w:space="0" w:color="auto"/>
              <w:left w:val="single" w:sz="4" w:space="0" w:color="auto"/>
              <w:bottom w:val="single" w:sz="4" w:space="0" w:color="auto"/>
              <w:right w:val="single" w:sz="4" w:space="0" w:color="auto"/>
            </w:tcBorders>
            <w:shd w:val="clear" w:color="auto" w:fill="auto"/>
            <w:vAlign w:val="center"/>
          </w:tcPr>
          <w:p w:rsidR="0011378C" w:rsidRPr="004E3CCF" w:rsidP="0011378C" w14:paraId="3B4095A6" w14:textId="4BFFE821">
            <w:pPr>
              <w:widowControl/>
              <w:autoSpaceDE/>
              <w:autoSpaceDN/>
              <w:adjustRightInd/>
              <w:jc w:val="center"/>
              <w:rPr>
                <w:sz w:val="22"/>
                <w:szCs w:val="22"/>
                <w:highlight w:val="yellow"/>
              </w:rPr>
            </w:pPr>
            <w:r w:rsidRPr="380D368D">
              <w:rPr>
                <w:color w:val="000000" w:themeColor="text1"/>
                <w:sz w:val="22"/>
                <w:szCs w:val="22"/>
              </w:rPr>
              <w:t>27</w:t>
            </w:r>
          </w:p>
        </w:tc>
      </w:tr>
      <w:tr w14:paraId="20A00389" w14:textId="77777777" w:rsidTr="0011378C">
        <w:tblPrEx>
          <w:tblW w:w="10368" w:type="dxa"/>
          <w:tblLook w:val="01E0"/>
        </w:tblPrEx>
        <w:trPr>
          <w:trHeight w:val="706"/>
        </w:trPr>
        <w:tc>
          <w:tcPr>
            <w:tcW w:w="1126" w:type="dxa"/>
            <w:shd w:val="clear" w:color="auto" w:fill="auto"/>
            <w:vAlign w:val="center"/>
          </w:tcPr>
          <w:p w:rsidR="0011378C" w:rsidRPr="0051792B" w:rsidP="0011378C" w14:paraId="71DF17AD" w14:textId="77777777">
            <w:pPr>
              <w:widowControl/>
              <w:autoSpaceDE/>
              <w:autoSpaceDN/>
              <w:adjustRightInd/>
              <w:rPr>
                <w:sz w:val="22"/>
                <w:szCs w:val="22"/>
              </w:rPr>
            </w:pPr>
            <w:r w:rsidRPr="0051792B">
              <w:rPr>
                <w:sz w:val="22"/>
                <w:szCs w:val="22"/>
              </w:rPr>
              <w:t>236116</w:t>
            </w:r>
          </w:p>
        </w:tc>
        <w:tc>
          <w:tcPr>
            <w:tcW w:w="2599" w:type="dxa"/>
            <w:shd w:val="clear" w:color="auto" w:fill="auto"/>
            <w:vAlign w:val="center"/>
          </w:tcPr>
          <w:p w:rsidR="0011378C" w:rsidRPr="0051792B" w:rsidP="0011378C" w14:paraId="169C48A7" w14:textId="4C0C841A">
            <w:pPr>
              <w:widowControl/>
              <w:autoSpaceDE/>
              <w:autoSpaceDN/>
              <w:adjustRightInd/>
              <w:rPr>
                <w:sz w:val="22"/>
                <w:szCs w:val="22"/>
              </w:rPr>
            </w:pPr>
            <w:r w:rsidRPr="0051792B">
              <w:rPr>
                <w:sz w:val="22"/>
                <w:szCs w:val="22"/>
              </w:rPr>
              <w:t xml:space="preserve">New multifamily housing construction </w:t>
            </w:r>
            <w:r w:rsidRPr="008129F0">
              <w:rPr>
                <w:sz w:val="22"/>
                <w:szCs w:val="22"/>
              </w:rPr>
              <w:t>(except For-Sale Builders)</w:t>
            </w:r>
          </w:p>
        </w:tc>
        <w:tc>
          <w:tcPr>
            <w:tcW w:w="1646" w:type="dxa"/>
            <w:shd w:val="clear" w:color="auto" w:fill="auto"/>
            <w:vAlign w:val="center"/>
          </w:tcPr>
          <w:p w:rsidR="0011378C" w:rsidRPr="0051792B" w:rsidP="0011378C" w14:paraId="049BEB70" w14:textId="1734C532">
            <w:pPr>
              <w:widowControl/>
              <w:autoSpaceDE/>
              <w:autoSpaceDN/>
              <w:adjustRightInd/>
              <w:jc w:val="center"/>
              <w:rPr>
                <w:sz w:val="22"/>
                <w:szCs w:val="22"/>
                <w:highlight w:val="yellow"/>
              </w:rPr>
            </w:pPr>
            <w:r>
              <w:rPr>
                <w:color w:val="000000"/>
                <w:sz w:val="22"/>
                <w:szCs w:val="22"/>
              </w:rPr>
              <w:t>3,372</w:t>
            </w:r>
          </w:p>
        </w:tc>
        <w:tc>
          <w:tcPr>
            <w:tcW w:w="1811" w:type="dxa"/>
            <w:shd w:val="clear" w:color="auto" w:fill="auto"/>
            <w:vAlign w:val="center"/>
          </w:tcPr>
          <w:p w:rsidR="0011378C" w:rsidRPr="0051792B" w:rsidP="0011378C" w14:paraId="6CA3E713" w14:textId="5E7DCA48">
            <w:pPr>
              <w:widowControl/>
              <w:autoSpaceDE/>
              <w:autoSpaceDN/>
              <w:adjustRightInd/>
              <w:jc w:val="center"/>
              <w:rPr>
                <w:sz w:val="22"/>
                <w:szCs w:val="22"/>
                <w:highlight w:val="yellow"/>
              </w:rPr>
            </w:pPr>
            <w:r>
              <w:rPr>
                <w:color w:val="000000"/>
                <w:sz w:val="22"/>
                <w:szCs w:val="22"/>
              </w:rPr>
              <w:t>47,420</w:t>
            </w:r>
          </w:p>
        </w:tc>
        <w:tc>
          <w:tcPr>
            <w:tcW w:w="1757" w:type="dxa"/>
            <w:shd w:val="clear" w:color="auto" w:fill="auto"/>
            <w:vAlign w:val="center"/>
          </w:tcPr>
          <w:p w:rsidR="0011378C" w:rsidRPr="0051792B" w:rsidP="0011378C" w14:paraId="66E4B75D" w14:textId="77777777">
            <w:pPr>
              <w:widowControl/>
              <w:autoSpaceDE/>
              <w:autoSpaceDN/>
              <w:adjustRightInd/>
              <w:jc w:val="center"/>
              <w:rPr>
                <w:sz w:val="22"/>
                <w:szCs w:val="22"/>
                <w:highlight w:val="yellow"/>
              </w:rPr>
            </w:pPr>
            <w:r>
              <w:rPr>
                <w:color w:val="000000"/>
                <w:sz w:val="22"/>
                <w:szCs w:val="22"/>
              </w:rPr>
              <w:t>0.050%</w:t>
            </w:r>
          </w:p>
        </w:tc>
        <w:tc>
          <w:tcPr>
            <w:tcW w:w="1429" w:type="dxa"/>
            <w:shd w:val="clear" w:color="auto" w:fill="auto"/>
            <w:vAlign w:val="center"/>
          </w:tcPr>
          <w:p w:rsidR="0011378C" w:rsidRPr="004E3CCF" w:rsidP="0011378C" w14:paraId="6F5B678A" w14:textId="1AC61210">
            <w:pPr>
              <w:widowControl/>
              <w:autoSpaceDE/>
              <w:autoSpaceDN/>
              <w:adjustRightInd/>
              <w:jc w:val="center"/>
              <w:rPr>
                <w:sz w:val="22"/>
                <w:szCs w:val="22"/>
                <w:highlight w:val="yellow"/>
              </w:rPr>
            </w:pPr>
            <w:r w:rsidRPr="004E3CCF">
              <w:rPr>
                <w:color w:val="000000"/>
                <w:sz w:val="22"/>
                <w:szCs w:val="22"/>
              </w:rPr>
              <w:t>2</w:t>
            </w:r>
          </w:p>
        </w:tc>
      </w:tr>
      <w:tr w14:paraId="0D123AD7" w14:textId="77777777" w:rsidTr="0011378C">
        <w:tblPrEx>
          <w:tblW w:w="10368" w:type="dxa"/>
          <w:tblLook w:val="01E0"/>
        </w:tblPrEx>
        <w:trPr>
          <w:trHeight w:val="705"/>
        </w:trPr>
        <w:tc>
          <w:tcPr>
            <w:tcW w:w="1126" w:type="dxa"/>
            <w:shd w:val="clear" w:color="auto" w:fill="auto"/>
            <w:vAlign w:val="center"/>
          </w:tcPr>
          <w:p w:rsidR="0011378C" w:rsidRPr="0051792B" w:rsidP="0011378C" w14:paraId="35B44F8C" w14:textId="77777777">
            <w:pPr>
              <w:widowControl/>
              <w:autoSpaceDE/>
              <w:autoSpaceDN/>
              <w:adjustRightInd/>
              <w:rPr>
                <w:sz w:val="22"/>
                <w:szCs w:val="22"/>
              </w:rPr>
            </w:pPr>
            <w:r w:rsidRPr="0051792B">
              <w:rPr>
                <w:sz w:val="22"/>
                <w:szCs w:val="22"/>
              </w:rPr>
              <w:t>236117</w:t>
            </w:r>
          </w:p>
        </w:tc>
        <w:tc>
          <w:tcPr>
            <w:tcW w:w="2599" w:type="dxa"/>
            <w:shd w:val="clear" w:color="auto" w:fill="auto"/>
            <w:vAlign w:val="center"/>
          </w:tcPr>
          <w:p w:rsidR="0011378C" w:rsidRPr="0051792B" w:rsidP="0011378C" w14:paraId="615C9136" w14:textId="08E6023B">
            <w:pPr>
              <w:widowControl/>
              <w:autoSpaceDE/>
              <w:autoSpaceDN/>
              <w:adjustRightInd/>
              <w:rPr>
                <w:sz w:val="22"/>
                <w:szCs w:val="22"/>
              </w:rPr>
            </w:pPr>
            <w:r w:rsidRPr="0051792B">
              <w:rPr>
                <w:sz w:val="22"/>
                <w:szCs w:val="22"/>
              </w:rPr>
              <w:t xml:space="preserve">New housing </w:t>
            </w:r>
            <w:r w:rsidRPr="00894B76">
              <w:rPr>
                <w:sz w:val="22"/>
                <w:szCs w:val="22"/>
              </w:rPr>
              <w:t>For-Sale Builders</w:t>
            </w:r>
          </w:p>
        </w:tc>
        <w:tc>
          <w:tcPr>
            <w:tcW w:w="1646" w:type="dxa"/>
            <w:shd w:val="clear" w:color="auto" w:fill="auto"/>
            <w:vAlign w:val="center"/>
          </w:tcPr>
          <w:p w:rsidR="0011378C" w:rsidRPr="0051792B" w:rsidP="0011378C" w14:paraId="373BBF47" w14:textId="7AF03F49">
            <w:pPr>
              <w:widowControl/>
              <w:autoSpaceDE/>
              <w:autoSpaceDN/>
              <w:adjustRightInd/>
              <w:jc w:val="center"/>
              <w:rPr>
                <w:sz w:val="22"/>
                <w:szCs w:val="22"/>
                <w:highlight w:val="yellow"/>
              </w:rPr>
            </w:pPr>
            <w:r>
              <w:rPr>
                <w:color w:val="000000"/>
                <w:sz w:val="22"/>
                <w:szCs w:val="22"/>
              </w:rPr>
              <w:t>12,643</w:t>
            </w:r>
          </w:p>
        </w:tc>
        <w:tc>
          <w:tcPr>
            <w:tcW w:w="1811" w:type="dxa"/>
            <w:shd w:val="clear" w:color="auto" w:fill="auto"/>
            <w:vAlign w:val="center"/>
          </w:tcPr>
          <w:p w:rsidR="0011378C" w:rsidRPr="0051792B" w:rsidP="0011378C" w14:paraId="0A25C789" w14:textId="6DB8DA03">
            <w:pPr>
              <w:widowControl/>
              <w:autoSpaceDE/>
              <w:autoSpaceDN/>
              <w:adjustRightInd/>
              <w:jc w:val="center"/>
              <w:rPr>
                <w:sz w:val="22"/>
                <w:szCs w:val="22"/>
                <w:highlight w:val="yellow"/>
              </w:rPr>
            </w:pPr>
            <w:r>
              <w:rPr>
                <w:color w:val="000000"/>
                <w:sz w:val="22"/>
                <w:szCs w:val="22"/>
              </w:rPr>
              <w:t>119,327</w:t>
            </w:r>
          </w:p>
        </w:tc>
        <w:tc>
          <w:tcPr>
            <w:tcW w:w="1757" w:type="dxa"/>
            <w:shd w:val="clear" w:color="auto" w:fill="auto"/>
            <w:vAlign w:val="center"/>
          </w:tcPr>
          <w:p w:rsidR="0011378C" w:rsidRPr="0051792B" w:rsidP="0011378C" w14:paraId="666483D8" w14:textId="77777777">
            <w:pPr>
              <w:widowControl/>
              <w:autoSpaceDE/>
              <w:autoSpaceDN/>
              <w:adjustRightInd/>
              <w:jc w:val="center"/>
              <w:rPr>
                <w:sz w:val="22"/>
                <w:szCs w:val="22"/>
                <w:highlight w:val="yellow"/>
              </w:rPr>
            </w:pPr>
            <w:r>
              <w:rPr>
                <w:color w:val="000000"/>
                <w:sz w:val="22"/>
                <w:szCs w:val="22"/>
              </w:rPr>
              <w:t>0.025%</w:t>
            </w:r>
          </w:p>
        </w:tc>
        <w:tc>
          <w:tcPr>
            <w:tcW w:w="1429" w:type="dxa"/>
            <w:shd w:val="clear" w:color="auto" w:fill="auto"/>
            <w:vAlign w:val="center"/>
          </w:tcPr>
          <w:p w:rsidR="0011378C" w:rsidRPr="004E3CCF" w:rsidP="0011378C" w14:paraId="3922F4B3" w14:textId="6790A717">
            <w:pPr>
              <w:widowControl/>
              <w:autoSpaceDE/>
              <w:autoSpaceDN/>
              <w:adjustRightInd/>
              <w:jc w:val="center"/>
              <w:rPr>
                <w:sz w:val="22"/>
                <w:szCs w:val="22"/>
                <w:highlight w:val="yellow"/>
              </w:rPr>
            </w:pPr>
            <w:r w:rsidRPr="004E3CCF">
              <w:rPr>
                <w:color w:val="000000"/>
                <w:sz w:val="22"/>
                <w:szCs w:val="22"/>
              </w:rPr>
              <w:t>3</w:t>
            </w:r>
          </w:p>
        </w:tc>
      </w:tr>
      <w:tr w14:paraId="5C64BA39" w14:textId="77777777" w:rsidTr="0011378C">
        <w:tblPrEx>
          <w:tblW w:w="10368" w:type="dxa"/>
          <w:tblLook w:val="01E0"/>
        </w:tblPrEx>
        <w:trPr>
          <w:trHeight w:val="706"/>
        </w:trPr>
        <w:tc>
          <w:tcPr>
            <w:tcW w:w="1126" w:type="dxa"/>
            <w:shd w:val="clear" w:color="auto" w:fill="auto"/>
            <w:vAlign w:val="center"/>
          </w:tcPr>
          <w:p w:rsidR="0011378C" w:rsidRPr="0051792B" w:rsidP="0011378C" w14:paraId="0F680C58" w14:textId="77777777">
            <w:pPr>
              <w:widowControl/>
              <w:autoSpaceDE/>
              <w:autoSpaceDN/>
              <w:adjustRightInd/>
              <w:rPr>
                <w:sz w:val="22"/>
                <w:szCs w:val="22"/>
              </w:rPr>
            </w:pPr>
            <w:r w:rsidRPr="0051792B">
              <w:rPr>
                <w:sz w:val="22"/>
                <w:szCs w:val="22"/>
              </w:rPr>
              <w:t>236118</w:t>
            </w:r>
          </w:p>
        </w:tc>
        <w:tc>
          <w:tcPr>
            <w:tcW w:w="2599" w:type="dxa"/>
            <w:shd w:val="clear" w:color="auto" w:fill="auto"/>
            <w:vAlign w:val="center"/>
          </w:tcPr>
          <w:p w:rsidR="0011378C" w:rsidRPr="0051792B" w:rsidP="0011378C" w14:paraId="25AE5553" w14:textId="77777777">
            <w:pPr>
              <w:widowControl/>
              <w:autoSpaceDE/>
              <w:autoSpaceDN/>
              <w:adjustRightInd/>
              <w:rPr>
                <w:sz w:val="22"/>
                <w:szCs w:val="22"/>
              </w:rPr>
            </w:pPr>
            <w:r w:rsidRPr="0051792B">
              <w:rPr>
                <w:sz w:val="22"/>
                <w:szCs w:val="22"/>
              </w:rPr>
              <w:t>Residential remodelers</w:t>
            </w:r>
          </w:p>
        </w:tc>
        <w:tc>
          <w:tcPr>
            <w:tcW w:w="1646" w:type="dxa"/>
            <w:shd w:val="clear" w:color="auto" w:fill="auto"/>
            <w:vAlign w:val="center"/>
          </w:tcPr>
          <w:p w:rsidR="0011378C" w:rsidRPr="0051792B" w:rsidP="0011378C" w14:paraId="2C0C2453" w14:textId="3366FCE4">
            <w:pPr>
              <w:widowControl/>
              <w:autoSpaceDE/>
              <w:autoSpaceDN/>
              <w:adjustRightInd/>
              <w:jc w:val="center"/>
              <w:rPr>
                <w:sz w:val="22"/>
                <w:szCs w:val="22"/>
                <w:highlight w:val="yellow"/>
              </w:rPr>
            </w:pPr>
            <w:r>
              <w:rPr>
                <w:color w:val="000000"/>
                <w:sz w:val="22"/>
                <w:szCs w:val="22"/>
              </w:rPr>
              <w:t>114,874</w:t>
            </w:r>
          </w:p>
        </w:tc>
        <w:tc>
          <w:tcPr>
            <w:tcW w:w="1811" w:type="dxa"/>
            <w:shd w:val="clear" w:color="auto" w:fill="auto"/>
            <w:vAlign w:val="center"/>
          </w:tcPr>
          <w:p w:rsidR="0011378C" w:rsidRPr="0051792B" w:rsidP="0011378C" w14:paraId="68DA4F74" w14:textId="11008103">
            <w:pPr>
              <w:widowControl/>
              <w:autoSpaceDE/>
              <w:autoSpaceDN/>
              <w:adjustRightInd/>
              <w:jc w:val="center"/>
              <w:rPr>
                <w:sz w:val="22"/>
                <w:szCs w:val="22"/>
                <w:highlight w:val="yellow"/>
              </w:rPr>
            </w:pPr>
            <w:r>
              <w:rPr>
                <w:color w:val="000000"/>
                <w:sz w:val="22"/>
                <w:szCs w:val="22"/>
              </w:rPr>
              <w:t>387,534</w:t>
            </w:r>
          </w:p>
        </w:tc>
        <w:tc>
          <w:tcPr>
            <w:tcW w:w="1757" w:type="dxa"/>
            <w:shd w:val="clear" w:color="auto" w:fill="auto"/>
            <w:vAlign w:val="center"/>
          </w:tcPr>
          <w:p w:rsidR="0011378C" w:rsidRPr="0051792B" w:rsidP="0011378C" w14:paraId="1A27040A" w14:textId="77777777">
            <w:pPr>
              <w:widowControl/>
              <w:autoSpaceDE/>
              <w:autoSpaceDN/>
              <w:adjustRightInd/>
              <w:jc w:val="center"/>
              <w:rPr>
                <w:sz w:val="22"/>
                <w:szCs w:val="22"/>
                <w:highlight w:val="yellow"/>
              </w:rPr>
            </w:pPr>
            <w:r>
              <w:rPr>
                <w:color w:val="000000"/>
                <w:sz w:val="22"/>
                <w:szCs w:val="22"/>
              </w:rPr>
              <w:t>0.025%</w:t>
            </w:r>
          </w:p>
        </w:tc>
        <w:tc>
          <w:tcPr>
            <w:tcW w:w="1429" w:type="dxa"/>
            <w:shd w:val="clear" w:color="auto" w:fill="auto"/>
            <w:vAlign w:val="center"/>
          </w:tcPr>
          <w:p w:rsidR="0011378C" w:rsidRPr="004E3CCF" w:rsidP="0011378C" w14:paraId="65D2A083" w14:textId="5B61FCD2">
            <w:pPr>
              <w:widowControl/>
              <w:autoSpaceDE/>
              <w:autoSpaceDN/>
              <w:adjustRightInd/>
              <w:jc w:val="center"/>
              <w:rPr>
                <w:sz w:val="22"/>
                <w:szCs w:val="22"/>
                <w:highlight w:val="yellow"/>
              </w:rPr>
            </w:pPr>
            <w:r w:rsidRPr="004E3CCF">
              <w:rPr>
                <w:color w:val="000000"/>
                <w:sz w:val="22"/>
                <w:szCs w:val="22"/>
              </w:rPr>
              <w:t>29</w:t>
            </w:r>
          </w:p>
        </w:tc>
      </w:tr>
      <w:tr w14:paraId="51527ED3" w14:textId="77777777" w:rsidTr="0011378C">
        <w:tblPrEx>
          <w:tblW w:w="10368" w:type="dxa"/>
          <w:tblLook w:val="01E0"/>
        </w:tblPrEx>
        <w:trPr>
          <w:trHeight w:val="706"/>
        </w:trPr>
        <w:tc>
          <w:tcPr>
            <w:tcW w:w="1126" w:type="dxa"/>
            <w:shd w:val="clear" w:color="auto" w:fill="auto"/>
            <w:vAlign w:val="center"/>
          </w:tcPr>
          <w:p w:rsidR="0011378C" w:rsidRPr="0051792B" w:rsidP="0011378C" w14:paraId="1F49077B" w14:textId="77777777">
            <w:pPr>
              <w:widowControl/>
              <w:autoSpaceDE/>
              <w:autoSpaceDN/>
              <w:adjustRightInd/>
              <w:rPr>
                <w:sz w:val="22"/>
                <w:szCs w:val="22"/>
              </w:rPr>
            </w:pPr>
            <w:r w:rsidRPr="0051792B">
              <w:rPr>
                <w:sz w:val="22"/>
                <w:szCs w:val="22"/>
              </w:rPr>
              <w:t>236210</w:t>
            </w:r>
          </w:p>
        </w:tc>
        <w:tc>
          <w:tcPr>
            <w:tcW w:w="2599" w:type="dxa"/>
            <w:shd w:val="clear" w:color="auto" w:fill="auto"/>
            <w:vAlign w:val="center"/>
          </w:tcPr>
          <w:p w:rsidR="0011378C" w:rsidRPr="0051792B" w:rsidP="0011378C" w14:paraId="4FB0CD4E" w14:textId="77777777">
            <w:pPr>
              <w:widowControl/>
              <w:autoSpaceDE/>
              <w:autoSpaceDN/>
              <w:adjustRightInd/>
              <w:rPr>
                <w:sz w:val="22"/>
                <w:szCs w:val="22"/>
              </w:rPr>
            </w:pPr>
            <w:r w:rsidRPr="0051792B">
              <w:rPr>
                <w:sz w:val="22"/>
                <w:szCs w:val="22"/>
              </w:rPr>
              <w:t>Industrial building construction</w:t>
            </w:r>
          </w:p>
        </w:tc>
        <w:tc>
          <w:tcPr>
            <w:tcW w:w="1646" w:type="dxa"/>
            <w:shd w:val="clear" w:color="auto" w:fill="auto"/>
            <w:vAlign w:val="center"/>
          </w:tcPr>
          <w:p w:rsidR="0011378C" w:rsidRPr="0051792B" w:rsidP="0011378C" w14:paraId="4CC0F816" w14:textId="592CEEFC">
            <w:pPr>
              <w:widowControl/>
              <w:autoSpaceDE/>
              <w:autoSpaceDN/>
              <w:adjustRightInd/>
              <w:jc w:val="center"/>
              <w:rPr>
                <w:sz w:val="22"/>
                <w:szCs w:val="22"/>
                <w:highlight w:val="yellow"/>
              </w:rPr>
            </w:pPr>
            <w:r>
              <w:rPr>
                <w:color w:val="000000"/>
                <w:sz w:val="22"/>
                <w:szCs w:val="22"/>
              </w:rPr>
              <w:t>3,290</w:t>
            </w:r>
          </w:p>
        </w:tc>
        <w:tc>
          <w:tcPr>
            <w:tcW w:w="1811" w:type="dxa"/>
            <w:shd w:val="clear" w:color="auto" w:fill="auto"/>
            <w:vAlign w:val="center"/>
          </w:tcPr>
          <w:p w:rsidR="0011378C" w:rsidRPr="0051792B" w:rsidP="0011378C" w14:paraId="21FA3A29" w14:textId="2BD92C90">
            <w:pPr>
              <w:widowControl/>
              <w:autoSpaceDE/>
              <w:autoSpaceDN/>
              <w:adjustRightInd/>
              <w:jc w:val="center"/>
              <w:rPr>
                <w:sz w:val="22"/>
                <w:szCs w:val="22"/>
                <w:highlight w:val="yellow"/>
              </w:rPr>
            </w:pPr>
            <w:r>
              <w:rPr>
                <w:color w:val="000000"/>
                <w:sz w:val="22"/>
                <w:szCs w:val="22"/>
              </w:rPr>
              <w:t>75,005</w:t>
            </w:r>
          </w:p>
        </w:tc>
        <w:tc>
          <w:tcPr>
            <w:tcW w:w="1757" w:type="dxa"/>
            <w:shd w:val="clear" w:color="auto" w:fill="auto"/>
            <w:vAlign w:val="center"/>
          </w:tcPr>
          <w:p w:rsidR="0011378C" w:rsidRPr="0051792B" w:rsidP="0011378C" w14:paraId="17960C64"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72661578" w14:textId="458F632F">
            <w:pPr>
              <w:widowControl/>
              <w:autoSpaceDE/>
              <w:autoSpaceDN/>
              <w:adjustRightInd/>
              <w:jc w:val="center"/>
              <w:rPr>
                <w:sz w:val="22"/>
                <w:szCs w:val="22"/>
                <w:highlight w:val="yellow"/>
              </w:rPr>
            </w:pPr>
            <w:r w:rsidRPr="004E3CCF">
              <w:rPr>
                <w:color w:val="000000"/>
                <w:sz w:val="22"/>
                <w:szCs w:val="22"/>
              </w:rPr>
              <w:t>0</w:t>
            </w:r>
          </w:p>
        </w:tc>
      </w:tr>
      <w:tr w14:paraId="48B08D0E" w14:textId="77777777" w:rsidTr="0011378C">
        <w:tblPrEx>
          <w:tblW w:w="10368" w:type="dxa"/>
          <w:tblLook w:val="01E0"/>
        </w:tblPrEx>
        <w:trPr>
          <w:trHeight w:val="705"/>
        </w:trPr>
        <w:tc>
          <w:tcPr>
            <w:tcW w:w="1126" w:type="dxa"/>
            <w:shd w:val="clear" w:color="auto" w:fill="auto"/>
            <w:vAlign w:val="center"/>
          </w:tcPr>
          <w:p w:rsidR="0011378C" w:rsidRPr="0051792B" w:rsidP="0011378C" w14:paraId="64D84396" w14:textId="77777777">
            <w:pPr>
              <w:widowControl/>
              <w:autoSpaceDE/>
              <w:autoSpaceDN/>
              <w:adjustRightInd/>
              <w:rPr>
                <w:sz w:val="22"/>
                <w:szCs w:val="22"/>
              </w:rPr>
            </w:pPr>
            <w:r w:rsidRPr="0051792B">
              <w:rPr>
                <w:sz w:val="22"/>
                <w:szCs w:val="22"/>
              </w:rPr>
              <w:t>236220</w:t>
            </w:r>
          </w:p>
        </w:tc>
        <w:tc>
          <w:tcPr>
            <w:tcW w:w="2599" w:type="dxa"/>
            <w:shd w:val="clear" w:color="auto" w:fill="auto"/>
            <w:vAlign w:val="center"/>
          </w:tcPr>
          <w:p w:rsidR="0011378C" w:rsidRPr="0051792B" w:rsidP="0011378C" w14:paraId="57A5B0A6" w14:textId="77777777">
            <w:pPr>
              <w:widowControl/>
              <w:autoSpaceDE/>
              <w:autoSpaceDN/>
              <w:adjustRightInd/>
              <w:rPr>
                <w:sz w:val="22"/>
                <w:szCs w:val="22"/>
              </w:rPr>
            </w:pPr>
            <w:r w:rsidRPr="0051792B">
              <w:rPr>
                <w:sz w:val="22"/>
                <w:szCs w:val="22"/>
              </w:rPr>
              <w:t>Commercial and institutional building construction</w:t>
            </w:r>
          </w:p>
        </w:tc>
        <w:tc>
          <w:tcPr>
            <w:tcW w:w="1646" w:type="dxa"/>
            <w:shd w:val="clear" w:color="auto" w:fill="auto"/>
            <w:vAlign w:val="center"/>
          </w:tcPr>
          <w:p w:rsidR="0011378C" w:rsidRPr="0051792B" w:rsidP="0011378C" w14:paraId="0A76C45F" w14:textId="28DCD7DE">
            <w:pPr>
              <w:widowControl/>
              <w:autoSpaceDE/>
              <w:autoSpaceDN/>
              <w:adjustRightInd/>
              <w:jc w:val="center"/>
              <w:rPr>
                <w:sz w:val="22"/>
                <w:szCs w:val="22"/>
                <w:highlight w:val="yellow"/>
              </w:rPr>
            </w:pPr>
            <w:r>
              <w:rPr>
                <w:color w:val="000000"/>
                <w:sz w:val="22"/>
                <w:szCs w:val="22"/>
              </w:rPr>
              <w:t>39,368</w:t>
            </w:r>
          </w:p>
        </w:tc>
        <w:tc>
          <w:tcPr>
            <w:tcW w:w="1811" w:type="dxa"/>
            <w:shd w:val="clear" w:color="auto" w:fill="auto"/>
            <w:vAlign w:val="center"/>
          </w:tcPr>
          <w:p w:rsidR="0011378C" w:rsidRPr="0051792B" w:rsidP="0011378C" w14:paraId="095831DA" w14:textId="3B5238AA">
            <w:pPr>
              <w:widowControl/>
              <w:autoSpaceDE/>
              <w:autoSpaceDN/>
              <w:adjustRightInd/>
              <w:jc w:val="center"/>
              <w:rPr>
                <w:sz w:val="22"/>
                <w:szCs w:val="22"/>
                <w:highlight w:val="yellow"/>
              </w:rPr>
            </w:pPr>
            <w:r>
              <w:rPr>
                <w:color w:val="000000"/>
                <w:sz w:val="22"/>
                <w:szCs w:val="22"/>
              </w:rPr>
              <w:t>623,672</w:t>
            </w:r>
          </w:p>
        </w:tc>
        <w:tc>
          <w:tcPr>
            <w:tcW w:w="1757" w:type="dxa"/>
            <w:shd w:val="clear" w:color="auto" w:fill="auto"/>
            <w:vAlign w:val="center"/>
          </w:tcPr>
          <w:p w:rsidR="0011378C" w:rsidRPr="0051792B" w:rsidP="0011378C" w14:paraId="177D3AA9" w14:textId="77777777">
            <w:pPr>
              <w:widowControl/>
              <w:autoSpaceDE/>
              <w:autoSpaceDN/>
              <w:adjustRightInd/>
              <w:jc w:val="center"/>
              <w:rPr>
                <w:sz w:val="22"/>
                <w:szCs w:val="22"/>
                <w:highlight w:val="yellow"/>
              </w:rPr>
            </w:pPr>
            <w:r>
              <w:rPr>
                <w:color w:val="000000"/>
                <w:sz w:val="22"/>
                <w:szCs w:val="22"/>
              </w:rPr>
              <w:t>0.025%</w:t>
            </w:r>
          </w:p>
        </w:tc>
        <w:tc>
          <w:tcPr>
            <w:tcW w:w="1429" w:type="dxa"/>
            <w:shd w:val="clear" w:color="auto" w:fill="auto"/>
            <w:vAlign w:val="center"/>
          </w:tcPr>
          <w:p w:rsidR="0011378C" w:rsidRPr="004E3CCF" w:rsidP="0011378C" w14:paraId="3A401D4B" w14:textId="5C54A381">
            <w:pPr>
              <w:widowControl/>
              <w:autoSpaceDE/>
              <w:autoSpaceDN/>
              <w:adjustRightInd/>
              <w:jc w:val="center"/>
              <w:rPr>
                <w:sz w:val="22"/>
                <w:szCs w:val="22"/>
                <w:highlight w:val="yellow"/>
              </w:rPr>
            </w:pPr>
            <w:r w:rsidRPr="004E3CCF">
              <w:rPr>
                <w:color w:val="000000"/>
                <w:sz w:val="22"/>
                <w:szCs w:val="22"/>
              </w:rPr>
              <w:t>10</w:t>
            </w:r>
          </w:p>
        </w:tc>
      </w:tr>
      <w:tr w14:paraId="578CF0A2" w14:textId="77777777" w:rsidTr="0011378C">
        <w:tblPrEx>
          <w:tblW w:w="10368" w:type="dxa"/>
          <w:tblLook w:val="01E0"/>
        </w:tblPrEx>
        <w:trPr>
          <w:trHeight w:val="706"/>
        </w:trPr>
        <w:tc>
          <w:tcPr>
            <w:tcW w:w="1126" w:type="dxa"/>
            <w:shd w:val="clear" w:color="auto" w:fill="auto"/>
            <w:vAlign w:val="center"/>
          </w:tcPr>
          <w:p w:rsidR="0011378C" w:rsidRPr="0051792B" w:rsidP="0011378C" w14:paraId="38201E83" w14:textId="77777777">
            <w:pPr>
              <w:widowControl/>
              <w:autoSpaceDE/>
              <w:autoSpaceDN/>
              <w:adjustRightInd/>
              <w:rPr>
                <w:sz w:val="22"/>
                <w:szCs w:val="22"/>
              </w:rPr>
            </w:pPr>
            <w:r w:rsidRPr="0051792B">
              <w:rPr>
                <w:sz w:val="22"/>
                <w:szCs w:val="22"/>
              </w:rPr>
              <w:t>237110</w:t>
            </w:r>
          </w:p>
        </w:tc>
        <w:tc>
          <w:tcPr>
            <w:tcW w:w="2599" w:type="dxa"/>
            <w:shd w:val="clear" w:color="auto" w:fill="auto"/>
            <w:vAlign w:val="center"/>
          </w:tcPr>
          <w:p w:rsidR="0011378C" w:rsidRPr="0051792B" w:rsidP="0011378C" w14:paraId="433F6BEB" w14:textId="77777777">
            <w:pPr>
              <w:widowControl/>
              <w:autoSpaceDE/>
              <w:autoSpaceDN/>
              <w:adjustRightInd/>
              <w:rPr>
                <w:sz w:val="22"/>
                <w:szCs w:val="22"/>
              </w:rPr>
            </w:pPr>
            <w:r w:rsidRPr="0051792B">
              <w:rPr>
                <w:sz w:val="22"/>
                <w:szCs w:val="22"/>
              </w:rPr>
              <w:t>Water and sewer line and related structures construction</w:t>
            </w:r>
          </w:p>
        </w:tc>
        <w:tc>
          <w:tcPr>
            <w:tcW w:w="1646" w:type="dxa"/>
            <w:shd w:val="clear" w:color="auto" w:fill="auto"/>
            <w:vAlign w:val="center"/>
          </w:tcPr>
          <w:p w:rsidR="0011378C" w:rsidRPr="0051792B" w:rsidP="0011378C" w14:paraId="731BF886" w14:textId="36116C39">
            <w:pPr>
              <w:widowControl/>
              <w:autoSpaceDE/>
              <w:autoSpaceDN/>
              <w:adjustRightInd/>
              <w:jc w:val="center"/>
              <w:rPr>
                <w:sz w:val="22"/>
                <w:szCs w:val="22"/>
                <w:highlight w:val="yellow"/>
              </w:rPr>
            </w:pPr>
            <w:r>
              <w:rPr>
                <w:color w:val="000000"/>
                <w:sz w:val="22"/>
                <w:szCs w:val="22"/>
              </w:rPr>
              <w:t>10,773</w:t>
            </w:r>
          </w:p>
        </w:tc>
        <w:tc>
          <w:tcPr>
            <w:tcW w:w="1811" w:type="dxa"/>
            <w:shd w:val="clear" w:color="auto" w:fill="auto"/>
            <w:vAlign w:val="center"/>
          </w:tcPr>
          <w:p w:rsidR="0011378C" w:rsidRPr="0051792B" w:rsidP="0011378C" w14:paraId="131A2AF0" w14:textId="557190CF">
            <w:pPr>
              <w:widowControl/>
              <w:autoSpaceDE/>
              <w:autoSpaceDN/>
              <w:adjustRightInd/>
              <w:jc w:val="center"/>
              <w:rPr>
                <w:sz w:val="22"/>
                <w:szCs w:val="22"/>
                <w:highlight w:val="yellow"/>
              </w:rPr>
            </w:pPr>
            <w:r>
              <w:rPr>
                <w:color w:val="000000"/>
                <w:sz w:val="22"/>
                <w:szCs w:val="22"/>
              </w:rPr>
              <w:t>155,472</w:t>
            </w:r>
          </w:p>
        </w:tc>
        <w:tc>
          <w:tcPr>
            <w:tcW w:w="1757" w:type="dxa"/>
            <w:shd w:val="clear" w:color="auto" w:fill="auto"/>
            <w:vAlign w:val="center"/>
          </w:tcPr>
          <w:p w:rsidR="0011378C" w:rsidRPr="0051792B" w:rsidP="0011378C" w14:paraId="6DEDEF35"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5BFEC308" w14:textId="00CD47B2">
            <w:pPr>
              <w:widowControl/>
              <w:autoSpaceDE/>
              <w:autoSpaceDN/>
              <w:adjustRightInd/>
              <w:jc w:val="center"/>
              <w:rPr>
                <w:sz w:val="22"/>
                <w:szCs w:val="22"/>
                <w:highlight w:val="yellow"/>
              </w:rPr>
            </w:pPr>
            <w:r w:rsidRPr="004E3CCF">
              <w:rPr>
                <w:color w:val="000000"/>
                <w:sz w:val="22"/>
                <w:szCs w:val="22"/>
              </w:rPr>
              <w:t>0</w:t>
            </w:r>
          </w:p>
        </w:tc>
      </w:tr>
      <w:tr w14:paraId="5618459C" w14:textId="77777777" w:rsidTr="0011378C">
        <w:tblPrEx>
          <w:tblW w:w="10368" w:type="dxa"/>
          <w:tblLook w:val="01E0"/>
        </w:tblPrEx>
        <w:trPr>
          <w:trHeight w:val="705"/>
        </w:trPr>
        <w:tc>
          <w:tcPr>
            <w:tcW w:w="1126" w:type="dxa"/>
            <w:shd w:val="clear" w:color="auto" w:fill="auto"/>
            <w:vAlign w:val="center"/>
          </w:tcPr>
          <w:p w:rsidR="0011378C" w:rsidRPr="0051792B" w:rsidP="0011378C" w14:paraId="54F851D0" w14:textId="77777777">
            <w:pPr>
              <w:widowControl/>
              <w:autoSpaceDE/>
              <w:autoSpaceDN/>
              <w:adjustRightInd/>
              <w:rPr>
                <w:sz w:val="22"/>
                <w:szCs w:val="22"/>
              </w:rPr>
            </w:pPr>
            <w:r w:rsidRPr="0051792B">
              <w:rPr>
                <w:sz w:val="22"/>
                <w:szCs w:val="22"/>
              </w:rPr>
              <w:t>237120</w:t>
            </w:r>
          </w:p>
        </w:tc>
        <w:tc>
          <w:tcPr>
            <w:tcW w:w="2599" w:type="dxa"/>
            <w:shd w:val="clear" w:color="auto" w:fill="auto"/>
            <w:vAlign w:val="center"/>
          </w:tcPr>
          <w:p w:rsidR="0011378C" w:rsidRPr="0051792B" w:rsidP="0011378C" w14:paraId="55678608" w14:textId="77777777">
            <w:pPr>
              <w:widowControl/>
              <w:autoSpaceDE/>
              <w:autoSpaceDN/>
              <w:adjustRightInd/>
              <w:rPr>
                <w:sz w:val="22"/>
                <w:szCs w:val="22"/>
              </w:rPr>
            </w:pPr>
            <w:r w:rsidRPr="0051792B">
              <w:rPr>
                <w:sz w:val="22"/>
                <w:szCs w:val="22"/>
              </w:rPr>
              <w:t>Oil and gas pipeline and related structures construction</w:t>
            </w:r>
          </w:p>
        </w:tc>
        <w:tc>
          <w:tcPr>
            <w:tcW w:w="1646" w:type="dxa"/>
            <w:shd w:val="clear" w:color="auto" w:fill="auto"/>
            <w:vAlign w:val="center"/>
          </w:tcPr>
          <w:p w:rsidR="0011378C" w:rsidRPr="0051792B" w:rsidP="0011378C" w14:paraId="7F8DC934" w14:textId="5E4419C1">
            <w:pPr>
              <w:widowControl/>
              <w:autoSpaceDE/>
              <w:autoSpaceDN/>
              <w:adjustRightInd/>
              <w:jc w:val="center"/>
              <w:rPr>
                <w:sz w:val="22"/>
                <w:szCs w:val="22"/>
                <w:highlight w:val="yellow"/>
              </w:rPr>
            </w:pPr>
            <w:r>
              <w:rPr>
                <w:color w:val="000000"/>
                <w:sz w:val="22"/>
                <w:szCs w:val="22"/>
              </w:rPr>
              <w:t>2,194</w:t>
            </w:r>
          </w:p>
        </w:tc>
        <w:tc>
          <w:tcPr>
            <w:tcW w:w="1811" w:type="dxa"/>
            <w:shd w:val="clear" w:color="auto" w:fill="auto"/>
            <w:vAlign w:val="center"/>
          </w:tcPr>
          <w:p w:rsidR="0011378C" w:rsidRPr="0051792B" w:rsidP="0011378C" w14:paraId="7D6CCA18" w14:textId="759CF3C0">
            <w:pPr>
              <w:widowControl/>
              <w:autoSpaceDE/>
              <w:autoSpaceDN/>
              <w:adjustRightInd/>
              <w:jc w:val="center"/>
              <w:rPr>
                <w:sz w:val="22"/>
                <w:szCs w:val="22"/>
                <w:highlight w:val="yellow"/>
              </w:rPr>
            </w:pPr>
            <w:r>
              <w:rPr>
                <w:color w:val="000000"/>
                <w:sz w:val="22"/>
                <w:szCs w:val="22"/>
              </w:rPr>
              <w:t>238,217</w:t>
            </w:r>
          </w:p>
        </w:tc>
        <w:tc>
          <w:tcPr>
            <w:tcW w:w="1757" w:type="dxa"/>
            <w:shd w:val="clear" w:color="auto" w:fill="auto"/>
            <w:vAlign w:val="center"/>
          </w:tcPr>
          <w:p w:rsidR="0011378C" w:rsidRPr="0051792B" w:rsidP="0011378C" w14:paraId="519204D0"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69CF7068" w14:textId="214014F9">
            <w:pPr>
              <w:widowControl/>
              <w:autoSpaceDE/>
              <w:autoSpaceDN/>
              <w:adjustRightInd/>
              <w:jc w:val="center"/>
              <w:rPr>
                <w:sz w:val="22"/>
                <w:szCs w:val="22"/>
                <w:highlight w:val="yellow"/>
              </w:rPr>
            </w:pPr>
            <w:r w:rsidRPr="004E3CCF">
              <w:rPr>
                <w:color w:val="000000"/>
                <w:sz w:val="22"/>
                <w:szCs w:val="22"/>
              </w:rPr>
              <w:t>0</w:t>
            </w:r>
          </w:p>
        </w:tc>
      </w:tr>
      <w:tr w14:paraId="4A384E76" w14:textId="77777777" w:rsidTr="0011378C">
        <w:tblPrEx>
          <w:tblW w:w="10368" w:type="dxa"/>
          <w:tblLook w:val="01E0"/>
        </w:tblPrEx>
        <w:trPr>
          <w:trHeight w:val="706"/>
        </w:trPr>
        <w:tc>
          <w:tcPr>
            <w:tcW w:w="1126" w:type="dxa"/>
            <w:shd w:val="clear" w:color="auto" w:fill="auto"/>
            <w:vAlign w:val="center"/>
          </w:tcPr>
          <w:p w:rsidR="0011378C" w:rsidRPr="0051792B" w:rsidP="0011378C" w14:paraId="7C3346DD" w14:textId="77777777">
            <w:pPr>
              <w:widowControl/>
              <w:autoSpaceDE/>
              <w:autoSpaceDN/>
              <w:adjustRightInd/>
              <w:rPr>
                <w:sz w:val="22"/>
                <w:szCs w:val="22"/>
              </w:rPr>
            </w:pPr>
            <w:r w:rsidRPr="0051792B">
              <w:rPr>
                <w:sz w:val="22"/>
                <w:szCs w:val="22"/>
              </w:rPr>
              <w:t>237130</w:t>
            </w:r>
          </w:p>
        </w:tc>
        <w:tc>
          <w:tcPr>
            <w:tcW w:w="2599" w:type="dxa"/>
            <w:shd w:val="clear" w:color="auto" w:fill="auto"/>
            <w:vAlign w:val="center"/>
          </w:tcPr>
          <w:p w:rsidR="0011378C" w:rsidRPr="0051792B" w:rsidP="0011378C" w14:paraId="56327A47" w14:textId="77777777">
            <w:pPr>
              <w:widowControl/>
              <w:autoSpaceDE/>
              <w:autoSpaceDN/>
              <w:adjustRightInd/>
              <w:rPr>
                <w:sz w:val="22"/>
                <w:szCs w:val="22"/>
              </w:rPr>
            </w:pPr>
            <w:r w:rsidRPr="0051792B">
              <w:rPr>
                <w:sz w:val="22"/>
                <w:szCs w:val="22"/>
              </w:rPr>
              <w:t xml:space="preserve">Power and communication line and related </w:t>
            </w:r>
            <w:r w:rsidRPr="0051792B">
              <w:rPr>
                <w:sz w:val="22"/>
                <w:szCs w:val="22"/>
              </w:rPr>
              <w:t>structures construction</w:t>
            </w:r>
          </w:p>
        </w:tc>
        <w:tc>
          <w:tcPr>
            <w:tcW w:w="1646" w:type="dxa"/>
            <w:shd w:val="clear" w:color="auto" w:fill="auto"/>
            <w:vAlign w:val="center"/>
          </w:tcPr>
          <w:p w:rsidR="0011378C" w:rsidRPr="0051792B" w:rsidP="0011378C" w14:paraId="6989E882" w14:textId="327150A0">
            <w:pPr>
              <w:widowControl/>
              <w:autoSpaceDE/>
              <w:autoSpaceDN/>
              <w:adjustRightInd/>
              <w:jc w:val="center"/>
              <w:rPr>
                <w:sz w:val="22"/>
                <w:szCs w:val="22"/>
                <w:highlight w:val="yellow"/>
              </w:rPr>
            </w:pPr>
            <w:r>
              <w:rPr>
                <w:color w:val="000000"/>
                <w:sz w:val="22"/>
                <w:szCs w:val="22"/>
              </w:rPr>
              <w:t>6,371</w:t>
            </w:r>
          </w:p>
        </w:tc>
        <w:tc>
          <w:tcPr>
            <w:tcW w:w="1811" w:type="dxa"/>
            <w:shd w:val="clear" w:color="auto" w:fill="auto"/>
            <w:vAlign w:val="center"/>
          </w:tcPr>
          <w:p w:rsidR="0011378C" w:rsidRPr="0051792B" w:rsidP="0011378C" w14:paraId="6AA9A096" w14:textId="402EDE7F">
            <w:pPr>
              <w:widowControl/>
              <w:autoSpaceDE/>
              <w:autoSpaceDN/>
              <w:adjustRightInd/>
              <w:jc w:val="center"/>
              <w:rPr>
                <w:sz w:val="22"/>
                <w:szCs w:val="22"/>
                <w:highlight w:val="yellow"/>
              </w:rPr>
            </w:pPr>
            <w:r>
              <w:rPr>
                <w:color w:val="000000"/>
                <w:sz w:val="22"/>
                <w:szCs w:val="22"/>
              </w:rPr>
              <w:t>246,711</w:t>
            </w:r>
          </w:p>
        </w:tc>
        <w:tc>
          <w:tcPr>
            <w:tcW w:w="1757" w:type="dxa"/>
            <w:shd w:val="clear" w:color="auto" w:fill="auto"/>
            <w:vAlign w:val="center"/>
          </w:tcPr>
          <w:p w:rsidR="0011378C" w:rsidRPr="0051792B" w:rsidP="0011378C" w14:paraId="088280C6"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1192DD16" w14:textId="611A75D7">
            <w:pPr>
              <w:widowControl/>
              <w:autoSpaceDE/>
              <w:autoSpaceDN/>
              <w:adjustRightInd/>
              <w:jc w:val="center"/>
              <w:rPr>
                <w:sz w:val="22"/>
                <w:szCs w:val="22"/>
                <w:highlight w:val="yellow"/>
              </w:rPr>
            </w:pPr>
            <w:r w:rsidRPr="004E3CCF">
              <w:rPr>
                <w:color w:val="000000"/>
                <w:sz w:val="22"/>
                <w:szCs w:val="22"/>
              </w:rPr>
              <w:t>0</w:t>
            </w:r>
          </w:p>
        </w:tc>
      </w:tr>
      <w:tr w14:paraId="3E74E857" w14:textId="77777777" w:rsidTr="0011378C">
        <w:tblPrEx>
          <w:tblW w:w="10368" w:type="dxa"/>
          <w:tblLook w:val="01E0"/>
        </w:tblPrEx>
        <w:trPr>
          <w:trHeight w:val="706"/>
        </w:trPr>
        <w:tc>
          <w:tcPr>
            <w:tcW w:w="1126" w:type="dxa"/>
            <w:shd w:val="clear" w:color="auto" w:fill="auto"/>
            <w:vAlign w:val="center"/>
          </w:tcPr>
          <w:p w:rsidR="0011378C" w:rsidRPr="0051792B" w:rsidP="0011378C" w14:paraId="6D26EAEB" w14:textId="77777777">
            <w:pPr>
              <w:widowControl/>
              <w:autoSpaceDE/>
              <w:autoSpaceDN/>
              <w:adjustRightInd/>
              <w:rPr>
                <w:sz w:val="22"/>
                <w:szCs w:val="22"/>
              </w:rPr>
            </w:pPr>
            <w:r w:rsidRPr="0051792B">
              <w:rPr>
                <w:sz w:val="22"/>
                <w:szCs w:val="22"/>
              </w:rPr>
              <w:t>237210</w:t>
            </w:r>
          </w:p>
        </w:tc>
        <w:tc>
          <w:tcPr>
            <w:tcW w:w="2599" w:type="dxa"/>
            <w:shd w:val="clear" w:color="auto" w:fill="auto"/>
            <w:vAlign w:val="center"/>
          </w:tcPr>
          <w:p w:rsidR="0011378C" w:rsidRPr="0051792B" w:rsidP="0011378C" w14:paraId="090F2259" w14:textId="77777777">
            <w:pPr>
              <w:widowControl/>
              <w:autoSpaceDE/>
              <w:autoSpaceDN/>
              <w:adjustRightInd/>
              <w:rPr>
                <w:sz w:val="22"/>
                <w:szCs w:val="22"/>
              </w:rPr>
            </w:pPr>
            <w:r w:rsidRPr="0051792B">
              <w:rPr>
                <w:sz w:val="22"/>
                <w:szCs w:val="22"/>
              </w:rPr>
              <w:t>Land subdivision</w:t>
            </w:r>
          </w:p>
        </w:tc>
        <w:tc>
          <w:tcPr>
            <w:tcW w:w="1646" w:type="dxa"/>
            <w:shd w:val="clear" w:color="auto" w:fill="auto"/>
            <w:vAlign w:val="center"/>
          </w:tcPr>
          <w:p w:rsidR="0011378C" w:rsidRPr="0051792B" w:rsidP="0011378C" w14:paraId="24A5763E" w14:textId="4F27B2CA">
            <w:pPr>
              <w:widowControl/>
              <w:autoSpaceDE/>
              <w:autoSpaceDN/>
              <w:adjustRightInd/>
              <w:jc w:val="center"/>
              <w:rPr>
                <w:sz w:val="22"/>
                <w:szCs w:val="22"/>
                <w:highlight w:val="yellow"/>
              </w:rPr>
            </w:pPr>
            <w:r>
              <w:rPr>
                <w:color w:val="000000"/>
                <w:sz w:val="22"/>
                <w:szCs w:val="22"/>
              </w:rPr>
              <w:t>4,682</w:t>
            </w:r>
          </w:p>
        </w:tc>
        <w:tc>
          <w:tcPr>
            <w:tcW w:w="1811" w:type="dxa"/>
            <w:shd w:val="clear" w:color="auto" w:fill="auto"/>
            <w:vAlign w:val="center"/>
          </w:tcPr>
          <w:p w:rsidR="0011378C" w:rsidRPr="0051792B" w:rsidP="0011378C" w14:paraId="7AB5EE0E" w14:textId="4102C89F">
            <w:pPr>
              <w:widowControl/>
              <w:autoSpaceDE/>
              <w:autoSpaceDN/>
              <w:adjustRightInd/>
              <w:jc w:val="center"/>
              <w:rPr>
                <w:sz w:val="22"/>
                <w:szCs w:val="22"/>
                <w:highlight w:val="yellow"/>
              </w:rPr>
            </w:pPr>
            <w:r>
              <w:rPr>
                <w:color w:val="000000"/>
                <w:sz w:val="22"/>
                <w:szCs w:val="22"/>
              </w:rPr>
              <w:t>21,718</w:t>
            </w:r>
          </w:p>
        </w:tc>
        <w:tc>
          <w:tcPr>
            <w:tcW w:w="1757" w:type="dxa"/>
            <w:shd w:val="clear" w:color="auto" w:fill="auto"/>
            <w:vAlign w:val="center"/>
          </w:tcPr>
          <w:p w:rsidR="0011378C" w:rsidRPr="0051792B" w:rsidP="0011378C" w14:paraId="307A7E81"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6653F899" w14:textId="22D7626A">
            <w:pPr>
              <w:widowControl/>
              <w:autoSpaceDE/>
              <w:autoSpaceDN/>
              <w:adjustRightInd/>
              <w:jc w:val="center"/>
              <w:rPr>
                <w:sz w:val="22"/>
                <w:szCs w:val="22"/>
                <w:highlight w:val="yellow"/>
              </w:rPr>
            </w:pPr>
            <w:r w:rsidRPr="004E3CCF">
              <w:rPr>
                <w:color w:val="000000"/>
                <w:sz w:val="22"/>
                <w:szCs w:val="22"/>
              </w:rPr>
              <w:t>0</w:t>
            </w:r>
          </w:p>
        </w:tc>
      </w:tr>
      <w:tr w14:paraId="70C5170F" w14:textId="77777777" w:rsidTr="0011378C">
        <w:tblPrEx>
          <w:tblW w:w="10368" w:type="dxa"/>
          <w:tblLook w:val="01E0"/>
        </w:tblPrEx>
        <w:trPr>
          <w:trHeight w:val="705"/>
        </w:trPr>
        <w:tc>
          <w:tcPr>
            <w:tcW w:w="1126" w:type="dxa"/>
            <w:shd w:val="clear" w:color="auto" w:fill="auto"/>
            <w:vAlign w:val="center"/>
          </w:tcPr>
          <w:p w:rsidR="0011378C" w:rsidRPr="0051792B" w:rsidP="0011378C" w14:paraId="26021485" w14:textId="77777777">
            <w:pPr>
              <w:widowControl/>
              <w:autoSpaceDE/>
              <w:autoSpaceDN/>
              <w:adjustRightInd/>
              <w:rPr>
                <w:sz w:val="22"/>
                <w:szCs w:val="22"/>
              </w:rPr>
            </w:pPr>
            <w:r w:rsidRPr="0051792B">
              <w:rPr>
                <w:sz w:val="22"/>
                <w:szCs w:val="22"/>
              </w:rPr>
              <w:t>237310</w:t>
            </w:r>
          </w:p>
        </w:tc>
        <w:tc>
          <w:tcPr>
            <w:tcW w:w="2599" w:type="dxa"/>
            <w:shd w:val="clear" w:color="auto" w:fill="auto"/>
            <w:vAlign w:val="center"/>
          </w:tcPr>
          <w:p w:rsidR="0011378C" w:rsidRPr="0051792B" w:rsidP="0011378C" w14:paraId="38D9EDA9" w14:textId="77777777">
            <w:pPr>
              <w:widowControl/>
              <w:autoSpaceDE/>
              <w:autoSpaceDN/>
              <w:adjustRightInd/>
              <w:rPr>
                <w:sz w:val="22"/>
                <w:szCs w:val="22"/>
              </w:rPr>
            </w:pPr>
            <w:r w:rsidRPr="0051792B">
              <w:rPr>
                <w:sz w:val="22"/>
                <w:szCs w:val="22"/>
              </w:rPr>
              <w:t>Highway, street, and bridge construction</w:t>
            </w:r>
          </w:p>
        </w:tc>
        <w:tc>
          <w:tcPr>
            <w:tcW w:w="1646" w:type="dxa"/>
            <w:shd w:val="clear" w:color="auto" w:fill="auto"/>
            <w:vAlign w:val="center"/>
          </w:tcPr>
          <w:p w:rsidR="0011378C" w:rsidRPr="0051792B" w:rsidP="0011378C" w14:paraId="1B7F40D7" w14:textId="3BE75081">
            <w:pPr>
              <w:widowControl/>
              <w:autoSpaceDE/>
              <w:autoSpaceDN/>
              <w:adjustRightInd/>
              <w:jc w:val="center"/>
              <w:rPr>
                <w:sz w:val="22"/>
                <w:szCs w:val="22"/>
                <w:highlight w:val="yellow"/>
              </w:rPr>
            </w:pPr>
            <w:r>
              <w:rPr>
                <w:color w:val="000000"/>
                <w:sz w:val="22"/>
                <w:szCs w:val="22"/>
              </w:rPr>
              <w:t>9,702</w:t>
            </w:r>
          </w:p>
        </w:tc>
        <w:tc>
          <w:tcPr>
            <w:tcW w:w="1811" w:type="dxa"/>
            <w:shd w:val="clear" w:color="auto" w:fill="auto"/>
            <w:vAlign w:val="center"/>
          </w:tcPr>
          <w:p w:rsidR="0011378C" w:rsidRPr="0051792B" w:rsidP="0011378C" w14:paraId="7BE746C7" w14:textId="34083018">
            <w:pPr>
              <w:widowControl/>
              <w:autoSpaceDE/>
              <w:autoSpaceDN/>
              <w:adjustRightInd/>
              <w:jc w:val="center"/>
              <w:rPr>
                <w:sz w:val="22"/>
                <w:szCs w:val="22"/>
                <w:highlight w:val="yellow"/>
              </w:rPr>
            </w:pPr>
            <w:r>
              <w:rPr>
                <w:color w:val="000000"/>
                <w:sz w:val="22"/>
                <w:szCs w:val="22"/>
              </w:rPr>
              <w:t>303,785</w:t>
            </w:r>
          </w:p>
        </w:tc>
        <w:tc>
          <w:tcPr>
            <w:tcW w:w="1757" w:type="dxa"/>
            <w:shd w:val="clear" w:color="auto" w:fill="auto"/>
            <w:vAlign w:val="center"/>
          </w:tcPr>
          <w:p w:rsidR="0011378C" w:rsidRPr="0051792B" w:rsidP="0011378C" w14:paraId="729335DA" w14:textId="77777777">
            <w:pPr>
              <w:widowControl/>
              <w:autoSpaceDE/>
              <w:autoSpaceDN/>
              <w:adjustRightInd/>
              <w:jc w:val="center"/>
              <w:rPr>
                <w:sz w:val="22"/>
                <w:szCs w:val="22"/>
                <w:highlight w:val="yellow"/>
              </w:rPr>
            </w:pPr>
            <w:r>
              <w:rPr>
                <w:color w:val="000000"/>
                <w:sz w:val="22"/>
                <w:szCs w:val="22"/>
              </w:rPr>
              <w:t>0.050%</w:t>
            </w:r>
          </w:p>
        </w:tc>
        <w:tc>
          <w:tcPr>
            <w:tcW w:w="1429" w:type="dxa"/>
            <w:shd w:val="clear" w:color="auto" w:fill="auto"/>
            <w:vAlign w:val="center"/>
          </w:tcPr>
          <w:p w:rsidR="0011378C" w:rsidRPr="004E3CCF" w:rsidP="0011378C" w14:paraId="1485EC40" w14:textId="3929CA48">
            <w:pPr>
              <w:widowControl/>
              <w:autoSpaceDE/>
              <w:autoSpaceDN/>
              <w:adjustRightInd/>
              <w:jc w:val="center"/>
              <w:rPr>
                <w:sz w:val="22"/>
                <w:szCs w:val="22"/>
                <w:highlight w:val="yellow"/>
              </w:rPr>
            </w:pPr>
            <w:r w:rsidRPr="004E3CCF">
              <w:rPr>
                <w:color w:val="000000"/>
                <w:sz w:val="22"/>
                <w:szCs w:val="22"/>
              </w:rPr>
              <w:t>5</w:t>
            </w:r>
          </w:p>
        </w:tc>
      </w:tr>
      <w:tr w14:paraId="798661E6" w14:textId="77777777" w:rsidTr="0011378C">
        <w:tblPrEx>
          <w:tblW w:w="10368" w:type="dxa"/>
          <w:tblLook w:val="01E0"/>
        </w:tblPrEx>
        <w:trPr>
          <w:trHeight w:val="706"/>
        </w:trPr>
        <w:tc>
          <w:tcPr>
            <w:tcW w:w="1126" w:type="dxa"/>
            <w:shd w:val="clear" w:color="auto" w:fill="auto"/>
            <w:vAlign w:val="center"/>
          </w:tcPr>
          <w:p w:rsidR="0011378C" w:rsidRPr="0051792B" w:rsidP="0011378C" w14:paraId="5412830C" w14:textId="77777777">
            <w:pPr>
              <w:widowControl/>
              <w:autoSpaceDE/>
              <w:autoSpaceDN/>
              <w:adjustRightInd/>
              <w:rPr>
                <w:sz w:val="22"/>
                <w:szCs w:val="22"/>
              </w:rPr>
            </w:pPr>
            <w:r w:rsidRPr="0051792B">
              <w:rPr>
                <w:sz w:val="22"/>
                <w:szCs w:val="22"/>
              </w:rPr>
              <w:t>237990</w:t>
            </w:r>
          </w:p>
        </w:tc>
        <w:tc>
          <w:tcPr>
            <w:tcW w:w="2599" w:type="dxa"/>
            <w:shd w:val="clear" w:color="auto" w:fill="auto"/>
            <w:vAlign w:val="center"/>
          </w:tcPr>
          <w:p w:rsidR="0011378C" w:rsidRPr="0051792B" w:rsidP="0011378C" w14:paraId="653A5313" w14:textId="77777777">
            <w:pPr>
              <w:widowControl/>
              <w:autoSpaceDE/>
              <w:autoSpaceDN/>
              <w:adjustRightInd/>
              <w:rPr>
                <w:sz w:val="22"/>
                <w:szCs w:val="22"/>
              </w:rPr>
            </w:pPr>
            <w:r w:rsidRPr="0051792B">
              <w:rPr>
                <w:sz w:val="22"/>
                <w:szCs w:val="22"/>
              </w:rPr>
              <w:t>Other heavy and civil engineering construction</w:t>
            </w:r>
          </w:p>
        </w:tc>
        <w:tc>
          <w:tcPr>
            <w:tcW w:w="1646" w:type="dxa"/>
            <w:shd w:val="clear" w:color="auto" w:fill="auto"/>
            <w:vAlign w:val="center"/>
          </w:tcPr>
          <w:p w:rsidR="0011378C" w:rsidRPr="0051792B" w:rsidP="0011378C" w14:paraId="0991F971" w14:textId="13420387">
            <w:pPr>
              <w:widowControl/>
              <w:autoSpaceDE/>
              <w:autoSpaceDN/>
              <w:adjustRightInd/>
              <w:jc w:val="center"/>
              <w:rPr>
                <w:sz w:val="22"/>
                <w:szCs w:val="22"/>
                <w:highlight w:val="yellow"/>
              </w:rPr>
            </w:pPr>
            <w:r>
              <w:rPr>
                <w:color w:val="000000"/>
                <w:sz w:val="22"/>
                <w:szCs w:val="22"/>
              </w:rPr>
              <w:t>4,415</w:t>
            </w:r>
          </w:p>
        </w:tc>
        <w:tc>
          <w:tcPr>
            <w:tcW w:w="1811" w:type="dxa"/>
            <w:shd w:val="clear" w:color="auto" w:fill="auto"/>
            <w:vAlign w:val="center"/>
          </w:tcPr>
          <w:p w:rsidR="0011378C" w:rsidRPr="0051792B" w:rsidP="0011378C" w14:paraId="401B08FE" w14:textId="668DFD93">
            <w:pPr>
              <w:widowControl/>
              <w:autoSpaceDE/>
              <w:autoSpaceDN/>
              <w:adjustRightInd/>
              <w:jc w:val="center"/>
              <w:rPr>
                <w:sz w:val="22"/>
                <w:szCs w:val="22"/>
                <w:highlight w:val="yellow"/>
              </w:rPr>
            </w:pPr>
            <w:r>
              <w:rPr>
                <w:color w:val="000000"/>
                <w:sz w:val="22"/>
                <w:szCs w:val="22"/>
              </w:rPr>
              <w:t>51,398</w:t>
            </w:r>
          </w:p>
        </w:tc>
        <w:tc>
          <w:tcPr>
            <w:tcW w:w="1757" w:type="dxa"/>
            <w:shd w:val="clear" w:color="auto" w:fill="auto"/>
            <w:vAlign w:val="center"/>
          </w:tcPr>
          <w:p w:rsidR="0011378C" w:rsidRPr="0051792B" w:rsidP="0011378C" w14:paraId="6834C0CD"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4AD57215" w14:textId="7045DEB2">
            <w:pPr>
              <w:widowControl/>
              <w:autoSpaceDE/>
              <w:autoSpaceDN/>
              <w:adjustRightInd/>
              <w:jc w:val="center"/>
              <w:rPr>
                <w:sz w:val="22"/>
                <w:szCs w:val="22"/>
                <w:highlight w:val="yellow"/>
              </w:rPr>
            </w:pPr>
            <w:r w:rsidRPr="004E3CCF">
              <w:rPr>
                <w:color w:val="000000"/>
                <w:sz w:val="22"/>
                <w:szCs w:val="22"/>
              </w:rPr>
              <w:t>0</w:t>
            </w:r>
          </w:p>
        </w:tc>
      </w:tr>
      <w:tr w14:paraId="2A2AE25C" w14:textId="77777777" w:rsidTr="0011378C">
        <w:tblPrEx>
          <w:tblW w:w="10368" w:type="dxa"/>
          <w:tblLook w:val="01E0"/>
        </w:tblPrEx>
        <w:trPr>
          <w:trHeight w:val="705"/>
        </w:trPr>
        <w:tc>
          <w:tcPr>
            <w:tcW w:w="1126" w:type="dxa"/>
            <w:shd w:val="clear" w:color="auto" w:fill="auto"/>
            <w:vAlign w:val="center"/>
          </w:tcPr>
          <w:p w:rsidR="0011378C" w:rsidRPr="0051792B" w:rsidP="0011378C" w14:paraId="33669F54" w14:textId="77777777">
            <w:pPr>
              <w:widowControl/>
              <w:autoSpaceDE/>
              <w:autoSpaceDN/>
              <w:adjustRightInd/>
              <w:rPr>
                <w:sz w:val="22"/>
                <w:szCs w:val="22"/>
              </w:rPr>
            </w:pPr>
            <w:r w:rsidRPr="0051792B">
              <w:rPr>
                <w:sz w:val="22"/>
                <w:szCs w:val="22"/>
              </w:rPr>
              <w:t>238110</w:t>
            </w:r>
          </w:p>
        </w:tc>
        <w:tc>
          <w:tcPr>
            <w:tcW w:w="2599" w:type="dxa"/>
            <w:shd w:val="clear" w:color="auto" w:fill="auto"/>
            <w:vAlign w:val="center"/>
          </w:tcPr>
          <w:p w:rsidR="0011378C" w:rsidRPr="0051792B" w:rsidP="0011378C" w14:paraId="02FB2D37" w14:textId="77777777">
            <w:pPr>
              <w:widowControl/>
              <w:autoSpaceDE/>
              <w:autoSpaceDN/>
              <w:adjustRightInd/>
              <w:rPr>
                <w:sz w:val="22"/>
                <w:szCs w:val="22"/>
              </w:rPr>
            </w:pPr>
            <w:r w:rsidRPr="0051792B">
              <w:rPr>
                <w:sz w:val="22"/>
                <w:szCs w:val="22"/>
              </w:rPr>
              <w:t>Poured concrete foundation and structure contractors</w:t>
            </w:r>
          </w:p>
        </w:tc>
        <w:tc>
          <w:tcPr>
            <w:tcW w:w="1646" w:type="dxa"/>
            <w:shd w:val="clear" w:color="auto" w:fill="auto"/>
            <w:vAlign w:val="center"/>
          </w:tcPr>
          <w:p w:rsidR="0011378C" w:rsidRPr="0051792B" w:rsidP="0011378C" w14:paraId="79024655" w14:textId="437D3AE4">
            <w:pPr>
              <w:widowControl/>
              <w:autoSpaceDE/>
              <w:autoSpaceDN/>
              <w:adjustRightInd/>
              <w:jc w:val="center"/>
              <w:rPr>
                <w:sz w:val="22"/>
                <w:szCs w:val="22"/>
                <w:highlight w:val="yellow"/>
              </w:rPr>
            </w:pPr>
            <w:r>
              <w:rPr>
                <w:color w:val="000000"/>
                <w:sz w:val="22"/>
                <w:szCs w:val="22"/>
              </w:rPr>
              <w:t>21,104</w:t>
            </w:r>
          </w:p>
        </w:tc>
        <w:tc>
          <w:tcPr>
            <w:tcW w:w="1811" w:type="dxa"/>
            <w:shd w:val="clear" w:color="auto" w:fill="auto"/>
            <w:vAlign w:val="center"/>
          </w:tcPr>
          <w:p w:rsidR="0011378C" w:rsidRPr="0051792B" w:rsidP="0011378C" w14:paraId="6751234A" w14:textId="364909C8">
            <w:pPr>
              <w:widowControl/>
              <w:autoSpaceDE/>
              <w:autoSpaceDN/>
              <w:adjustRightInd/>
              <w:jc w:val="center"/>
              <w:rPr>
                <w:sz w:val="22"/>
                <w:szCs w:val="22"/>
                <w:highlight w:val="yellow"/>
              </w:rPr>
            </w:pPr>
            <w:r>
              <w:rPr>
                <w:color w:val="000000"/>
                <w:sz w:val="22"/>
                <w:szCs w:val="22"/>
              </w:rPr>
              <w:t>240,682</w:t>
            </w:r>
          </w:p>
        </w:tc>
        <w:tc>
          <w:tcPr>
            <w:tcW w:w="1757" w:type="dxa"/>
            <w:shd w:val="clear" w:color="auto" w:fill="auto"/>
            <w:vAlign w:val="center"/>
          </w:tcPr>
          <w:p w:rsidR="0011378C" w:rsidRPr="0051792B" w:rsidP="0011378C" w14:paraId="2EC3BAC1" w14:textId="77777777">
            <w:pPr>
              <w:widowControl/>
              <w:autoSpaceDE/>
              <w:autoSpaceDN/>
              <w:adjustRightInd/>
              <w:jc w:val="center"/>
              <w:rPr>
                <w:sz w:val="22"/>
                <w:szCs w:val="22"/>
                <w:highlight w:val="yellow"/>
              </w:rPr>
            </w:pPr>
            <w:r>
              <w:rPr>
                <w:color w:val="000000"/>
                <w:sz w:val="22"/>
                <w:szCs w:val="22"/>
              </w:rPr>
              <w:t>0.025%</w:t>
            </w:r>
          </w:p>
        </w:tc>
        <w:tc>
          <w:tcPr>
            <w:tcW w:w="1429" w:type="dxa"/>
            <w:shd w:val="clear" w:color="auto" w:fill="auto"/>
            <w:vAlign w:val="center"/>
          </w:tcPr>
          <w:p w:rsidR="0011378C" w:rsidRPr="004E3CCF" w:rsidP="0011378C" w14:paraId="25E05508" w14:textId="2B09060A">
            <w:pPr>
              <w:widowControl/>
              <w:autoSpaceDE/>
              <w:autoSpaceDN/>
              <w:adjustRightInd/>
              <w:jc w:val="center"/>
              <w:rPr>
                <w:sz w:val="22"/>
                <w:szCs w:val="22"/>
                <w:highlight w:val="yellow"/>
              </w:rPr>
            </w:pPr>
            <w:r w:rsidRPr="004E3CCF">
              <w:rPr>
                <w:color w:val="000000"/>
                <w:sz w:val="22"/>
                <w:szCs w:val="22"/>
              </w:rPr>
              <w:t>5</w:t>
            </w:r>
          </w:p>
        </w:tc>
      </w:tr>
      <w:tr w14:paraId="7404F2C2" w14:textId="77777777" w:rsidTr="0011378C">
        <w:tblPrEx>
          <w:tblW w:w="10368" w:type="dxa"/>
          <w:tblLook w:val="01E0"/>
        </w:tblPrEx>
        <w:trPr>
          <w:trHeight w:val="706"/>
        </w:trPr>
        <w:tc>
          <w:tcPr>
            <w:tcW w:w="1126" w:type="dxa"/>
            <w:shd w:val="clear" w:color="auto" w:fill="auto"/>
            <w:vAlign w:val="center"/>
          </w:tcPr>
          <w:p w:rsidR="0011378C" w:rsidRPr="0051792B" w:rsidP="0011378C" w14:paraId="4A3A9DB7" w14:textId="77777777">
            <w:pPr>
              <w:widowControl/>
              <w:autoSpaceDE/>
              <w:autoSpaceDN/>
              <w:adjustRightInd/>
              <w:rPr>
                <w:sz w:val="22"/>
                <w:szCs w:val="22"/>
              </w:rPr>
            </w:pPr>
            <w:r w:rsidRPr="0051792B">
              <w:rPr>
                <w:sz w:val="22"/>
                <w:szCs w:val="22"/>
              </w:rPr>
              <w:t>238120</w:t>
            </w:r>
          </w:p>
        </w:tc>
        <w:tc>
          <w:tcPr>
            <w:tcW w:w="2599" w:type="dxa"/>
            <w:shd w:val="clear" w:color="auto" w:fill="auto"/>
            <w:vAlign w:val="center"/>
          </w:tcPr>
          <w:p w:rsidR="0011378C" w:rsidRPr="0051792B" w:rsidP="0011378C" w14:paraId="45C15B75" w14:textId="77777777">
            <w:pPr>
              <w:widowControl/>
              <w:autoSpaceDE/>
              <w:autoSpaceDN/>
              <w:adjustRightInd/>
              <w:rPr>
                <w:sz w:val="22"/>
                <w:szCs w:val="22"/>
              </w:rPr>
            </w:pPr>
            <w:r w:rsidRPr="0051792B">
              <w:rPr>
                <w:sz w:val="22"/>
                <w:szCs w:val="22"/>
              </w:rPr>
              <w:t>Structural steel and precast concrete contractors</w:t>
            </w:r>
          </w:p>
        </w:tc>
        <w:tc>
          <w:tcPr>
            <w:tcW w:w="1646" w:type="dxa"/>
            <w:shd w:val="clear" w:color="auto" w:fill="auto"/>
            <w:vAlign w:val="center"/>
          </w:tcPr>
          <w:p w:rsidR="0011378C" w:rsidRPr="0051792B" w:rsidP="0011378C" w14:paraId="25DE7983" w14:textId="143972F2">
            <w:pPr>
              <w:widowControl/>
              <w:autoSpaceDE/>
              <w:autoSpaceDN/>
              <w:adjustRightInd/>
              <w:jc w:val="center"/>
              <w:rPr>
                <w:sz w:val="22"/>
                <w:szCs w:val="22"/>
                <w:highlight w:val="yellow"/>
              </w:rPr>
            </w:pPr>
            <w:r>
              <w:rPr>
                <w:color w:val="000000"/>
                <w:sz w:val="22"/>
                <w:szCs w:val="22"/>
              </w:rPr>
              <w:t>3,671</w:t>
            </w:r>
          </w:p>
        </w:tc>
        <w:tc>
          <w:tcPr>
            <w:tcW w:w="1811" w:type="dxa"/>
            <w:shd w:val="clear" w:color="auto" w:fill="auto"/>
            <w:vAlign w:val="center"/>
          </w:tcPr>
          <w:p w:rsidR="0011378C" w:rsidRPr="0051792B" w:rsidP="0011378C" w14:paraId="62E8608B" w14:textId="7AFB6210">
            <w:pPr>
              <w:widowControl/>
              <w:autoSpaceDE/>
              <w:autoSpaceDN/>
              <w:adjustRightInd/>
              <w:jc w:val="center"/>
              <w:rPr>
                <w:sz w:val="22"/>
                <w:szCs w:val="22"/>
                <w:highlight w:val="yellow"/>
              </w:rPr>
            </w:pPr>
            <w:r>
              <w:rPr>
                <w:color w:val="000000"/>
                <w:sz w:val="22"/>
                <w:szCs w:val="22"/>
              </w:rPr>
              <w:t>80,771</w:t>
            </w:r>
          </w:p>
        </w:tc>
        <w:tc>
          <w:tcPr>
            <w:tcW w:w="1757" w:type="dxa"/>
            <w:shd w:val="clear" w:color="auto" w:fill="auto"/>
            <w:vAlign w:val="center"/>
          </w:tcPr>
          <w:p w:rsidR="0011378C" w:rsidRPr="0051792B" w:rsidP="0011378C" w14:paraId="07CC990E" w14:textId="77777777">
            <w:pPr>
              <w:widowControl/>
              <w:autoSpaceDE/>
              <w:autoSpaceDN/>
              <w:adjustRightInd/>
              <w:jc w:val="center"/>
              <w:rPr>
                <w:sz w:val="22"/>
                <w:szCs w:val="22"/>
                <w:highlight w:val="yellow"/>
              </w:rPr>
            </w:pPr>
            <w:r>
              <w:rPr>
                <w:color w:val="000000"/>
                <w:sz w:val="22"/>
                <w:szCs w:val="22"/>
              </w:rPr>
              <w:t>0.050%</w:t>
            </w:r>
          </w:p>
        </w:tc>
        <w:tc>
          <w:tcPr>
            <w:tcW w:w="1429" w:type="dxa"/>
            <w:shd w:val="clear" w:color="auto" w:fill="auto"/>
            <w:vAlign w:val="center"/>
          </w:tcPr>
          <w:p w:rsidR="0011378C" w:rsidRPr="004E3CCF" w:rsidP="0011378C" w14:paraId="4F18586B" w14:textId="18EDE9D7">
            <w:pPr>
              <w:widowControl/>
              <w:autoSpaceDE/>
              <w:autoSpaceDN/>
              <w:adjustRightInd/>
              <w:jc w:val="center"/>
              <w:rPr>
                <w:sz w:val="22"/>
                <w:szCs w:val="22"/>
                <w:highlight w:val="yellow"/>
              </w:rPr>
            </w:pPr>
            <w:r w:rsidRPr="004E3CCF">
              <w:rPr>
                <w:color w:val="000000"/>
                <w:sz w:val="22"/>
                <w:szCs w:val="22"/>
              </w:rPr>
              <w:t>2</w:t>
            </w:r>
          </w:p>
        </w:tc>
      </w:tr>
      <w:tr w14:paraId="4C8336ED" w14:textId="77777777" w:rsidTr="0011378C">
        <w:tblPrEx>
          <w:tblW w:w="10368" w:type="dxa"/>
          <w:tblLook w:val="01E0"/>
        </w:tblPrEx>
        <w:trPr>
          <w:trHeight w:val="706"/>
        </w:trPr>
        <w:tc>
          <w:tcPr>
            <w:tcW w:w="1126" w:type="dxa"/>
            <w:shd w:val="clear" w:color="auto" w:fill="auto"/>
            <w:vAlign w:val="center"/>
          </w:tcPr>
          <w:p w:rsidR="0011378C" w:rsidRPr="0051792B" w:rsidP="0011378C" w14:paraId="7CE20046" w14:textId="77777777">
            <w:pPr>
              <w:widowControl/>
              <w:autoSpaceDE/>
              <w:autoSpaceDN/>
              <w:adjustRightInd/>
              <w:rPr>
                <w:sz w:val="22"/>
                <w:szCs w:val="22"/>
              </w:rPr>
            </w:pPr>
            <w:r w:rsidRPr="0051792B">
              <w:rPr>
                <w:sz w:val="22"/>
                <w:szCs w:val="22"/>
              </w:rPr>
              <w:t>238130</w:t>
            </w:r>
          </w:p>
        </w:tc>
        <w:tc>
          <w:tcPr>
            <w:tcW w:w="2599" w:type="dxa"/>
            <w:shd w:val="clear" w:color="auto" w:fill="auto"/>
            <w:vAlign w:val="center"/>
          </w:tcPr>
          <w:p w:rsidR="0011378C" w:rsidRPr="0051792B" w:rsidP="0011378C" w14:paraId="05316AC1" w14:textId="77777777">
            <w:pPr>
              <w:widowControl/>
              <w:autoSpaceDE/>
              <w:autoSpaceDN/>
              <w:adjustRightInd/>
              <w:rPr>
                <w:sz w:val="22"/>
                <w:szCs w:val="22"/>
              </w:rPr>
            </w:pPr>
            <w:r w:rsidRPr="0051792B">
              <w:rPr>
                <w:sz w:val="22"/>
                <w:szCs w:val="22"/>
              </w:rPr>
              <w:t>Framing contractors</w:t>
            </w:r>
          </w:p>
        </w:tc>
        <w:tc>
          <w:tcPr>
            <w:tcW w:w="1646" w:type="dxa"/>
            <w:shd w:val="clear" w:color="auto" w:fill="auto"/>
            <w:vAlign w:val="center"/>
          </w:tcPr>
          <w:p w:rsidR="0011378C" w:rsidRPr="0051792B" w:rsidP="0011378C" w14:paraId="53D92230" w14:textId="7A30917A">
            <w:pPr>
              <w:widowControl/>
              <w:autoSpaceDE/>
              <w:autoSpaceDN/>
              <w:adjustRightInd/>
              <w:jc w:val="center"/>
              <w:rPr>
                <w:sz w:val="22"/>
                <w:szCs w:val="22"/>
                <w:highlight w:val="yellow"/>
              </w:rPr>
            </w:pPr>
            <w:r>
              <w:rPr>
                <w:color w:val="000000"/>
                <w:sz w:val="22"/>
                <w:szCs w:val="22"/>
              </w:rPr>
              <w:t>11,976</w:t>
            </w:r>
          </w:p>
        </w:tc>
        <w:tc>
          <w:tcPr>
            <w:tcW w:w="1811" w:type="dxa"/>
            <w:shd w:val="clear" w:color="auto" w:fill="auto"/>
            <w:vAlign w:val="center"/>
          </w:tcPr>
          <w:p w:rsidR="0011378C" w:rsidRPr="0051792B" w:rsidP="0011378C" w14:paraId="4C016E7E" w14:textId="3449F440">
            <w:pPr>
              <w:widowControl/>
              <w:autoSpaceDE/>
              <w:autoSpaceDN/>
              <w:adjustRightInd/>
              <w:jc w:val="center"/>
              <w:rPr>
                <w:sz w:val="22"/>
                <w:szCs w:val="22"/>
                <w:highlight w:val="yellow"/>
              </w:rPr>
            </w:pPr>
            <w:r>
              <w:rPr>
                <w:color w:val="000000"/>
                <w:sz w:val="22"/>
                <w:szCs w:val="22"/>
              </w:rPr>
              <w:t>86,120</w:t>
            </w:r>
          </w:p>
        </w:tc>
        <w:tc>
          <w:tcPr>
            <w:tcW w:w="1757" w:type="dxa"/>
            <w:shd w:val="clear" w:color="auto" w:fill="auto"/>
            <w:vAlign w:val="center"/>
          </w:tcPr>
          <w:p w:rsidR="0011378C" w:rsidRPr="0051792B" w:rsidP="0011378C" w14:paraId="6DF8B68E" w14:textId="77777777">
            <w:pPr>
              <w:widowControl/>
              <w:autoSpaceDE/>
              <w:autoSpaceDN/>
              <w:adjustRightInd/>
              <w:jc w:val="center"/>
              <w:rPr>
                <w:sz w:val="22"/>
                <w:szCs w:val="22"/>
                <w:highlight w:val="yellow"/>
              </w:rPr>
            </w:pPr>
            <w:r>
              <w:rPr>
                <w:color w:val="000000"/>
                <w:sz w:val="22"/>
                <w:szCs w:val="22"/>
              </w:rPr>
              <w:t>2.500%</w:t>
            </w:r>
          </w:p>
        </w:tc>
        <w:tc>
          <w:tcPr>
            <w:tcW w:w="1429" w:type="dxa"/>
            <w:shd w:val="clear" w:color="auto" w:fill="auto"/>
            <w:vAlign w:val="center"/>
          </w:tcPr>
          <w:p w:rsidR="0011378C" w:rsidRPr="004E3CCF" w:rsidP="0011378C" w14:paraId="79805D2B" w14:textId="142C09B4">
            <w:pPr>
              <w:widowControl/>
              <w:autoSpaceDE/>
              <w:autoSpaceDN/>
              <w:adjustRightInd/>
              <w:jc w:val="center"/>
              <w:rPr>
                <w:sz w:val="22"/>
                <w:szCs w:val="22"/>
                <w:highlight w:val="yellow"/>
              </w:rPr>
            </w:pPr>
            <w:r w:rsidRPr="004E3CCF">
              <w:rPr>
                <w:color w:val="000000"/>
                <w:sz w:val="22"/>
                <w:szCs w:val="22"/>
              </w:rPr>
              <w:t>299</w:t>
            </w:r>
          </w:p>
        </w:tc>
      </w:tr>
      <w:tr w14:paraId="1040BE05" w14:textId="77777777" w:rsidTr="0011378C">
        <w:tblPrEx>
          <w:tblW w:w="10368" w:type="dxa"/>
          <w:tblLook w:val="01E0"/>
        </w:tblPrEx>
        <w:trPr>
          <w:trHeight w:val="705"/>
        </w:trPr>
        <w:tc>
          <w:tcPr>
            <w:tcW w:w="1126" w:type="dxa"/>
            <w:shd w:val="clear" w:color="auto" w:fill="auto"/>
            <w:vAlign w:val="center"/>
          </w:tcPr>
          <w:p w:rsidR="0011378C" w:rsidRPr="0051792B" w:rsidP="0011378C" w14:paraId="60DF091F" w14:textId="77777777">
            <w:pPr>
              <w:widowControl/>
              <w:autoSpaceDE/>
              <w:autoSpaceDN/>
              <w:adjustRightInd/>
              <w:rPr>
                <w:sz w:val="22"/>
                <w:szCs w:val="22"/>
              </w:rPr>
            </w:pPr>
            <w:r w:rsidRPr="0051792B">
              <w:rPr>
                <w:sz w:val="22"/>
                <w:szCs w:val="22"/>
              </w:rPr>
              <w:t>238140</w:t>
            </w:r>
          </w:p>
        </w:tc>
        <w:tc>
          <w:tcPr>
            <w:tcW w:w="2599" w:type="dxa"/>
            <w:shd w:val="clear" w:color="auto" w:fill="auto"/>
            <w:vAlign w:val="center"/>
          </w:tcPr>
          <w:p w:rsidR="0011378C" w:rsidRPr="0051792B" w:rsidP="0011378C" w14:paraId="676DE119" w14:textId="77777777">
            <w:pPr>
              <w:widowControl/>
              <w:autoSpaceDE/>
              <w:autoSpaceDN/>
              <w:adjustRightInd/>
              <w:rPr>
                <w:sz w:val="22"/>
                <w:szCs w:val="22"/>
              </w:rPr>
            </w:pPr>
            <w:r w:rsidRPr="0051792B">
              <w:rPr>
                <w:sz w:val="22"/>
                <w:szCs w:val="22"/>
              </w:rPr>
              <w:t>Masonry contractors</w:t>
            </w:r>
          </w:p>
        </w:tc>
        <w:tc>
          <w:tcPr>
            <w:tcW w:w="1646" w:type="dxa"/>
            <w:shd w:val="clear" w:color="auto" w:fill="auto"/>
            <w:vAlign w:val="center"/>
          </w:tcPr>
          <w:p w:rsidR="0011378C" w:rsidRPr="0051792B" w:rsidP="0011378C" w14:paraId="7D615911" w14:textId="787CF8AF">
            <w:pPr>
              <w:widowControl/>
              <w:autoSpaceDE/>
              <w:autoSpaceDN/>
              <w:adjustRightInd/>
              <w:jc w:val="center"/>
              <w:rPr>
                <w:sz w:val="22"/>
                <w:szCs w:val="22"/>
                <w:highlight w:val="yellow"/>
              </w:rPr>
            </w:pPr>
            <w:r>
              <w:rPr>
                <w:color w:val="000000"/>
                <w:sz w:val="22"/>
                <w:szCs w:val="22"/>
              </w:rPr>
              <w:t>18,507</w:t>
            </w:r>
          </w:p>
        </w:tc>
        <w:tc>
          <w:tcPr>
            <w:tcW w:w="1811" w:type="dxa"/>
            <w:shd w:val="clear" w:color="auto" w:fill="auto"/>
            <w:vAlign w:val="center"/>
          </w:tcPr>
          <w:p w:rsidR="0011378C" w:rsidRPr="0051792B" w:rsidP="0011378C" w14:paraId="1AA2CAFA" w14:textId="6D5D378D">
            <w:pPr>
              <w:widowControl/>
              <w:autoSpaceDE/>
              <w:autoSpaceDN/>
              <w:adjustRightInd/>
              <w:jc w:val="center"/>
              <w:rPr>
                <w:sz w:val="22"/>
                <w:szCs w:val="22"/>
                <w:highlight w:val="yellow"/>
              </w:rPr>
            </w:pPr>
            <w:r>
              <w:rPr>
                <w:color w:val="000000"/>
                <w:sz w:val="22"/>
                <w:szCs w:val="22"/>
              </w:rPr>
              <w:t>143,032</w:t>
            </w:r>
          </w:p>
        </w:tc>
        <w:tc>
          <w:tcPr>
            <w:tcW w:w="1757" w:type="dxa"/>
            <w:shd w:val="clear" w:color="auto" w:fill="auto"/>
            <w:vAlign w:val="center"/>
          </w:tcPr>
          <w:p w:rsidR="0011378C" w:rsidRPr="0051792B" w:rsidP="0011378C" w14:paraId="72519E93"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403D71BA" w14:textId="2C28FE4E">
            <w:pPr>
              <w:widowControl/>
              <w:autoSpaceDE/>
              <w:autoSpaceDN/>
              <w:adjustRightInd/>
              <w:jc w:val="center"/>
              <w:rPr>
                <w:sz w:val="22"/>
                <w:szCs w:val="22"/>
                <w:highlight w:val="yellow"/>
              </w:rPr>
            </w:pPr>
            <w:r w:rsidRPr="004E3CCF">
              <w:rPr>
                <w:color w:val="000000"/>
                <w:sz w:val="22"/>
                <w:szCs w:val="22"/>
              </w:rPr>
              <w:t>0</w:t>
            </w:r>
          </w:p>
        </w:tc>
      </w:tr>
      <w:tr w14:paraId="5B1F33A1" w14:textId="77777777" w:rsidTr="0011378C">
        <w:tblPrEx>
          <w:tblW w:w="10368" w:type="dxa"/>
          <w:tblLook w:val="01E0"/>
        </w:tblPrEx>
        <w:trPr>
          <w:trHeight w:val="706"/>
        </w:trPr>
        <w:tc>
          <w:tcPr>
            <w:tcW w:w="1126" w:type="dxa"/>
            <w:shd w:val="clear" w:color="auto" w:fill="auto"/>
            <w:vAlign w:val="center"/>
          </w:tcPr>
          <w:p w:rsidR="0011378C" w:rsidRPr="0051792B" w:rsidP="0011378C" w14:paraId="1EC68A4E" w14:textId="77777777">
            <w:pPr>
              <w:widowControl/>
              <w:autoSpaceDE/>
              <w:autoSpaceDN/>
              <w:adjustRightInd/>
              <w:rPr>
                <w:sz w:val="22"/>
                <w:szCs w:val="22"/>
              </w:rPr>
            </w:pPr>
            <w:r w:rsidRPr="0051792B">
              <w:rPr>
                <w:sz w:val="22"/>
                <w:szCs w:val="22"/>
              </w:rPr>
              <w:t>238150</w:t>
            </w:r>
          </w:p>
        </w:tc>
        <w:tc>
          <w:tcPr>
            <w:tcW w:w="2599" w:type="dxa"/>
            <w:shd w:val="clear" w:color="auto" w:fill="auto"/>
            <w:vAlign w:val="center"/>
          </w:tcPr>
          <w:p w:rsidR="0011378C" w:rsidRPr="0051792B" w:rsidP="0011378C" w14:paraId="41B48690" w14:textId="77777777">
            <w:pPr>
              <w:widowControl/>
              <w:autoSpaceDE/>
              <w:autoSpaceDN/>
              <w:adjustRightInd/>
              <w:rPr>
                <w:sz w:val="22"/>
                <w:szCs w:val="22"/>
              </w:rPr>
            </w:pPr>
            <w:r w:rsidRPr="0051792B">
              <w:rPr>
                <w:sz w:val="22"/>
                <w:szCs w:val="22"/>
              </w:rPr>
              <w:t>Glass and glazing contractors</w:t>
            </w:r>
          </w:p>
        </w:tc>
        <w:tc>
          <w:tcPr>
            <w:tcW w:w="1646" w:type="dxa"/>
            <w:shd w:val="clear" w:color="auto" w:fill="auto"/>
            <w:vAlign w:val="center"/>
          </w:tcPr>
          <w:p w:rsidR="0011378C" w:rsidRPr="0051792B" w:rsidP="0011378C" w14:paraId="459B0CF1" w14:textId="3BB0C756">
            <w:pPr>
              <w:widowControl/>
              <w:autoSpaceDE/>
              <w:autoSpaceDN/>
              <w:adjustRightInd/>
              <w:jc w:val="center"/>
              <w:rPr>
                <w:sz w:val="22"/>
                <w:szCs w:val="22"/>
                <w:highlight w:val="yellow"/>
              </w:rPr>
            </w:pPr>
            <w:r>
              <w:rPr>
                <w:color w:val="000000"/>
                <w:sz w:val="22"/>
                <w:szCs w:val="22"/>
              </w:rPr>
              <w:t>6,145</w:t>
            </w:r>
          </w:p>
        </w:tc>
        <w:tc>
          <w:tcPr>
            <w:tcW w:w="1811" w:type="dxa"/>
            <w:shd w:val="clear" w:color="auto" w:fill="auto"/>
            <w:vAlign w:val="center"/>
          </w:tcPr>
          <w:p w:rsidR="0011378C" w:rsidRPr="0051792B" w:rsidP="0011378C" w14:paraId="684C5017" w14:textId="07DBEF49">
            <w:pPr>
              <w:widowControl/>
              <w:autoSpaceDE/>
              <w:autoSpaceDN/>
              <w:adjustRightInd/>
              <w:jc w:val="center"/>
              <w:rPr>
                <w:sz w:val="22"/>
                <w:szCs w:val="22"/>
                <w:highlight w:val="yellow"/>
              </w:rPr>
            </w:pPr>
            <w:r>
              <w:rPr>
                <w:color w:val="000000"/>
                <w:sz w:val="22"/>
                <w:szCs w:val="22"/>
              </w:rPr>
              <w:t>66,281</w:t>
            </w:r>
          </w:p>
        </w:tc>
        <w:tc>
          <w:tcPr>
            <w:tcW w:w="1757" w:type="dxa"/>
            <w:shd w:val="clear" w:color="auto" w:fill="auto"/>
            <w:vAlign w:val="center"/>
          </w:tcPr>
          <w:p w:rsidR="0011378C" w:rsidRPr="0051792B" w:rsidP="0011378C" w14:paraId="52A97AB1"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4AD4A733" w14:textId="1B776A1C">
            <w:pPr>
              <w:widowControl/>
              <w:autoSpaceDE/>
              <w:autoSpaceDN/>
              <w:adjustRightInd/>
              <w:jc w:val="center"/>
              <w:rPr>
                <w:sz w:val="22"/>
                <w:szCs w:val="22"/>
                <w:highlight w:val="yellow"/>
              </w:rPr>
            </w:pPr>
            <w:r w:rsidRPr="004E3CCF">
              <w:rPr>
                <w:color w:val="000000"/>
                <w:sz w:val="22"/>
                <w:szCs w:val="22"/>
              </w:rPr>
              <w:t>0</w:t>
            </w:r>
          </w:p>
        </w:tc>
      </w:tr>
      <w:tr w14:paraId="59A61E95" w14:textId="77777777" w:rsidTr="0011378C">
        <w:tblPrEx>
          <w:tblW w:w="10368" w:type="dxa"/>
          <w:tblLook w:val="01E0"/>
        </w:tblPrEx>
        <w:trPr>
          <w:trHeight w:val="706"/>
        </w:trPr>
        <w:tc>
          <w:tcPr>
            <w:tcW w:w="1126" w:type="dxa"/>
            <w:shd w:val="clear" w:color="auto" w:fill="auto"/>
            <w:vAlign w:val="center"/>
          </w:tcPr>
          <w:p w:rsidR="0011378C" w:rsidRPr="0051792B" w:rsidP="0011378C" w14:paraId="570C9B1A" w14:textId="77777777">
            <w:pPr>
              <w:widowControl/>
              <w:autoSpaceDE/>
              <w:autoSpaceDN/>
              <w:adjustRightInd/>
              <w:rPr>
                <w:sz w:val="22"/>
                <w:szCs w:val="22"/>
              </w:rPr>
            </w:pPr>
            <w:r w:rsidRPr="0051792B">
              <w:rPr>
                <w:sz w:val="22"/>
                <w:szCs w:val="22"/>
              </w:rPr>
              <w:t>238160</w:t>
            </w:r>
          </w:p>
        </w:tc>
        <w:tc>
          <w:tcPr>
            <w:tcW w:w="2599" w:type="dxa"/>
            <w:shd w:val="clear" w:color="auto" w:fill="auto"/>
            <w:vAlign w:val="center"/>
          </w:tcPr>
          <w:p w:rsidR="0011378C" w:rsidRPr="0051792B" w:rsidP="0011378C" w14:paraId="19A718B4" w14:textId="77777777">
            <w:pPr>
              <w:widowControl/>
              <w:autoSpaceDE/>
              <w:autoSpaceDN/>
              <w:adjustRightInd/>
              <w:rPr>
                <w:sz w:val="22"/>
                <w:szCs w:val="22"/>
              </w:rPr>
            </w:pPr>
            <w:r w:rsidRPr="0051792B">
              <w:rPr>
                <w:sz w:val="22"/>
                <w:szCs w:val="22"/>
              </w:rPr>
              <w:t>Roofing contractors</w:t>
            </w:r>
          </w:p>
        </w:tc>
        <w:tc>
          <w:tcPr>
            <w:tcW w:w="1646" w:type="dxa"/>
            <w:shd w:val="clear" w:color="auto" w:fill="auto"/>
            <w:vAlign w:val="center"/>
          </w:tcPr>
          <w:p w:rsidR="0011378C" w:rsidRPr="0051792B" w:rsidP="0011378C" w14:paraId="3A6B6637" w14:textId="4F2E7C8D">
            <w:pPr>
              <w:widowControl/>
              <w:autoSpaceDE/>
              <w:autoSpaceDN/>
              <w:adjustRightInd/>
              <w:jc w:val="center"/>
              <w:rPr>
                <w:sz w:val="22"/>
                <w:szCs w:val="22"/>
                <w:highlight w:val="yellow"/>
              </w:rPr>
            </w:pPr>
            <w:r>
              <w:rPr>
                <w:color w:val="000000"/>
                <w:sz w:val="22"/>
                <w:szCs w:val="22"/>
              </w:rPr>
              <w:t>21,197</w:t>
            </w:r>
          </w:p>
        </w:tc>
        <w:tc>
          <w:tcPr>
            <w:tcW w:w="1811" w:type="dxa"/>
            <w:shd w:val="clear" w:color="auto" w:fill="auto"/>
            <w:vAlign w:val="center"/>
          </w:tcPr>
          <w:p w:rsidR="0011378C" w:rsidRPr="0051792B" w:rsidP="0011378C" w14:paraId="453D27FE" w14:textId="456D18E5">
            <w:pPr>
              <w:widowControl/>
              <w:autoSpaceDE/>
              <w:autoSpaceDN/>
              <w:adjustRightInd/>
              <w:jc w:val="center"/>
              <w:rPr>
                <w:sz w:val="22"/>
                <w:szCs w:val="22"/>
                <w:highlight w:val="yellow"/>
              </w:rPr>
            </w:pPr>
            <w:r>
              <w:rPr>
                <w:color w:val="000000"/>
                <w:sz w:val="22"/>
                <w:szCs w:val="22"/>
              </w:rPr>
              <w:t>192,877</w:t>
            </w:r>
          </w:p>
        </w:tc>
        <w:tc>
          <w:tcPr>
            <w:tcW w:w="1757" w:type="dxa"/>
            <w:shd w:val="clear" w:color="auto" w:fill="auto"/>
            <w:vAlign w:val="center"/>
          </w:tcPr>
          <w:p w:rsidR="0011378C" w:rsidRPr="0051792B" w:rsidP="0011378C" w14:paraId="56341736" w14:textId="77777777">
            <w:pPr>
              <w:widowControl/>
              <w:autoSpaceDE/>
              <w:autoSpaceDN/>
              <w:adjustRightInd/>
              <w:jc w:val="center"/>
              <w:rPr>
                <w:sz w:val="22"/>
                <w:szCs w:val="22"/>
                <w:highlight w:val="yellow"/>
              </w:rPr>
            </w:pPr>
            <w:r>
              <w:rPr>
                <w:color w:val="000000"/>
                <w:sz w:val="22"/>
                <w:szCs w:val="22"/>
              </w:rPr>
              <w:t>2.500%</w:t>
            </w:r>
          </w:p>
        </w:tc>
        <w:tc>
          <w:tcPr>
            <w:tcW w:w="1429" w:type="dxa"/>
            <w:shd w:val="clear" w:color="auto" w:fill="auto"/>
            <w:vAlign w:val="center"/>
          </w:tcPr>
          <w:p w:rsidR="0011378C" w:rsidRPr="004E3CCF" w:rsidP="0011378C" w14:paraId="276B4796" w14:textId="0560E3B5">
            <w:pPr>
              <w:widowControl/>
              <w:autoSpaceDE/>
              <w:autoSpaceDN/>
              <w:adjustRightInd/>
              <w:jc w:val="center"/>
              <w:rPr>
                <w:sz w:val="22"/>
                <w:szCs w:val="22"/>
                <w:highlight w:val="yellow"/>
              </w:rPr>
            </w:pPr>
            <w:r w:rsidRPr="004E3CCF">
              <w:rPr>
                <w:color w:val="000000"/>
                <w:sz w:val="22"/>
                <w:szCs w:val="22"/>
              </w:rPr>
              <w:t>530</w:t>
            </w:r>
          </w:p>
        </w:tc>
      </w:tr>
      <w:tr w14:paraId="511F3926" w14:textId="77777777" w:rsidTr="0011378C">
        <w:tblPrEx>
          <w:tblW w:w="10368" w:type="dxa"/>
          <w:tblLook w:val="01E0"/>
        </w:tblPrEx>
        <w:trPr>
          <w:trHeight w:val="705"/>
        </w:trPr>
        <w:tc>
          <w:tcPr>
            <w:tcW w:w="1126" w:type="dxa"/>
            <w:shd w:val="clear" w:color="auto" w:fill="auto"/>
            <w:vAlign w:val="center"/>
          </w:tcPr>
          <w:p w:rsidR="0011378C" w:rsidRPr="0051792B" w:rsidP="0011378C" w14:paraId="54F012D8" w14:textId="77777777">
            <w:pPr>
              <w:widowControl/>
              <w:autoSpaceDE/>
              <w:autoSpaceDN/>
              <w:adjustRightInd/>
              <w:rPr>
                <w:sz w:val="22"/>
                <w:szCs w:val="22"/>
              </w:rPr>
            </w:pPr>
            <w:r w:rsidRPr="0051792B">
              <w:rPr>
                <w:sz w:val="22"/>
                <w:szCs w:val="22"/>
              </w:rPr>
              <w:t>238170</w:t>
            </w:r>
          </w:p>
        </w:tc>
        <w:tc>
          <w:tcPr>
            <w:tcW w:w="2599" w:type="dxa"/>
            <w:shd w:val="clear" w:color="auto" w:fill="auto"/>
            <w:vAlign w:val="center"/>
          </w:tcPr>
          <w:p w:rsidR="0011378C" w:rsidRPr="0051792B" w:rsidP="0011378C" w14:paraId="190FC4B5" w14:textId="77777777">
            <w:pPr>
              <w:widowControl/>
              <w:autoSpaceDE/>
              <w:autoSpaceDN/>
              <w:adjustRightInd/>
              <w:rPr>
                <w:sz w:val="22"/>
                <w:szCs w:val="22"/>
              </w:rPr>
            </w:pPr>
            <w:r w:rsidRPr="0051792B">
              <w:rPr>
                <w:sz w:val="22"/>
                <w:szCs w:val="22"/>
              </w:rPr>
              <w:t>Siding contractors</w:t>
            </w:r>
          </w:p>
        </w:tc>
        <w:tc>
          <w:tcPr>
            <w:tcW w:w="1646" w:type="dxa"/>
            <w:shd w:val="clear" w:color="auto" w:fill="auto"/>
            <w:vAlign w:val="center"/>
          </w:tcPr>
          <w:p w:rsidR="0011378C" w:rsidRPr="0051792B" w:rsidP="0011378C" w14:paraId="0CFA1E3C" w14:textId="710C5A69">
            <w:pPr>
              <w:widowControl/>
              <w:autoSpaceDE/>
              <w:autoSpaceDN/>
              <w:adjustRightInd/>
              <w:jc w:val="center"/>
              <w:rPr>
                <w:sz w:val="22"/>
                <w:szCs w:val="22"/>
                <w:highlight w:val="yellow"/>
              </w:rPr>
            </w:pPr>
            <w:r>
              <w:rPr>
                <w:color w:val="000000"/>
                <w:sz w:val="22"/>
                <w:szCs w:val="22"/>
              </w:rPr>
              <w:t>8,126</w:t>
            </w:r>
          </w:p>
        </w:tc>
        <w:tc>
          <w:tcPr>
            <w:tcW w:w="1811" w:type="dxa"/>
            <w:shd w:val="clear" w:color="auto" w:fill="auto"/>
            <w:vAlign w:val="center"/>
          </w:tcPr>
          <w:p w:rsidR="0011378C" w:rsidRPr="0051792B" w:rsidP="0011378C" w14:paraId="7266AC66" w14:textId="01F56F2D">
            <w:pPr>
              <w:widowControl/>
              <w:autoSpaceDE/>
              <w:autoSpaceDN/>
              <w:adjustRightInd/>
              <w:jc w:val="center"/>
              <w:rPr>
                <w:sz w:val="22"/>
                <w:szCs w:val="22"/>
                <w:highlight w:val="yellow"/>
              </w:rPr>
            </w:pPr>
            <w:r>
              <w:rPr>
                <w:color w:val="000000"/>
                <w:sz w:val="22"/>
                <w:szCs w:val="22"/>
              </w:rPr>
              <w:t>36,355</w:t>
            </w:r>
          </w:p>
        </w:tc>
        <w:tc>
          <w:tcPr>
            <w:tcW w:w="1757" w:type="dxa"/>
            <w:shd w:val="clear" w:color="auto" w:fill="auto"/>
            <w:vAlign w:val="center"/>
          </w:tcPr>
          <w:p w:rsidR="0011378C" w:rsidRPr="0051792B" w:rsidP="0011378C" w14:paraId="67F0C5A1"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1ADAA601" w14:textId="3FB6BCBB">
            <w:pPr>
              <w:widowControl/>
              <w:autoSpaceDE/>
              <w:autoSpaceDN/>
              <w:adjustRightInd/>
              <w:jc w:val="center"/>
              <w:rPr>
                <w:sz w:val="22"/>
                <w:szCs w:val="22"/>
                <w:highlight w:val="yellow"/>
              </w:rPr>
            </w:pPr>
            <w:r w:rsidRPr="004E3CCF">
              <w:rPr>
                <w:color w:val="000000"/>
                <w:sz w:val="22"/>
                <w:szCs w:val="22"/>
              </w:rPr>
              <w:t>0</w:t>
            </w:r>
          </w:p>
        </w:tc>
      </w:tr>
      <w:tr w14:paraId="37C0E439" w14:textId="77777777" w:rsidTr="0011378C">
        <w:tblPrEx>
          <w:tblW w:w="10368" w:type="dxa"/>
          <w:tblLook w:val="01E0"/>
        </w:tblPrEx>
        <w:trPr>
          <w:trHeight w:val="706"/>
        </w:trPr>
        <w:tc>
          <w:tcPr>
            <w:tcW w:w="1126" w:type="dxa"/>
            <w:shd w:val="clear" w:color="auto" w:fill="auto"/>
            <w:vAlign w:val="center"/>
          </w:tcPr>
          <w:p w:rsidR="0011378C" w:rsidRPr="0051792B" w:rsidP="0011378C" w14:paraId="35E036E7" w14:textId="77777777">
            <w:pPr>
              <w:widowControl/>
              <w:autoSpaceDE/>
              <w:autoSpaceDN/>
              <w:adjustRightInd/>
              <w:rPr>
                <w:sz w:val="22"/>
                <w:szCs w:val="22"/>
              </w:rPr>
            </w:pPr>
            <w:r w:rsidRPr="0051792B">
              <w:rPr>
                <w:sz w:val="22"/>
                <w:szCs w:val="22"/>
              </w:rPr>
              <w:t>238190</w:t>
            </w:r>
          </w:p>
        </w:tc>
        <w:tc>
          <w:tcPr>
            <w:tcW w:w="2599" w:type="dxa"/>
            <w:shd w:val="clear" w:color="auto" w:fill="auto"/>
            <w:vAlign w:val="center"/>
          </w:tcPr>
          <w:p w:rsidR="0011378C" w:rsidRPr="0051792B" w:rsidP="0011378C" w14:paraId="75A71C6C" w14:textId="77777777">
            <w:pPr>
              <w:widowControl/>
              <w:autoSpaceDE/>
              <w:autoSpaceDN/>
              <w:adjustRightInd/>
              <w:rPr>
                <w:sz w:val="22"/>
                <w:szCs w:val="22"/>
              </w:rPr>
            </w:pPr>
            <w:r w:rsidRPr="0051792B">
              <w:rPr>
                <w:sz w:val="22"/>
                <w:szCs w:val="22"/>
              </w:rPr>
              <w:t xml:space="preserve">Other foundation, structure, and building exterior </w:t>
            </w:r>
            <w:r w:rsidRPr="0051792B">
              <w:rPr>
                <w:sz w:val="22"/>
                <w:szCs w:val="22"/>
              </w:rPr>
              <w:t>contractors</w:t>
            </w:r>
          </w:p>
        </w:tc>
        <w:tc>
          <w:tcPr>
            <w:tcW w:w="1646" w:type="dxa"/>
            <w:shd w:val="clear" w:color="auto" w:fill="auto"/>
            <w:vAlign w:val="center"/>
          </w:tcPr>
          <w:p w:rsidR="0011378C" w:rsidRPr="0051792B" w:rsidP="0011378C" w14:paraId="26FA59A4" w14:textId="6073324B">
            <w:pPr>
              <w:widowControl/>
              <w:autoSpaceDE/>
              <w:autoSpaceDN/>
              <w:adjustRightInd/>
              <w:jc w:val="center"/>
              <w:rPr>
                <w:sz w:val="22"/>
                <w:szCs w:val="22"/>
                <w:highlight w:val="yellow"/>
              </w:rPr>
            </w:pPr>
            <w:r>
              <w:rPr>
                <w:color w:val="000000"/>
                <w:sz w:val="22"/>
                <w:szCs w:val="22"/>
              </w:rPr>
              <w:t>5,977</w:t>
            </w:r>
          </w:p>
        </w:tc>
        <w:tc>
          <w:tcPr>
            <w:tcW w:w="1811" w:type="dxa"/>
            <w:shd w:val="clear" w:color="auto" w:fill="auto"/>
            <w:vAlign w:val="center"/>
          </w:tcPr>
          <w:p w:rsidR="0011378C" w:rsidRPr="0051792B" w:rsidP="0011378C" w14:paraId="6D4DAC89" w14:textId="3E5D485B">
            <w:pPr>
              <w:widowControl/>
              <w:autoSpaceDE/>
              <w:autoSpaceDN/>
              <w:adjustRightInd/>
              <w:jc w:val="center"/>
              <w:rPr>
                <w:sz w:val="22"/>
                <w:szCs w:val="22"/>
                <w:highlight w:val="yellow"/>
              </w:rPr>
            </w:pPr>
            <w:r>
              <w:rPr>
                <w:color w:val="000000"/>
                <w:sz w:val="22"/>
                <w:szCs w:val="22"/>
              </w:rPr>
              <w:t>50,094</w:t>
            </w:r>
          </w:p>
        </w:tc>
        <w:tc>
          <w:tcPr>
            <w:tcW w:w="1757" w:type="dxa"/>
            <w:shd w:val="clear" w:color="auto" w:fill="auto"/>
            <w:vAlign w:val="center"/>
          </w:tcPr>
          <w:p w:rsidR="0011378C" w:rsidRPr="0051792B" w:rsidP="0011378C" w14:paraId="57E0FA4E"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6CEF69F6" w14:textId="1BAD8E1F">
            <w:pPr>
              <w:widowControl/>
              <w:autoSpaceDE/>
              <w:autoSpaceDN/>
              <w:adjustRightInd/>
              <w:jc w:val="center"/>
              <w:rPr>
                <w:sz w:val="22"/>
                <w:szCs w:val="22"/>
                <w:highlight w:val="yellow"/>
              </w:rPr>
            </w:pPr>
            <w:r w:rsidRPr="004E3CCF">
              <w:rPr>
                <w:color w:val="000000"/>
                <w:sz w:val="22"/>
                <w:szCs w:val="22"/>
              </w:rPr>
              <w:t>0</w:t>
            </w:r>
          </w:p>
        </w:tc>
      </w:tr>
      <w:tr w14:paraId="6E7B5EC6" w14:textId="77777777" w:rsidTr="0011378C">
        <w:tblPrEx>
          <w:tblW w:w="10368" w:type="dxa"/>
          <w:tblLook w:val="01E0"/>
        </w:tblPrEx>
        <w:trPr>
          <w:trHeight w:val="705"/>
        </w:trPr>
        <w:tc>
          <w:tcPr>
            <w:tcW w:w="1126" w:type="dxa"/>
            <w:shd w:val="clear" w:color="auto" w:fill="auto"/>
            <w:vAlign w:val="center"/>
          </w:tcPr>
          <w:p w:rsidR="0011378C" w:rsidRPr="0051792B" w:rsidP="0011378C" w14:paraId="7E00413C" w14:textId="77777777">
            <w:pPr>
              <w:widowControl/>
              <w:autoSpaceDE/>
              <w:autoSpaceDN/>
              <w:adjustRightInd/>
              <w:rPr>
                <w:sz w:val="22"/>
                <w:szCs w:val="22"/>
              </w:rPr>
            </w:pPr>
            <w:r w:rsidRPr="0051792B">
              <w:rPr>
                <w:sz w:val="22"/>
                <w:szCs w:val="22"/>
              </w:rPr>
              <w:t>238210</w:t>
            </w:r>
          </w:p>
        </w:tc>
        <w:tc>
          <w:tcPr>
            <w:tcW w:w="2599" w:type="dxa"/>
            <w:shd w:val="clear" w:color="auto" w:fill="auto"/>
            <w:vAlign w:val="center"/>
          </w:tcPr>
          <w:p w:rsidR="0011378C" w:rsidRPr="0051792B" w:rsidP="0011378C" w14:paraId="6AD39587" w14:textId="77777777">
            <w:pPr>
              <w:widowControl/>
              <w:autoSpaceDE/>
              <w:autoSpaceDN/>
              <w:adjustRightInd/>
              <w:rPr>
                <w:sz w:val="22"/>
                <w:szCs w:val="22"/>
              </w:rPr>
            </w:pPr>
            <w:r w:rsidRPr="0051792B">
              <w:rPr>
                <w:sz w:val="22"/>
                <w:szCs w:val="22"/>
              </w:rPr>
              <w:t>Electrical contractors and other wiring installation contractors</w:t>
            </w:r>
          </w:p>
        </w:tc>
        <w:tc>
          <w:tcPr>
            <w:tcW w:w="1646" w:type="dxa"/>
            <w:shd w:val="clear" w:color="auto" w:fill="auto"/>
            <w:vAlign w:val="center"/>
          </w:tcPr>
          <w:p w:rsidR="0011378C" w:rsidRPr="0051792B" w:rsidP="0011378C" w14:paraId="521C4A43" w14:textId="6C32048A">
            <w:pPr>
              <w:widowControl/>
              <w:autoSpaceDE/>
              <w:autoSpaceDN/>
              <w:adjustRightInd/>
              <w:jc w:val="center"/>
              <w:rPr>
                <w:sz w:val="22"/>
                <w:szCs w:val="22"/>
                <w:highlight w:val="yellow"/>
              </w:rPr>
            </w:pPr>
            <w:r>
              <w:rPr>
                <w:color w:val="000000"/>
                <w:sz w:val="22"/>
                <w:szCs w:val="22"/>
              </w:rPr>
              <w:t>76,328</w:t>
            </w:r>
          </w:p>
        </w:tc>
        <w:tc>
          <w:tcPr>
            <w:tcW w:w="1811" w:type="dxa"/>
            <w:shd w:val="clear" w:color="auto" w:fill="auto"/>
            <w:vAlign w:val="center"/>
          </w:tcPr>
          <w:p w:rsidR="0011378C" w:rsidRPr="0051792B" w:rsidP="0011378C" w14:paraId="2259CDAD" w14:textId="55E514B2">
            <w:pPr>
              <w:widowControl/>
              <w:autoSpaceDE/>
              <w:autoSpaceDN/>
              <w:adjustRightInd/>
              <w:jc w:val="center"/>
              <w:rPr>
                <w:sz w:val="22"/>
                <w:szCs w:val="22"/>
                <w:highlight w:val="yellow"/>
              </w:rPr>
            </w:pPr>
            <w:r>
              <w:rPr>
                <w:color w:val="000000"/>
                <w:sz w:val="22"/>
                <w:szCs w:val="22"/>
              </w:rPr>
              <w:t>904,453</w:t>
            </w:r>
          </w:p>
        </w:tc>
        <w:tc>
          <w:tcPr>
            <w:tcW w:w="1757" w:type="dxa"/>
            <w:shd w:val="clear" w:color="auto" w:fill="auto"/>
            <w:vAlign w:val="center"/>
          </w:tcPr>
          <w:p w:rsidR="0011378C" w:rsidRPr="0051792B" w:rsidP="0011378C" w14:paraId="6A341773"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6B747A0E" w14:textId="5057E687">
            <w:pPr>
              <w:widowControl/>
              <w:autoSpaceDE/>
              <w:autoSpaceDN/>
              <w:adjustRightInd/>
              <w:jc w:val="center"/>
              <w:rPr>
                <w:sz w:val="22"/>
                <w:szCs w:val="22"/>
                <w:highlight w:val="yellow"/>
              </w:rPr>
            </w:pPr>
            <w:r w:rsidRPr="004E3CCF">
              <w:rPr>
                <w:color w:val="000000"/>
                <w:sz w:val="22"/>
                <w:szCs w:val="22"/>
              </w:rPr>
              <w:t>0</w:t>
            </w:r>
          </w:p>
        </w:tc>
      </w:tr>
      <w:tr w14:paraId="50584539" w14:textId="77777777" w:rsidTr="0011378C">
        <w:tblPrEx>
          <w:tblW w:w="10368" w:type="dxa"/>
          <w:tblLook w:val="01E0"/>
        </w:tblPrEx>
        <w:trPr>
          <w:trHeight w:val="706"/>
        </w:trPr>
        <w:tc>
          <w:tcPr>
            <w:tcW w:w="1126" w:type="dxa"/>
            <w:shd w:val="clear" w:color="auto" w:fill="auto"/>
            <w:vAlign w:val="center"/>
          </w:tcPr>
          <w:p w:rsidR="0011378C" w:rsidRPr="0051792B" w:rsidP="0011378C" w14:paraId="0DEFBD28" w14:textId="77777777">
            <w:pPr>
              <w:widowControl/>
              <w:autoSpaceDE/>
              <w:autoSpaceDN/>
              <w:adjustRightInd/>
              <w:rPr>
                <w:sz w:val="22"/>
                <w:szCs w:val="22"/>
              </w:rPr>
            </w:pPr>
            <w:r w:rsidRPr="0051792B">
              <w:rPr>
                <w:sz w:val="22"/>
                <w:szCs w:val="22"/>
              </w:rPr>
              <w:t>238220</w:t>
            </w:r>
          </w:p>
        </w:tc>
        <w:tc>
          <w:tcPr>
            <w:tcW w:w="2599" w:type="dxa"/>
            <w:shd w:val="clear" w:color="auto" w:fill="auto"/>
            <w:vAlign w:val="center"/>
          </w:tcPr>
          <w:p w:rsidR="0011378C" w:rsidRPr="0051792B" w:rsidP="0011378C" w14:paraId="4138584F" w14:textId="77777777">
            <w:pPr>
              <w:widowControl/>
              <w:autoSpaceDE/>
              <w:autoSpaceDN/>
              <w:adjustRightInd/>
              <w:rPr>
                <w:sz w:val="22"/>
                <w:szCs w:val="22"/>
              </w:rPr>
            </w:pPr>
            <w:r w:rsidRPr="0051792B">
              <w:rPr>
                <w:sz w:val="22"/>
                <w:szCs w:val="22"/>
              </w:rPr>
              <w:t>Plumbing, heating, and air-conditioning contractors</w:t>
            </w:r>
          </w:p>
        </w:tc>
        <w:tc>
          <w:tcPr>
            <w:tcW w:w="1646" w:type="dxa"/>
            <w:shd w:val="clear" w:color="auto" w:fill="auto"/>
            <w:vAlign w:val="center"/>
          </w:tcPr>
          <w:p w:rsidR="0011378C" w:rsidRPr="0051792B" w:rsidP="0011378C" w14:paraId="29A0B20E" w14:textId="5733982B">
            <w:pPr>
              <w:widowControl/>
              <w:autoSpaceDE/>
              <w:autoSpaceDN/>
              <w:adjustRightInd/>
              <w:jc w:val="center"/>
              <w:rPr>
                <w:sz w:val="22"/>
                <w:szCs w:val="22"/>
                <w:highlight w:val="yellow"/>
              </w:rPr>
            </w:pPr>
            <w:r>
              <w:rPr>
                <w:color w:val="000000"/>
                <w:sz w:val="22"/>
                <w:szCs w:val="22"/>
              </w:rPr>
              <w:t>103,359</w:t>
            </w:r>
          </w:p>
        </w:tc>
        <w:tc>
          <w:tcPr>
            <w:tcW w:w="1811" w:type="dxa"/>
            <w:shd w:val="clear" w:color="auto" w:fill="auto"/>
            <w:vAlign w:val="center"/>
          </w:tcPr>
          <w:p w:rsidR="0011378C" w:rsidRPr="0051792B" w:rsidP="0011378C" w14:paraId="14DB9762" w14:textId="71617C44">
            <w:pPr>
              <w:widowControl/>
              <w:autoSpaceDE/>
              <w:autoSpaceDN/>
              <w:adjustRightInd/>
              <w:jc w:val="center"/>
              <w:rPr>
                <w:sz w:val="22"/>
                <w:szCs w:val="22"/>
                <w:highlight w:val="yellow"/>
              </w:rPr>
            </w:pPr>
            <w:r>
              <w:rPr>
                <w:color w:val="000000"/>
                <w:sz w:val="22"/>
                <w:szCs w:val="22"/>
              </w:rPr>
              <w:t>1,099,138</w:t>
            </w:r>
          </w:p>
        </w:tc>
        <w:tc>
          <w:tcPr>
            <w:tcW w:w="1757" w:type="dxa"/>
            <w:shd w:val="clear" w:color="auto" w:fill="auto"/>
            <w:vAlign w:val="center"/>
          </w:tcPr>
          <w:p w:rsidR="0011378C" w:rsidRPr="0051792B" w:rsidP="0011378C" w14:paraId="474B4B57"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2E96200C" w14:textId="43E923F4">
            <w:pPr>
              <w:widowControl/>
              <w:autoSpaceDE/>
              <w:autoSpaceDN/>
              <w:adjustRightInd/>
              <w:jc w:val="center"/>
              <w:rPr>
                <w:sz w:val="22"/>
                <w:szCs w:val="22"/>
                <w:highlight w:val="yellow"/>
              </w:rPr>
            </w:pPr>
            <w:r w:rsidRPr="004E3CCF">
              <w:rPr>
                <w:color w:val="000000"/>
                <w:sz w:val="22"/>
                <w:szCs w:val="22"/>
              </w:rPr>
              <w:t>0</w:t>
            </w:r>
          </w:p>
        </w:tc>
      </w:tr>
      <w:tr w14:paraId="0018B860" w14:textId="77777777" w:rsidTr="0011378C">
        <w:tblPrEx>
          <w:tblW w:w="10368" w:type="dxa"/>
          <w:tblLook w:val="01E0"/>
        </w:tblPrEx>
        <w:trPr>
          <w:trHeight w:val="706"/>
        </w:trPr>
        <w:tc>
          <w:tcPr>
            <w:tcW w:w="1126" w:type="dxa"/>
            <w:shd w:val="clear" w:color="auto" w:fill="auto"/>
            <w:vAlign w:val="center"/>
          </w:tcPr>
          <w:p w:rsidR="0011378C" w:rsidRPr="0051792B" w:rsidP="0011378C" w14:paraId="656485E1" w14:textId="77777777">
            <w:pPr>
              <w:widowControl/>
              <w:autoSpaceDE/>
              <w:autoSpaceDN/>
              <w:adjustRightInd/>
              <w:rPr>
                <w:sz w:val="22"/>
                <w:szCs w:val="22"/>
              </w:rPr>
            </w:pPr>
            <w:r w:rsidRPr="0051792B">
              <w:rPr>
                <w:sz w:val="22"/>
                <w:szCs w:val="22"/>
              </w:rPr>
              <w:t>238290</w:t>
            </w:r>
          </w:p>
        </w:tc>
        <w:tc>
          <w:tcPr>
            <w:tcW w:w="2599" w:type="dxa"/>
            <w:shd w:val="clear" w:color="auto" w:fill="auto"/>
            <w:vAlign w:val="center"/>
          </w:tcPr>
          <w:p w:rsidR="0011378C" w:rsidRPr="0051792B" w:rsidP="0011378C" w14:paraId="5C70F156" w14:textId="77777777">
            <w:pPr>
              <w:widowControl/>
              <w:autoSpaceDE/>
              <w:autoSpaceDN/>
              <w:adjustRightInd/>
              <w:rPr>
                <w:sz w:val="22"/>
                <w:szCs w:val="22"/>
              </w:rPr>
            </w:pPr>
            <w:r w:rsidRPr="0051792B">
              <w:rPr>
                <w:sz w:val="22"/>
                <w:szCs w:val="22"/>
              </w:rPr>
              <w:t xml:space="preserve">Other building </w:t>
            </w:r>
            <w:r w:rsidRPr="0051792B">
              <w:rPr>
                <w:sz w:val="22"/>
                <w:szCs w:val="22"/>
              </w:rPr>
              <w:t>equipment contractors</w:t>
            </w:r>
          </w:p>
        </w:tc>
        <w:tc>
          <w:tcPr>
            <w:tcW w:w="1646" w:type="dxa"/>
            <w:shd w:val="clear" w:color="auto" w:fill="auto"/>
            <w:vAlign w:val="center"/>
          </w:tcPr>
          <w:p w:rsidR="0011378C" w:rsidRPr="0051792B" w:rsidP="0011378C" w14:paraId="73E75FF5" w14:textId="62152D2B">
            <w:pPr>
              <w:widowControl/>
              <w:autoSpaceDE/>
              <w:autoSpaceDN/>
              <w:adjustRightInd/>
              <w:jc w:val="center"/>
              <w:rPr>
                <w:sz w:val="22"/>
                <w:szCs w:val="22"/>
                <w:highlight w:val="yellow"/>
              </w:rPr>
            </w:pPr>
            <w:r>
              <w:rPr>
                <w:color w:val="000000"/>
                <w:sz w:val="22"/>
                <w:szCs w:val="22"/>
              </w:rPr>
              <w:t>7,701</w:t>
            </w:r>
          </w:p>
        </w:tc>
        <w:tc>
          <w:tcPr>
            <w:tcW w:w="1811" w:type="dxa"/>
            <w:shd w:val="clear" w:color="auto" w:fill="auto"/>
            <w:vAlign w:val="center"/>
          </w:tcPr>
          <w:p w:rsidR="0011378C" w:rsidRPr="0051792B" w:rsidP="0011378C" w14:paraId="0E59338A" w14:textId="6172A92E">
            <w:pPr>
              <w:widowControl/>
              <w:autoSpaceDE/>
              <w:autoSpaceDN/>
              <w:adjustRightInd/>
              <w:jc w:val="center"/>
              <w:rPr>
                <w:sz w:val="22"/>
                <w:szCs w:val="22"/>
                <w:highlight w:val="yellow"/>
              </w:rPr>
            </w:pPr>
            <w:r>
              <w:rPr>
                <w:color w:val="000000"/>
                <w:sz w:val="22"/>
                <w:szCs w:val="22"/>
              </w:rPr>
              <w:t>147,266</w:t>
            </w:r>
          </w:p>
        </w:tc>
        <w:tc>
          <w:tcPr>
            <w:tcW w:w="1757" w:type="dxa"/>
            <w:shd w:val="clear" w:color="auto" w:fill="auto"/>
            <w:vAlign w:val="center"/>
          </w:tcPr>
          <w:p w:rsidR="0011378C" w:rsidRPr="0051792B" w:rsidP="0011378C" w14:paraId="0F1B0097"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19F250F6" w14:textId="06D12C65">
            <w:pPr>
              <w:widowControl/>
              <w:autoSpaceDE/>
              <w:autoSpaceDN/>
              <w:adjustRightInd/>
              <w:jc w:val="center"/>
              <w:rPr>
                <w:sz w:val="22"/>
                <w:szCs w:val="22"/>
                <w:highlight w:val="yellow"/>
              </w:rPr>
            </w:pPr>
            <w:r w:rsidRPr="004E3CCF">
              <w:rPr>
                <w:color w:val="000000"/>
                <w:sz w:val="22"/>
                <w:szCs w:val="22"/>
              </w:rPr>
              <w:t>0</w:t>
            </w:r>
          </w:p>
        </w:tc>
      </w:tr>
      <w:tr w14:paraId="412B3E23" w14:textId="77777777" w:rsidTr="0011378C">
        <w:tblPrEx>
          <w:tblW w:w="10368" w:type="dxa"/>
          <w:tblLook w:val="01E0"/>
        </w:tblPrEx>
        <w:trPr>
          <w:trHeight w:val="705"/>
        </w:trPr>
        <w:tc>
          <w:tcPr>
            <w:tcW w:w="1126" w:type="dxa"/>
            <w:shd w:val="clear" w:color="auto" w:fill="auto"/>
            <w:vAlign w:val="center"/>
          </w:tcPr>
          <w:p w:rsidR="0011378C" w:rsidRPr="0051792B" w:rsidP="0011378C" w14:paraId="4F65E788" w14:textId="77777777">
            <w:pPr>
              <w:widowControl/>
              <w:autoSpaceDE/>
              <w:autoSpaceDN/>
              <w:adjustRightInd/>
              <w:rPr>
                <w:sz w:val="22"/>
                <w:szCs w:val="22"/>
              </w:rPr>
            </w:pPr>
            <w:r w:rsidRPr="0051792B">
              <w:rPr>
                <w:sz w:val="22"/>
                <w:szCs w:val="22"/>
              </w:rPr>
              <w:t>238310</w:t>
            </w:r>
          </w:p>
        </w:tc>
        <w:tc>
          <w:tcPr>
            <w:tcW w:w="2599" w:type="dxa"/>
            <w:shd w:val="clear" w:color="auto" w:fill="auto"/>
            <w:vAlign w:val="center"/>
          </w:tcPr>
          <w:p w:rsidR="0011378C" w:rsidRPr="0051792B" w:rsidP="0011378C" w14:paraId="13703024" w14:textId="77777777">
            <w:pPr>
              <w:widowControl/>
              <w:autoSpaceDE/>
              <w:autoSpaceDN/>
              <w:adjustRightInd/>
              <w:rPr>
                <w:sz w:val="22"/>
                <w:szCs w:val="22"/>
              </w:rPr>
            </w:pPr>
            <w:r w:rsidRPr="0051792B">
              <w:rPr>
                <w:sz w:val="22"/>
                <w:szCs w:val="22"/>
              </w:rPr>
              <w:t>Drywall and insulation contractors</w:t>
            </w:r>
          </w:p>
        </w:tc>
        <w:tc>
          <w:tcPr>
            <w:tcW w:w="1646" w:type="dxa"/>
            <w:shd w:val="clear" w:color="auto" w:fill="auto"/>
            <w:vAlign w:val="center"/>
          </w:tcPr>
          <w:p w:rsidR="0011378C" w:rsidRPr="0051792B" w:rsidP="0011378C" w14:paraId="51F38D20" w14:textId="21A0DAA3">
            <w:pPr>
              <w:widowControl/>
              <w:autoSpaceDE/>
              <w:autoSpaceDN/>
              <w:adjustRightInd/>
              <w:jc w:val="center"/>
              <w:rPr>
                <w:sz w:val="22"/>
                <w:szCs w:val="22"/>
                <w:highlight w:val="yellow"/>
              </w:rPr>
            </w:pPr>
            <w:r>
              <w:rPr>
                <w:color w:val="000000"/>
                <w:sz w:val="22"/>
                <w:szCs w:val="22"/>
              </w:rPr>
              <w:t>19,457</w:t>
            </w:r>
          </w:p>
        </w:tc>
        <w:tc>
          <w:tcPr>
            <w:tcW w:w="1811" w:type="dxa"/>
            <w:shd w:val="clear" w:color="auto" w:fill="auto"/>
            <w:vAlign w:val="center"/>
          </w:tcPr>
          <w:p w:rsidR="0011378C" w:rsidRPr="0051792B" w:rsidP="0011378C" w14:paraId="0779D95F" w14:textId="32F05EAE">
            <w:pPr>
              <w:widowControl/>
              <w:autoSpaceDE/>
              <w:autoSpaceDN/>
              <w:adjustRightInd/>
              <w:jc w:val="center"/>
              <w:rPr>
                <w:sz w:val="22"/>
                <w:szCs w:val="22"/>
                <w:highlight w:val="yellow"/>
              </w:rPr>
            </w:pPr>
            <w:r>
              <w:rPr>
                <w:color w:val="000000"/>
                <w:sz w:val="22"/>
                <w:szCs w:val="22"/>
              </w:rPr>
              <w:t>270,144</w:t>
            </w:r>
          </w:p>
        </w:tc>
        <w:tc>
          <w:tcPr>
            <w:tcW w:w="1757" w:type="dxa"/>
            <w:shd w:val="clear" w:color="auto" w:fill="auto"/>
            <w:vAlign w:val="center"/>
          </w:tcPr>
          <w:p w:rsidR="0011378C" w:rsidRPr="0051792B" w:rsidP="0011378C" w14:paraId="6894D5B2"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30D6F2BE" w14:textId="4A6D0D48">
            <w:pPr>
              <w:widowControl/>
              <w:autoSpaceDE/>
              <w:autoSpaceDN/>
              <w:adjustRightInd/>
              <w:jc w:val="center"/>
              <w:rPr>
                <w:sz w:val="22"/>
                <w:szCs w:val="22"/>
                <w:highlight w:val="yellow"/>
              </w:rPr>
            </w:pPr>
            <w:r w:rsidRPr="004E3CCF">
              <w:rPr>
                <w:color w:val="000000"/>
                <w:sz w:val="22"/>
                <w:szCs w:val="22"/>
              </w:rPr>
              <w:t>0</w:t>
            </w:r>
          </w:p>
        </w:tc>
      </w:tr>
      <w:tr w14:paraId="5D1B2A6E" w14:textId="77777777" w:rsidTr="0011378C">
        <w:tblPrEx>
          <w:tblW w:w="10368" w:type="dxa"/>
          <w:tblLook w:val="01E0"/>
        </w:tblPrEx>
        <w:trPr>
          <w:trHeight w:val="706"/>
        </w:trPr>
        <w:tc>
          <w:tcPr>
            <w:tcW w:w="1126" w:type="dxa"/>
            <w:shd w:val="clear" w:color="auto" w:fill="auto"/>
            <w:vAlign w:val="center"/>
          </w:tcPr>
          <w:p w:rsidR="0011378C" w:rsidRPr="0051792B" w:rsidP="0011378C" w14:paraId="32FB99C2" w14:textId="54A3555A">
            <w:pPr>
              <w:widowControl/>
              <w:autoSpaceDE/>
              <w:autoSpaceDN/>
              <w:adjustRightInd/>
              <w:rPr>
                <w:sz w:val="22"/>
                <w:szCs w:val="22"/>
              </w:rPr>
            </w:pPr>
            <w:r w:rsidRPr="0051792B">
              <w:rPr>
                <w:sz w:val="22"/>
                <w:szCs w:val="22"/>
              </w:rPr>
              <w:t>23830</w:t>
            </w:r>
          </w:p>
        </w:tc>
        <w:tc>
          <w:tcPr>
            <w:tcW w:w="2599" w:type="dxa"/>
            <w:shd w:val="clear" w:color="auto" w:fill="auto"/>
            <w:vAlign w:val="center"/>
          </w:tcPr>
          <w:p w:rsidR="0011378C" w:rsidRPr="0051792B" w:rsidP="0011378C" w14:paraId="79468788" w14:textId="77777777">
            <w:pPr>
              <w:widowControl/>
              <w:autoSpaceDE/>
              <w:autoSpaceDN/>
              <w:adjustRightInd/>
              <w:rPr>
                <w:sz w:val="22"/>
                <w:szCs w:val="22"/>
              </w:rPr>
            </w:pPr>
            <w:r w:rsidRPr="0051792B">
              <w:rPr>
                <w:sz w:val="22"/>
                <w:szCs w:val="22"/>
              </w:rPr>
              <w:t>Painting and wall covering contractors</w:t>
            </w:r>
          </w:p>
        </w:tc>
        <w:tc>
          <w:tcPr>
            <w:tcW w:w="1646" w:type="dxa"/>
            <w:shd w:val="clear" w:color="auto" w:fill="auto"/>
            <w:vAlign w:val="center"/>
          </w:tcPr>
          <w:p w:rsidR="0011378C" w:rsidRPr="0051792B" w:rsidP="0011378C" w14:paraId="21CA675E" w14:textId="190E4181">
            <w:pPr>
              <w:widowControl/>
              <w:autoSpaceDE/>
              <w:autoSpaceDN/>
              <w:adjustRightInd/>
              <w:jc w:val="center"/>
              <w:rPr>
                <w:sz w:val="22"/>
                <w:szCs w:val="22"/>
                <w:highlight w:val="yellow"/>
              </w:rPr>
            </w:pPr>
            <w:r>
              <w:rPr>
                <w:color w:val="000000"/>
                <w:sz w:val="22"/>
                <w:szCs w:val="22"/>
              </w:rPr>
              <w:t>36,214</w:t>
            </w:r>
          </w:p>
        </w:tc>
        <w:tc>
          <w:tcPr>
            <w:tcW w:w="1811" w:type="dxa"/>
            <w:shd w:val="clear" w:color="auto" w:fill="auto"/>
            <w:vAlign w:val="center"/>
          </w:tcPr>
          <w:p w:rsidR="0011378C" w:rsidRPr="0051792B" w:rsidP="0011378C" w14:paraId="6CEC3778" w14:textId="52F3A33D">
            <w:pPr>
              <w:widowControl/>
              <w:autoSpaceDE/>
              <w:autoSpaceDN/>
              <w:adjustRightInd/>
              <w:jc w:val="center"/>
              <w:rPr>
                <w:sz w:val="22"/>
                <w:szCs w:val="22"/>
                <w:highlight w:val="yellow"/>
              </w:rPr>
            </w:pPr>
            <w:r>
              <w:rPr>
                <w:color w:val="000000"/>
                <w:sz w:val="22"/>
                <w:szCs w:val="22"/>
              </w:rPr>
              <w:t>198,567</w:t>
            </w:r>
          </w:p>
        </w:tc>
        <w:tc>
          <w:tcPr>
            <w:tcW w:w="1757" w:type="dxa"/>
            <w:shd w:val="clear" w:color="auto" w:fill="auto"/>
            <w:vAlign w:val="center"/>
          </w:tcPr>
          <w:p w:rsidR="0011378C" w:rsidRPr="0051792B" w:rsidP="0011378C" w14:paraId="3D18EAE2"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7FF7B657" w14:textId="67CA4FE5">
            <w:pPr>
              <w:widowControl/>
              <w:autoSpaceDE/>
              <w:autoSpaceDN/>
              <w:adjustRightInd/>
              <w:jc w:val="center"/>
              <w:rPr>
                <w:sz w:val="22"/>
                <w:szCs w:val="22"/>
                <w:highlight w:val="yellow"/>
              </w:rPr>
            </w:pPr>
            <w:r w:rsidRPr="004E3CCF">
              <w:rPr>
                <w:color w:val="000000"/>
                <w:sz w:val="22"/>
                <w:szCs w:val="22"/>
              </w:rPr>
              <w:t>0</w:t>
            </w:r>
          </w:p>
        </w:tc>
      </w:tr>
      <w:tr w14:paraId="338325BE" w14:textId="77777777" w:rsidTr="0011378C">
        <w:tblPrEx>
          <w:tblW w:w="10368" w:type="dxa"/>
          <w:tblLook w:val="01E0"/>
        </w:tblPrEx>
        <w:trPr>
          <w:trHeight w:val="705"/>
        </w:trPr>
        <w:tc>
          <w:tcPr>
            <w:tcW w:w="1126" w:type="dxa"/>
            <w:shd w:val="clear" w:color="auto" w:fill="auto"/>
            <w:vAlign w:val="center"/>
          </w:tcPr>
          <w:p w:rsidR="0011378C" w:rsidRPr="0051792B" w:rsidP="0011378C" w14:paraId="76379D7E" w14:textId="77777777">
            <w:pPr>
              <w:widowControl/>
              <w:autoSpaceDE/>
              <w:autoSpaceDN/>
              <w:adjustRightInd/>
              <w:rPr>
                <w:sz w:val="22"/>
                <w:szCs w:val="22"/>
              </w:rPr>
            </w:pPr>
            <w:r w:rsidRPr="0051792B">
              <w:rPr>
                <w:sz w:val="22"/>
                <w:szCs w:val="22"/>
              </w:rPr>
              <w:t>238330</w:t>
            </w:r>
          </w:p>
        </w:tc>
        <w:tc>
          <w:tcPr>
            <w:tcW w:w="2599" w:type="dxa"/>
            <w:shd w:val="clear" w:color="auto" w:fill="auto"/>
            <w:vAlign w:val="center"/>
          </w:tcPr>
          <w:p w:rsidR="0011378C" w:rsidRPr="0051792B" w:rsidP="0011378C" w14:paraId="4EA1DB51" w14:textId="77777777">
            <w:pPr>
              <w:widowControl/>
              <w:autoSpaceDE/>
              <w:autoSpaceDN/>
              <w:adjustRightInd/>
              <w:rPr>
                <w:sz w:val="22"/>
                <w:szCs w:val="22"/>
              </w:rPr>
            </w:pPr>
            <w:r w:rsidRPr="0051792B">
              <w:rPr>
                <w:sz w:val="22"/>
                <w:szCs w:val="22"/>
              </w:rPr>
              <w:t>Flooring contractors</w:t>
            </w:r>
          </w:p>
        </w:tc>
        <w:tc>
          <w:tcPr>
            <w:tcW w:w="1646" w:type="dxa"/>
            <w:shd w:val="clear" w:color="auto" w:fill="auto"/>
            <w:vAlign w:val="center"/>
          </w:tcPr>
          <w:p w:rsidR="0011378C" w:rsidRPr="0051792B" w:rsidP="0011378C" w14:paraId="326785AC" w14:textId="5768043E">
            <w:pPr>
              <w:widowControl/>
              <w:autoSpaceDE/>
              <w:autoSpaceDN/>
              <w:adjustRightInd/>
              <w:jc w:val="center"/>
              <w:rPr>
                <w:sz w:val="22"/>
                <w:szCs w:val="22"/>
                <w:highlight w:val="yellow"/>
              </w:rPr>
            </w:pPr>
            <w:r>
              <w:rPr>
                <w:color w:val="000000"/>
                <w:sz w:val="22"/>
                <w:szCs w:val="22"/>
              </w:rPr>
              <w:t>17,034</w:t>
            </w:r>
          </w:p>
        </w:tc>
        <w:tc>
          <w:tcPr>
            <w:tcW w:w="1811" w:type="dxa"/>
            <w:shd w:val="clear" w:color="auto" w:fill="auto"/>
            <w:vAlign w:val="center"/>
          </w:tcPr>
          <w:p w:rsidR="0011378C" w:rsidRPr="0051792B" w:rsidP="0011378C" w14:paraId="487FE9C1" w14:textId="4C77A89F">
            <w:pPr>
              <w:widowControl/>
              <w:autoSpaceDE/>
              <w:autoSpaceDN/>
              <w:adjustRightInd/>
              <w:jc w:val="center"/>
              <w:rPr>
                <w:sz w:val="22"/>
                <w:szCs w:val="22"/>
                <w:highlight w:val="yellow"/>
              </w:rPr>
            </w:pPr>
            <w:r>
              <w:rPr>
                <w:color w:val="000000"/>
                <w:sz w:val="22"/>
                <w:szCs w:val="22"/>
              </w:rPr>
              <w:t>83,136</w:t>
            </w:r>
          </w:p>
        </w:tc>
        <w:tc>
          <w:tcPr>
            <w:tcW w:w="1757" w:type="dxa"/>
            <w:shd w:val="clear" w:color="auto" w:fill="auto"/>
            <w:vAlign w:val="center"/>
          </w:tcPr>
          <w:p w:rsidR="0011378C" w:rsidRPr="0051792B" w:rsidP="0011378C" w14:paraId="6E377BE2"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61988715" w14:textId="258CBD65">
            <w:pPr>
              <w:widowControl/>
              <w:autoSpaceDE/>
              <w:autoSpaceDN/>
              <w:adjustRightInd/>
              <w:jc w:val="center"/>
              <w:rPr>
                <w:sz w:val="22"/>
                <w:szCs w:val="22"/>
                <w:highlight w:val="yellow"/>
              </w:rPr>
            </w:pPr>
            <w:r w:rsidRPr="004E3CCF">
              <w:rPr>
                <w:color w:val="000000"/>
                <w:sz w:val="22"/>
                <w:szCs w:val="22"/>
              </w:rPr>
              <w:t>0</w:t>
            </w:r>
          </w:p>
        </w:tc>
      </w:tr>
      <w:tr w14:paraId="3234F143" w14:textId="77777777" w:rsidTr="0011378C">
        <w:tblPrEx>
          <w:tblW w:w="10368" w:type="dxa"/>
          <w:tblLook w:val="01E0"/>
        </w:tblPrEx>
        <w:trPr>
          <w:trHeight w:val="706"/>
        </w:trPr>
        <w:tc>
          <w:tcPr>
            <w:tcW w:w="1126" w:type="dxa"/>
            <w:shd w:val="clear" w:color="auto" w:fill="auto"/>
            <w:vAlign w:val="center"/>
          </w:tcPr>
          <w:p w:rsidR="0011378C" w:rsidRPr="0051792B" w:rsidP="0011378C" w14:paraId="494BC031" w14:textId="77777777">
            <w:pPr>
              <w:widowControl/>
              <w:autoSpaceDE/>
              <w:autoSpaceDN/>
              <w:adjustRightInd/>
              <w:rPr>
                <w:sz w:val="22"/>
                <w:szCs w:val="22"/>
              </w:rPr>
            </w:pPr>
            <w:r w:rsidRPr="0051792B">
              <w:rPr>
                <w:sz w:val="22"/>
                <w:szCs w:val="22"/>
              </w:rPr>
              <w:t>238340</w:t>
            </w:r>
          </w:p>
        </w:tc>
        <w:tc>
          <w:tcPr>
            <w:tcW w:w="2599" w:type="dxa"/>
            <w:shd w:val="clear" w:color="auto" w:fill="auto"/>
            <w:vAlign w:val="center"/>
          </w:tcPr>
          <w:p w:rsidR="0011378C" w:rsidRPr="0051792B" w:rsidP="0011378C" w14:paraId="7A18ED4A" w14:textId="77777777">
            <w:pPr>
              <w:widowControl/>
              <w:autoSpaceDE/>
              <w:autoSpaceDN/>
              <w:adjustRightInd/>
              <w:rPr>
                <w:sz w:val="22"/>
                <w:szCs w:val="22"/>
              </w:rPr>
            </w:pPr>
            <w:r w:rsidRPr="0051792B">
              <w:rPr>
                <w:sz w:val="22"/>
                <w:szCs w:val="22"/>
              </w:rPr>
              <w:t xml:space="preserve">Tile and </w:t>
            </w:r>
            <w:r w:rsidRPr="0051792B">
              <w:rPr>
                <w:sz w:val="22"/>
                <w:szCs w:val="22"/>
              </w:rPr>
              <w:t>terrazzo contractors</w:t>
            </w:r>
          </w:p>
        </w:tc>
        <w:tc>
          <w:tcPr>
            <w:tcW w:w="1646" w:type="dxa"/>
            <w:shd w:val="clear" w:color="auto" w:fill="auto"/>
            <w:vAlign w:val="center"/>
          </w:tcPr>
          <w:p w:rsidR="0011378C" w:rsidRPr="0051792B" w:rsidP="0011378C" w14:paraId="295439C1" w14:textId="234A992B">
            <w:pPr>
              <w:widowControl/>
              <w:autoSpaceDE/>
              <w:autoSpaceDN/>
              <w:adjustRightInd/>
              <w:jc w:val="center"/>
              <w:rPr>
                <w:sz w:val="22"/>
                <w:szCs w:val="22"/>
                <w:highlight w:val="yellow"/>
              </w:rPr>
            </w:pPr>
            <w:r>
              <w:rPr>
                <w:color w:val="000000"/>
                <w:sz w:val="22"/>
                <w:szCs w:val="22"/>
              </w:rPr>
              <w:t>10,201</w:t>
            </w:r>
          </w:p>
        </w:tc>
        <w:tc>
          <w:tcPr>
            <w:tcW w:w="1811" w:type="dxa"/>
            <w:shd w:val="clear" w:color="auto" w:fill="auto"/>
            <w:vAlign w:val="center"/>
          </w:tcPr>
          <w:p w:rsidR="0011378C" w:rsidRPr="0051792B" w:rsidP="0011378C" w14:paraId="1F385CFC" w14:textId="7FE2D96A">
            <w:pPr>
              <w:widowControl/>
              <w:autoSpaceDE/>
              <w:autoSpaceDN/>
              <w:adjustRightInd/>
              <w:jc w:val="center"/>
              <w:rPr>
                <w:sz w:val="22"/>
                <w:szCs w:val="22"/>
                <w:highlight w:val="yellow"/>
              </w:rPr>
            </w:pPr>
            <w:r>
              <w:rPr>
                <w:color w:val="000000"/>
                <w:sz w:val="22"/>
                <w:szCs w:val="22"/>
              </w:rPr>
              <w:t>59,599</w:t>
            </w:r>
          </w:p>
        </w:tc>
        <w:tc>
          <w:tcPr>
            <w:tcW w:w="1757" w:type="dxa"/>
            <w:shd w:val="clear" w:color="auto" w:fill="auto"/>
            <w:vAlign w:val="center"/>
          </w:tcPr>
          <w:p w:rsidR="0011378C" w:rsidRPr="0051792B" w:rsidP="0011378C" w14:paraId="5053E80B"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3DF9C630" w14:textId="3CBBACB2">
            <w:pPr>
              <w:widowControl/>
              <w:autoSpaceDE/>
              <w:autoSpaceDN/>
              <w:adjustRightInd/>
              <w:jc w:val="center"/>
              <w:rPr>
                <w:sz w:val="22"/>
                <w:szCs w:val="22"/>
                <w:highlight w:val="yellow"/>
              </w:rPr>
            </w:pPr>
            <w:r w:rsidRPr="004E3CCF">
              <w:rPr>
                <w:color w:val="000000"/>
                <w:sz w:val="22"/>
                <w:szCs w:val="22"/>
              </w:rPr>
              <w:t>0</w:t>
            </w:r>
          </w:p>
        </w:tc>
      </w:tr>
      <w:tr w14:paraId="7428429B" w14:textId="77777777" w:rsidTr="0011378C">
        <w:tblPrEx>
          <w:tblW w:w="10368" w:type="dxa"/>
          <w:tblLook w:val="01E0"/>
        </w:tblPrEx>
        <w:trPr>
          <w:trHeight w:val="706"/>
        </w:trPr>
        <w:tc>
          <w:tcPr>
            <w:tcW w:w="1126" w:type="dxa"/>
            <w:shd w:val="clear" w:color="auto" w:fill="auto"/>
            <w:vAlign w:val="center"/>
          </w:tcPr>
          <w:p w:rsidR="0011378C" w:rsidRPr="0051792B" w:rsidP="0011378C" w14:paraId="3418584E" w14:textId="77777777">
            <w:pPr>
              <w:widowControl/>
              <w:autoSpaceDE/>
              <w:autoSpaceDN/>
              <w:adjustRightInd/>
              <w:rPr>
                <w:sz w:val="22"/>
                <w:szCs w:val="22"/>
              </w:rPr>
            </w:pPr>
            <w:r w:rsidRPr="0051792B">
              <w:rPr>
                <w:sz w:val="22"/>
                <w:szCs w:val="22"/>
              </w:rPr>
              <w:t>238350</w:t>
            </w:r>
          </w:p>
        </w:tc>
        <w:tc>
          <w:tcPr>
            <w:tcW w:w="2599" w:type="dxa"/>
            <w:shd w:val="clear" w:color="auto" w:fill="auto"/>
            <w:vAlign w:val="center"/>
          </w:tcPr>
          <w:p w:rsidR="0011378C" w:rsidRPr="0051792B" w:rsidP="0011378C" w14:paraId="25006E52" w14:textId="77777777">
            <w:pPr>
              <w:widowControl/>
              <w:autoSpaceDE/>
              <w:autoSpaceDN/>
              <w:adjustRightInd/>
              <w:rPr>
                <w:sz w:val="22"/>
                <w:szCs w:val="22"/>
              </w:rPr>
            </w:pPr>
            <w:r w:rsidRPr="0051792B">
              <w:rPr>
                <w:sz w:val="22"/>
                <w:szCs w:val="22"/>
              </w:rPr>
              <w:t>Finish carpentry contractors</w:t>
            </w:r>
          </w:p>
        </w:tc>
        <w:tc>
          <w:tcPr>
            <w:tcW w:w="1646" w:type="dxa"/>
            <w:shd w:val="clear" w:color="auto" w:fill="auto"/>
            <w:vAlign w:val="center"/>
          </w:tcPr>
          <w:p w:rsidR="0011378C" w:rsidRPr="0051792B" w:rsidP="0011378C" w14:paraId="1C950C4B" w14:textId="06DD05CE">
            <w:pPr>
              <w:widowControl/>
              <w:autoSpaceDE/>
              <w:autoSpaceDN/>
              <w:adjustRightInd/>
              <w:jc w:val="center"/>
              <w:rPr>
                <w:sz w:val="22"/>
                <w:szCs w:val="22"/>
                <w:highlight w:val="yellow"/>
              </w:rPr>
            </w:pPr>
            <w:r>
              <w:rPr>
                <w:color w:val="000000"/>
                <w:sz w:val="22"/>
                <w:szCs w:val="22"/>
              </w:rPr>
              <w:t>31,191</w:t>
            </w:r>
          </w:p>
        </w:tc>
        <w:tc>
          <w:tcPr>
            <w:tcW w:w="1811" w:type="dxa"/>
            <w:shd w:val="clear" w:color="auto" w:fill="auto"/>
            <w:vAlign w:val="center"/>
          </w:tcPr>
          <w:p w:rsidR="0011378C" w:rsidRPr="0051792B" w:rsidP="0011378C" w14:paraId="1D055E2F" w14:textId="68345AD8">
            <w:pPr>
              <w:widowControl/>
              <w:autoSpaceDE/>
              <w:autoSpaceDN/>
              <w:adjustRightInd/>
              <w:jc w:val="center"/>
              <w:rPr>
                <w:sz w:val="22"/>
                <w:szCs w:val="22"/>
                <w:highlight w:val="yellow"/>
              </w:rPr>
            </w:pPr>
            <w:r>
              <w:rPr>
                <w:color w:val="000000"/>
                <w:sz w:val="22"/>
                <w:szCs w:val="22"/>
              </w:rPr>
              <w:t>157,665</w:t>
            </w:r>
          </w:p>
        </w:tc>
        <w:tc>
          <w:tcPr>
            <w:tcW w:w="1757" w:type="dxa"/>
            <w:shd w:val="clear" w:color="auto" w:fill="auto"/>
            <w:vAlign w:val="center"/>
          </w:tcPr>
          <w:p w:rsidR="0011378C" w:rsidRPr="0051792B" w:rsidP="0011378C" w14:paraId="71FAE8BE"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41BFBFA7" w14:textId="3B8DF459">
            <w:pPr>
              <w:widowControl/>
              <w:autoSpaceDE/>
              <w:autoSpaceDN/>
              <w:adjustRightInd/>
              <w:jc w:val="center"/>
              <w:rPr>
                <w:sz w:val="22"/>
                <w:szCs w:val="22"/>
                <w:highlight w:val="yellow"/>
              </w:rPr>
            </w:pPr>
            <w:r w:rsidRPr="004E3CCF">
              <w:rPr>
                <w:color w:val="000000"/>
                <w:sz w:val="22"/>
                <w:szCs w:val="22"/>
              </w:rPr>
              <w:t>0</w:t>
            </w:r>
          </w:p>
        </w:tc>
      </w:tr>
      <w:tr w14:paraId="73BBE048" w14:textId="77777777" w:rsidTr="0011378C">
        <w:tblPrEx>
          <w:tblW w:w="10368" w:type="dxa"/>
          <w:tblLook w:val="01E0"/>
        </w:tblPrEx>
        <w:trPr>
          <w:trHeight w:val="705"/>
        </w:trPr>
        <w:tc>
          <w:tcPr>
            <w:tcW w:w="1126" w:type="dxa"/>
            <w:shd w:val="clear" w:color="auto" w:fill="auto"/>
            <w:vAlign w:val="center"/>
          </w:tcPr>
          <w:p w:rsidR="0011378C" w:rsidRPr="0051792B" w:rsidP="0011378C" w14:paraId="47902573" w14:textId="77777777">
            <w:pPr>
              <w:widowControl/>
              <w:autoSpaceDE/>
              <w:autoSpaceDN/>
              <w:adjustRightInd/>
              <w:rPr>
                <w:sz w:val="22"/>
                <w:szCs w:val="22"/>
              </w:rPr>
            </w:pPr>
            <w:r w:rsidRPr="0051792B">
              <w:rPr>
                <w:sz w:val="22"/>
                <w:szCs w:val="22"/>
              </w:rPr>
              <w:t>238390</w:t>
            </w:r>
          </w:p>
        </w:tc>
        <w:tc>
          <w:tcPr>
            <w:tcW w:w="2599" w:type="dxa"/>
            <w:shd w:val="clear" w:color="auto" w:fill="auto"/>
            <w:vAlign w:val="center"/>
          </w:tcPr>
          <w:p w:rsidR="0011378C" w:rsidRPr="0051792B" w:rsidP="0011378C" w14:paraId="7FF99167" w14:textId="77777777">
            <w:pPr>
              <w:widowControl/>
              <w:autoSpaceDE/>
              <w:autoSpaceDN/>
              <w:adjustRightInd/>
              <w:rPr>
                <w:sz w:val="22"/>
                <w:szCs w:val="22"/>
              </w:rPr>
            </w:pPr>
            <w:r w:rsidRPr="0051792B">
              <w:rPr>
                <w:sz w:val="22"/>
                <w:szCs w:val="22"/>
              </w:rPr>
              <w:t>Other building finishing contractors</w:t>
            </w:r>
          </w:p>
        </w:tc>
        <w:tc>
          <w:tcPr>
            <w:tcW w:w="1646" w:type="dxa"/>
            <w:shd w:val="clear" w:color="auto" w:fill="auto"/>
            <w:vAlign w:val="center"/>
          </w:tcPr>
          <w:p w:rsidR="0011378C" w:rsidRPr="0051792B" w:rsidP="0011378C" w14:paraId="244C1A73" w14:textId="4FE3D90A">
            <w:pPr>
              <w:widowControl/>
              <w:autoSpaceDE/>
              <w:autoSpaceDN/>
              <w:adjustRightInd/>
              <w:jc w:val="center"/>
              <w:rPr>
                <w:sz w:val="22"/>
                <w:szCs w:val="22"/>
                <w:highlight w:val="yellow"/>
              </w:rPr>
            </w:pPr>
            <w:r>
              <w:rPr>
                <w:color w:val="000000"/>
                <w:sz w:val="22"/>
                <w:szCs w:val="22"/>
              </w:rPr>
              <w:t>7,375</w:t>
            </w:r>
          </w:p>
        </w:tc>
        <w:tc>
          <w:tcPr>
            <w:tcW w:w="1811" w:type="dxa"/>
            <w:shd w:val="clear" w:color="auto" w:fill="auto"/>
            <w:vAlign w:val="center"/>
          </w:tcPr>
          <w:p w:rsidR="0011378C" w:rsidRPr="0051792B" w:rsidP="0011378C" w14:paraId="169F7556" w14:textId="730A453F">
            <w:pPr>
              <w:widowControl/>
              <w:autoSpaceDE/>
              <w:autoSpaceDN/>
              <w:adjustRightInd/>
              <w:jc w:val="center"/>
              <w:rPr>
                <w:sz w:val="22"/>
                <w:szCs w:val="22"/>
                <w:highlight w:val="yellow"/>
              </w:rPr>
            </w:pPr>
            <w:r>
              <w:rPr>
                <w:color w:val="000000"/>
                <w:sz w:val="22"/>
                <w:szCs w:val="22"/>
              </w:rPr>
              <w:t>75,385</w:t>
            </w:r>
          </w:p>
        </w:tc>
        <w:tc>
          <w:tcPr>
            <w:tcW w:w="1757" w:type="dxa"/>
            <w:shd w:val="clear" w:color="auto" w:fill="auto"/>
            <w:vAlign w:val="center"/>
          </w:tcPr>
          <w:p w:rsidR="0011378C" w:rsidRPr="0051792B" w:rsidP="0011378C" w14:paraId="7E65299F"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09FAC09C" w14:textId="6C0F8250">
            <w:pPr>
              <w:widowControl/>
              <w:autoSpaceDE/>
              <w:autoSpaceDN/>
              <w:adjustRightInd/>
              <w:jc w:val="center"/>
              <w:rPr>
                <w:sz w:val="22"/>
                <w:szCs w:val="22"/>
                <w:highlight w:val="yellow"/>
              </w:rPr>
            </w:pPr>
            <w:r w:rsidRPr="004E3CCF">
              <w:rPr>
                <w:color w:val="000000"/>
                <w:sz w:val="22"/>
                <w:szCs w:val="22"/>
              </w:rPr>
              <w:t>0</w:t>
            </w:r>
          </w:p>
        </w:tc>
      </w:tr>
      <w:tr w14:paraId="77BBBC10" w14:textId="77777777" w:rsidTr="0011378C">
        <w:tblPrEx>
          <w:tblW w:w="10368" w:type="dxa"/>
          <w:tblLook w:val="01E0"/>
        </w:tblPrEx>
        <w:trPr>
          <w:trHeight w:val="706"/>
        </w:trPr>
        <w:tc>
          <w:tcPr>
            <w:tcW w:w="1126" w:type="dxa"/>
            <w:shd w:val="clear" w:color="auto" w:fill="auto"/>
            <w:vAlign w:val="center"/>
          </w:tcPr>
          <w:p w:rsidR="0011378C" w:rsidRPr="0051792B" w:rsidP="0011378C" w14:paraId="09983288" w14:textId="77777777">
            <w:pPr>
              <w:widowControl/>
              <w:autoSpaceDE/>
              <w:autoSpaceDN/>
              <w:adjustRightInd/>
              <w:rPr>
                <w:sz w:val="22"/>
                <w:szCs w:val="22"/>
              </w:rPr>
            </w:pPr>
            <w:r w:rsidRPr="0051792B">
              <w:rPr>
                <w:sz w:val="22"/>
                <w:szCs w:val="22"/>
              </w:rPr>
              <w:t>238910</w:t>
            </w:r>
          </w:p>
        </w:tc>
        <w:tc>
          <w:tcPr>
            <w:tcW w:w="2599" w:type="dxa"/>
            <w:shd w:val="clear" w:color="auto" w:fill="auto"/>
            <w:vAlign w:val="center"/>
          </w:tcPr>
          <w:p w:rsidR="0011378C" w:rsidRPr="0051792B" w:rsidP="0011378C" w14:paraId="2ED72F00" w14:textId="77777777">
            <w:pPr>
              <w:widowControl/>
              <w:autoSpaceDE/>
              <w:autoSpaceDN/>
              <w:adjustRightInd/>
              <w:rPr>
                <w:sz w:val="22"/>
                <w:szCs w:val="22"/>
              </w:rPr>
            </w:pPr>
            <w:r w:rsidRPr="0051792B">
              <w:rPr>
                <w:sz w:val="22"/>
                <w:szCs w:val="22"/>
              </w:rPr>
              <w:t>Site preparation contractors</w:t>
            </w:r>
          </w:p>
        </w:tc>
        <w:tc>
          <w:tcPr>
            <w:tcW w:w="1646" w:type="dxa"/>
            <w:shd w:val="clear" w:color="auto" w:fill="auto"/>
            <w:vAlign w:val="center"/>
          </w:tcPr>
          <w:p w:rsidR="0011378C" w:rsidRPr="0051792B" w:rsidP="0011378C" w14:paraId="1032D132" w14:textId="2A071DCA">
            <w:pPr>
              <w:widowControl/>
              <w:autoSpaceDE/>
              <w:autoSpaceDN/>
              <w:adjustRightInd/>
              <w:jc w:val="center"/>
              <w:rPr>
                <w:sz w:val="22"/>
                <w:szCs w:val="22"/>
                <w:highlight w:val="yellow"/>
              </w:rPr>
            </w:pPr>
            <w:r>
              <w:rPr>
                <w:color w:val="000000"/>
                <w:sz w:val="22"/>
                <w:szCs w:val="22"/>
              </w:rPr>
              <w:t>37,491</w:t>
            </w:r>
          </w:p>
        </w:tc>
        <w:tc>
          <w:tcPr>
            <w:tcW w:w="1811" w:type="dxa"/>
            <w:shd w:val="clear" w:color="auto" w:fill="auto"/>
            <w:vAlign w:val="center"/>
          </w:tcPr>
          <w:p w:rsidR="0011378C" w:rsidRPr="0051792B" w:rsidP="0011378C" w14:paraId="08901581" w14:textId="6E0EA96B">
            <w:pPr>
              <w:widowControl/>
              <w:autoSpaceDE/>
              <w:autoSpaceDN/>
              <w:adjustRightInd/>
              <w:jc w:val="center"/>
              <w:rPr>
                <w:sz w:val="22"/>
                <w:szCs w:val="22"/>
                <w:highlight w:val="yellow"/>
              </w:rPr>
            </w:pPr>
            <w:r>
              <w:rPr>
                <w:color w:val="000000"/>
                <w:sz w:val="22"/>
                <w:szCs w:val="22"/>
              </w:rPr>
              <w:t>407,175</w:t>
            </w:r>
          </w:p>
        </w:tc>
        <w:tc>
          <w:tcPr>
            <w:tcW w:w="1757" w:type="dxa"/>
            <w:shd w:val="clear" w:color="auto" w:fill="auto"/>
            <w:vAlign w:val="center"/>
          </w:tcPr>
          <w:p w:rsidR="0011378C" w:rsidRPr="0051792B" w:rsidP="0011378C" w14:paraId="1A959B08"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786938FA" w14:textId="4386624F">
            <w:pPr>
              <w:widowControl/>
              <w:autoSpaceDE/>
              <w:autoSpaceDN/>
              <w:adjustRightInd/>
              <w:jc w:val="center"/>
              <w:rPr>
                <w:sz w:val="22"/>
                <w:szCs w:val="22"/>
                <w:highlight w:val="yellow"/>
              </w:rPr>
            </w:pPr>
            <w:r w:rsidRPr="004E3CCF">
              <w:rPr>
                <w:color w:val="000000"/>
                <w:sz w:val="22"/>
                <w:szCs w:val="22"/>
              </w:rPr>
              <w:t>0</w:t>
            </w:r>
          </w:p>
        </w:tc>
      </w:tr>
      <w:tr w14:paraId="30EDB7F0" w14:textId="77777777" w:rsidTr="0011378C">
        <w:tblPrEx>
          <w:tblW w:w="10368" w:type="dxa"/>
          <w:tblLook w:val="01E0"/>
        </w:tblPrEx>
        <w:trPr>
          <w:trHeight w:val="706"/>
        </w:trPr>
        <w:tc>
          <w:tcPr>
            <w:tcW w:w="1126" w:type="dxa"/>
            <w:shd w:val="clear" w:color="auto" w:fill="auto"/>
            <w:vAlign w:val="center"/>
          </w:tcPr>
          <w:p w:rsidR="0011378C" w:rsidRPr="0051792B" w:rsidP="0011378C" w14:paraId="782AABB8" w14:textId="77777777">
            <w:pPr>
              <w:widowControl/>
              <w:autoSpaceDE/>
              <w:autoSpaceDN/>
              <w:adjustRightInd/>
              <w:rPr>
                <w:sz w:val="22"/>
                <w:szCs w:val="22"/>
              </w:rPr>
            </w:pPr>
            <w:r w:rsidRPr="0051792B">
              <w:rPr>
                <w:sz w:val="22"/>
                <w:szCs w:val="22"/>
              </w:rPr>
              <w:t>238990</w:t>
            </w:r>
          </w:p>
        </w:tc>
        <w:tc>
          <w:tcPr>
            <w:tcW w:w="2599" w:type="dxa"/>
            <w:shd w:val="clear" w:color="auto" w:fill="auto"/>
            <w:vAlign w:val="center"/>
          </w:tcPr>
          <w:p w:rsidR="0011378C" w:rsidRPr="0051792B" w:rsidP="0011378C" w14:paraId="180AA011" w14:textId="77777777">
            <w:pPr>
              <w:widowControl/>
              <w:autoSpaceDE/>
              <w:autoSpaceDN/>
              <w:adjustRightInd/>
              <w:rPr>
                <w:sz w:val="22"/>
                <w:szCs w:val="22"/>
              </w:rPr>
            </w:pPr>
            <w:r w:rsidRPr="0051792B">
              <w:rPr>
                <w:sz w:val="22"/>
                <w:szCs w:val="22"/>
              </w:rPr>
              <w:t xml:space="preserve">All other </w:t>
            </w:r>
            <w:r w:rsidRPr="0051792B">
              <w:rPr>
                <w:sz w:val="22"/>
                <w:szCs w:val="22"/>
              </w:rPr>
              <w:t>specialty trade contractors</w:t>
            </w:r>
          </w:p>
        </w:tc>
        <w:tc>
          <w:tcPr>
            <w:tcW w:w="1646" w:type="dxa"/>
            <w:shd w:val="clear" w:color="auto" w:fill="auto"/>
            <w:vAlign w:val="center"/>
          </w:tcPr>
          <w:p w:rsidR="0011378C" w:rsidRPr="0051792B" w:rsidP="0011378C" w14:paraId="6AAB6724" w14:textId="15765508">
            <w:pPr>
              <w:widowControl/>
              <w:autoSpaceDE/>
              <w:autoSpaceDN/>
              <w:adjustRightInd/>
              <w:jc w:val="center"/>
              <w:rPr>
                <w:sz w:val="22"/>
                <w:szCs w:val="22"/>
                <w:highlight w:val="yellow"/>
              </w:rPr>
            </w:pPr>
            <w:r>
              <w:rPr>
                <w:color w:val="000000"/>
                <w:sz w:val="22"/>
                <w:szCs w:val="22"/>
              </w:rPr>
              <w:t>35,734</w:t>
            </w:r>
          </w:p>
        </w:tc>
        <w:tc>
          <w:tcPr>
            <w:tcW w:w="1811" w:type="dxa"/>
            <w:shd w:val="clear" w:color="auto" w:fill="auto"/>
            <w:vAlign w:val="center"/>
          </w:tcPr>
          <w:p w:rsidR="0011378C" w:rsidRPr="0051792B" w:rsidP="0011378C" w14:paraId="4CA0CE68" w14:textId="77A8CFB2">
            <w:pPr>
              <w:widowControl/>
              <w:autoSpaceDE/>
              <w:autoSpaceDN/>
              <w:adjustRightInd/>
              <w:jc w:val="center"/>
              <w:rPr>
                <w:sz w:val="22"/>
                <w:szCs w:val="22"/>
                <w:highlight w:val="yellow"/>
              </w:rPr>
            </w:pPr>
            <w:r>
              <w:rPr>
                <w:color w:val="000000"/>
                <w:sz w:val="22"/>
                <w:szCs w:val="22"/>
              </w:rPr>
              <w:t>254,374</w:t>
            </w:r>
          </w:p>
        </w:tc>
        <w:tc>
          <w:tcPr>
            <w:tcW w:w="1757" w:type="dxa"/>
            <w:shd w:val="clear" w:color="auto" w:fill="auto"/>
            <w:vAlign w:val="center"/>
          </w:tcPr>
          <w:p w:rsidR="0011378C" w:rsidRPr="0051792B" w:rsidP="0011378C" w14:paraId="501B4F10" w14:textId="77777777">
            <w:pPr>
              <w:widowControl/>
              <w:autoSpaceDE/>
              <w:autoSpaceDN/>
              <w:adjustRightInd/>
              <w:jc w:val="center"/>
              <w:rPr>
                <w:sz w:val="22"/>
                <w:szCs w:val="22"/>
                <w:highlight w:val="yellow"/>
              </w:rPr>
            </w:pPr>
            <w:r>
              <w:rPr>
                <w:color w:val="000000"/>
                <w:sz w:val="22"/>
                <w:szCs w:val="22"/>
              </w:rPr>
              <w:t>0.000%</w:t>
            </w:r>
          </w:p>
        </w:tc>
        <w:tc>
          <w:tcPr>
            <w:tcW w:w="1429" w:type="dxa"/>
            <w:shd w:val="clear" w:color="auto" w:fill="auto"/>
            <w:vAlign w:val="center"/>
          </w:tcPr>
          <w:p w:rsidR="0011378C" w:rsidRPr="004E3CCF" w:rsidP="0011378C" w14:paraId="42B4E623" w14:textId="2234DDEC">
            <w:pPr>
              <w:widowControl/>
              <w:autoSpaceDE/>
              <w:autoSpaceDN/>
              <w:adjustRightInd/>
              <w:jc w:val="center"/>
              <w:rPr>
                <w:sz w:val="22"/>
                <w:szCs w:val="22"/>
                <w:highlight w:val="yellow"/>
              </w:rPr>
            </w:pPr>
            <w:r w:rsidRPr="004E3CCF">
              <w:rPr>
                <w:color w:val="000000"/>
                <w:sz w:val="22"/>
                <w:szCs w:val="22"/>
              </w:rPr>
              <w:t>0</w:t>
            </w:r>
          </w:p>
        </w:tc>
      </w:tr>
      <w:tr w14:paraId="3F095F37" w14:textId="77777777" w:rsidTr="00A47950">
        <w:tblPrEx>
          <w:tblW w:w="10368" w:type="dxa"/>
          <w:tblLook w:val="01E0"/>
        </w:tblPrEx>
        <w:tc>
          <w:tcPr>
            <w:tcW w:w="1126" w:type="dxa"/>
            <w:shd w:val="clear" w:color="auto" w:fill="auto"/>
            <w:vAlign w:val="bottom"/>
          </w:tcPr>
          <w:p w:rsidR="0011378C" w:rsidRPr="00A47950" w:rsidP="0011378C" w14:paraId="2AB64941" w14:textId="54C772B2">
            <w:pPr>
              <w:widowControl/>
              <w:autoSpaceDE/>
              <w:autoSpaceDN/>
              <w:adjustRightInd/>
              <w:jc w:val="center"/>
              <w:rPr>
                <w:b/>
                <w:bCs/>
                <w:sz w:val="22"/>
                <w:szCs w:val="22"/>
              </w:rPr>
            </w:pPr>
            <w:r>
              <w:rPr>
                <w:b/>
                <w:bCs/>
                <w:sz w:val="22"/>
                <w:szCs w:val="22"/>
              </w:rPr>
              <w:t>Total</w:t>
            </w:r>
          </w:p>
        </w:tc>
        <w:tc>
          <w:tcPr>
            <w:tcW w:w="2599" w:type="dxa"/>
            <w:shd w:val="clear" w:color="auto" w:fill="E7E6E6" w:themeFill="background2"/>
            <w:vAlign w:val="bottom"/>
          </w:tcPr>
          <w:p w:rsidR="0011378C" w:rsidRPr="0051792B" w:rsidP="0011378C" w14:paraId="2E251F00" w14:textId="77777777">
            <w:pPr>
              <w:widowControl/>
              <w:autoSpaceDE/>
              <w:autoSpaceDN/>
              <w:adjustRightInd/>
              <w:rPr>
                <w:sz w:val="22"/>
                <w:szCs w:val="22"/>
              </w:rPr>
            </w:pPr>
          </w:p>
        </w:tc>
        <w:tc>
          <w:tcPr>
            <w:tcW w:w="1646" w:type="dxa"/>
            <w:shd w:val="clear" w:color="auto" w:fill="E7E6E6" w:themeFill="background2"/>
            <w:vAlign w:val="center"/>
          </w:tcPr>
          <w:p w:rsidR="0011378C" w:rsidRPr="0051792B" w:rsidP="0011378C" w14:paraId="61231B6A" w14:textId="77777777">
            <w:pPr>
              <w:widowControl/>
              <w:autoSpaceDE/>
              <w:autoSpaceDN/>
              <w:adjustRightInd/>
              <w:jc w:val="center"/>
              <w:rPr>
                <w:sz w:val="22"/>
                <w:szCs w:val="22"/>
                <w:highlight w:val="yellow"/>
              </w:rPr>
            </w:pPr>
            <w:r>
              <w:rPr>
                <w:color w:val="000000"/>
                <w:sz w:val="22"/>
                <w:szCs w:val="22"/>
              </w:rPr>
              <w:t> </w:t>
            </w:r>
          </w:p>
        </w:tc>
        <w:tc>
          <w:tcPr>
            <w:tcW w:w="1811" w:type="dxa"/>
            <w:shd w:val="clear" w:color="auto" w:fill="E7E6E6" w:themeFill="background2"/>
            <w:vAlign w:val="center"/>
          </w:tcPr>
          <w:p w:rsidR="0011378C" w:rsidRPr="0051792B" w:rsidP="0011378C" w14:paraId="1ADF983D" w14:textId="77777777">
            <w:pPr>
              <w:widowControl/>
              <w:autoSpaceDE/>
              <w:autoSpaceDN/>
              <w:adjustRightInd/>
              <w:jc w:val="center"/>
              <w:rPr>
                <w:sz w:val="22"/>
                <w:szCs w:val="22"/>
                <w:highlight w:val="yellow"/>
              </w:rPr>
            </w:pPr>
            <w:r>
              <w:rPr>
                <w:color w:val="000000"/>
                <w:sz w:val="22"/>
                <w:szCs w:val="22"/>
              </w:rPr>
              <w:t> </w:t>
            </w:r>
          </w:p>
        </w:tc>
        <w:tc>
          <w:tcPr>
            <w:tcW w:w="1757" w:type="dxa"/>
            <w:shd w:val="clear" w:color="auto" w:fill="E7E6E6" w:themeFill="background2"/>
            <w:vAlign w:val="center"/>
          </w:tcPr>
          <w:p w:rsidR="0011378C" w:rsidRPr="0051792B" w:rsidP="0011378C" w14:paraId="0EE010C3" w14:textId="77777777">
            <w:pPr>
              <w:widowControl/>
              <w:autoSpaceDE/>
              <w:autoSpaceDN/>
              <w:adjustRightInd/>
              <w:jc w:val="center"/>
              <w:rPr>
                <w:sz w:val="22"/>
                <w:szCs w:val="22"/>
                <w:highlight w:val="yellow"/>
              </w:rPr>
            </w:pPr>
            <w:r>
              <w:rPr>
                <w:color w:val="000000"/>
                <w:sz w:val="22"/>
                <w:szCs w:val="22"/>
              </w:rPr>
              <w:t> </w:t>
            </w:r>
          </w:p>
        </w:tc>
        <w:tc>
          <w:tcPr>
            <w:tcW w:w="1429" w:type="dxa"/>
            <w:shd w:val="clear" w:color="auto" w:fill="auto"/>
            <w:vAlign w:val="center"/>
          </w:tcPr>
          <w:p w:rsidR="0011378C" w:rsidRPr="00A47950" w:rsidP="0011378C" w14:paraId="44EFCFF2" w14:textId="61325CC2">
            <w:pPr>
              <w:widowControl/>
              <w:autoSpaceDE/>
              <w:autoSpaceDN/>
              <w:adjustRightInd/>
              <w:jc w:val="center"/>
              <w:rPr>
                <w:b/>
                <w:bCs/>
                <w:sz w:val="22"/>
                <w:szCs w:val="22"/>
                <w:highlight w:val="yellow"/>
              </w:rPr>
            </w:pPr>
            <w:r w:rsidRPr="00A47950">
              <w:rPr>
                <w:b/>
                <w:bCs/>
                <w:color w:val="000000"/>
                <w:sz w:val="22"/>
                <w:szCs w:val="22"/>
              </w:rPr>
              <w:t>912</w:t>
            </w:r>
          </w:p>
        </w:tc>
      </w:tr>
    </w:tbl>
    <w:p w:rsidR="00BF1FF0" w:rsidRPr="0051792B" w:rsidP="00BB5C78" w14:paraId="659694D3" w14:textId="77777777">
      <w:pPr>
        <w:widowControl/>
        <w:autoSpaceDE/>
        <w:autoSpaceDN/>
        <w:adjustRightInd/>
        <w:jc w:val="center"/>
        <w:rPr>
          <w:sz w:val="22"/>
          <w:szCs w:val="22"/>
        </w:rPr>
      </w:pPr>
    </w:p>
    <w:p w:rsidR="00F23563" w:rsidRPr="0051792B" w:rsidP="00BB5C78" w14:paraId="5CD8464E" w14:textId="77777777">
      <w:pPr>
        <w:widowControl/>
        <w:autoSpaceDE/>
        <w:autoSpaceDN/>
        <w:adjustRightInd/>
        <w:jc w:val="center"/>
        <w:rPr>
          <w:sz w:val="22"/>
          <w:szCs w:val="22"/>
        </w:rPr>
      </w:pPr>
      <w:r w:rsidRPr="0051792B">
        <w:rPr>
          <w:sz w:val="22"/>
          <w:szCs w:val="22"/>
        </w:rPr>
        <w:br w:type="page"/>
      </w:r>
    </w:p>
    <w:tbl>
      <w:tblPr>
        <w:tblW w:w="10765" w:type="dxa"/>
        <w:tblLook w:val="0000"/>
      </w:tblPr>
      <w:tblGrid>
        <w:gridCol w:w="1188"/>
        <w:gridCol w:w="2880"/>
        <w:gridCol w:w="1646"/>
        <w:gridCol w:w="1811"/>
        <w:gridCol w:w="1850"/>
        <w:gridCol w:w="1390"/>
      </w:tblGrid>
      <w:tr w14:paraId="664F417A" w14:textId="77777777" w:rsidTr="00CD20D3">
        <w:tblPrEx>
          <w:tblW w:w="10765" w:type="dxa"/>
          <w:tblLook w:val="0000"/>
        </w:tblPrEx>
        <w:trPr>
          <w:trHeight w:val="350"/>
          <w:tblHeader/>
        </w:trPr>
        <w:tc>
          <w:tcPr>
            <w:tcW w:w="10765" w:type="dxa"/>
            <w:gridSpan w:val="6"/>
            <w:tcBorders>
              <w:top w:val="single" w:sz="4" w:space="0" w:color="auto"/>
              <w:left w:val="single" w:sz="4" w:space="0" w:color="auto"/>
              <w:bottom w:val="single" w:sz="4" w:space="0" w:color="auto"/>
              <w:right w:val="single" w:sz="4" w:space="0" w:color="auto"/>
            </w:tcBorders>
            <w:shd w:val="clear" w:color="auto" w:fill="BFBFBF"/>
            <w:noWrap/>
            <w:vAlign w:val="bottom"/>
          </w:tcPr>
          <w:p w:rsidR="00E40726" w:rsidRPr="0051792B" w:rsidP="00C766A4" w14:paraId="700E0E80" w14:textId="087B5A3C">
            <w:pPr>
              <w:widowControl/>
              <w:autoSpaceDE/>
              <w:autoSpaceDN/>
              <w:adjustRightInd/>
              <w:jc w:val="center"/>
              <w:rPr>
                <w:b/>
                <w:sz w:val="22"/>
                <w:szCs w:val="22"/>
              </w:rPr>
            </w:pPr>
            <w:r w:rsidRPr="0051792B">
              <w:rPr>
                <w:b/>
                <w:sz w:val="22"/>
                <w:szCs w:val="22"/>
              </w:rPr>
              <w:t xml:space="preserve">Appendix C:  </w:t>
            </w:r>
            <w:r w:rsidRPr="0051792B" w:rsidR="00EB3AB6">
              <w:rPr>
                <w:b/>
                <w:sz w:val="22"/>
                <w:szCs w:val="22"/>
              </w:rPr>
              <w:t xml:space="preserve">Certification of </w:t>
            </w:r>
            <w:r w:rsidRPr="0051792B">
              <w:rPr>
                <w:b/>
                <w:sz w:val="22"/>
                <w:szCs w:val="22"/>
              </w:rPr>
              <w:t xml:space="preserve">Fall Protection Training </w:t>
            </w:r>
            <w:r w:rsidR="0096707E">
              <w:rPr>
                <w:b/>
                <w:sz w:val="22"/>
                <w:szCs w:val="22"/>
              </w:rPr>
              <w:t>§</w:t>
            </w:r>
            <w:r w:rsidR="00E618CA">
              <w:rPr>
                <w:b/>
                <w:sz w:val="22"/>
                <w:szCs w:val="22"/>
              </w:rPr>
              <w:t>1926</w:t>
            </w:r>
            <w:r w:rsidRPr="0051792B">
              <w:rPr>
                <w:b/>
                <w:sz w:val="22"/>
                <w:szCs w:val="22"/>
              </w:rPr>
              <w:t>.503(b)</w:t>
            </w:r>
            <w:r w:rsidRPr="0051792B" w:rsidR="00C766A4">
              <w:rPr>
                <w:b/>
                <w:sz w:val="22"/>
                <w:szCs w:val="22"/>
              </w:rPr>
              <w:t xml:space="preserve"> </w:t>
            </w:r>
          </w:p>
        </w:tc>
      </w:tr>
      <w:tr w14:paraId="45F0BA66" w14:textId="77777777" w:rsidTr="00CD20D3">
        <w:tblPrEx>
          <w:tblW w:w="10765" w:type="dxa"/>
          <w:tblLook w:val="0000"/>
        </w:tblPrEx>
        <w:trPr>
          <w:trHeight w:val="255"/>
          <w:tblHeader/>
        </w:trPr>
        <w:tc>
          <w:tcPr>
            <w:tcW w:w="10765" w:type="dxa"/>
            <w:gridSpan w:val="6"/>
            <w:tcBorders>
              <w:top w:val="nil"/>
              <w:left w:val="single" w:sz="4" w:space="0" w:color="auto"/>
              <w:bottom w:val="single" w:sz="4" w:space="0" w:color="auto"/>
              <w:right w:val="single" w:sz="4" w:space="0" w:color="auto"/>
            </w:tcBorders>
            <w:shd w:val="clear" w:color="auto" w:fill="D9D9D9"/>
            <w:noWrap/>
            <w:vAlign w:val="bottom"/>
          </w:tcPr>
          <w:p w:rsidR="00412127" w:rsidRPr="0051792B" w:rsidP="00C766A4" w14:paraId="098FE4A1" w14:textId="77777777">
            <w:pPr>
              <w:widowControl/>
              <w:autoSpaceDE/>
              <w:autoSpaceDN/>
              <w:adjustRightInd/>
              <w:jc w:val="center"/>
              <w:rPr>
                <w:b/>
                <w:sz w:val="22"/>
                <w:szCs w:val="22"/>
              </w:rPr>
            </w:pPr>
            <w:r w:rsidRPr="0051792B">
              <w:rPr>
                <w:b/>
                <w:sz w:val="22"/>
                <w:szCs w:val="22"/>
              </w:rPr>
              <w:t>Fall Protection Systems Criteria and Practices</w:t>
            </w:r>
            <w:r w:rsidRPr="0051792B" w:rsidR="008D5AE5">
              <w:rPr>
                <w:b/>
                <w:sz w:val="22"/>
                <w:szCs w:val="22"/>
              </w:rPr>
              <w:t xml:space="preserve"> (2</w:t>
            </w:r>
            <w:r w:rsidRPr="0051792B">
              <w:rPr>
                <w:b/>
                <w:sz w:val="22"/>
                <w:szCs w:val="22"/>
              </w:rPr>
              <w:t xml:space="preserve">9 CFR </w:t>
            </w:r>
            <w:r w:rsidRPr="0051792B" w:rsidR="008F721E">
              <w:rPr>
                <w:b/>
                <w:sz w:val="22"/>
                <w:szCs w:val="22"/>
              </w:rPr>
              <w:t xml:space="preserve">part </w:t>
            </w:r>
            <w:r w:rsidRPr="0051792B">
              <w:rPr>
                <w:b/>
                <w:sz w:val="22"/>
                <w:szCs w:val="22"/>
              </w:rPr>
              <w:t>1926</w:t>
            </w:r>
            <w:r w:rsidRPr="0051792B" w:rsidR="008F721E">
              <w:rPr>
                <w:b/>
                <w:sz w:val="22"/>
                <w:szCs w:val="22"/>
              </w:rPr>
              <w:t>,</w:t>
            </w:r>
            <w:r w:rsidRPr="0051792B">
              <w:rPr>
                <w:b/>
                <w:sz w:val="22"/>
                <w:szCs w:val="22"/>
              </w:rPr>
              <w:t xml:space="preserve"> Subpart M</w:t>
            </w:r>
            <w:r w:rsidRPr="0051792B" w:rsidR="008F721E">
              <w:rPr>
                <w:b/>
                <w:sz w:val="22"/>
                <w:szCs w:val="22"/>
              </w:rPr>
              <w:t>)</w:t>
            </w:r>
            <w:r w:rsidRPr="0051792B">
              <w:rPr>
                <w:b/>
                <w:sz w:val="22"/>
                <w:szCs w:val="22"/>
              </w:rPr>
              <w:t xml:space="preserve">  </w:t>
            </w:r>
          </w:p>
          <w:p w:rsidR="00E40726" w:rsidRPr="0051792B" w:rsidP="007922C0" w14:paraId="704298E7" w14:textId="77777777">
            <w:pPr>
              <w:widowControl/>
              <w:autoSpaceDE/>
              <w:autoSpaceDN/>
              <w:adjustRightInd/>
              <w:jc w:val="center"/>
              <w:rPr>
                <w:b/>
                <w:sz w:val="22"/>
                <w:szCs w:val="22"/>
              </w:rPr>
            </w:pPr>
            <w:r w:rsidRPr="0051792B">
              <w:rPr>
                <w:b/>
                <w:sz w:val="22"/>
                <w:szCs w:val="22"/>
              </w:rPr>
              <w:t xml:space="preserve">OMB Control No. 1218-0197 </w:t>
            </w:r>
          </w:p>
        </w:tc>
      </w:tr>
      <w:tr w14:paraId="6C56C20D" w14:textId="77777777" w:rsidTr="00F54040">
        <w:tblPrEx>
          <w:tblW w:w="10765" w:type="dxa"/>
          <w:tblLook w:val="0000"/>
        </w:tblPrEx>
        <w:trPr>
          <w:trHeight w:val="255"/>
          <w:tblHeader/>
        </w:trPr>
        <w:tc>
          <w:tcPr>
            <w:tcW w:w="1188" w:type="dxa"/>
            <w:tcBorders>
              <w:top w:val="nil"/>
              <w:left w:val="single" w:sz="4" w:space="0" w:color="auto"/>
              <w:bottom w:val="single" w:sz="4" w:space="0" w:color="auto"/>
              <w:right w:val="single" w:sz="4" w:space="0" w:color="auto"/>
            </w:tcBorders>
            <w:shd w:val="clear" w:color="auto" w:fill="F2F2F2"/>
            <w:noWrap/>
            <w:vAlign w:val="bottom"/>
          </w:tcPr>
          <w:p w:rsidR="00E40726" w:rsidRPr="0051792B" w:rsidP="00CB42F9" w14:paraId="3F2BA4DC" w14:textId="5B144916">
            <w:pPr>
              <w:widowControl/>
              <w:autoSpaceDE/>
              <w:autoSpaceDN/>
              <w:adjustRightInd/>
              <w:jc w:val="center"/>
              <w:rPr>
                <w:b/>
                <w:sz w:val="22"/>
                <w:szCs w:val="22"/>
              </w:rPr>
            </w:pPr>
            <w:r w:rsidRPr="0051792B">
              <w:rPr>
                <w:b/>
                <w:sz w:val="22"/>
                <w:szCs w:val="22"/>
              </w:rPr>
              <w:t>201</w:t>
            </w:r>
            <w:r w:rsidR="00A65E19">
              <w:rPr>
                <w:b/>
                <w:sz w:val="22"/>
                <w:szCs w:val="22"/>
              </w:rPr>
              <w:t>7</w:t>
            </w:r>
            <w:r w:rsidRPr="0051792B">
              <w:rPr>
                <w:b/>
                <w:sz w:val="22"/>
                <w:szCs w:val="22"/>
              </w:rPr>
              <w:t xml:space="preserve"> NAICS code</w:t>
            </w:r>
          </w:p>
        </w:tc>
        <w:tc>
          <w:tcPr>
            <w:tcW w:w="2880" w:type="dxa"/>
            <w:tcBorders>
              <w:top w:val="nil"/>
              <w:left w:val="nil"/>
              <w:bottom w:val="single" w:sz="4" w:space="0" w:color="auto"/>
              <w:right w:val="single" w:sz="4" w:space="0" w:color="auto"/>
            </w:tcBorders>
            <w:shd w:val="clear" w:color="auto" w:fill="F2F2F2"/>
            <w:noWrap/>
            <w:vAlign w:val="center"/>
          </w:tcPr>
          <w:p w:rsidR="00E40726" w:rsidRPr="0051792B" w:rsidP="00CB536E" w14:paraId="0860628B" w14:textId="3444BA31">
            <w:pPr>
              <w:widowControl/>
              <w:autoSpaceDE/>
              <w:autoSpaceDN/>
              <w:adjustRightInd/>
              <w:jc w:val="center"/>
              <w:rPr>
                <w:b/>
                <w:sz w:val="22"/>
                <w:szCs w:val="22"/>
              </w:rPr>
            </w:pPr>
            <w:r>
              <w:rPr>
                <w:b/>
                <w:sz w:val="22"/>
                <w:szCs w:val="22"/>
              </w:rPr>
              <w:t>Description</w:t>
            </w:r>
            <w:r w:rsidRPr="0051792B">
              <w:rPr>
                <w:b/>
                <w:sz w:val="22"/>
                <w:szCs w:val="22"/>
              </w:rPr>
              <w:t xml:space="preserve"> of </w:t>
            </w:r>
            <w:r>
              <w:rPr>
                <w:b/>
                <w:sz w:val="22"/>
                <w:szCs w:val="22"/>
              </w:rPr>
              <w:t xml:space="preserve">the </w:t>
            </w:r>
            <w:r w:rsidRPr="0051792B">
              <w:rPr>
                <w:b/>
                <w:sz w:val="22"/>
                <w:szCs w:val="22"/>
              </w:rPr>
              <w:t>201</w:t>
            </w:r>
            <w:r w:rsidR="00A65E19">
              <w:rPr>
                <w:b/>
                <w:sz w:val="22"/>
                <w:szCs w:val="22"/>
              </w:rPr>
              <w:t>7</w:t>
            </w:r>
            <w:r w:rsidRPr="0051792B">
              <w:rPr>
                <w:b/>
                <w:sz w:val="22"/>
                <w:szCs w:val="22"/>
              </w:rPr>
              <w:t xml:space="preserve"> NAICS code</w:t>
            </w:r>
          </w:p>
        </w:tc>
        <w:tc>
          <w:tcPr>
            <w:tcW w:w="1646" w:type="dxa"/>
            <w:tcBorders>
              <w:top w:val="nil"/>
              <w:left w:val="nil"/>
              <w:bottom w:val="single" w:sz="4" w:space="0" w:color="auto"/>
              <w:right w:val="single" w:sz="4" w:space="0" w:color="auto"/>
            </w:tcBorders>
            <w:shd w:val="clear" w:color="auto" w:fill="F2F2F2"/>
            <w:noWrap/>
            <w:vAlign w:val="bottom"/>
          </w:tcPr>
          <w:p w:rsidR="00F039E1" w:rsidRPr="0051792B" w:rsidP="00CB42F9" w14:paraId="74B12112" w14:textId="77777777">
            <w:pPr>
              <w:widowControl/>
              <w:autoSpaceDE/>
              <w:autoSpaceDN/>
              <w:adjustRightInd/>
              <w:jc w:val="center"/>
              <w:rPr>
                <w:b/>
                <w:sz w:val="22"/>
                <w:szCs w:val="22"/>
              </w:rPr>
            </w:pPr>
            <w:r w:rsidRPr="0051792B">
              <w:rPr>
                <w:b/>
                <w:sz w:val="22"/>
                <w:szCs w:val="22"/>
              </w:rPr>
              <w:t>Number</w:t>
            </w:r>
          </w:p>
          <w:p w:rsidR="00E40726" w:rsidRPr="0051792B" w:rsidP="00C75E82" w14:paraId="4A4EA0AE" w14:textId="77777777">
            <w:pPr>
              <w:widowControl/>
              <w:autoSpaceDE/>
              <w:autoSpaceDN/>
              <w:adjustRightInd/>
              <w:jc w:val="center"/>
              <w:rPr>
                <w:b/>
                <w:sz w:val="22"/>
                <w:szCs w:val="22"/>
              </w:rPr>
            </w:pPr>
            <w:r w:rsidRPr="0051792B">
              <w:rPr>
                <w:b/>
                <w:sz w:val="22"/>
                <w:szCs w:val="22"/>
              </w:rPr>
              <w:t>of establishments</w:t>
            </w:r>
          </w:p>
        </w:tc>
        <w:tc>
          <w:tcPr>
            <w:tcW w:w="1811" w:type="dxa"/>
            <w:tcBorders>
              <w:top w:val="nil"/>
              <w:left w:val="nil"/>
              <w:bottom w:val="single" w:sz="4" w:space="0" w:color="auto"/>
              <w:right w:val="single" w:sz="4" w:space="0" w:color="auto"/>
            </w:tcBorders>
            <w:shd w:val="clear" w:color="auto" w:fill="F2F2F2"/>
            <w:noWrap/>
            <w:vAlign w:val="bottom"/>
          </w:tcPr>
          <w:p w:rsidR="00E40726" w:rsidRPr="0051792B" w:rsidP="00C75E82" w14:paraId="457717D7" w14:textId="77777777">
            <w:pPr>
              <w:widowControl/>
              <w:autoSpaceDE/>
              <w:autoSpaceDN/>
              <w:adjustRightInd/>
              <w:jc w:val="center"/>
              <w:rPr>
                <w:b/>
                <w:sz w:val="22"/>
                <w:szCs w:val="22"/>
              </w:rPr>
            </w:pPr>
            <w:r w:rsidRPr="0051792B">
              <w:rPr>
                <w:b/>
                <w:sz w:val="22"/>
                <w:szCs w:val="22"/>
              </w:rPr>
              <w:t>Average number of construction workers</w:t>
            </w:r>
          </w:p>
        </w:tc>
        <w:tc>
          <w:tcPr>
            <w:tcW w:w="1850" w:type="dxa"/>
            <w:tcBorders>
              <w:top w:val="nil"/>
              <w:left w:val="nil"/>
              <w:bottom w:val="single" w:sz="4" w:space="0" w:color="auto"/>
              <w:right w:val="single" w:sz="4" w:space="0" w:color="auto"/>
            </w:tcBorders>
            <w:shd w:val="clear" w:color="auto" w:fill="F2F2F2"/>
            <w:noWrap/>
            <w:vAlign w:val="bottom"/>
          </w:tcPr>
          <w:p w:rsidR="00E40726" w:rsidRPr="0051792B" w:rsidP="00C75E82" w14:paraId="04DA6AC7" w14:textId="77777777">
            <w:pPr>
              <w:widowControl/>
              <w:autoSpaceDE/>
              <w:autoSpaceDN/>
              <w:adjustRightInd/>
              <w:jc w:val="center"/>
              <w:rPr>
                <w:b/>
                <w:sz w:val="22"/>
                <w:szCs w:val="22"/>
              </w:rPr>
            </w:pPr>
            <w:r w:rsidRPr="0051792B">
              <w:rPr>
                <w:b/>
                <w:sz w:val="22"/>
                <w:szCs w:val="22"/>
              </w:rPr>
              <w:t>% Establishments Affected</w:t>
            </w:r>
          </w:p>
        </w:tc>
        <w:tc>
          <w:tcPr>
            <w:tcW w:w="1390" w:type="dxa"/>
            <w:tcBorders>
              <w:top w:val="nil"/>
              <w:left w:val="nil"/>
              <w:bottom w:val="single" w:sz="4" w:space="0" w:color="auto"/>
              <w:right w:val="single" w:sz="4" w:space="0" w:color="auto"/>
            </w:tcBorders>
            <w:shd w:val="clear" w:color="auto" w:fill="F2F2F2"/>
            <w:noWrap/>
            <w:vAlign w:val="bottom"/>
          </w:tcPr>
          <w:p w:rsidR="00E40726" w:rsidRPr="0051792B" w:rsidP="0051792B" w14:paraId="4A3EF556" w14:textId="77777777">
            <w:pPr>
              <w:widowControl/>
              <w:autoSpaceDE/>
              <w:autoSpaceDN/>
              <w:adjustRightInd/>
              <w:jc w:val="center"/>
              <w:rPr>
                <w:b/>
                <w:sz w:val="22"/>
                <w:szCs w:val="22"/>
              </w:rPr>
            </w:pPr>
            <w:r w:rsidRPr="0051792B">
              <w:rPr>
                <w:b/>
                <w:sz w:val="22"/>
                <w:szCs w:val="22"/>
              </w:rPr>
              <w:t>Total Affected (</w:t>
            </w:r>
            <w:r w:rsidRPr="0051792B" w:rsidR="00F039E1">
              <w:rPr>
                <w:b/>
                <w:sz w:val="22"/>
                <w:szCs w:val="22"/>
              </w:rPr>
              <w:t>Number</w:t>
            </w:r>
            <w:r w:rsidRPr="0051792B">
              <w:rPr>
                <w:b/>
                <w:sz w:val="22"/>
                <w:szCs w:val="22"/>
              </w:rPr>
              <w:t xml:space="preserve"> times </w:t>
            </w:r>
            <w:r w:rsidRPr="0051792B" w:rsidR="00F039E1">
              <w:rPr>
                <w:b/>
                <w:sz w:val="22"/>
                <w:szCs w:val="22"/>
              </w:rPr>
              <w:t>%</w:t>
            </w:r>
            <w:r w:rsidRPr="0051792B">
              <w:rPr>
                <w:b/>
                <w:sz w:val="22"/>
                <w:szCs w:val="22"/>
              </w:rPr>
              <w:t>)</w:t>
            </w:r>
          </w:p>
        </w:tc>
      </w:tr>
      <w:tr w14:paraId="4273F05D"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575F5672" w14:textId="77777777">
            <w:pPr>
              <w:widowControl/>
              <w:autoSpaceDE/>
              <w:autoSpaceDN/>
              <w:adjustRightInd/>
              <w:rPr>
                <w:sz w:val="22"/>
                <w:szCs w:val="22"/>
              </w:rPr>
            </w:pPr>
            <w:r w:rsidRPr="0051792B">
              <w:rPr>
                <w:sz w:val="22"/>
                <w:szCs w:val="22"/>
              </w:rPr>
              <w:t>236115</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7F8438A3" w14:textId="0FD84955">
            <w:pPr>
              <w:widowControl/>
              <w:autoSpaceDE/>
              <w:autoSpaceDN/>
              <w:adjustRightInd/>
              <w:rPr>
                <w:sz w:val="22"/>
                <w:szCs w:val="22"/>
              </w:rPr>
            </w:pPr>
            <w:r w:rsidRPr="0051792B">
              <w:rPr>
                <w:sz w:val="22"/>
                <w:szCs w:val="22"/>
              </w:rPr>
              <w:t xml:space="preserve">New single-family </w:t>
            </w:r>
            <w:r>
              <w:rPr>
                <w:sz w:val="22"/>
                <w:szCs w:val="22"/>
              </w:rPr>
              <w:t xml:space="preserve">housing construction </w:t>
            </w:r>
            <w:r w:rsidRPr="00EF301D">
              <w:rPr>
                <w:sz w:val="22"/>
                <w:szCs w:val="22"/>
              </w:rPr>
              <w:t>(except For-Sale Builde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0E7DD4A2" w14:textId="778203D0">
            <w:pPr>
              <w:widowControl/>
              <w:autoSpaceDE/>
              <w:autoSpaceDN/>
              <w:adjustRightInd/>
              <w:jc w:val="center"/>
              <w:rPr>
                <w:sz w:val="22"/>
                <w:szCs w:val="22"/>
              </w:rPr>
            </w:pPr>
            <w:r w:rsidRPr="008C6C4D">
              <w:rPr>
                <w:color w:val="000000"/>
                <w:sz w:val="22"/>
                <w:szCs w:val="22"/>
              </w:rPr>
              <w:t>54,735</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0C52F171" w14:textId="51D93CC5">
            <w:pPr>
              <w:widowControl/>
              <w:autoSpaceDE/>
              <w:autoSpaceDN/>
              <w:adjustRightInd/>
              <w:jc w:val="center"/>
              <w:rPr>
                <w:sz w:val="22"/>
                <w:szCs w:val="22"/>
              </w:rPr>
            </w:pPr>
            <w:r w:rsidRPr="008C6C4D">
              <w:rPr>
                <w:color w:val="000000"/>
                <w:sz w:val="22"/>
                <w:szCs w:val="22"/>
              </w:rPr>
              <w:t>198,946</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505446E"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61F1BA3" w14:textId="15FD354D">
            <w:pPr>
              <w:widowControl/>
              <w:autoSpaceDE/>
              <w:autoSpaceDN/>
              <w:adjustRightInd/>
              <w:jc w:val="center"/>
              <w:rPr>
                <w:sz w:val="22"/>
                <w:szCs w:val="22"/>
              </w:rPr>
            </w:pPr>
            <w:r w:rsidRPr="004E3CCF">
              <w:rPr>
                <w:color w:val="000000"/>
                <w:sz w:val="22"/>
                <w:szCs w:val="22"/>
              </w:rPr>
              <w:t>54,735</w:t>
            </w:r>
          </w:p>
        </w:tc>
      </w:tr>
      <w:tr w14:paraId="76B938F8"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74D909CE" w14:textId="77777777">
            <w:pPr>
              <w:widowControl/>
              <w:autoSpaceDE/>
              <w:autoSpaceDN/>
              <w:adjustRightInd/>
              <w:rPr>
                <w:sz w:val="22"/>
                <w:szCs w:val="22"/>
              </w:rPr>
            </w:pPr>
            <w:r w:rsidRPr="0051792B">
              <w:rPr>
                <w:sz w:val="22"/>
                <w:szCs w:val="22"/>
              </w:rPr>
              <w:t>236116</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455A24DD" w14:textId="2DF27562">
            <w:pPr>
              <w:widowControl/>
              <w:autoSpaceDE/>
              <w:autoSpaceDN/>
              <w:adjustRightInd/>
              <w:rPr>
                <w:sz w:val="22"/>
                <w:szCs w:val="22"/>
              </w:rPr>
            </w:pPr>
            <w:r w:rsidRPr="0051792B">
              <w:rPr>
                <w:sz w:val="22"/>
                <w:szCs w:val="22"/>
              </w:rPr>
              <w:t xml:space="preserve">New multifamily housing construction </w:t>
            </w:r>
            <w:r w:rsidRPr="008129F0">
              <w:rPr>
                <w:sz w:val="22"/>
                <w:szCs w:val="22"/>
              </w:rPr>
              <w:t>(except For-Sale Builde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2E450409" w14:textId="498E0319">
            <w:pPr>
              <w:widowControl/>
              <w:autoSpaceDE/>
              <w:autoSpaceDN/>
              <w:adjustRightInd/>
              <w:jc w:val="center"/>
              <w:rPr>
                <w:sz w:val="22"/>
                <w:szCs w:val="22"/>
              </w:rPr>
            </w:pPr>
            <w:r>
              <w:rPr>
                <w:color w:val="000000"/>
                <w:sz w:val="22"/>
                <w:szCs w:val="22"/>
              </w:rPr>
              <w:t>3,372</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8B88744" w14:textId="6819AF65">
            <w:pPr>
              <w:widowControl/>
              <w:autoSpaceDE/>
              <w:autoSpaceDN/>
              <w:adjustRightInd/>
              <w:jc w:val="center"/>
              <w:rPr>
                <w:sz w:val="22"/>
                <w:szCs w:val="22"/>
              </w:rPr>
            </w:pPr>
            <w:r>
              <w:rPr>
                <w:color w:val="000000"/>
                <w:sz w:val="22"/>
                <w:szCs w:val="22"/>
              </w:rPr>
              <w:t>47,420</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4A2A05CF"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492DA253" w14:textId="3C6AA350">
            <w:pPr>
              <w:widowControl/>
              <w:autoSpaceDE/>
              <w:autoSpaceDN/>
              <w:adjustRightInd/>
              <w:jc w:val="center"/>
              <w:rPr>
                <w:sz w:val="22"/>
                <w:szCs w:val="22"/>
              </w:rPr>
            </w:pPr>
            <w:r w:rsidRPr="004E3CCF">
              <w:rPr>
                <w:color w:val="000000"/>
                <w:sz w:val="22"/>
                <w:szCs w:val="22"/>
              </w:rPr>
              <w:t>3,372</w:t>
            </w:r>
          </w:p>
        </w:tc>
      </w:tr>
      <w:tr w14:paraId="7E767548"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3ACB74BC" w14:textId="77777777">
            <w:pPr>
              <w:widowControl/>
              <w:autoSpaceDE/>
              <w:autoSpaceDN/>
              <w:adjustRightInd/>
              <w:rPr>
                <w:sz w:val="22"/>
                <w:szCs w:val="22"/>
              </w:rPr>
            </w:pPr>
            <w:r w:rsidRPr="0051792B">
              <w:rPr>
                <w:sz w:val="22"/>
                <w:szCs w:val="22"/>
              </w:rPr>
              <w:t>236117</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2A4A26D7" w14:textId="620803EF">
            <w:pPr>
              <w:widowControl/>
              <w:autoSpaceDE/>
              <w:autoSpaceDN/>
              <w:adjustRightInd/>
              <w:rPr>
                <w:sz w:val="22"/>
                <w:szCs w:val="22"/>
              </w:rPr>
            </w:pPr>
            <w:r w:rsidRPr="0051792B">
              <w:rPr>
                <w:sz w:val="22"/>
                <w:szCs w:val="22"/>
              </w:rPr>
              <w:t xml:space="preserve">New housing </w:t>
            </w:r>
            <w:r w:rsidRPr="00894B76">
              <w:rPr>
                <w:sz w:val="22"/>
                <w:szCs w:val="22"/>
              </w:rPr>
              <w:t>For-Sale Builde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79C0D813" w14:textId="688BD9CA">
            <w:pPr>
              <w:widowControl/>
              <w:autoSpaceDE/>
              <w:autoSpaceDN/>
              <w:adjustRightInd/>
              <w:jc w:val="center"/>
              <w:rPr>
                <w:sz w:val="22"/>
                <w:szCs w:val="22"/>
              </w:rPr>
            </w:pPr>
            <w:r>
              <w:rPr>
                <w:color w:val="000000"/>
                <w:sz w:val="22"/>
                <w:szCs w:val="22"/>
              </w:rPr>
              <w:t>12,643</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762E462A" w14:textId="582EFEC9">
            <w:pPr>
              <w:widowControl/>
              <w:autoSpaceDE/>
              <w:autoSpaceDN/>
              <w:adjustRightInd/>
              <w:jc w:val="center"/>
              <w:rPr>
                <w:sz w:val="22"/>
                <w:szCs w:val="22"/>
              </w:rPr>
            </w:pPr>
            <w:r>
              <w:rPr>
                <w:color w:val="000000"/>
                <w:sz w:val="22"/>
                <w:szCs w:val="22"/>
              </w:rPr>
              <w:t>119,327</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8469D6F"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7812A5FB" w14:textId="1DF14E25">
            <w:pPr>
              <w:widowControl/>
              <w:autoSpaceDE/>
              <w:autoSpaceDN/>
              <w:adjustRightInd/>
              <w:jc w:val="center"/>
              <w:rPr>
                <w:sz w:val="22"/>
                <w:szCs w:val="22"/>
              </w:rPr>
            </w:pPr>
            <w:r w:rsidRPr="004E3CCF">
              <w:rPr>
                <w:color w:val="000000"/>
                <w:sz w:val="22"/>
                <w:szCs w:val="22"/>
              </w:rPr>
              <w:t>12,643</w:t>
            </w:r>
          </w:p>
        </w:tc>
      </w:tr>
      <w:tr w14:paraId="6AFD6231"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217E48F7" w14:textId="77777777">
            <w:pPr>
              <w:widowControl/>
              <w:autoSpaceDE/>
              <w:autoSpaceDN/>
              <w:adjustRightInd/>
              <w:rPr>
                <w:sz w:val="22"/>
                <w:szCs w:val="22"/>
              </w:rPr>
            </w:pPr>
            <w:r w:rsidRPr="0051792B">
              <w:rPr>
                <w:sz w:val="22"/>
                <w:szCs w:val="22"/>
              </w:rPr>
              <w:t>236118</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04C1DE50" w14:textId="77777777">
            <w:pPr>
              <w:widowControl/>
              <w:autoSpaceDE/>
              <w:autoSpaceDN/>
              <w:adjustRightInd/>
              <w:rPr>
                <w:sz w:val="22"/>
                <w:szCs w:val="22"/>
              </w:rPr>
            </w:pPr>
            <w:r w:rsidRPr="0051792B">
              <w:rPr>
                <w:sz w:val="22"/>
                <w:szCs w:val="22"/>
              </w:rPr>
              <w:t>Residential remodele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1C7A477B" w14:textId="4D4FB536">
            <w:pPr>
              <w:widowControl/>
              <w:autoSpaceDE/>
              <w:autoSpaceDN/>
              <w:adjustRightInd/>
              <w:jc w:val="center"/>
              <w:rPr>
                <w:sz w:val="22"/>
                <w:szCs w:val="22"/>
              </w:rPr>
            </w:pPr>
            <w:r>
              <w:rPr>
                <w:color w:val="000000"/>
                <w:sz w:val="22"/>
                <w:szCs w:val="22"/>
              </w:rPr>
              <w:t>114,874</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A14F7CD" w14:textId="05E7B54F">
            <w:pPr>
              <w:widowControl/>
              <w:autoSpaceDE/>
              <w:autoSpaceDN/>
              <w:adjustRightInd/>
              <w:jc w:val="center"/>
              <w:rPr>
                <w:sz w:val="22"/>
                <w:szCs w:val="22"/>
              </w:rPr>
            </w:pPr>
            <w:r>
              <w:rPr>
                <w:color w:val="000000"/>
                <w:sz w:val="22"/>
                <w:szCs w:val="22"/>
              </w:rPr>
              <w:t>387,534</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31733D34"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2CFFC38A" w14:textId="25233F43">
            <w:pPr>
              <w:widowControl/>
              <w:autoSpaceDE/>
              <w:autoSpaceDN/>
              <w:adjustRightInd/>
              <w:jc w:val="center"/>
              <w:rPr>
                <w:sz w:val="22"/>
                <w:szCs w:val="22"/>
              </w:rPr>
            </w:pPr>
            <w:r w:rsidRPr="004E3CCF">
              <w:rPr>
                <w:color w:val="000000"/>
                <w:sz w:val="22"/>
                <w:szCs w:val="22"/>
              </w:rPr>
              <w:t>114,874</w:t>
            </w:r>
          </w:p>
        </w:tc>
      </w:tr>
      <w:tr w14:paraId="12901D82"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15ACE292" w14:textId="77777777">
            <w:pPr>
              <w:widowControl/>
              <w:autoSpaceDE/>
              <w:autoSpaceDN/>
              <w:adjustRightInd/>
              <w:rPr>
                <w:sz w:val="22"/>
                <w:szCs w:val="22"/>
              </w:rPr>
            </w:pPr>
            <w:r w:rsidRPr="0051792B">
              <w:rPr>
                <w:sz w:val="22"/>
                <w:szCs w:val="22"/>
              </w:rPr>
              <w:t>2362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247CBCC1" w14:textId="77777777">
            <w:pPr>
              <w:widowControl/>
              <w:autoSpaceDE/>
              <w:autoSpaceDN/>
              <w:adjustRightInd/>
              <w:rPr>
                <w:sz w:val="22"/>
                <w:szCs w:val="22"/>
              </w:rPr>
            </w:pPr>
            <w:r w:rsidRPr="0051792B">
              <w:rPr>
                <w:sz w:val="22"/>
                <w:szCs w:val="22"/>
              </w:rPr>
              <w:t>Industrial building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6061F70D" w14:textId="543EC395">
            <w:pPr>
              <w:widowControl/>
              <w:autoSpaceDE/>
              <w:autoSpaceDN/>
              <w:adjustRightInd/>
              <w:jc w:val="center"/>
              <w:rPr>
                <w:sz w:val="22"/>
                <w:szCs w:val="22"/>
              </w:rPr>
            </w:pPr>
            <w:r>
              <w:rPr>
                <w:color w:val="000000"/>
                <w:sz w:val="22"/>
                <w:szCs w:val="22"/>
              </w:rPr>
              <w:t>3,290</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94F9DBE" w14:textId="06E20798">
            <w:pPr>
              <w:widowControl/>
              <w:autoSpaceDE/>
              <w:autoSpaceDN/>
              <w:adjustRightInd/>
              <w:jc w:val="center"/>
              <w:rPr>
                <w:sz w:val="22"/>
                <w:szCs w:val="22"/>
              </w:rPr>
            </w:pPr>
            <w:r>
              <w:rPr>
                <w:color w:val="000000"/>
                <w:sz w:val="22"/>
                <w:szCs w:val="22"/>
              </w:rPr>
              <w:t>75,005</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E634AB4"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7235BC92" w14:textId="284A0B3E">
            <w:pPr>
              <w:widowControl/>
              <w:autoSpaceDE/>
              <w:autoSpaceDN/>
              <w:adjustRightInd/>
              <w:jc w:val="center"/>
              <w:rPr>
                <w:sz w:val="22"/>
                <w:szCs w:val="22"/>
              </w:rPr>
            </w:pPr>
            <w:r w:rsidRPr="004E3CCF">
              <w:rPr>
                <w:color w:val="000000"/>
                <w:sz w:val="22"/>
                <w:szCs w:val="22"/>
              </w:rPr>
              <w:t>3,290</w:t>
            </w:r>
          </w:p>
        </w:tc>
      </w:tr>
      <w:tr w14:paraId="52F5CBAA"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3DC8D06E" w14:textId="77777777">
            <w:pPr>
              <w:widowControl/>
              <w:autoSpaceDE/>
              <w:autoSpaceDN/>
              <w:adjustRightInd/>
              <w:rPr>
                <w:sz w:val="22"/>
                <w:szCs w:val="22"/>
              </w:rPr>
            </w:pPr>
            <w:r w:rsidRPr="0051792B">
              <w:rPr>
                <w:sz w:val="22"/>
                <w:szCs w:val="22"/>
              </w:rPr>
              <w:t>23622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5BF0DB62" w14:textId="77777777">
            <w:pPr>
              <w:widowControl/>
              <w:autoSpaceDE/>
              <w:autoSpaceDN/>
              <w:adjustRightInd/>
              <w:rPr>
                <w:sz w:val="22"/>
                <w:szCs w:val="22"/>
              </w:rPr>
            </w:pPr>
            <w:r w:rsidRPr="0051792B">
              <w:rPr>
                <w:sz w:val="22"/>
                <w:szCs w:val="22"/>
              </w:rPr>
              <w:t>Commercial and institutional building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421D2D1F" w14:textId="3B9E05C4">
            <w:pPr>
              <w:widowControl/>
              <w:autoSpaceDE/>
              <w:autoSpaceDN/>
              <w:adjustRightInd/>
              <w:jc w:val="center"/>
              <w:rPr>
                <w:sz w:val="22"/>
                <w:szCs w:val="22"/>
              </w:rPr>
            </w:pPr>
            <w:r>
              <w:rPr>
                <w:color w:val="000000"/>
                <w:sz w:val="22"/>
                <w:szCs w:val="22"/>
              </w:rPr>
              <w:t>39,368</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7458D507" w14:textId="38500B8B">
            <w:pPr>
              <w:widowControl/>
              <w:autoSpaceDE/>
              <w:autoSpaceDN/>
              <w:adjustRightInd/>
              <w:jc w:val="center"/>
              <w:rPr>
                <w:sz w:val="22"/>
                <w:szCs w:val="22"/>
              </w:rPr>
            </w:pPr>
            <w:r>
              <w:rPr>
                <w:color w:val="000000"/>
                <w:sz w:val="22"/>
                <w:szCs w:val="22"/>
              </w:rPr>
              <w:t>623,672</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0EF1546C"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5B4075D8" w14:textId="71D79714">
            <w:pPr>
              <w:widowControl/>
              <w:autoSpaceDE/>
              <w:autoSpaceDN/>
              <w:adjustRightInd/>
              <w:jc w:val="center"/>
              <w:rPr>
                <w:sz w:val="22"/>
                <w:szCs w:val="22"/>
              </w:rPr>
            </w:pPr>
            <w:r w:rsidRPr="004E3CCF">
              <w:rPr>
                <w:color w:val="000000"/>
                <w:sz w:val="22"/>
                <w:szCs w:val="22"/>
              </w:rPr>
              <w:t>39,368</w:t>
            </w:r>
          </w:p>
        </w:tc>
      </w:tr>
      <w:tr w14:paraId="20C84033"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3A931DB0" w14:textId="77777777">
            <w:pPr>
              <w:widowControl/>
              <w:autoSpaceDE/>
              <w:autoSpaceDN/>
              <w:adjustRightInd/>
              <w:rPr>
                <w:sz w:val="22"/>
                <w:szCs w:val="22"/>
              </w:rPr>
            </w:pPr>
            <w:r w:rsidRPr="0051792B">
              <w:rPr>
                <w:sz w:val="22"/>
                <w:szCs w:val="22"/>
              </w:rPr>
              <w:t>2371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38E6B61D" w14:textId="77777777">
            <w:pPr>
              <w:widowControl/>
              <w:autoSpaceDE/>
              <w:autoSpaceDN/>
              <w:adjustRightInd/>
              <w:rPr>
                <w:sz w:val="22"/>
                <w:szCs w:val="22"/>
              </w:rPr>
            </w:pPr>
            <w:r w:rsidRPr="0051792B">
              <w:rPr>
                <w:sz w:val="22"/>
                <w:szCs w:val="22"/>
              </w:rPr>
              <w:t xml:space="preserve">Water and sewer line and related </w:t>
            </w:r>
            <w:r w:rsidRPr="0051792B">
              <w:rPr>
                <w:sz w:val="22"/>
                <w:szCs w:val="22"/>
              </w:rPr>
              <w:t>structures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05E553D3" w14:textId="76CBD452">
            <w:pPr>
              <w:widowControl/>
              <w:autoSpaceDE/>
              <w:autoSpaceDN/>
              <w:adjustRightInd/>
              <w:jc w:val="center"/>
              <w:rPr>
                <w:sz w:val="22"/>
                <w:szCs w:val="22"/>
              </w:rPr>
            </w:pPr>
            <w:r>
              <w:rPr>
                <w:color w:val="000000"/>
                <w:sz w:val="22"/>
                <w:szCs w:val="22"/>
              </w:rPr>
              <w:t>10,773</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49CD7E99" w14:textId="049D49F3">
            <w:pPr>
              <w:widowControl/>
              <w:autoSpaceDE/>
              <w:autoSpaceDN/>
              <w:adjustRightInd/>
              <w:jc w:val="center"/>
              <w:rPr>
                <w:sz w:val="22"/>
                <w:szCs w:val="22"/>
              </w:rPr>
            </w:pPr>
            <w:r>
              <w:rPr>
                <w:color w:val="000000"/>
                <w:sz w:val="22"/>
                <w:szCs w:val="22"/>
              </w:rPr>
              <w:t>155,472</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B7E8F38" w14:textId="77777777">
            <w:pPr>
              <w:widowControl/>
              <w:autoSpaceDE/>
              <w:autoSpaceDN/>
              <w:adjustRightInd/>
              <w:jc w:val="center"/>
              <w:rPr>
                <w:sz w:val="22"/>
                <w:szCs w:val="22"/>
              </w:rPr>
            </w:pPr>
            <w:r>
              <w:rPr>
                <w:color w:val="000000"/>
                <w:sz w:val="22"/>
                <w:szCs w:val="22"/>
              </w:rPr>
              <w:t>1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714936CD" w14:textId="212AA202">
            <w:pPr>
              <w:widowControl/>
              <w:autoSpaceDE/>
              <w:autoSpaceDN/>
              <w:adjustRightInd/>
              <w:jc w:val="center"/>
              <w:rPr>
                <w:sz w:val="22"/>
                <w:szCs w:val="22"/>
              </w:rPr>
            </w:pPr>
            <w:r w:rsidRPr="004E3CCF">
              <w:rPr>
                <w:color w:val="000000"/>
                <w:sz w:val="22"/>
                <w:szCs w:val="22"/>
              </w:rPr>
              <w:t>1,616</w:t>
            </w:r>
          </w:p>
        </w:tc>
      </w:tr>
      <w:tr w14:paraId="6D54C7D1"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3D53A365" w14:textId="77777777">
            <w:pPr>
              <w:widowControl/>
              <w:autoSpaceDE/>
              <w:autoSpaceDN/>
              <w:adjustRightInd/>
              <w:rPr>
                <w:sz w:val="22"/>
                <w:szCs w:val="22"/>
              </w:rPr>
            </w:pPr>
            <w:r w:rsidRPr="0051792B">
              <w:rPr>
                <w:sz w:val="22"/>
                <w:szCs w:val="22"/>
              </w:rPr>
              <w:t>23712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4CB01C61" w14:textId="77777777">
            <w:pPr>
              <w:widowControl/>
              <w:autoSpaceDE/>
              <w:autoSpaceDN/>
              <w:adjustRightInd/>
              <w:rPr>
                <w:sz w:val="22"/>
                <w:szCs w:val="22"/>
              </w:rPr>
            </w:pPr>
            <w:r w:rsidRPr="0051792B">
              <w:rPr>
                <w:sz w:val="22"/>
                <w:szCs w:val="22"/>
              </w:rPr>
              <w:t>Oil and gas pipeline and related structures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1B3D820B" w14:textId="7B95D913">
            <w:pPr>
              <w:widowControl/>
              <w:autoSpaceDE/>
              <w:autoSpaceDN/>
              <w:adjustRightInd/>
              <w:jc w:val="center"/>
              <w:rPr>
                <w:sz w:val="22"/>
                <w:szCs w:val="22"/>
              </w:rPr>
            </w:pPr>
            <w:r>
              <w:rPr>
                <w:color w:val="000000"/>
                <w:sz w:val="22"/>
                <w:szCs w:val="22"/>
              </w:rPr>
              <w:t>2,194</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1B29A71" w14:textId="3EB5B081">
            <w:pPr>
              <w:widowControl/>
              <w:autoSpaceDE/>
              <w:autoSpaceDN/>
              <w:adjustRightInd/>
              <w:jc w:val="center"/>
              <w:rPr>
                <w:sz w:val="22"/>
                <w:szCs w:val="22"/>
              </w:rPr>
            </w:pPr>
            <w:r>
              <w:rPr>
                <w:color w:val="000000"/>
                <w:sz w:val="22"/>
                <w:szCs w:val="22"/>
              </w:rPr>
              <w:t>238,217</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5BDBAE9A" w14:textId="77777777">
            <w:pPr>
              <w:widowControl/>
              <w:autoSpaceDE/>
              <w:autoSpaceDN/>
              <w:adjustRightInd/>
              <w:jc w:val="center"/>
              <w:rPr>
                <w:sz w:val="22"/>
                <w:szCs w:val="22"/>
              </w:rPr>
            </w:pPr>
            <w:r>
              <w:rPr>
                <w:color w:val="000000"/>
                <w:sz w:val="22"/>
                <w:szCs w:val="22"/>
              </w:rPr>
              <w:t>1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5C623B6" w14:textId="5B410F6A">
            <w:pPr>
              <w:widowControl/>
              <w:autoSpaceDE/>
              <w:autoSpaceDN/>
              <w:adjustRightInd/>
              <w:jc w:val="center"/>
              <w:rPr>
                <w:sz w:val="22"/>
                <w:szCs w:val="22"/>
              </w:rPr>
            </w:pPr>
            <w:r w:rsidRPr="004E3CCF">
              <w:rPr>
                <w:color w:val="000000"/>
                <w:sz w:val="22"/>
                <w:szCs w:val="22"/>
              </w:rPr>
              <w:t>329</w:t>
            </w:r>
          </w:p>
        </w:tc>
      </w:tr>
      <w:tr w14:paraId="03F59872"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6882A0CC" w14:textId="77777777">
            <w:pPr>
              <w:widowControl/>
              <w:autoSpaceDE/>
              <w:autoSpaceDN/>
              <w:adjustRightInd/>
              <w:rPr>
                <w:sz w:val="22"/>
                <w:szCs w:val="22"/>
              </w:rPr>
            </w:pPr>
            <w:r w:rsidRPr="0051792B">
              <w:rPr>
                <w:sz w:val="22"/>
                <w:szCs w:val="22"/>
              </w:rPr>
              <w:t>23713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765FA652" w14:textId="77777777">
            <w:pPr>
              <w:widowControl/>
              <w:autoSpaceDE/>
              <w:autoSpaceDN/>
              <w:adjustRightInd/>
              <w:rPr>
                <w:sz w:val="22"/>
                <w:szCs w:val="22"/>
              </w:rPr>
            </w:pPr>
            <w:r w:rsidRPr="0051792B">
              <w:rPr>
                <w:sz w:val="22"/>
                <w:szCs w:val="22"/>
              </w:rPr>
              <w:t>Power and communication line and related structures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4E7C8D6D" w14:textId="69F94B71">
            <w:pPr>
              <w:widowControl/>
              <w:autoSpaceDE/>
              <w:autoSpaceDN/>
              <w:adjustRightInd/>
              <w:jc w:val="center"/>
              <w:rPr>
                <w:sz w:val="22"/>
                <w:szCs w:val="22"/>
              </w:rPr>
            </w:pPr>
            <w:r>
              <w:rPr>
                <w:color w:val="000000"/>
                <w:sz w:val="22"/>
                <w:szCs w:val="22"/>
              </w:rPr>
              <w:t>6,371</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B4A6F55" w14:textId="1BD02A82">
            <w:pPr>
              <w:widowControl/>
              <w:autoSpaceDE/>
              <w:autoSpaceDN/>
              <w:adjustRightInd/>
              <w:jc w:val="center"/>
              <w:rPr>
                <w:sz w:val="22"/>
                <w:szCs w:val="22"/>
              </w:rPr>
            </w:pPr>
            <w:r>
              <w:rPr>
                <w:color w:val="000000"/>
                <w:sz w:val="22"/>
                <w:szCs w:val="22"/>
              </w:rPr>
              <w:t>246,711</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119DD677" w14:textId="77777777">
            <w:pPr>
              <w:widowControl/>
              <w:autoSpaceDE/>
              <w:autoSpaceDN/>
              <w:adjustRightInd/>
              <w:jc w:val="center"/>
              <w:rPr>
                <w:sz w:val="22"/>
                <w:szCs w:val="22"/>
              </w:rPr>
            </w:pPr>
            <w:r>
              <w:rPr>
                <w:color w:val="000000"/>
                <w:sz w:val="22"/>
                <w:szCs w:val="22"/>
              </w:rPr>
              <w:t>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F394AC0" w14:textId="1BFB8BC1">
            <w:pPr>
              <w:widowControl/>
              <w:autoSpaceDE/>
              <w:autoSpaceDN/>
              <w:adjustRightInd/>
              <w:jc w:val="center"/>
              <w:rPr>
                <w:sz w:val="22"/>
                <w:szCs w:val="22"/>
              </w:rPr>
            </w:pPr>
            <w:r w:rsidRPr="004E3CCF">
              <w:rPr>
                <w:color w:val="000000"/>
                <w:sz w:val="22"/>
                <w:szCs w:val="22"/>
              </w:rPr>
              <w:t>0</w:t>
            </w:r>
          </w:p>
        </w:tc>
      </w:tr>
      <w:tr w14:paraId="65801C13"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7FE60814" w14:textId="77777777">
            <w:pPr>
              <w:widowControl/>
              <w:autoSpaceDE/>
              <w:autoSpaceDN/>
              <w:adjustRightInd/>
              <w:rPr>
                <w:sz w:val="22"/>
                <w:szCs w:val="22"/>
              </w:rPr>
            </w:pPr>
            <w:r w:rsidRPr="0051792B">
              <w:rPr>
                <w:sz w:val="22"/>
                <w:szCs w:val="22"/>
              </w:rPr>
              <w:t>2372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36D0F016" w14:textId="77777777">
            <w:pPr>
              <w:widowControl/>
              <w:autoSpaceDE/>
              <w:autoSpaceDN/>
              <w:adjustRightInd/>
              <w:rPr>
                <w:sz w:val="22"/>
                <w:szCs w:val="22"/>
              </w:rPr>
            </w:pPr>
            <w:r w:rsidRPr="0051792B">
              <w:rPr>
                <w:sz w:val="22"/>
                <w:szCs w:val="22"/>
              </w:rPr>
              <w:t xml:space="preserve">Land </w:t>
            </w:r>
            <w:r w:rsidRPr="0051792B">
              <w:rPr>
                <w:sz w:val="22"/>
                <w:szCs w:val="22"/>
              </w:rPr>
              <w:t>subdivis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0897498C" w14:textId="1C2D2C61">
            <w:pPr>
              <w:widowControl/>
              <w:autoSpaceDE/>
              <w:autoSpaceDN/>
              <w:adjustRightInd/>
              <w:jc w:val="center"/>
              <w:rPr>
                <w:sz w:val="22"/>
                <w:szCs w:val="22"/>
              </w:rPr>
            </w:pPr>
            <w:r>
              <w:rPr>
                <w:color w:val="000000"/>
                <w:sz w:val="22"/>
                <w:szCs w:val="22"/>
              </w:rPr>
              <w:t>4,682</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EED3343" w14:textId="0C0C40BC">
            <w:pPr>
              <w:widowControl/>
              <w:autoSpaceDE/>
              <w:autoSpaceDN/>
              <w:adjustRightInd/>
              <w:jc w:val="center"/>
              <w:rPr>
                <w:sz w:val="22"/>
                <w:szCs w:val="22"/>
              </w:rPr>
            </w:pPr>
            <w:r>
              <w:rPr>
                <w:color w:val="000000"/>
                <w:sz w:val="22"/>
                <w:szCs w:val="22"/>
              </w:rPr>
              <w:t>21,718</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5CD45C0B" w14:textId="77777777">
            <w:pPr>
              <w:widowControl/>
              <w:autoSpaceDE/>
              <w:autoSpaceDN/>
              <w:adjustRightInd/>
              <w:jc w:val="center"/>
              <w:rPr>
                <w:sz w:val="22"/>
                <w:szCs w:val="22"/>
              </w:rPr>
            </w:pPr>
            <w:r>
              <w:rPr>
                <w:color w:val="000000"/>
                <w:sz w:val="22"/>
                <w:szCs w:val="22"/>
              </w:rPr>
              <w:t>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59DBEF81" w14:textId="4D1C2850">
            <w:pPr>
              <w:widowControl/>
              <w:autoSpaceDE/>
              <w:autoSpaceDN/>
              <w:adjustRightInd/>
              <w:jc w:val="center"/>
              <w:rPr>
                <w:sz w:val="22"/>
                <w:szCs w:val="22"/>
              </w:rPr>
            </w:pPr>
            <w:r w:rsidRPr="004E3CCF">
              <w:rPr>
                <w:color w:val="000000"/>
                <w:sz w:val="22"/>
                <w:szCs w:val="22"/>
              </w:rPr>
              <w:t>0</w:t>
            </w:r>
          </w:p>
        </w:tc>
      </w:tr>
      <w:tr w14:paraId="1B71C9AE"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7EC1FA89" w14:textId="77777777">
            <w:pPr>
              <w:widowControl/>
              <w:autoSpaceDE/>
              <w:autoSpaceDN/>
              <w:adjustRightInd/>
              <w:rPr>
                <w:sz w:val="22"/>
                <w:szCs w:val="22"/>
              </w:rPr>
            </w:pPr>
            <w:r w:rsidRPr="0051792B">
              <w:rPr>
                <w:sz w:val="22"/>
                <w:szCs w:val="22"/>
              </w:rPr>
              <w:t>2373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72B560B6" w14:textId="77777777">
            <w:pPr>
              <w:widowControl/>
              <w:autoSpaceDE/>
              <w:autoSpaceDN/>
              <w:adjustRightInd/>
              <w:rPr>
                <w:sz w:val="22"/>
                <w:szCs w:val="22"/>
              </w:rPr>
            </w:pPr>
            <w:r w:rsidRPr="0051792B">
              <w:rPr>
                <w:sz w:val="22"/>
                <w:szCs w:val="22"/>
              </w:rPr>
              <w:t>Highway, street, and bridge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334C2B91" w14:textId="4C4371DC">
            <w:pPr>
              <w:widowControl/>
              <w:autoSpaceDE/>
              <w:autoSpaceDN/>
              <w:adjustRightInd/>
              <w:jc w:val="center"/>
              <w:rPr>
                <w:sz w:val="22"/>
                <w:szCs w:val="22"/>
              </w:rPr>
            </w:pPr>
            <w:r>
              <w:rPr>
                <w:color w:val="000000"/>
                <w:sz w:val="22"/>
                <w:szCs w:val="22"/>
              </w:rPr>
              <w:t>9,702</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0C30207D" w14:textId="5273D4DF">
            <w:pPr>
              <w:widowControl/>
              <w:autoSpaceDE/>
              <w:autoSpaceDN/>
              <w:adjustRightInd/>
              <w:jc w:val="center"/>
              <w:rPr>
                <w:sz w:val="22"/>
                <w:szCs w:val="22"/>
              </w:rPr>
            </w:pPr>
            <w:r>
              <w:rPr>
                <w:color w:val="000000"/>
                <w:sz w:val="22"/>
                <w:szCs w:val="22"/>
              </w:rPr>
              <w:t>303,785</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2D5B017A"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754634A" w14:textId="40BA4195">
            <w:pPr>
              <w:widowControl/>
              <w:autoSpaceDE/>
              <w:autoSpaceDN/>
              <w:adjustRightInd/>
              <w:jc w:val="center"/>
              <w:rPr>
                <w:sz w:val="22"/>
                <w:szCs w:val="22"/>
              </w:rPr>
            </w:pPr>
            <w:r w:rsidRPr="004E3CCF">
              <w:rPr>
                <w:color w:val="000000"/>
                <w:sz w:val="22"/>
                <w:szCs w:val="22"/>
              </w:rPr>
              <w:t>2,426</w:t>
            </w:r>
          </w:p>
        </w:tc>
      </w:tr>
      <w:tr w14:paraId="2ABC686B"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7752C9BC" w14:textId="77777777">
            <w:pPr>
              <w:widowControl/>
              <w:autoSpaceDE/>
              <w:autoSpaceDN/>
              <w:adjustRightInd/>
              <w:rPr>
                <w:sz w:val="22"/>
                <w:szCs w:val="22"/>
              </w:rPr>
            </w:pPr>
            <w:r w:rsidRPr="0051792B">
              <w:rPr>
                <w:sz w:val="22"/>
                <w:szCs w:val="22"/>
              </w:rPr>
              <w:t>23799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3E1233F9" w14:textId="77777777">
            <w:pPr>
              <w:widowControl/>
              <w:autoSpaceDE/>
              <w:autoSpaceDN/>
              <w:adjustRightInd/>
              <w:rPr>
                <w:sz w:val="22"/>
                <w:szCs w:val="22"/>
              </w:rPr>
            </w:pPr>
            <w:r w:rsidRPr="0051792B">
              <w:rPr>
                <w:sz w:val="22"/>
                <w:szCs w:val="22"/>
              </w:rPr>
              <w:t>Other heavy and civil engineering construction</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5B60A8E7" w14:textId="4472D169">
            <w:pPr>
              <w:widowControl/>
              <w:autoSpaceDE/>
              <w:autoSpaceDN/>
              <w:adjustRightInd/>
              <w:jc w:val="center"/>
              <w:rPr>
                <w:sz w:val="22"/>
                <w:szCs w:val="22"/>
              </w:rPr>
            </w:pPr>
            <w:r>
              <w:rPr>
                <w:color w:val="000000"/>
                <w:sz w:val="22"/>
                <w:szCs w:val="22"/>
              </w:rPr>
              <w:t>4,415</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63C90C5" w14:textId="03D892A6">
            <w:pPr>
              <w:widowControl/>
              <w:autoSpaceDE/>
              <w:autoSpaceDN/>
              <w:adjustRightInd/>
              <w:jc w:val="center"/>
              <w:rPr>
                <w:sz w:val="22"/>
                <w:szCs w:val="22"/>
              </w:rPr>
            </w:pPr>
            <w:r>
              <w:rPr>
                <w:color w:val="000000"/>
                <w:sz w:val="22"/>
                <w:szCs w:val="22"/>
              </w:rPr>
              <w:t>72,980</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7C8A89CA"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9D4FB5F" w14:textId="267E9431">
            <w:pPr>
              <w:widowControl/>
              <w:autoSpaceDE/>
              <w:autoSpaceDN/>
              <w:adjustRightInd/>
              <w:jc w:val="center"/>
              <w:rPr>
                <w:sz w:val="22"/>
                <w:szCs w:val="22"/>
              </w:rPr>
            </w:pPr>
            <w:r w:rsidRPr="004E3CCF">
              <w:rPr>
                <w:color w:val="000000"/>
                <w:sz w:val="22"/>
                <w:szCs w:val="22"/>
              </w:rPr>
              <w:t>1,104</w:t>
            </w:r>
          </w:p>
        </w:tc>
      </w:tr>
      <w:tr w14:paraId="4470C3CD"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18FEA2D8" w14:textId="77777777">
            <w:pPr>
              <w:widowControl/>
              <w:autoSpaceDE/>
              <w:autoSpaceDN/>
              <w:adjustRightInd/>
              <w:rPr>
                <w:sz w:val="22"/>
                <w:szCs w:val="22"/>
              </w:rPr>
            </w:pPr>
            <w:r w:rsidRPr="0051792B">
              <w:rPr>
                <w:sz w:val="22"/>
                <w:szCs w:val="22"/>
              </w:rPr>
              <w:t>2381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7BBA075D" w14:textId="77777777">
            <w:pPr>
              <w:widowControl/>
              <w:autoSpaceDE/>
              <w:autoSpaceDN/>
              <w:adjustRightInd/>
              <w:rPr>
                <w:sz w:val="22"/>
                <w:szCs w:val="22"/>
              </w:rPr>
            </w:pPr>
            <w:r w:rsidRPr="0051792B">
              <w:rPr>
                <w:sz w:val="22"/>
                <w:szCs w:val="22"/>
              </w:rPr>
              <w:t>Poured concrete foundation and structure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2AB98541" w14:textId="6107E3E1">
            <w:pPr>
              <w:widowControl/>
              <w:autoSpaceDE/>
              <w:autoSpaceDN/>
              <w:adjustRightInd/>
              <w:jc w:val="center"/>
              <w:rPr>
                <w:sz w:val="22"/>
                <w:szCs w:val="22"/>
              </w:rPr>
            </w:pPr>
            <w:r>
              <w:rPr>
                <w:color w:val="000000"/>
                <w:sz w:val="22"/>
                <w:szCs w:val="22"/>
              </w:rPr>
              <w:t>21,104</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A39DBDE" w14:textId="06BE24E7">
            <w:pPr>
              <w:widowControl/>
              <w:autoSpaceDE/>
              <w:autoSpaceDN/>
              <w:adjustRightInd/>
              <w:jc w:val="center"/>
              <w:rPr>
                <w:sz w:val="22"/>
                <w:szCs w:val="22"/>
              </w:rPr>
            </w:pPr>
            <w:r>
              <w:rPr>
                <w:color w:val="000000"/>
                <w:sz w:val="22"/>
                <w:szCs w:val="22"/>
              </w:rPr>
              <w:t>240,682</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08B4918B" w14:textId="77777777">
            <w:pPr>
              <w:widowControl/>
              <w:autoSpaceDE/>
              <w:autoSpaceDN/>
              <w:adjustRightInd/>
              <w:jc w:val="center"/>
              <w:rPr>
                <w:sz w:val="22"/>
                <w:szCs w:val="22"/>
              </w:rPr>
            </w:pPr>
            <w:r>
              <w:rPr>
                <w:color w:val="000000"/>
                <w:sz w:val="22"/>
                <w:szCs w:val="22"/>
              </w:rPr>
              <w:t>5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2403653" w14:textId="479A768D">
            <w:pPr>
              <w:widowControl/>
              <w:autoSpaceDE/>
              <w:autoSpaceDN/>
              <w:adjustRightInd/>
              <w:jc w:val="center"/>
              <w:rPr>
                <w:sz w:val="22"/>
                <w:szCs w:val="22"/>
              </w:rPr>
            </w:pPr>
            <w:r w:rsidRPr="004E3CCF">
              <w:rPr>
                <w:color w:val="000000"/>
                <w:sz w:val="22"/>
                <w:szCs w:val="22"/>
              </w:rPr>
              <w:t>10,552</w:t>
            </w:r>
          </w:p>
        </w:tc>
      </w:tr>
      <w:tr w14:paraId="6083A595"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35146B69" w14:textId="77777777">
            <w:pPr>
              <w:widowControl/>
              <w:autoSpaceDE/>
              <w:autoSpaceDN/>
              <w:adjustRightInd/>
              <w:rPr>
                <w:sz w:val="22"/>
                <w:szCs w:val="22"/>
              </w:rPr>
            </w:pPr>
            <w:r w:rsidRPr="0051792B">
              <w:rPr>
                <w:sz w:val="22"/>
                <w:szCs w:val="22"/>
              </w:rPr>
              <w:t>23812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6B69701C" w14:textId="77777777">
            <w:pPr>
              <w:widowControl/>
              <w:autoSpaceDE/>
              <w:autoSpaceDN/>
              <w:adjustRightInd/>
              <w:rPr>
                <w:sz w:val="22"/>
                <w:szCs w:val="22"/>
              </w:rPr>
            </w:pPr>
            <w:r w:rsidRPr="0051792B">
              <w:rPr>
                <w:sz w:val="22"/>
                <w:szCs w:val="22"/>
              </w:rPr>
              <w:t>Structural steel and precast concrete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46FEE1A0" w14:textId="0BC2E7C0">
            <w:pPr>
              <w:widowControl/>
              <w:autoSpaceDE/>
              <w:autoSpaceDN/>
              <w:adjustRightInd/>
              <w:jc w:val="center"/>
              <w:rPr>
                <w:sz w:val="22"/>
                <w:szCs w:val="22"/>
              </w:rPr>
            </w:pPr>
            <w:r>
              <w:rPr>
                <w:color w:val="000000"/>
                <w:sz w:val="22"/>
                <w:szCs w:val="22"/>
              </w:rPr>
              <w:t>3,671</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3B228FEA" w14:textId="4F417323">
            <w:pPr>
              <w:widowControl/>
              <w:autoSpaceDE/>
              <w:autoSpaceDN/>
              <w:adjustRightInd/>
              <w:jc w:val="center"/>
              <w:rPr>
                <w:sz w:val="22"/>
                <w:szCs w:val="22"/>
              </w:rPr>
            </w:pPr>
            <w:r>
              <w:rPr>
                <w:color w:val="000000"/>
                <w:sz w:val="22"/>
                <w:szCs w:val="22"/>
              </w:rPr>
              <w:t>80,771</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37F7E737"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3C6DEF57" w14:textId="1CEADD02">
            <w:pPr>
              <w:widowControl/>
              <w:autoSpaceDE/>
              <w:autoSpaceDN/>
              <w:adjustRightInd/>
              <w:jc w:val="center"/>
              <w:rPr>
                <w:sz w:val="22"/>
                <w:szCs w:val="22"/>
              </w:rPr>
            </w:pPr>
            <w:r w:rsidRPr="004E3CCF">
              <w:rPr>
                <w:color w:val="000000"/>
                <w:sz w:val="22"/>
                <w:szCs w:val="22"/>
              </w:rPr>
              <w:t>918</w:t>
            </w:r>
          </w:p>
        </w:tc>
      </w:tr>
      <w:tr w14:paraId="48D12AD7"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3574422F" w14:textId="77777777">
            <w:pPr>
              <w:widowControl/>
              <w:autoSpaceDE/>
              <w:autoSpaceDN/>
              <w:adjustRightInd/>
              <w:rPr>
                <w:sz w:val="22"/>
                <w:szCs w:val="22"/>
              </w:rPr>
            </w:pPr>
            <w:r w:rsidRPr="0051792B">
              <w:rPr>
                <w:sz w:val="22"/>
                <w:szCs w:val="22"/>
              </w:rPr>
              <w:t>23813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481BE4FB" w14:textId="77777777">
            <w:pPr>
              <w:widowControl/>
              <w:autoSpaceDE/>
              <w:autoSpaceDN/>
              <w:adjustRightInd/>
              <w:rPr>
                <w:sz w:val="22"/>
                <w:szCs w:val="22"/>
              </w:rPr>
            </w:pPr>
            <w:r w:rsidRPr="0051792B">
              <w:rPr>
                <w:sz w:val="22"/>
                <w:szCs w:val="22"/>
              </w:rPr>
              <w:t>Fram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712C5E34" w14:textId="792D60A7">
            <w:pPr>
              <w:widowControl/>
              <w:autoSpaceDE/>
              <w:autoSpaceDN/>
              <w:adjustRightInd/>
              <w:jc w:val="center"/>
              <w:rPr>
                <w:sz w:val="22"/>
                <w:szCs w:val="22"/>
              </w:rPr>
            </w:pPr>
            <w:r>
              <w:rPr>
                <w:color w:val="000000"/>
                <w:sz w:val="22"/>
                <w:szCs w:val="22"/>
              </w:rPr>
              <w:t>11,976</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4E26D5BE" w14:textId="5CE1D915">
            <w:pPr>
              <w:widowControl/>
              <w:autoSpaceDE/>
              <w:autoSpaceDN/>
              <w:adjustRightInd/>
              <w:jc w:val="center"/>
              <w:rPr>
                <w:sz w:val="22"/>
                <w:szCs w:val="22"/>
              </w:rPr>
            </w:pPr>
            <w:r>
              <w:rPr>
                <w:color w:val="000000"/>
                <w:sz w:val="22"/>
                <w:szCs w:val="22"/>
              </w:rPr>
              <w:t>86,120</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42E2C6BF" w14:textId="77777777">
            <w:pPr>
              <w:widowControl/>
              <w:autoSpaceDE/>
              <w:autoSpaceDN/>
              <w:adjustRightInd/>
              <w:jc w:val="center"/>
              <w:rPr>
                <w:sz w:val="22"/>
                <w:szCs w:val="22"/>
              </w:rPr>
            </w:pPr>
            <w:r>
              <w:rPr>
                <w:color w:val="000000"/>
                <w:sz w:val="22"/>
                <w:szCs w:val="22"/>
              </w:rPr>
              <w:t>7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0EF565F" w14:textId="5F51E28E">
            <w:pPr>
              <w:widowControl/>
              <w:autoSpaceDE/>
              <w:autoSpaceDN/>
              <w:adjustRightInd/>
              <w:jc w:val="center"/>
              <w:rPr>
                <w:sz w:val="22"/>
                <w:szCs w:val="22"/>
              </w:rPr>
            </w:pPr>
            <w:r w:rsidRPr="004E3CCF">
              <w:rPr>
                <w:color w:val="000000"/>
                <w:sz w:val="22"/>
                <w:szCs w:val="22"/>
              </w:rPr>
              <w:t>8,982</w:t>
            </w:r>
          </w:p>
        </w:tc>
      </w:tr>
      <w:tr w14:paraId="1337A765"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1B655A04" w14:textId="77777777">
            <w:pPr>
              <w:widowControl/>
              <w:autoSpaceDE/>
              <w:autoSpaceDN/>
              <w:adjustRightInd/>
              <w:rPr>
                <w:sz w:val="22"/>
                <w:szCs w:val="22"/>
              </w:rPr>
            </w:pPr>
            <w:r w:rsidRPr="0051792B">
              <w:rPr>
                <w:sz w:val="22"/>
                <w:szCs w:val="22"/>
              </w:rPr>
              <w:t>23814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1A3B121D" w14:textId="77777777">
            <w:pPr>
              <w:widowControl/>
              <w:autoSpaceDE/>
              <w:autoSpaceDN/>
              <w:adjustRightInd/>
              <w:rPr>
                <w:sz w:val="22"/>
                <w:szCs w:val="22"/>
              </w:rPr>
            </w:pPr>
            <w:r w:rsidRPr="0051792B">
              <w:rPr>
                <w:sz w:val="22"/>
                <w:szCs w:val="22"/>
              </w:rPr>
              <w:t>Masonry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6732A106" w14:textId="636D38F3">
            <w:pPr>
              <w:widowControl/>
              <w:autoSpaceDE/>
              <w:autoSpaceDN/>
              <w:adjustRightInd/>
              <w:jc w:val="center"/>
              <w:rPr>
                <w:sz w:val="22"/>
                <w:szCs w:val="22"/>
              </w:rPr>
            </w:pPr>
            <w:r>
              <w:rPr>
                <w:color w:val="000000"/>
                <w:sz w:val="22"/>
                <w:szCs w:val="22"/>
              </w:rPr>
              <w:t>18,507</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C584FC1" w14:textId="702EBA89">
            <w:pPr>
              <w:widowControl/>
              <w:autoSpaceDE/>
              <w:autoSpaceDN/>
              <w:adjustRightInd/>
              <w:jc w:val="center"/>
              <w:rPr>
                <w:sz w:val="22"/>
                <w:szCs w:val="22"/>
              </w:rPr>
            </w:pPr>
            <w:r>
              <w:rPr>
                <w:color w:val="000000"/>
                <w:sz w:val="22"/>
                <w:szCs w:val="22"/>
              </w:rPr>
              <w:t>143,032</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02F85A29"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0CA78F78" w14:textId="4BB70810">
            <w:pPr>
              <w:widowControl/>
              <w:autoSpaceDE/>
              <w:autoSpaceDN/>
              <w:adjustRightInd/>
              <w:jc w:val="center"/>
              <w:rPr>
                <w:sz w:val="22"/>
                <w:szCs w:val="22"/>
              </w:rPr>
            </w:pPr>
            <w:r w:rsidRPr="004E3CCF">
              <w:rPr>
                <w:color w:val="000000"/>
                <w:sz w:val="22"/>
                <w:szCs w:val="22"/>
              </w:rPr>
              <w:t>4,627</w:t>
            </w:r>
          </w:p>
        </w:tc>
      </w:tr>
      <w:tr w14:paraId="45193093"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591D8C05" w14:textId="77777777">
            <w:pPr>
              <w:widowControl/>
              <w:autoSpaceDE/>
              <w:autoSpaceDN/>
              <w:adjustRightInd/>
              <w:rPr>
                <w:sz w:val="22"/>
                <w:szCs w:val="22"/>
              </w:rPr>
            </w:pPr>
            <w:r w:rsidRPr="0051792B">
              <w:rPr>
                <w:sz w:val="22"/>
                <w:szCs w:val="22"/>
              </w:rPr>
              <w:t>23815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5D919191" w14:textId="77777777">
            <w:pPr>
              <w:widowControl/>
              <w:autoSpaceDE/>
              <w:autoSpaceDN/>
              <w:adjustRightInd/>
              <w:rPr>
                <w:sz w:val="22"/>
                <w:szCs w:val="22"/>
              </w:rPr>
            </w:pPr>
            <w:r w:rsidRPr="0051792B">
              <w:rPr>
                <w:sz w:val="22"/>
                <w:szCs w:val="22"/>
              </w:rPr>
              <w:t>Glass and glaz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348A3F7E" w14:textId="47BD360A">
            <w:pPr>
              <w:widowControl/>
              <w:autoSpaceDE/>
              <w:autoSpaceDN/>
              <w:adjustRightInd/>
              <w:jc w:val="center"/>
              <w:rPr>
                <w:sz w:val="22"/>
                <w:szCs w:val="22"/>
              </w:rPr>
            </w:pPr>
            <w:r>
              <w:rPr>
                <w:color w:val="000000"/>
                <w:sz w:val="22"/>
                <w:szCs w:val="22"/>
              </w:rPr>
              <w:t>6,145</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36B29A1E" w14:textId="40CEEA82">
            <w:pPr>
              <w:widowControl/>
              <w:autoSpaceDE/>
              <w:autoSpaceDN/>
              <w:adjustRightInd/>
              <w:jc w:val="center"/>
              <w:rPr>
                <w:sz w:val="22"/>
                <w:szCs w:val="22"/>
              </w:rPr>
            </w:pPr>
            <w:r>
              <w:rPr>
                <w:color w:val="000000"/>
                <w:sz w:val="22"/>
                <w:szCs w:val="22"/>
              </w:rPr>
              <w:t>66,281</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7CCF4677" w14:textId="77777777">
            <w:pPr>
              <w:widowControl/>
              <w:autoSpaceDE/>
              <w:autoSpaceDN/>
              <w:adjustRightInd/>
              <w:jc w:val="center"/>
              <w:rPr>
                <w:sz w:val="22"/>
                <w:szCs w:val="22"/>
              </w:rPr>
            </w:pPr>
            <w:r>
              <w:rPr>
                <w:color w:val="000000"/>
                <w:sz w:val="22"/>
                <w:szCs w:val="22"/>
              </w:rPr>
              <w:t>7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36CF2DB4" w14:textId="5D076500">
            <w:pPr>
              <w:widowControl/>
              <w:autoSpaceDE/>
              <w:autoSpaceDN/>
              <w:adjustRightInd/>
              <w:jc w:val="center"/>
              <w:rPr>
                <w:sz w:val="22"/>
                <w:szCs w:val="22"/>
              </w:rPr>
            </w:pPr>
            <w:r w:rsidRPr="004E3CCF">
              <w:rPr>
                <w:color w:val="000000"/>
                <w:sz w:val="22"/>
                <w:szCs w:val="22"/>
              </w:rPr>
              <w:t>4,609</w:t>
            </w:r>
          </w:p>
        </w:tc>
      </w:tr>
      <w:tr w14:paraId="62550827"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72695D9A" w14:textId="77777777">
            <w:pPr>
              <w:widowControl/>
              <w:autoSpaceDE/>
              <w:autoSpaceDN/>
              <w:adjustRightInd/>
              <w:rPr>
                <w:sz w:val="22"/>
                <w:szCs w:val="22"/>
              </w:rPr>
            </w:pPr>
            <w:r w:rsidRPr="0051792B">
              <w:rPr>
                <w:sz w:val="22"/>
                <w:szCs w:val="22"/>
              </w:rPr>
              <w:t>23816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4F38D3DB" w14:textId="77777777">
            <w:pPr>
              <w:widowControl/>
              <w:autoSpaceDE/>
              <w:autoSpaceDN/>
              <w:adjustRightInd/>
              <w:rPr>
                <w:sz w:val="22"/>
                <w:szCs w:val="22"/>
              </w:rPr>
            </w:pPr>
            <w:r w:rsidRPr="0051792B">
              <w:rPr>
                <w:sz w:val="22"/>
                <w:szCs w:val="22"/>
              </w:rPr>
              <w:t>Roof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52245C96" w14:textId="7FBAA0CA">
            <w:pPr>
              <w:widowControl/>
              <w:autoSpaceDE/>
              <w:autoSpaceDN/>
              <w:adjustRightInd/>
              <w:jc w:val="center"/>
              <w:rPr>
                <w:sz w:val="22"/>
                <w:szCs w:val="22"/>
              </w:rPr>
            </w:pPr>
            <w:r>
              <w:rPr>
                <w:color w:val="000000"/>
                <w:sz w:val="22"/>
                <w:szCs w:val="22"/>
              </w:rPr>
              <w:t>21,197</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5800D323" w14:textId="35B765E3">
            <w:pPr>
              <w:widowControl/>
              <w:autoSpaceDE/>
              <w:autoSpaceDN/>
              <w:adjustRightInd/>
              <w:jc w:val="center"/>
              <w:rPr>
                <w:sz w:val="22"/>
                <w:szCs w:val="22"/>
              </w:rPr>
            </w:pPr>
            <w:r>
              <w:rPr>
                <w:color w:val="000000"/>
                <w:sz w:val="22"/>
                <w:szCs w:val="22"/>
              </w:rPr>
              <w:t>192,877</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32B0CE17" w14:textId="77777777">
            <w:pPr>
              <w:widowControl/>
              <w:autoSpaceDE/>
              <w:autoSpaceDN/>
              <w:adjustRightInd/>
              <w:jc w:val="center"/>
              <w:rPr>
                <w:sz w:val="22"/>
                <w:szCs w:val="22"/>
              </w:rPr>
            </w:pPr>
            <w:r>
              <w:rPr>
                <w:color w:val="000000"/>
                <w:sz w:val="22"/>
                <w:szCs w:val="22"/>
              </w:rPr>
              <w:t>10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43DF232B" w14:textId="57CC7CB8">
            <w:pPr>
              <w:widowControl/>
              <w:autoSpaceDE/>
              <w:autoSpaceDN/>
              <w:adjustRightInd/>
              <w:jc w:val="center"/>
              <w:rPr>
                <w:sz w:val="22"/>
                <w:szCs w:val="22"/>
              </w:rPr>
            </w:pPr>
            <w:r w:rsidRPr="004E3CCF">
              <w:rPr>
                <w:color w:val="000000"/>
                <w:sz w:val="22"/>
                <w:szCs w:val="22"/>
              </w:rPr>
              <w:t>21,197</w:t>
            </w:r>
          </w:p>
        </w:tc>
      </w:tr>
      <w:tr w14:paraId="16F3F89D"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7326B0B5" w14:textId="77777777">
            <w:pPr>
              <w:widowControl/>
              <w:autoSpaceDE/>
              <w:autoSpaceDN/>
              <w:adjustRightInd/>
              <w:rPr>
                <w:sz w:val="22"/>
                <w:szCs w:val="22"/>
              </w:rPr>
            </w:pPr>
            <w:r w:rsidRPr="0051792B">
              <w:rPr>
                <w:sz w:val="22"/>
                <w:szCs w:val="22"/>
              </w:rPr>
              <w:t>23817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2E560937" w14:textId="77777777">
            <w:pPr>
              <w:widowControl/>
              <w:autoSpaceDE/>
              <w:autoSpaceDN/>
              <w:adjustRightInd/>
              <w:rPr>
                <w:sz w:val="22"/>
                <w:szCs w:val="22"/>
              </w:rPr>
            </w:pPr>
            <w:r w:rsidRPr="0051792B">
              <w:rPr>
                <w:sz w:val="22"/>
                <w:szCs w:val="22"/>
              </w:rPr>
              <w:t>Sid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35AC4764" w14:textId="5AD99514">
            <w:pPr>
              <w:widowControl/>
              <w:autoSpaceDE/>
              <w:autoSpaceDN/>
              <w:adjustRightInd/>
              <w:jc w:val="center"/>
              <w:rPr>
                <w:sz w:val="22"/>
                <w:szCs w:val="22"/>
              </w:rPr>
            </w:pPr>
            <w:r>
              <w:rPr>
                <w:color w:val="000000"/>
                <w:sz w:val="22"/>
                <w:szCs w:val="22"/>
              </w:rPr>
              <w:t>8,126</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D3B9AF3" w14:textId="6839123B">
            <w:pPr>
              <w:widowControl/>
              <w:autoSpaceDE/>
              <w:autoSpaceDN/>
              <w:adjustRightInd/>
              <w:jc w:val="center"/>
              <w:rPr>
                <w:sz w:val="22"/>
                <w:szCs w:val="22"/>
              </w:rPr>
            </w:pPr>
            <w:r>
              <w:rPr>
                <w:color w:val="000000"/>
                <w:sz w:val="22"/>
                <w:szCs w:val="22"/>
              </w:rPr>
              <w:t>36,355</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2B42B06" w14:textId="77777777">
            <w:pPr>
              <w:widowControl/>
              <w:autoSpaceDE/>
              <w:autoSpaceDN/>
              <w:adjustRightInd/>
              <w:jc w:val="center"/>
              <w:rPr>
                <w:sz w:val="22"/>
                <w:szCs w:val="22"/>
              </w:rPr>
            </w:pPr>
            <w:r>
              <w:rPr>
                <w:color w:val="000000"/>
                <w:sz w:val="22"/>
                <w:szCs w:val="22"/>
              </w:rPr>
              <w:t>5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34E381B6" w14:textId="707D45D6">
            <w:pPr>
              <w:widowControl/>
              <w:autoSpaceDE/>
              <w:autoSpaceDN/>
              <w:adjustRightInd/>
              <w:jc w:val="center"/>
              <w:rPr>
                <w:sz w:val="22"/>
                <w:szCs w:val="22"/>
              </w:rPr>
            </w:pPr>
            <w:r w:rsidRPr="004E3CCF">
              <w:rPr>
                <w:color w:val="000000"/>
                <w:sz w:val="22"/>
                <w:szCs w:val="22"/>
              </w:rPr>
              <w:t>4,063</w:t>
            </w:r>
          </w:p>
        </w:tc>
      </w:tr>
      <w:tr w14:paraId="3CF65AF7"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28955C2E" w14:textId="77777777">
            <w:pPr>
              <w:widowControl/>
              <w:autoSpaceDE/>
              <w:autoSpaceDN/>
              <w:adjustRightInd/>
              <w:rPr>
                <w:sz w:val="22"/>
                <w:szCs w:val="22"/>
              </w:rPr>
            </w:pPr>
            <w:r w:rsidRPr="0051792B">
              <w:rPr>
                <w:sz w:val="22"/>
                <w:szCs w:val="22"/>
              </w:rPr>
              <w:t>23819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04FE0C95" w14:textId="77777777">
            <w:pPr>
              <w:widowControl/>
              <w:autoSpaceDE/>
              <w:autoSpaceDN/>
              <w:adjustRightInd/>
              <w:rPr>
                <w:sz w:val="22"/>
                <w:szCs w:val="22"/>
              </w:rPr>
            </w:pPr>
            <w:r w:rsidRPr="0051792B">
              <w:rPr>
                <w:sz w:val="22"/>
                <w:szCs w:val="22"/>
              </w:rPr>
              <w:t>Other foundation, structure, and building exterior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213568A1" w14:textId="10ED0BDF">
            <w:pPr>
              <w:widowControl/>
              <w:autoSpaceDE/>
              <w:autoSpaceDN/>
              <w:adjustRightInd/>
              <w:jc w:val="center"/>
              <w:rPr>
                <w:sz w:val="22"/>
                <w:szCs w:val="22"/>
              </w:rPr>
            </w:pPr>
            <w:r>
              <w:rPr>
                <w:color w:val="000000"/>
                <w:sz w:val="22"/>
                <w:szCs w:val="22"/>
              </w:rPr>
              <w:t>5,977</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8FB9A51" w14:textId="70ED177E">
            <w:pPr>
              <w:widowControl/>
              <w:autoSpaceDE/>
              <w:autoSpaceDN/>
              <w:adjustRightInd/>
              <w:jc w:val="center"/>
              <w:rPr>
                <w:sz w:val="22"/>
                <w:szCs w:val="22"/>
              </w:rPr>
            </w:pPr>
            <w:r>
              <w:rPr>
                <w:color w:val="000000"/>
                <w:sz w:val="22"/>
                <w:szCs w:val="22"/>
              </w:rPr>
              <w:t>50,094</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075BE740" w14:textId="77777777">
            <w:pPr>
              <w:widowControl/>
              <w:autoSpaceDE/>
              <w:autoSpaceDN/>
              <w:adjustRightInd/>
              <w:jc w:val="center"/>
              <w:rPr>
                <w:sz w:val="22"/>
                <w:szCs w:val="22"/>
              </w:rPr>
            </w:pPr>
            <w:r>
              <w:rPr>
                <w:color w:val="000000"/>
                <w:sz w:val="22"/>
                <w:szCs w:val="22"/>
              </w:rPr>
              <w:t>5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BC34336" w14:textId="52AB206D">
            <w:pPr>
              <w:widowControl/>
              <w:autoSpaceDE/>
              <w:autoSpaceDN/>
              <w:adjustRightInd/>
              <w:jc w:val="center"/>
              <w:rPr>
                <w:sz w:val="22"/>
                <w:szCs w:val="22"/>
              </w:rPr>
            </w:pPr>
            <w:r w:rsidRPr="004E3CCF">
              <w:rPr>
                <w:color w:val="000000"/>
                <w:sz w:val="22"/>
                <w:szCs w:val="22"/>
              </w:rPr>
              <w:t>2,989</w:t>
            </w:r>
          </w:p>
        </w:tc>
      </w:tr>
      <w:tr w14:paraId="34499252"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520C8262" w14:textId="77777777">
            <w:pPr>
              <w:widowControl/>
              <w:autoSpaceDE/>
              <w:autoSpaceDN/>
              <w:adjustRightInd/>
              <w:rPr>
                <w:sz w:val="22"/>
                <w:szCs w:val="22"/>
              </w:rPr>
            </w:pPr>
            <w:r w:rsidRPr="0051792B">
              <w:rPr>
                <w:sz w:val="22"/>
                <w:szCs w:val="22"/>
              </w:rPr>
              <w:t>2382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44F2BC79" w14:textId="77777777">
            <w:pPr>
              <w:widowControl/>
              <w:autoSpaceDE/>
              <w:autoSpaceDN/>
              <w:adjustRightInd/>
              <w:rPr>
                <w:sz w:val="22"/>
                <w:szCs w:val="22"/>
              </w:rPr>
            </w:pPr>
            <w:r w:rsidRPr="0051792B">
              <w:rPr>
                <w:sz w:val="22"/>
                <w:szCs w:val="22"/>
              </w:rPr>
              <w:t xml:space="preserve">Electrical </w:t>
            </w:r>
            <w:r w:rsidRPr="0051792B">
              <w:rPr>
                <w:sz w:val="22"/>
                <w:szCs w:val="22"/>
              </w:rPr>
              <w:t>contractors and other wiring installation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2F3543C0" w14:textId="0A07E5EB">
            <w:pPr>
              <w:widowControl/>
              <w:autoSpaceDE/>
              <w:autoSpaceDN/>
              <w:adjustRightInd/>
              <w:jc w:val="center"/>
              <w:rPr>
                <w:sz w:val="22"/>
                <w:szCs w:val="22"/>
              </w:rPr>
            </w:pPr>
            <w:r>
              <w:rPr>
                <w:color w:val="000000"/>
                <w:sz w:val="22"/>
                <w:szCs w:val="22"/>
              </w:rPr>
              <w:t>76,328</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974F5C4" w14:textId="6C0C268F">
            <w:pPr>
              <w:widowControl/>
              <w:autoSpaceDE/>
              <w:autoSpaceDN/>
              <w:adjustRightInd/>
              <w:jc w:val="center"/>
              <w:rPr>
                <w:sz w:val="22"/>
                <w:szCs w:val="22"/>
              </w:rPr>
            </w:pPr>
            <w:r>
              <w:rPr>
                <w:color w:val="000000"/>
                <w:sz w:val="22"/>
                <w:szCs w:val="22"/>
              </w:rPr>
              <w:t>904,453</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070531F4" w14:textId="77777777">
            <w:pPr>
              <w:widowControl/>
              <w:autoSpaceDE/>
              <w:autoSpaceDN/>
              <w:adjustRightInd/>
              <w:jc w:val="center"/>
              <w:rPr>
                <w:sz w:val="22"/>
                <w:szCs w:val="22"/>
              </w:rPr>
            </w:pPr>
            <w:r>
              <w:rPr>
                <w:color w:val="000000"/>
                <w:sz w:val="22"/>
                <w:szCs w:val="22"/>
              </w:rPr>
              <w:t>5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D5A17A2" w14:textId="29303303">
            <w:pPr>
              <w:widowControl/>
              <w:autoSpaceDE/>
              <w:autoSpaceDN/>
              <w:adjustRightInd/>
              <w:jc w:val="center"/>
              <w:rPr>
                <w:sz w:val="22"/>
                <w:szCs w:val="22"/>
              </w:rPr>
            </w:pPr>
            <w:r w:rsidRPr="004E3CCF">
              <w:rPr>
                <w:color w:val="000000"/>
                <w:sz w:val="22"/>
                <w:szCs w:val="22"/>
              </w:rPr>
              <w:t>38,164</w:t>
            </w:r>
          </w:p>
        </w:tc>
      </w:tr>
      <w:tr w14:paraId="0D820110"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057F1FFF" w14:textId="77777777">
            <w:pPr>
              <w:widowControl/>
              <w:autoSpaceDE/>
              <w:autoSpaceDN/>
              <w:adjustRightInd/>
              <w:rPr>
                <w:sz w:val="22"/>
                <w:szCs w:val="22"/>
              </w:rPr>
            </w:pPr>
            <w:r w:rsidRPr="0051792B">
              <w:rPr>
                <w:sz w:val="22"/>
                <w:szCs w:val="22"/>
              </w:rPr>
              <w:t>23822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78FB22B2" w14:textId="77777777">
            <w:pPr>
              <w:widowControl/>
              <w:autoSpaceDE/>
              <w:autoSpaceDN/>
              <w:adjustRightInd/>
              <w:rPr>
                <w:sz w:val="22"/>
                <w:szCs w:val="22"/>
              </w:rPr>
            </w:pPr>
            <w:r w:rsidRPr="0051792B">
              <w:rPr>
                <w:sz w:val="22"/>
                <w:szCs w:val="22"/>
              </w:rPr>
              <w:t>Plumbing, heating, and air-condition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556EF52F" w14:textId="3921C5B1">
            <w:pPr>
              <w:widowControl/>
              <w:autoSpaceDE/>
              <w:autoSpaceDN/>
              <w:adjustRightInd/>
              <w:jc w:val="center"/>
              <w:rPr>
                <w:sz w:val="22"/>
                <w:szCs w:val="22"/>
              </w:rPr>
            </w:pPr>
            <w:r>
              <w:rPr>
                <w:color w:val="000000"/>
                <w:sz w:val="22"/>
                <w:szCs w:val="22"/>
              </w:rPr>
              <w:t>103,359</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CC0E2EB" w14:textId="5FA9FBB4">
            <w:pPr>
              <w:widowControl/>
              <w:autoSpaceDE/>
              <w:autoSpaceDN/>
              <w:adjustRightInd/>
              <w:jc w:val="center"/>
              <w:rPr>
                <w:sz w:val="22"/>
                <w:szCs w:val="22"/>
              </w:rPr>
            </w:pPr>
            <w:r>
              <w:rPr>
                <w:color w:val="000000"/>
                <w:sz w:val="22"/>
                <w:szCs w:val="22"/>
              </w:rPr>
              <w:t>1,099,138</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2ECE18DB" w14:textId="77777777">
            <w:pPr>
              <w:widowControl/>
              <w:autoSpaceDE/>
              <w:autoSpaceDN/>
              <w:adjustRightInd/>
              <w:jc w:val="center"/>
              <w:rPr>
                <w:sz w:val="22"/>
                <w:szCs w:val="22"/>
              </w:rPr>
            </w:pPr>
            <w:r>
              <w:rPr>
                <w:color w:val="000000"/>
                <w:sz w:val="22"/>
                <w:szCs w:val="22"/>
              </w:rPr>
              <w:t>5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339C47FA" w14:textId="172A1185">
            <w:pPr>
              <w:widowControl/>
              <w:autoSpaceDE/>
              <w:autoSpaceDN/>
              <w:adjustRightInd/>
              <w:jc w:val="center"/>
              <w:rPr>
                <w:sz w:val="22"/>
                <w:szCs w:val="22"/>
              </w:rPr>
            </w:pPr>
            <w:r w:rsidRPr="004E3CCF">
              <w:rPr>
                <w:color w:val="000000"/>
                <w:sz w:val="22"/>
                <w:szCs w:val="22"/>
              </w:rPr>
              <w:t>51,680</w:t>
            </w:r>
          </w:p>
        </w:tc>
      </w:tr>
      <w:tr w14:paraId="6AEBAD70"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4F6F81FA" w14:textId="77777777">
            <w:pPr>
              <w:widowControl/>
              <w:autoSpaceDE/>
              <w:autoSpaceDN/>
              <w:adjustRightInd/>
              <w:rPr>
                <w:sz w:val="22"/>
                <w:szCs w:val="22"/>
              </w:rPr>
            </w:pPr>
            <w:r w:rsidRPr="0051792B">
              <w:rPr>
                <w:sz w:val="22"/>
                <w:szCs w:val="22"/>
              </w:rPr>
              <w:t>23829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03DA3262" w14:textId="77777777">
            <w:pPr>
              <w:widowControl/>
              <w:autoSpaceDE/>
              <w:autoSpaceDN/>
              <w:adjustRightInd/>
              <w:rPr>
                <w:sz w:val="22"/>
                <w:szCs w:val="22"/>
              </w:rPr>
            </w:pPr>
            <w:r w:rsidRPr="0051792B">
              <w:rPr>
                <w:sz w:val="22"/>
                <w:szCs w:val="22"/>
              </w:rPr>
              <w:t>Other building equipment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64CB95EB" w14:textId="43EEC8B9">
            <w:pPr>
              <w:widowControl/>
              <w:autoSpaceDE/>
              <w:autoSpaceDN/>
              <w:adjustRightInd/>
              <w:jc w:val="center"/>
              <w:rPr>
                <w:sz w:val="22"/>
                <w:szCs w:val="22"/>
              </w:rPr>
            </w:pPr>
            <w:r>
              <w:rPr>
                <w:color w:val="000000"/>
                <w:sz w:val="22"/>
                <w:szCs w:val="22"/>
              </w:rPr>
              <w:t>7,701</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71433AAD" w14:textId="3A973DE5">
            <w:pPr>
              <w:widowControl/>
              <w:autoSpaceDE/>
              <w:autoSpaceDN/>
              <w:adjustRightInd/>
              <w:jc w:val="center"/>
              <w:rPr>
                <w:sz w:val="22"/>
                <w:szCs w:val="22"/>
              </w:rPr>
            </w:pPr>
            <w:r>
              <w:rPr>
                <w:color w:val="000000"/>
                <w:sz w:val="22"/>
                <w:szCs w:val="22"/>
              </w:rPr>
              <w:t>147,266</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3B2EE4AD" w14:textId="77777777">
            <w:pPr>
              <w:widowControl/>
              <w:autoSpaceDE/>
              <w:autoSpaceDN/>
              <w:adjustRightInd/>
              <w:jc w:val="center"/>
              <w:rPr>
                <w:sz w:val="22"/>
                <w:szCs w:val="22"/>
              </w:rPr>
            </w:pPr>
            <w:r>
              <w:rPr>
                <w:color w:val="000000"/>
                <w:sz w:val="22"/>
                <w:szCs w:val="22"/>
              </w:rPr>
              <w:t>5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10794FF" w14:textId="572E481E">
            <w:pPr>
              <w:widowControl/>
              <w:autoSpaceDE/>
              <w:autoSpaceDN/>
              <w:adjustRightInd/>
              <w:jc w:val="center"/>
              <w:rPr>
                <w:sz w:val="22"/>
                <w:szCs w:val="22"/>
              </w:rPr>
            </w:pPr>
            <w:r w:rsidRPr="004E3CCF">
              <w:rPr>
                <w:color w:val="000000"/>
                <w:sz w:val="22"/>
                <w:szCs w:val="22"/>
              </w:rPr>
              <w:t>3,851</w:t>
            </w:r>
          </w:p>
        </w:tc>
      </w:tr>
      <w:tr w14:paraId="38FD4EA0"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6E69815E" w14:textId="77777777">
            <w:pPr>
              <w:widowControl/>
              <w:autoSpaceDE/>
              <w:autoSpaceDN/>
              <w:adjustRightInd/>
              <w:rPr>
                <w:sz w:val="22"/>
                <w:szCs w:val="22"/>
              </w:rPr>
            </w:pPr>
            <w:r w:rsidRPr="0051792B">
              <w:rPr>
                <w:sz w:val="22"/>
                <w:szCs w:val="22"/>
              </w:rPr>
              <w:t>2383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6094F1B3" w14:textId="77777777">
            <w:pPr>
              <w:widowControl/>
              <w:autoSpaceDE/>
              <w:autoSpaceDN/>
              <w:adjustRightInd/>
              <w:rPr>
                <w:sz w:val="22"/>
                <w:szCs w:val="22"/>
              </w:rPr>
            </w:pPr>
            <w:r w:rsidRPr="0051792B">
              <w:rPr>
                <w:sz w:val="22"/>
                <w:szCs w:val="22"/>
              </w:rPr>
              <w:t>Drywall and insulation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4D095849" w14:textId="25917D25">
            <w:pPr>
              <w:widowControl/>
              <w:autoSpaceDE/>
              <w:autoSpaceDN/>
              <w:adjustRightInd/>
              <w:jc w:val="center"/>
              <w:rPr>
                <w:sz w:val="22"/>
                <w:szCs w:val="22"/>
              </w:rPr>
            </w:pPr>
            <w:r>
              <w:rPr>
                <w:color w:val="000000"/>
                <w:sz w:val="22"/>
                <w:szCs w:val="22"/>
              </w:rPr>
              <w:t>19,457</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7A8CD6D0" w14:textId="597AAA8A">
            <w:pPr>
              <w:widowControl/>
              <w:autoSpaceDE/>
              <w:autoSpaceDN/>
              <w:adjustRightInd/>
              <w:jc w:val="center"/>
              <w:rPr>
                <w:sz w:val="22"/>
                <w:szCs w:val="22"/>
              </w:rPr>
            </w:pPr>
            <w:r>
              <w:rPr>
                <w:color w:val="000000"/>
                <w:sz w:val="22"/>
                <w:szCs w:val="22"/>
              </w:rPr>
              <w:t>270,144</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0819D1CB"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191FF55" w14:textId="51ED4F84">
            <w:pPr>
              <w:widowControl/>
              <w:autoSpaceDE/>
              <w:autoSpaceDN/>
              <w:adjustRightInd/>
              <w:jc w:val="center"/>
              <w:rPr>
                <w:sz w:val="22"/>
                <w:szCs w:val="22"/>
              </w:rPr>
            </w:pPr>
            <w:r w:rsidRPr="004E3CCF">
              <w:rPr>
                <w:color w:val="000000"/>
                <w:sz w:val="22"/>
                <w:szCs w:val="22"/>
              </w:rPr>
              <w:t>4,864</w:t>
            </w:r>
          </w:p>
        </w:tc>
      </w:tr>
      <w:tr w14:paraId="4D9B270B"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68BE156E" w14:textId="77777777">
            <w:pPr>
              <w:widowControl/>
              <w:autoSpaceDE/>
              <w:autoSpaceDN/>
              <w:adjustRightInd/>
              <w:rPr>
                <w:sz w:val="22"/>
                <w:szCs w:val="22"/>
              </w:rPr>
            </w:pPr>
            <w:r w:rsidRPr="0051792B">
              <w:rPr>
                <w:sz w:val="22"/>
                <w:szCs w:val="22"/>
              </w:rPr>
              <w:t>23832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5F491DD6" w14:textId="77777777">
            <w:pPr>
              <w:widowControl/>
              <w:autoSpaceDE/>
              <w:autoSpaceDN/>
              <w:adjustRightInd/>
              <w:rPr>
                <w:sz w:val="22"/>
                <w:szCs w:val="22"/>
              </w:rPr>
            </w:pPr>
            <w:r w:rsidRPr="0051792B">
              <w:rPr>
                <w:sz w:val="22"/>
                <w:szCs w:val="22"/>
              </w:rPr>
              <w:t>Painting and wall cover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130A84C5" w14:textId="18105D90">
            <w:pPr>
              <w:widowControl/>
              <w:autoSpaceDE/>
              <w:autoSpaceDN/>
              <w:adjustRightInd/>
              <w:jc w:val="center"/>
              <w:rPr>
                <w:sz w:val="22"/>
                <w:szCs w:val="22"/>
              </w:rPr>
            </w:pPr>
            <w:r>
              <w:rPr>
                <w:color w:val="000000"/>
                <w:sz w:val="22"/>
                <w:szCs w:val="22"/>
              </w:rPr>
              <w:t>36,214</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5942DDF" w14:textId="46E21249">
            <w:pPr>
              <w:widowControl/>
              <w:autoSpaceDE/>
              <w:autoSpaceDN/>
              <w:adjustRightInd/>
              <w:jc w:val="center"/>
              <w:rPr>
                <w:sz w:val="22"/>
                <w:szCs w:val="22"/>
              </w:rPr>
            </w:pPr>
            <w:r>
              <w:rPr>
                <w:color w:val="000000"/>
                <w:sz w:val="22"/>
                <w:szCs w:val="22"/>
              </w:rPr>
              <w:t>198,567</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70B06F3E"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3BA8964F" w14:textId="69E46477">
            <w:pPr>
              <w:widowControl/>
              <w:autoSpaceDE/>
              <w:autoSpaceDN/>
              <w:adjustRightInd/>
              <w:jc w:val="center"/>
              <w:rPr>
                <w:sz w:val="22"/>
                <w:szCs w:val="22"/>
              </w:rPr>
            </w:pPr>
            <w:r w:rsidRPr="004E3CCF">
              <w:rPr>
                <w:color w:val="000000"/>
                <w:sz w:val="22"/>
                <w:szCs w:val="22"/>
              </w:rPr>
              <w:t>9,054</w:t>
            </w:r>
          </w:p>
        </w:tc>
      </w:tr>
      <w:tr w14:paraId="27E8086B"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5435C2BD" w14:textId="77777777">
            <w:pPr>
              <w:widowControl/>
              <w:autoSpaceDE/>
              <w:autoSpaceDN/>
              <w:adjustRightInd/>
              <w:rPr>
                <w:sz w:val="22"/>
                <w:szCs w:val="22"/>
              </w:rPr>
            </w:pPr>
            <w:r w:rsidRPr="0051792B">
              <w:rPr>
                <w:sz w:val="22"/>
                <w:szCs w:val="22"/>
              </w:rPr>
              <w:t>23833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2D7C9C29" w14:textId="77777777">
            <w:pPr>
              <w:widowControl/>
              <w:autoSpaceDE/>
              <w:autoSpaceDN/>
              <w:adjustRightInd/>
              <w:rPr>
                <w:sz w:val="22"/>
                <w:szCs w:val="22"/>
              </w:rPr>
            </w:pPr>
            <w:r w:rsidRPr="0051792B">
              <w:rPr>
                <w:sz w:val="22"/>
                <w:szCs w:val="22"/>
              </w:rPr>
              <w:t>Floor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207FA005" w14:textId="79EF2349">
            <w:pPr>
              <w:widowControl/>
              <w:autoSpaceDE/>
              <w:autoSpaceDN/>
              <w:adjustRightInd/>
              <w:jc w:val="center"/>
              <w:rPr>
                <w:sz w:val="22"/>
                <w:szCs w:val="22"/>
              </w:rPr>
            </w:pPr>
            <w:r>
              <w:rPr>
                <w:color w:val="000000"/>
                <w:sz w:val="22"/>
                <w:szCs w:val="22"/>
              </w:rPr>
              <w:t>17,034</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5B2AB276" w14:textId="6629A399">
            <w:pPr>
              <w:widowControl/>
              <w:autoSpaceDE/>
              <w:autoSpaceDN/>
              <w:adjustRightInd/>
              <w:jc w:val="center"/>
              <w:rPr>
                <w:sz w:val="22"/>
                <w:szCs w:val="22"/>
              </w:rPr>
            </w:pPr>
            <w:r>
              <w:rPr>
                <w:color w:val="000000"/>
                <w:sz w:val="22"/>
                <w:szCs w:val="22"/>
              </w:rPr>
              <w:t>83,136</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100D401F" w14:textId="77777777">
            <w:pPr>
              <w:widowControl/>
              <w:autoSpaceDE/>
              <w:autoSpaceDN/>
              <w:adjustRightInd/>
              <w:jc w:val="center"/>
              <w:rPr>
                <w:sz w:val="22"/>
                <w:szCs w:val="22"/>
              </w:rPr>
            </w:pPr>
            <w:r>
              <w:rPr>
                <w:color w:val="000000"/>
                <w:sz w:val="22"/>
                <w:szCs w:val="22"/>
              </w:rPr>
              <w:t>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761A446" w14:textId="66761CFD">
            <w:pPr>
              <w:widowControl/>
              <w:autoSpaceDE/>
              <w:autoSpaceDN/>
              <w:adjustRightInd/>
              <w:jc w:val="center"/>
              <w:rPr>
                <w:sz w:val="22"/>
                <w:szCs w:val="22"/>
              </w:rPr>
            </w:pPr>
            <w:r w:rsidRPr="004E3CCF">
              <w:rPr>
                <w:color w:val="000000"/>
                <w:sz w:val="22"/>
                <w:szCs w:val="22"/>
              </w:rPr>
              <w:t>0</w:t>
            </w:r>
          </w:p>
        </w:tc>
      </w:tr>
      <w:tr w14:paraId="6FE28827"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0B97B56F" w14:textId="77777777">
            <w:pPr>
              <w:widowControl/>
              <w:autoSpaceDE/>
              <w:autoSpaceDN/>
              <w:adjustRightInd/>
              <w:rPr>
                <w:sz w:val="22"/>
                <w:szCs w:val="22"/>
              </w:rPr>
            </w:pPr>
            <w:r w:rsidRPr="0051792B">
              <w:rPr>
                <w:sz w:val="22"/>
                <w:szCs w:val="22"/>
              </w:rPr>
              <w:t>23834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56181E84" w14:textId="77777777">
            <w:pPr>
              <w:widowControl/>
              <w:autoSpaceDE/>
              <w:autoSpaceDN/>
              <w:adjustRightInd/>
              <w:rPr>
                <w:sz w:val="22"/>
                <w:szCs w:val="22"/>
              </w:rPr>
            </w:pPr>
            <w:r w:rsidRPr="0051792B">
              <w:rPr>
                <w:sz w:val="22"/>
                <w:szCs w:val="22"/>
              </w:rPr>
              <w:t>Tile and terrazzo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76579AD2" w14:textId="5C431224">
            <w:pPr>
              <w:widowControl/>
              <w:autoSpaceDE/>
              <w:autoSpaceDN/>
              <w:adjustRightInd/>
              <w:jc w:val="center"/>
              <w:rPr>
                <w:sz w:val="22"/>
                <w:szCs w:val="22"/>
              </w:rPr>
            </w:pPr>
            <w:r>
              <w:rPr>
                <w:color w:val="000000"/>
                <w:sz w:val="22"/>
                <w:szCs w:val="22"/>
              </w:rPr>
              <w:t>10,201</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9DB6792" w14:textId="141BCF10">
            <w:pPr>
              <w:widowControl/>
              <w:autoSpaceDE/>
              <w:autoSpaceDN/>
              <w:adjustRightInd/>
              <w:jc w:val="center"/>
              <w:rPr>
                <w:sz w:val="22"/>
                <w:szCs w:val="22"/>
              </w:rPr>
            </w:pPr>
            <w:r>
              <w:rPr>
                <w:color w:val="000000"/>
                <w:sz w:val="22"/>
                <w:szCs w:val="22"/>
              </w:rPr>
              <w:t>59,599</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11211A7E" w14:textId="77777777">
            <w:pPr>
              <w:widowControl/>
              <w:autoSpaceDE/>
              <w:autoSpaceDN/>
              <w:adjustRightInd/>
              <w:jc w:val="center"/>
              <w:rPr>
                <w:sz w:val="22"/>
                <w:szCs w:val="22"/>
              </w:rPr>
            </w:pPr>
            <w:r>
              <w:rPr>
                <w:color w:val="000000"/>
                <w:sz w:val="22"/>
                <w:szCs w:val="22"/>
              </w:rPr>
              <w:t>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3E020E11" w14:textId="09E36671">
            <w:pPr>
              <w:widowControl/>
              <w:autoSpaceDE/>
              <w:autoSpaceDN/>
              <w:adjustRightInd/>
              <w:jc w:val="center"/>
              <w:rPr>
                <w:sz w:val="22"/>
                <w:szCs w:val="22"/>
              </w:rPr>
            </w:pPr>
            <w:r w:rsidRPr="004E3CCF">
              <w:rPr>
                <w:color w:val="000000"/>
                <w:sz w:val="22"/>
                <w:szCs w:val="22"/>
              </w:rPr>
              <w:t>0</w:t>
            </w:r>
          </w:p>
        </w:tc>
      </w:tr>
      <w:tr w14:paraId="7FFB6D2A"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608E222C" w14:textId="77777777">
            <w:pPr>
              <w:widowControl/>
              <w:autoSpaceDE/>
              <w:autoSpaceDN/>
              <w:adjustRightInd/>
              <w:rPr>
                <w:sz w:val="22"/>
                <w:szCs w:val="22"/>
              </w:rPr>
            </w:pPr>
            <w:r w:rsidRPr="0051792B">
              <w:rPr>
                <w:sz w:val="22"/>
                <w:szCs w:val="22"/>
              </w:rPr>
              <w:t>23835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47C1E24D" w14:textId="77777777">
            <w:pPr>
              <w:widowControl/>
              <w:autoSpaceDE/>
              <w:autoSpaceDN/>
              <w:adjustRightInd/>
              <w:rPr>
                <w:sz w:val="22"/>
                <w:szCs w:val="22"/>
              </w:rPr>
            </w:pPr>
            <w:r w:rsidRPr="0051792B">
              <w:rPr>
                <w:sz w:val="22"/>
                <w:szCs w:val="22"/>
              </w:rPr>
              <w:t>Finish carpentry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74138886" w14:textId="73DDB76B">
            <w:pPr>
              <w:widowControl/>
              <w:autoSpaceDE/>
              <w:autoSpaceDN/>
              <w:adjustRightInd/>
              <w:jc w:val="center"/>
              <w:rPr>
                <w:sz w:val="22"/>
                <w:szCs w:val="22"/>
              </w:rPr>
            </w:pPr>
            <w:r>
              <w:rPr>
                <w:color w:val="000000"/>
                <w:sz w:val="22"/>
                <w:szCs w:val="22"/>
              </w:rPr>
              <w:t>31,191</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2C6973BE" w14:textId="1BD270D2">
            <w:pPr>
              <w:widowControl/>
              <w:autoSpaceDE/>
              <w:autoSpaceDN/>
              <w:adjustRightInd/>
              <w:jc w:val="center"/>
              <w:rPr>
                <w:sz w:val="22"/>
                <w:szCs w:val="22"/>
              </w:rPr>
            </w:pPr>
            <w:r>
              <w:rPr>
                <w:color w:val="000000"/>
                <w:sz w:val="22"/>
                <w:szCs w:val="22"/>
              </w:rPr>
              <w:t>157,665</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48A0BA0" w14:textId="77777777">
            <w:pPr>
              <w:widowControl/>
              <w:autoSpaceDE/>
              <w:autoSpaceDN/>
              <w:adjustRightInd/>
              <w:jc w:val="center"/>
              <w:rPr>
                <w:sz w:val="22"/>
                <w:szCs w:val="22"/>
              </w:rPr>
            </w:pPr>
            <w:r>
              <w:rPr>
                <w:color w:val="000000"/>
                <w:sz w:val="22"/>
                <w:szCs w:val="22"/>
              </w:rPr>
              <w:t>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1EECDD88" w14:textId="733EDFF5">
            <w:pPr>
              <w:widowControl/>
              <w:autoSpaceDE/>
              <w:autoSpaceDN/>
              <w:adjustRightInd/>
              <w:jc w:val="center"/>
              <w:rPr>
                <w:sz w:val="22"/>
                <w:szCs w:val="22"/>
              </w:rPr>
            </w:pPr>
            <w:r w:rsidRPr="004E3CCF">
              <w:rPr>
                <w:color w:val="000000"/>
                <w:sz w:val="22"/>
                <w:szCs w:val="22"/>
              </w:rPr>
              <w:t>0</w:t>
            </w:r>
          </w:p>
        </w:tc>
      </w:tr>
      <w:tr w14:paraId="7672C870" w14:textId="77777777" w:rsidTr="00CD20D3">
        <w:tblPrEx>
          <w:tblW w:w="10765" w:type="dxa"/>
          <w:tblLook w:val="0000"/>
        </w:tblPrEx>
        <w:trPr>
          <w:trHeight w:val="705"/>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6B97DE63" w14:textId="77777777">
            <w:pPr>
              <w:widowControl/>
              <w:autoSpaceDE/>
              <w:autoSpaceDN/>
              <w:adjustRightInd/>
              <w:rPr>
                <w:sz w:val="22"/>
                <w:szCs w:val="22"/>
              </w:rPr>
            </w:pPr>
            <w:r w:rsidRPr="0051792B">
              <w:rPr>
                <w:sz w:val="22"/>
                <w:szCs w:val="22"/>
              </w:rPr>
              <w:t>23839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3C3B7F2A" w14:textId="77777777">
            <w:pPr>
              <w:widowControl/>
              <w:autoSpaceDE/>
              <w:autoSpaceDN/>
              <w:adjustRightInd/>
              <w:rPr>
                <w:sz w:val="22"/>
                <w:szCs w:val="22"/>
              </w:rPr>
            </w:pPr>
            <w:r w:rsidRPr="0051792B">
              <w:rPr>
                <w:sz w:val="22"/>
                <w:szCs w:val="22"/>
              </w:rPr>
              <w:t>Other building finishing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518A4A32" w14:textId="4E22B8A2">
            <w:pPr>
              <w:widowControl/>
              <w:autoSpaceDE/>
              <w:autoSpaceDN/>
              <w:adjustRightInd/>
              <w:jc w:val="center"/>
              <w:rPr>
                <w:sz w:val="22"/>
                <w:szCs w:val="22"/>
              </w:rPr>
            </w:pPr>
            <w:r>
              <w:rPr>
                <w:color w:val="000000"/>
                <w:sz w:val="22"/>
                <w:szCs w:val="22"/>
              </w:rPr>
              <w:t>7,375</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414D3522" w14:textId="2511F7CB">
            <w:pPr>
              <w:widowControl/>
              <w:autoSpaceDE/>
              <w:autoSpaceDN/>
              <w:adjustRightInd/>
              <w:jc w:val="center"/>
              <w:rPr>
                <w:sz w:val="22"/>
                <w:szCs w:val="22"/>
              </w:rPr>
            </w:pPr>
            <w:r>
              <w:rPr>
                <w:color w:val="000000"/>
                <w:sz w:val="22"/>
                <w:szCs w:val="22"/>
              </w:rPr>
              <w:t>75,385</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49FC3271" w14:textId="77777777">
            <w:pPr>
              <w:widowControl/>
              <w:autoSpaceDE/>
              <w:autoSpaceDN/>
              <w:adjustRightInd/>
              <w:jc w:val="center"/>
              <w:rPr>
                <w:sz w:val="22"/>
                <w:szCs w:val="22"/>
              </w:rPr>
            </w:pPr>
            <w:r>
              <w:rPr>
                <w:color w:val="000000"/>
                <w:sz w:val="22"/>
                <w:szCs w:val="22"/>
              </w:rPr>
              <w:t>25%</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B27F1C3" w14:textId="3D5BF186">
            <w:pPr>
              <w:widowControl/>
              <w:autoSpaceDE/>
              <w:autoSpaceDN/>
              <w:adjustRightInd/>
              <w:jc w:val="center"/>
              <w:rPr>
                <w:sz w:val="22"/>
                <w:szCs w:val="22"/>
              </w:rPr>
            </w:pPr>
            <w:r w:rsidRPr="004E3CCF">
              <w:rPr>
                <w:color w:val="000000"/>
                <w:sz w:val="22"/>
                <w:szCs w:val="22"/>
              </w:rPr>
              <w:t>1,844</w:t>
            </w:r>
          </w:p>
        </w:tc>
      </w:tr>
      <w:tr w14:paraId="6A6871E8"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2C80619B" w14:textId="77777777">
            <w:pPr>
              <w:widowControl/>
              <w:autoSpaceDE/>
              <w:autoSpaceDN/>
              <w:adjustRightInd/>
              <w:rPr>
                <w:sz w:val="22"/>
                <w:szCs w:val="22"/>
              </w:rPr>
            </w:pPr>
            <w:r w:rsidRPr="0051792B">
              <w:rPr>
                <w:sz w:val="22"/>
                <w:szCs w:val="22"/>
              </w:rPr>
              <w:t>23891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542D46F5" w14:textId="77777777">
            <w:pPr>
              <w:widowControl/>
              <w:autoSpaceDE/>
              <w:autoSpaceDN/>
              <w:adjustRightInd/>
              <w:rPr>
                <w:sz w:val="22"/>
                <w:szCs w:val="22"/>
              </w:rPr>
            </w:pPr>
            <w:r w:rsidRPr="0051792B">
              <w:rPr>
                <w:sz w:val="22"/>
                <w:szCs w:val="22"/>
              </w:rPr>
              <w:t>Site preparation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68080210" w14:textId="0B4D8629">
            <w:pPr>
              <w:widowControl/>
              <w:autoSpaceDE/>
              <w:autoSpaceDN/>
              <w:adjustRightInd/>
              <w:jc w:val="center"/>
              <w:rPr>
                <w:sz w:val="22"/>
                <w:szCs w:val="22"/>
              </w:rPr>
            </w:pPr>
            <w:r>
              <w:rPr>
                <w:color w:val="000000"/>
                <w:sz w:val="22"/>
                <w:szCs w:val="22"/>
              </w:rPr>
              <w:t>37,491</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16441095" w14:textId="38209CA0">
            <w:pPr>
              <w:widowControl/>
              <w:autoSpaceDE/>
              <w:autoSpaceDN/>
              <w:adjustRightInd/>
              <w:jc w:val="center"/>
              <w:rPr>
                <w:sz w:val="22"/>
                <w:szCs w:val="22"/>
              </w:rPr>
            </w:pPr>
            <w:r>
              <w:rPr>
                <w:color w:val="000000"/>
                <w:sz w:val="22"/>
                <w:szCs w:val="22"/>
              </w:rPr>
              <w:t>407,175</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4C3CE5C4" w14:textId="77777777">
            <w:pPr>
              <w:widowControl/>
              <w:autoSpaceDE/>
              <w:autoSpaceDN/>
              <w:adjustRightInd/>
              <w:jc w:val="center"/>
              <w:rPr>
                <w:sz w:val="22"/>
                <w:szCs w:val="22"/>
              </w:rPr>
            </w:pPr>
            <w:r>
              <w:rPr>
                <w:color w:val="000000"/>
                <w:sz w:val="22"/>
                <w:szCs w:val="22"/>
              </w:rPr>
              <w:t>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57476E89" w14:textId="562575C6">
            <w:pPr>
              <w:widowControl/>
              <w:autoSpaceDE/>
              <w:autoSpaceDN/>
              <w:adjustRightInd/>
              <w:jc w:val="center"/>
              <w:rPr>
                <w:sz w:val="22"/>
                <w:szCs w:val="22"/>
              </w:rPr>
            </w:pPr>
            <w:r w:rsidRPr="004E3CCF">
              <w:rPr>
                <w:color w:val="000000"/>
                <w:sz w:val="22"/>
                <w:szCs w:val="22"/>
              </w:rPr>
              <w:t>0</w:t>
            </w:r>
          </w:p>
        </w:tc>
      </w:tr>
      <w:tr w14:paraId="58964CF0" w14:textId="77777777" w:rsidTr="00CD20D3">
        <w:tblPrEx>
          <w:tblW w:w="10765" w:type="dxa"/>
          <w:tblLook w:val="0000"/>
        </w:tblPrEx>
        <w:trPr>
          <w:trHeight w:val="706"/>
        </w:trPr>
        <w:tc>
          <w:tcPr>
            <w:tcW w:w="1188" w:type="dxa"/>
            <w:tcBorders>
              <w:top w:val="nil"/>
              <w:left w:val="single" w:sz="4" w:space="0" w:color="auto"/>
              <w:bottom w:val="single" w:sz="4" w:space="0" w:color="auto"/>
              <w:right w:val="single" w:sz="4" w:space="0" w:color="auto"/>
            </w:tcBorders>
            <w:shd w:val="clear" w:color="auto" w:fill="auto"/>
            <w:noWrap/>
            <w:vAlign w:val="center"/>
          </w:tcPr>
          <w:p w:rsidR="00CD20D3" w:rsidRPr="0051792B" w:rsidP="00CD20D3" w14:paraId="43E6BFF3" w14:textId="77777777">
            <w:pPr>
              <w:widowControl/>
              <w:autoSpaceDE/>
              <w:autoSpaceDN/>
              <w:adjustRightInd/>
              <w:rPr>
                <w:sz w:val="22"/>
                <w:szCs w:val="22"/>
              </w:rPr>
            </w:pPr>
            <w:r w:rsidRPr="0051792B">
              <w:rPr>
                <w:sz w:val="22"/>
                <w:szCs w:val="22"/>
              </w:rPr>
              <w:t>238990</w:t>
            </w:r>
          </w:p>
        </w:tc>
        <w:tc>
          <w:tcPr>
            <w:tcW w:w="2880" w:type="dxa"/>
            <w:tcBorders>
              <w:top w:val="nil"/>
              <w:left w:val="nil"/>
              <w:bottom w:val="single" w:sz="4" w:space="0" w:color="auto"/>
              <w:right w:val="single" w:sz="4" w:space="0" w:color="auto"/>
            </w:tcBorders>
            <w:shd w:val="clear" w:color="auto" w:fill="auto"/>
            <w:noWrap/>
            <w:vAlign w:val="center"/>
          </w:tcPr>
          <w:p w:rsidR="00CD20D3" w:rsidRPr="0051792B" w:rsidP="00CD20D3" w14:paraId="065EB1FC" w14:textId="77777777">
            <w:pPr>
              <w:widowControl/>
              <w:autoSpaceDE/>
              <w:autoSpaceDN/>
              <w:adjustRightInd/>
              <w:rPr>
                <w:sz w:val="22"/>
                <w:szCs w:val="22"/>
              </w:rPr>
            </w:pPr>
            <w:r w:rsidRPr="0051792B">
              <w:rPr>
                <w:sz w:val="22"/>
                <w:szCs w:val="22"/>
              </w:rPr>
              <w:t>All other specialty trade contractors</w:t>
            </w:r>
          </w:p>
        </w:tc>
        <w:tc>
          <w:tcPr>
            <w:tcW w:w="1646" w:type="dxa"/>
            <w:tcBorders>
              <w:top w:val="nil"/>
              <w:left w:val="nil"/>
              <w:bottom w:val="single" w:sz="4" w:space="0" w:color="auto"/>
              <w:right w:val="single" w:sz="4" w:space="0" w:color="auto"/>
            </w:tcBorders>
            <w:shd w:val="clear" w:color="auto" w:fill="auto"/>
            <w:noWrap/>
            <w:vAlign w:val="center"/>
          </w:tcPr>
          <w:p w:rsidR="00CD20D3" w:rsidRPr="0051792B" w:rsidP="00CD20D3" w14:paraId="79DEC8D1" w14:textId="762409FD">
            <w:pPr>
              <w:widowControl/>
              <w:autoSpaceDE/>
              <w:autoSpaceDN/>
              <w:adjustRightInd/>
              <w:jc w:val="center"/>
              <w:rPr>
                <w:sz w:val="22"/>
                <w:szCs w:val="22"/>
              </w:rPr>
            </w:pPr>
            <w:r>
              <w:rPr>
                <w:color w:val="000000"/>
                <w:sz w:val="22"/>
                <w:szCs w:val="22"/>
              </w:rPr>
              <w:t>35,734</w:t>
            </w:r>
          </w:p>
        </w:tc>
        <w:tc>
          <w:tcPr>
            <w:tcW w:w="1811" w:type="dxa"/>
            <w:tcBorders>
              <w:top w:val="nil"/>
              <w:left w:val="nil"/>
              <w:bottom w:val="single" w:sz="4" w:space="0" w:color="auto"/>
              <w:right w:val="single" w:sz="4" w:space="0" w:color="auto"/>
            </w:tcBorders>
            <w:shd w:val="clear" w:color="auto" w:fill="auto"/>
            <w:noWrap/>
            <w:vAlign w:val="center"/>
          </w:tcPr>
          <w:p w:rsidR="00CD20D3" w:rsidRPr="0051792B" w:rsidP="00CD20D3" w14:paraId="72CAE392" w14:textId="5FA01FAD">
            <w:pPr>
              <w:widowControl/>
              <w:autoSpaceDE/>
              <w:autoSpaceDN/>
              <w:adjustRightInd/>
              <w:jc w:val="center"/>
              <w:rPr>
                <w:sz w:val="22"/>
                <w:szCs w:val="22"/>
              </w:rPr>
            </w:pPr>
            <w:r>
              <w:rPr>
                <w:color w:val="000000"/>
                <w:sz w:val="22"/>
                <w:szCs w:val="22"/>
              </w:rPr>
              <w:t>254,374</w:t>
            </w:r>
          </w:p>
        </w:tc>
        <w:tc>
          <w:tcPr>
            <w:tcW w:w="1850" w:type="dxa"/>
            <w:tcBorders>
              <w:top w:val="nil"/>
              <w:left w:val="nil"/>
              <w:bottom w:val="single" w:sz="4" w:space="0" w:color="auto"/>
              <w:right w:val="single" w:sz="4" w:space="0" w:color="auto"/>
            </w:tcBorders>
            <w:shd w:val="clear" w:color="auto" w:fill="auto"/>
            <w:noWrap/>
            <w:vAlign w:val="center"/>
          </w:tcPr>
          <w:p w:rsidR="00CD20D3" w:rsidRPr="0051792B" w:rsidP="00CD20D3" w14:paraId="6C895CBC" w14:textId="77777777">
            <w:pPr>
              <w:widowControl/>
              <w:autoSpaceDE/>
              <w:autoSpaceDN/>
              <w:adjustRightInd/>
              <w:jc w:val="center"/>
              <w:rPr>
                <w:sz w:val="22"/>
                <w:szCs w:val="22"/>
              </w:rPr>
            </w:pPr>
            <w:r>
              <w:rPr>
                <w:color w:val="000000"/>
                <w:sz w:val="22"/>
                <w:szCs w:val="22"/>
              </w:rPr>
              <w:t>10%</w:t>
            </w:r>
          </w:p>
        </w:tc>
        <w:tc>
          <w:tcPr>
            <w:tcW w:w="1390" w:type="dxa"/>
            <w:tcBorders>
              <w:top w:val="nil"/>
              <w:left w:val="nil"/>
              <w:bottom w:val="single" w:sz="4" w:space="0" w:color="auto"/>
              <w:right w:val="single" w:sz="4" w:space="0" w:color="auto"/>
            </w:tcBorders>
            <w:shd w:val="clear" w:color="auto" w:fill="auto"/>
            <w:noWrap/>
            <w:vAlign w:val="center"/>
          </w:tcPr>
          <w:p w:rsidR="00CD20D3" w:rsidRPr="004E3CCF" w:rsidP="00CD20D3" w14:paraId="6CB78C82" w14:textId="1CEC17ED">
            <w:pPr>
              <w:widowControl/>
              <w:autoSpaceDE/>
              <w:autoSpaceDN/>
              <w:adjustRightInd/>
              <w:jc w:val="center"/>
              <w:rPr>
                <w:sz w:val="22"/>
                <w:szCs w:val="22"/>
              </w:rPr>
            </w:pPr>
            <w:r w:rsidRPr="004E3CCF">
              <w:rPr>
                <w:color w:val="000000"/>
                <w:sz w:val="22"/>
                <w:szCs w:val="22"/>
              </w:rPr>
              <w:t>3,573</w:t>
            </w:r>
          </w:p>
        </w:tc>
      </w:tr>
      <w:tr w14:paraId="4A0ECA8D" w14:textId="77777777" w:rsidTr="00A47950">
        <w:tblPrEx>
          <w:tblW w:w="10765" w:type="dxa"/>
          <w:tblLook w:val="0000"/>
        </w:tblPrEx>
        <w:trPr>
          <w:trHeight w:val="255"/>
        </w:trPr>
        <w:tc>
          <w:tcPr>
            <w:tcW w:w="1188" w:type="dxa"/>
            <w:tcBorders>
              <w:top w:val="nil"/>
              <w:left w:val="single" w:sz="4" w:space="0" w:color="auto"/>
              <w:bottom w:val="single" w:sz="4" w:space="0" w:color="auto"/>
              <w:right w:val="single" w:sz="4" w:space="0" w:color="auto"/>
            </w:tcBorders>
            <w:shd w:val="clear" w:color="auto" w:fill="FFFFFF" w:themeFill="background1"/>
            <w:noWrap/>
            <w:vAlign w:val="bottom"/>
          </w:tcPr>
          <w:p w:rsidR="00CD20D3" w:rsidRPr="00A47950" w:rsidP="00CD20D3" w14:paraId="19127AD1" w14:textId="4AE9360F">
            <w:pPr>
              <w:widowControl/>
              <w:autoSpaceDE/>
              <w:autoSpaceDN/>
              <w:adjustRightInd/>
              <w:rPr>
                <w:b/>
                <w:bCs/>
                <w:sz w:val="22"/>
                <w:szCs w:val="22"/>
              </w:rPr>
            </w:pPr>
            <w:r w:rsidRPr="00A47950">
              <w:rPr>
                <w:b/>
                <w:bCs/>
                <w:sz w:val="22"/>
                <w:szCs w:val="22"/>
              </w:rPr>
              <w:t> </w:t>
            </w:r>
            <w:r w:rsidRPr="00A47950" w:rsidR="00B37422">
              <w:rPr>
                <w:b/>
                <w:bCs/>
                <w:sz w:val="22"/>
                <w:szCs w:val="22"/>
              </w:rPr>
              <w:t>Total</w:t>
            </w:r>
          </w:p>
        </w:tc>
        <w:tc>
          <w:tcPr>
            <w:tcW w:w="2880" w:type="dxa"/>
            <w:tcBorders>
              <w:top w:val="nil"/>
              <w:left w:val="nil"/>
              <w:bottom w:val="single" w:sz="4" w:space="0" w:color="auto"/>
              <w:right w:val="single" w:sz="4" w:space="0" w:color="auto"/>
            </w:tcBorders>
            <w:shd w:val="clear" w:color="auto" w:fill="D9D9D9"/>
            <w:noWrap/>
            <w:vAlign w:val="bottom"/>
          </w:tcPr>
          <w:p w:rsidR="00CD20D3" w:rsidRPr="0051792B" w:rsidP="00CD20D3" w14:paraId="74FE5F6A" w14:textId="77777777">
            <w:pPr>
              <w:widowControl/>
              <w:autoSpaceDE/>
              <w:autoSpaceDN/>
              <w:adjustRightInd/>
              <w:rPr>
                <w:sz w:val="22"/>
                <w:szCs w:val="22"/>
              </w:rPr>
            </w:pPr>
            <w:r w:rsidRPr="0051792B">
              <w:rPr>
                <w:sz w:val="22"/>
                <w:szCs w:val="22"/>
              </w:rPr>
              <w:t> </w:t>
            </w:r>
          </w:p>
        </w:tc>
        <w:tc>
          <w:tcPr>
            <w:tcW w:w="1646" w:type="dxa"/>
            <w:tcBorders>
              <w:top w:val="nil"/>
              <w:left w:val="nil"/>
              <w:bottom w:val="single" w:sz="4" w:space="0" w:color="auto"/>
              <w:right w:val="single" w:sz="4" w:space="0" w:color="auto"/>
            </w:tcBorders>
            <w:shd w:val="clear" w:color="auto" w:fill="D9D9D9"/>
            <w:noWrap/>
            <w:vAlign w:val="center"/>
          </w:tcPr>
          <w:p w:rsidR="00CD20D3" w:rsidRPr="0051792B" w:rsidP="00CD20D3" w14:paraId="5D9F6E40" w14:textId="77777777">
            <w:pPr>
              <w:widowControl/>
              <w:autoSpaceDE/>
              <w:autoSpaceDN/>
              <w:adjustRightInd/>
              <w:rPr>
                <w:sz w:val="22"/>
                <w:szCs w:val="22"/>
              </w:rPr>
            </w:pPr>
            <w:r>
              <w:rPr>
                <w:color w:val="000000"/>
                <w:sz w:val="22"/>
                <w:szCs w:val="22"/>
              </w:rPr>
              <w:t> </w:t>
            </w:r>
          </w:p>
        </w:tc>
        <w:tc>
          <w:tcPr>
            <w:tcW w:w="1811" w:type="dxa"/>
            <w:tcBorders>
              <w:top w:val="nil"/>
              <w:left w:val="nil"/>
              <w:bottom w:val="single" w:sz="4" w:space="0" w:color="auto"/>
              <w:right w:val="single" w:sz="4" w:space="0" w:color="auto"/>
            </w:tcBorders>
            <w:shd w:val="clear" w:color="auto" w:fill="D9D9D9"/>
            <w:noWrap/>
            <w:vAlign w:val="center"/>
          </w:tcPr>
          <w:p w:rsidR="00CD20D3" w:rsidRPr="0051792B" w:rsidP="00CD20D3" w14:paraId="48557A1F" w14:textId="77777777">
            <w:pPr>
              <w:widowControl/>
              <w:autoSpaceDE/>
              <w:autoSpaceDN/>
              <w:adjustRightInd/>
              <w:rPr>
                <w:sz w:val="22"/>
                <w:szCs w:val="22"/>
              </w:rPr>
            </w:pPr>
            <w:r>
              <w:rPr>
                <w:color w:val="000000"/>
                <w:sz w:val="22"/>
                <w:szCs w:val="22"/>
              </w:rPr>
              <w:t> </w:t>
            </w:r>
          </w:p>
        </w:tc>
        <w:tc>
          <w:tcPr>
            <w:tcW w:w="1850" w:type="dxa"/>
            <w:tcBorders>
              <w:top w:val="nil"/>
              <w:left w:val="nil"/>
              <w:bottom w:val="single" w:sz="4" w:space="0" w:color="auto"/>
              <w:right w:val="single" w:sz="4" w:space="0" w:color="auto"/>
            </w:tcBorders>
            <w:shd w:val="clear" w:color="auto" w:fill="D9D9D9"/>
            <w:noWrap/>
            <w:vAlign w:val="center"/>
          </w:tcPr>
          <w:p w:rsidR="00CD20D3" w:rsidRPr="0051792B" w:rsidP="00CD20D3" w14:paraId="123ACE2F" w14:textId="77777777">
            <w:pPr>
              <w:widowControl/>
              <w:autoSpaceDE/>
              <w:autoSpaceDN/>
              <w:adjustRightInd/>
              <w:rPr>
                <w:sz w:val="22"/>
                <w:szCs w:val="22"/>
              </w:rPr>
            </w:pPr>
            <w:r>
              <w:rPr>
                <w:color w:val="000000"/>
                <w:sz w:val="22"/>
                <w:szCs w:val="22"/>
              </w:rPr>
              <w:t> </w:t>
            </w:r>
          </w:p>
        </w:tc>
        <w:tc>
          <w:tcPr>
            <w:tcW w:w="1390" w:type="dxa"/>
            <w:tcBorders>
              <w:top w:val="nil"/>
              <w:left w:val="nil"/>
              <w:bottom w:val="single" w:sz="4" w:space="0" w:color="auto"/>
              <w:right w:val="single" w:sz="4" w:space="0" w:color="auto"/>
            </w:tcBorders>
            <w:shd w:val="clear" w:color="auto" w:fill="auto"/>
            <w:noWrap/>
            <w:vAlign w:val="center"/>
          </w:tcPr>
          <w:p w:rsidR="00CD20D3" w:rsidRPr="00A47950" w:rsidP="00CD20D3" w14:paraId="75048928" w14:textId="285E9E0A">
            <w:pPr>
              <w:widowControl/>
              <w:autoSpaceDE/>
              <w:autoSpaceDN/>
              <w:adjustRightInd/>
              <w:jc w:val="center"/>
              <w:rPr>
                <w:b/>
                <w:bCs/>
                <w:sz w:val="22"/>
                <w:szCs w:val="22"/>
              </w:rPr>
            </w:pPr>
            <w:r w:rsidRPr="00A47950">
              <w:rPr>
                <w:b/>
                <w:bCs/>
                <w:color w:val="000000"/>
                <w:sz w:val="22"/>
                <w:szCs w:val="22"/>
              </w:rPr>
              <w:t>404,721</w:t>
            </w:r>
          </w:p>
        </w:tc>
      </w:tr>
    </w:tbl>
    <w:p w:rsidR="001F4A39" w:rsidP="008F7E95" w14:paraId="347D695A" w14:textId="470B01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sectPr w:rsidSect="008A70E2">
      <w:headerReference w:type="default" r:id="rId13"/>
      <w:footerReference w:type="default" r:id="rId14"/>
      <w:headerReference w:type="first" r:id="rId15"/>
      <w:pgSz w:w="15840" w:h="12240" w:orient="landscape" w:code="1"/>
      <w:pgMar w:top="1440" w:right="1440" w:bottom="1440" w:left="1440" w:header="864" w:footer="864" w:gutter="0"/>
      <w:cols w:space="720"/>
      <w:noEndnote/>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12cpi">
    <w:altName w:val="Courier New"/>
    <w:panose1 w:val="00000000000000000000"/>
    <w:charset w:val="00"/>
    <w:family w:val="auto"/>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D4C93" w14:paraId="46C543F6" w14:textId="323CB5D2">
    <w:pPr>
      <w:pStyle w:val="Footer"/>
      <w:jc w:val="center"/>
    </w:pPr>
    <w:r>
      <w:fldChar w:fldCharType="begin"/>
    </w:r>
    <w:r>
      <w:instrText xml:space="preserve"> PAGE   \* MERGEFORMAT </w:instrText>
    </w:r>
    <w:r>
      <w:fldChar w:fldCharType="separate"/>
    </w:r>
    <w:r w:rsidR="00070AE1">
      <w:rPr>
        <w:noProof/>
      </w:rPr>
      <w:t>21</w:t>
    </w:r>
    <w:r>
      <w:rPr>
        <w:noProof/>
      </w:rPr>
      <w:fldChar w:fldCharType="end"/>
    </w:r>
  </w:p>
  <w:p w:rsidR="009D4C93" w14:paraId="18CD00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ED19DE" w14:paraId="7D7059E4" w14:textId="77777777">
      <w:r>
        <w:separator/>
      </w:r>
    </w:p>
  </w:footnote>
  <w:footnote w:type="continuationSeparator" w:id="1">
    <w:p w:rsidR="00ED19DE" w14:paraId="4FC5B884" w14:textId="77777777">
      <w:r>
        <w:continuationSeparator/>
      </w:r>
    </w:p>
  </w:footnote>
  <w:footnote w:type="continuationNotice" w:id="2">
    <w:p w:rsidR="00ED19DE" w14:paraId="2FC7E084" w14:textId="77777777"/>
  </w:footnote>
  <w:footnote w:id="3">
    <w:p w:rsidR="009D4C93" w:rsidRPr="000A6B9A" w:rsidP="00B71309" w14:paraId="25133397" w14:textId="77777777">
      <w:pPr>
        <w:widowControl/>
        <w:ind w:firstLine="450"/>
        <w:rPr>
          <w:rFonts w:ascii="Courier 12cpi" w:hAnsi="Courier 12cpi"/>
        </w:rPr>
      </w:pPr>
      <w:r w:rsidRPr="000A6B9A">
        <w:rPr>
          <w:rStyle w:val="FootnoteReference"/>
          <w:vertAlign w:val="superscript"/>
        </w:rPr>
        <w:footnoteRef/>
      </w:r>
      <w:r w:rsidRPr="000A6B9A">
        <w:rPr>
          <w:sz w:val="20"/>
          <w:szCs w:val="20"/>
        </w:rPr>
        <w:t xml:space="preserve">The purpose of this Supporting Statement is to analyze and describe the burden hours and costs associated with provisions of this Standard that contain paperwork requirements; this Supporting Statement does not </w:t>
      </w:r>
      <w:r w:rsidRPr="000A6B9A">
        <w:rPr>
          <w:sz w:val="20"/>
          <w:szCs w:val="20"/>
        </w:rPr>
        <w:t>provide information or guidance on how to comply with, or how to enforce, the Standard.</w:t>
      </w:r>
    </w:p>
    <w:p w:rsidR="009D4C93" w14:paraId="6CAEE06D" w14:textId="77777777">
      <w:pPr>
        <w:pStyle w:val="FootnoteText"/>
      </w:pPr>
    </w:p>
  </w:footnote>
  <w:footnote w:id="4">
    <w:p w:rsidR="000F75D1" w:rsidRPr="0000659C" w:rsidP="000F75D1" w14:paraId="3D75A1E2" w14:textId="77777777">
      <w:pPr>
        <w:rPr>
          <w:rFonts w:cs="Shruti"/>
          <w:sz w:val="20"/>
          <w:szCs w:val="20"/>
        </w:rPr>
      </w:pPr>
      <w:r>
        <w:rPr>
          <w:rFonts w:cs="Shruti"/>
          <w:sz w:val="20"/>
          <w:szCs w:val="20"/>
          <w:vertAlign w:val="superscript"/>
        </w:rPr>
        <w:t xml:space="preserve">   </w:t>
      </w:r>
      <w:r>
        <w:rPr>
          <w:rFonts w:cs="Shruti"/>
          <w:sz w:val="20"/>
          <w:szCs w:val="20"/>
          <w:vertAlign w:val="superscript"/>
        </w:rPr>
        <w:tab/>
      </w:r>
      <w:r w:rsidRPr="0000659C">
        <w:rPr>
          <w:rStyle w:val="FootnoteReference"/>
          <w:rFonts w:cs="Shruti"/>
          <w:sz w:val="20"/>
          <w:szCs w:val="20"/>
          <w:vertAlign w:val="superscript"/>
        </w:rPr>
        <w:t>2</w:t>
      </w:r>
      <w:r w:rsidRPr="0000659C">
        <w:rPr>
          <w:rFonts w:cs="Shruti"/>
          <w:sz w:val="20"/>
          <w:szCs w:val="20"/>
        </w:rPr>
        <w:t>Paragraph (</w:t>
      </w:r>
      <w:r>
        <w:rPr>
          <w:rFonts w:cs="Shruti"/>
          <w:sz w:val="20"/>
          <w:szCs w:val="20"/>
        </w:rPr>
        <w:t>m</w:t>
      </w:r>
      <w:r w:rsidRPr="0000659C">
        <w:rPr>
          <w:rFonts w:cs="Shruti"/>
          <w:sz w:val="20"/>
          <w:szCs w:val="20"/>
        </w:rPr>
        <w:t xml:space="preserve">) of </w:t>
      </w:r>
      <w:r w:rsidRPr="0000659C">
        <w:rPr>
          <w:sz w:val="20"/>
          <w:szCs w:val="20"/>
        </w:rPr>
        <w:t xml:space="preserve">§1926.32 </w:t>
      </w:r>
      <w:r>
        <w:rPr>
          <w:rFonts w:cs="Shruti"/>
          <w:sz w:val="20"/>
          <w:szCs w:val="20"/>
        </w:rPr>
        <w:t>provides</w:t>
      </w:r>
      <w:r w:rsidRPr="0000659C">
        <w:rPr>
          <w:rFonts w:cs="Shruti"/>
          <w:sz w:val="20"/>
          <w:szCs w:val="20"/>
        </w:rPr>
        <w:t xml:space="preserve"> that “qualified” “</w:t>
      </w:r>
      <w:r>
        <w:rPr>
          <w:rFonts w:cs="Shruti"/>
          <w:sz w:val="20"/>
          <w:szCs w:val="20"/>
        </w:rPr>
        <w:t xml:space="preserve">means </w:t>
      </w:r>
      <w:r w:rsidRPr="0000659C">
        <w:rPr>
          <w:rFonts w:cs="Shruti"/>
          <w:sz w:val="20"/>
          <w:szCs w:val="20"/>
        </w:rPr>
        <w:t>one</w:t>
      </w:r>
      <w:r>
        <w:rPr>
          <w:rFonts w:cs="Shruti"/>
          <w:sz w:val="20"/>
          <w:szCs w:val="20"/>
        </w:rPr>
        <w:t xml:space="preserve"> </w:t>
      </w:r>
      <w:r w:rsidRPr="0000659C">
        <w:rPr>
          <w:rFonts w:cs="Shruti"/>
          <w:sz w:val="20"/>
          <w:szCs w:val="20"/>
        </w:rPr>
        <w:t xml:space="preserve">who, by possession of a recognized degree, certificate, or professional standing, or who by </w:t>
      </w:r>
      <w:r w:rsidRPr="0000659C">
        <w:rPr>
          <w:rFonts w:cs="Shruti"/>
          <w:sz w:val="20"/>
          <w:szCs w:val="20"/>
        </w:rPr>
        <w:t>extensive knowledge, training, and experience, has successfully demonstrated [the] ability to solve or resolve problems relating to the subject matter, the work, or the project.”</w:t>
      </w:r>
    </w:p>
  </w:footnote>
  <w:footnote w:id="5">
    <w:p w:rsidR="009D4C93" w:rsidP="000910E1" w14:paraId="5B2BA453" w14:textId="77777777">
      <w:pPr>
        <w:ind w:firstLine="720"/>
        <w:rPr>
          <w:rFonts w:cs="Shruti"/>
          <w:sz w:val="20"/>
          <w:szCs w:val="20"/>
        </w:rPr>
      </w:pPr>
      <w:r w:rsidRPr="00D801B1">
        <w:rPr>
          <w:rStyle w:val="FootnoteReference"/>
          <w:rFonts w:cs="Shruti"/>
          <w:sz w:val="20"/>
          <w:szCs w:val="20"/>
          <w:vertAlign w:val="superscript"/>
        </w:rPr>
        <w:t>3</w:t>
      </w:r>
      <w:r>
        <w:rPr>
          <w:rFonts w:cs="Shruti"/>
          <w:sz w:val="20"/>
          <w:szCs w:val="20"/>
        </w:rPr>
        <w:t xml:space="preserve">Paragraph (f) of </w:t>
      </w:r>
      <w:r w:rsidRPr="005A0560">
        <w:rPr>
          <w:sz w:val="20"/>
          <w:szCs w:val="20"/>
        </w:rPr>
        <w:t>§</w:t>
      </w:r>
      <w:r w:rsidRPr="005A0560">
        <w:rPr>
          <w:rFonts w:cs="Shruti"/>
          <w:sz w:val="20"/>
          <w:szCs w:val="20"/>
        </w:rPr>
        <w:t xml:space="preserve">1926.32 </w:t>
      </w:r>
      <w:r>
        <w:rPr>
          <w:rFonts w:cs="Shruti"/>
          <w:sz w:val="20"/>
          <w:szCs w:val="20"/>
        </w:rPr>
        <w:t xml:space="preserve">provides </w:t>
      </w:r>
      <w:r w:rsidRPr="005A0560">
        <w:rPr>
          <w:rFonts w:cs="Shruti"/>
          <w:sz w:val="20"/>
          <w:szCs w:val="20"/>
        </w:rPr>
        <w:t>that a “competent person</w:t>
      </w:r>
      <w:r>
        <w:rPr>
          <w:rFonts w:cs="Shruti"/>
          <w:sz w:val="20"/>
          <w:szCs w:val="20"/>
        </w:rPr>
        <w:t>”</w:t>
      </w:r>
      <w:r w:rsidRPr="005A0560">
        <w:rPr>
          <w:rFonts w:cs="Shruti"/>
          <w:sz w:val="20"/>
          <w:szCs w:val="20"/>
        </w:rPr>
        <w:t xml:space="preserve"> is</w:t>
      </w:r>
      <w:r>
        <w:rPr>
          <w:rFonts w:cs="Shruti"/>
          <w:sz w:val="20"/>
          <w:szCs w:val="20"/>
        </w:rPr>
        <w:t xml:space="preserve"> </w:t>
      </w:r>
      <w:r w:rsidRPr="0000659C">
        <w:rPr>
          <w:rFonts w:cs="Shruti"/>
          <w:sz w:val="20"/>
          <w:szCs w:val="20"/>
        </w:rPr>
        <w:t xml:space="preserve">one who </w:t>
      </w:r>
      <w:r w:rsidRPr="0000659C">
        <w:rPr>
          <w:rFonts w:cs="Shruti"/>
          <w:sz w:val="20"/>
          <w:szCs w:val="20"/>
        </w:rPr>
        <w:t>is c</w:t>
      </w:r>
      <w:r w:rsidRPr="0000659C">
        <w:rPr>
          <w:rFonts w:cs="Shruti"/>
          <w:sz w:val="20"/>
          <w:szCs w:val="20"/>
        </w:rPr>
        <w:t>apable of identifying</w:t>
      </w:r>
      <w:r w:rsidRPr="0000659C">
        <w:rPr>
          <w:rFonts w:cs="Shruti"/>
          <w:sz w:val="20"/>
          <w:szCs w:val="20"/>
        </w:rPr>
        <w:t xml:space="preserve"> existing and predictable hazards in the surroundings or working conditions which are unsanitary, hazardous, or dangerous to</w:t>
      </w:r>
      <w:r>
        <w:rPr>
          <w:rFonts w:cs="Shruti"/>
          <w:sz w:val="20"/>
          <w:szCs w:val="20"/>
        </w:rPr>
        <w:t xml:space="preserve"> workers</w:t>
      </w:r>
      <w:r w:rsidRPr="0000659C">
        <w:rPr>
          <w:rFonts w:cs="Shruti"/>
          <w:sz w:val="20"/>
          <w:szCs w:val="20"/>
        </w:rPr>
        <w:t>, and who has authorization to take prompt corrective measures to eliminate them.”</w:t>
      </w:r>
    </w:p>
    <w:p w:rsidR="009D4C93" w:rsidRPr="0000659C" w14:paraId="344BF9CA" w14:textId="77777777">
      <w:pPr>
        <w:rPr>
          <w:rFonts w:cs="Shruti"/>
          <w:sz w:val="20"/>
          <w:szCs w:val="20"/>
        </w:rPr>
      </w:pPr>
    </w:p>
  </w:footnote>
  <w:footnote w:id="6">
    <w:p w:rsidR="009D4C93" w14:paraId="61BA9AF7" w14:textId="0FC8A189">
      <w:pPr>
        <w:rPr>
          <w:rFonts w:cs="Shruti"/>
          <w:sz w:val="20"/>
          <w:szCs w:val="20"/>
        </w:rPr>
      </w:pPr>
      <w:r w:rsidRPr="00384987">
        <w:rPr>
          <w:rFonts w:cs="Shruti"/>
          <w:sz w:val="20"/>
          <w:szCs w:val="20"/>
        </w:rPr>
        <w:t xml:space="preserve"> </w:t>
      </w:r>
      <w:r>
        <w:rPr>
          <w:rFonts w:cs="Shruti"/>
          <w:sz w:val="20"/>
          <w:szCs w:val="20"/>
        </w:rPr>
        <w:tab/>
      </w:r>
      <w:r w:rsidRPr="00AB025A">
        <w:rPr>
          <w:rStyle w:val="FootnoteReference"/>
          <w:rFonts w:cs="Shruti"/>
          <w:sz w:val="22"/>
          <w:szCs w:val="20"/>
          <w:vertAlign w:val="superscript"/>
        </w:rPr>
        <w:t>4</w:t>
      </w:r>
      <w:r w:rsidRPr="00FC7E29">
        <w:rPr>
          <w:rFonts w:cs="Shruti"/>
          <w:sz w:val="20"/>
          <w:szCs w:val="20"/>
        </w:rPr>
        <w:t xml:space="preserve">Paragraph (a)(2) of this provision requires employers to ensure that its competent person is qualified in the following areas:  the nature of fall hazards present at the worksite; correct procedures for erecting, maintaining, disassembling, and inspecting </w:t>
      </w:r>
      <w:r w:rsidRPr="00FC7E29">
        <w:rPr>
          <w:rFonts w:cs="Shruti"/>
          <w:sz w:val="20"/>
          <w:szCs w:val="20"/>
        </w:rPr>
        <w:t xml:space="preserve">the fall protection systems that </w:t>
      </w:r>
      <w:r>
        <w:rPr>
          <w:rFonts w:cs="Shruti"/>
          <w:sz w:val="20"/>
          <w:szCs w:val="20"/>
        </w:rPr>
        <w:t>worker</w:t>
      </w:r>
      <w:r w:rsidRPr="00FC7E29">
        <w:rPr>
          <w:rFonts w:cs="Shruti"/>
          <w:sz w:val="20"/>
          <w:szCs w:val="20"/>
        </w:rPr>
        <w:t xml:space="preserve">s will use; the use and operation of guardrail systems, personal fall arrest systems, safety-net systems, warning-line systems, safety-monitoring systems, controlled-access zones, and other protections that </w:t>
      </w:r>
      <w:r>
        <w:rPr>
          <w:rFonts w:cs="Shruti"/>
          <w:sz w:val="20"/>
          <w:szCs w:val="20"/>
        </w:rPr>
        <w:t>worker</w:t>
      </w:r>
      <w:r w:rsidRPr="00FC7E29">
        <w:rPr>
          <w:rFonts w:cs="Shruti"/>
          <w:sz w:val="20"/>
          <w:szCs w:val="20"/>
        </w:rPr>
        <w:t>s wi</w:t>
      </w:r>
      <w:r w:rsidRPr="00FC7E29">
        <w:rPr>
          <w:rFonts w:cs="Shruti"/>
          <w:sz w:val="20"/>
          <w:szCs w:val="20"/>
        </w:rPr>
        <w:t xml:space="preserve">ll use;  the functions of </w:t>
      </w:r>
      <w:r>
        <w:rPr>
          <w:rFonts w:cs="Shruti"/>
          <w:sz w:val="20"/>
          <w:szCs w:val="20"/>
        </w:rPr>
        <w:t>worker</w:t>
      </w:r>
      <w:r w:rsidRPr="00FC7E29">
        <w:rPr>
          <w:rFonts w:cs="Shruti"/>
          <w:sz w:val="20"/>
          <w:szCs w:val="20"/>
        </w:rPr>
        <w:t>s in the fall protection plan, including their functions in safety-monitoring systems when used; the limitations on the use of mechanical equipment during the performance of roofing work on low-sloped roofs; the correct proc</w:t>
      </w:r>
      <w:r w:rsidRPr="00FC7E29">
        <w:rPr>
          <w:rFonts w:cs="Shruti"/>
          <w:sz w:val="20"/>
          <w:szCs w:val="20"/>
        </w:rPr>
        <w:t>edures for handling and storing fall protection equipment and materials, and for erecting overhead protection; and is qualified in the standards contained in subpart M (“Fall protection).”</w:t>
      </w:r>
    </w:p>
    <w:p w:rsidR="009D4C93" w:rsidRPr="00384987" w14:paraId="4ED7D4BD" w14:textId="77777777">
      <w:pPr>
        <w:rPr>
          <w:rFonts w:cs="Shruti"/>
          <w:sz w:val="20"/>
          <w:szCs w:val="20"/>
        </w:rPr>
      </w:pPr>
    </w:p>
  </w:footnote>
  <w:footnote w:id="7">
    <w:p w:rsidR="009D4C93" w:rsidRPr="00384987" w:rsidP="000910E1" w14:paraId="49093CCA" w14:textId="77777777">
      <w:pPr>
        <w:ind w:firstLine="720"/>
        <w:rPr>
          <w:rFonts w:cs="Shruti"/>
          <w:sz w:val="20"/>
          <w:szCs w:val="20"/>
        </w:rPr>
      </w:pPr>
      <w:r w:rsidRPr="00AB025A">
        <w:rPr>
          <w:rStyle w:val="FootnoteReference"/>
          <w:rFonts w:cs="Shruti"/>
          <w:sz w:val="22"/>
          <w:szCs w:val="20"/>
          <w:vertAlign w:val="superscript"/>
        </w:rPr>
        <w:t>5</w:t>
      </w:r>
      <w:r w:rsidRPr="00384987">
        <w:rPr>
          <w:rFonts w:cs="Shruti"/>
          <w:sz w:val="20"/>
          <w:szCs w:val="20"/>
        </w:rPr>
        <w:t>This provision allows an employer, who relies on training conduct</w:t>
      </w:r>
      <w:r w:rsidRPr="00384987">
        <w:rPr>
          <w:rFonts w:cs="Shruti"/>
          <w:sz w:val="20"/>
          <w:szCs w:val="20"/>
        </w:rPr>
        <w:t xml:space="preserve">ed by another employer or on training that a </w:t>
      </w:r>
      <w:r>
        <w:rPr>
          <w:rFonts w:cs="Shruti"/>
          <w:sz w:val="20"/>
          <w:szCs w:val="20"/>
        </w:rPr>
        <w:t>worker com</w:t>
      </w:r>
      <w:r w:rsidRPr="00384987">
        <w:rPr>
          <w:rFonts w:cs="Shruti"/>
          <w:sz w:val="20"/>
          <w:szCs w:val="20"/>
        </w:rPr>
        <w:t xml:space="preserve">pleted prior to the effective date of these standards, to enter the date on the certificate on which the employer determined that </w:t>
      </w:r>
      <w:r>
        <w:rPr>
          <w:rFonts w:cs="Shruti"/>
          <w:sz w:val="20"/>
          <w:szCs w:val="20"/>
        </w:rPr>
        <w:t>the prior</w:t>
      </w:r>
      <w:r w:rsidRPr="00384987">
        <w:rPr>
          <w:rFonts w:cs="Shruti"/>
          <w:sz w:val="20"/>
          <w:szCs w:val="20"/>
        </w:rPr>
        <w:t xml:space="preserve"> training met the requirements of this provision.</w:t>
      </w:r>
    </w:p>
  </w:footnote>
  <w:footnote w:id="8">
    <w:p w:rsidR="009D4C93" w14:paraId="026DDAF7" w14:textId="77777777"/>
  </w:footnote>
  <w:footnote w:id="9">
    <w:p w:rsidR="006E749A" w14:paraId="348225DB" w14:textId="3D0104AF">
      <w:pPr>
        <w:pStyle w:val="FootnoteText"/>
      </w:pPr>
      <w:r w:rsidRPr="00CE5921">
        <w:rPr>
          <w:rStyle w:val="FootnoteReference"/>
          <w:vertAlign w:val="superscript"/>
        </w:rPr>
        <w:footnoteRef/>
      </w:r>
      <w:r w:rsidR="008D40D1">
        <w:rPr>
          <w:vertAlign w:val="superscript"/>
        </w:rPr>
        <w:t xml:space="preserve"> </w:t>
      </w:r>
      <w:r w:rsidR="008D40D1">
        <w:t>Source</w:t>
      </w:r>
      <w:r w:rsidR="006A7190">
        <w:t xml:space="preserve">: </w:t>
      </w:r>
      <w:r w:rsidRPr="00CE5921" w:rsidR="00116820">
        <w:t>U.S. 6-digit NAICS spreadsheet</w:t>
      </w:r>
      <w:r w:rsidR="00116820">
        <w:t>,</w:t>
      </w:r>
      <w:r w:rsidRPr="00CE5921" w:rsidR="00116820">
        <w:t xml:space="preserve"> </w:t>
      </w:r>
      <w:r w:rsidRPr="00CE5921" w:rsidR="00116820">
        <w:rPr>
          <w:i/>
        </w:rPr>
        <w:t>U.S. Department of Commerce, U.S. Census Bureau</w:t>
      </w:r>
      <w:r w:rsidR="00116820">
        <w:rPr>
          <w:i/>
        </w:rPr>
        <w:t>,</w:t>
      </w:r>
      <w:r w:rsidR="00116820">
        <w:t xml:space="preserve"> </w:t>
      </w:r>
      <w:hyperlink r:id="rId1" w:history="1">
        <w:r w:rsidRPr="00116820" w:rsidR="00116820">
          <w:rPr>
            <w:rStyle w:val="Hyperlink"/>
          </w:rPr>
          <w:t>www.census.gov/data/tables/2019/econ/susb/2019-susb-annual.html</w:t>
        </w:r>
      </w:hyperlink>
      <w:r w:rsidR="00EF53D1">
        <w:t>.</w:t>
      </w:r>
      <w:r w:rsidR="006C22A2">
        <w:t xml:space="preserve"> </w:t>
      </w:r>
      <w:r w:rsidR="00691B9E">
        <w:t xml:space="preserve">Select the link: </w:t>
      </w:r>
      <w:r w:rsidRPr="00D8777F" w:rsidR="00D8777F">
        <w:t>us_state_6digitnaics_2019</w:t>
      </w:r>
      <w:r w:rsidR="00600CA8">
        <w:t>.</w:t>
      </w:r>
    </w:p>
    <w:p w:rsidR="001D6F30" w14:paraId="6832D9D5" w14:textId="777777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40F49" w:rsidP="00A40F49" w14:paraId="2E3FB7D6" w14:textId="77777777">
    <w:pPr>
      <w:keepLines/>
      <w:rPr>
        <w:b/>
        <w:bCs/>
      </w:rPr>
    </w:pPr>
    <w:r w:rsidRPr="001E090C">
      <w:rPr>
        <w:b/>
        <w:bCs/>
      </w:rPr>
      <w:t>CONSTRUCTION FALL PROTECTION SYSTEMS CRITERIA, PRACTICES (29 CFR 1926.502), AND TRAINING REQUIREMENTS (29 CFR 1926.503) STANDARD</w:t>
    </w:r>
  </w:p>
  <w:p w:rsidR="00A40F49" w:rsidP="00A40F49" w14:paraId="5D7C64EE" w14:textId="77777777">
    <w:pPr>
      <w:keepLines/>
      <w:rPr>
        <w:b/>
      </w:rPr>
    </w:pPr>
    <w:r w:rsidRPr="001E090C">
      <w:rPr>
        <w:b/>
      </w:rPr>
      <w:t xml:space="preserve">OMB </w:t>
    </w:r>
    <w:r>
      <w:rPr>
        <w:b/>
      </w:rPr>
      <w:t>C</w:t>
    </w:r>
    <w:r w:rsidRPr="001E090C">
      <w:rPr>
        <w:b/>
      </w:rPr>
      <w:t xml:space="preserve">ontrol </w:t>
    </w:r>
    <w:r>
      <w:rPr>
        <w:b/>
      </w:rPr>
      <w:t>Number:</w:t>
    </w:r>
    <w:r w:rsidRPr="001E090C">
      <w:rPr>
        <w:b/>
      </w:rPr>
      <w:t xml:space="preserve"> 1218-0197</w:t>
    </w:r>
  </w:p>
  <w:p w:rsidR="00A40F49" w:rsidP="00A40F49" w14:paraId="0838F6A6" w14:textId="77777777">
    <w:pPr>
      <w:keepLines/>
      <w:rPr>
        <w:b/>
        <w:bCs/>
      </w:rPr>
    </w:pPr>
    <w:r>
      <w:rPr>
        <w:b/>
      </w:rPr>
      <w:t xml:space="preserve">Expiration Date: </w:t>
    </w:r>
    <w:r>
      <w:rPr>
        <w:b/>
      </w:rPr>
      <w:t>October 31, 2023</w:t>
    </w:r>
  </w:p>
  <w:p w:rsidR="009D4C93" w:rsidP="003611D5" w14:paraId="1A369B21" w14:textId="0D1839E8">
    <w:pPr>
      <w:pStyle w:val="Header"/>
    </w:pPr>
  </w:p>
  <w:p w:rsidR="009D4C93" w14:paraId="6A4AE5E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F59DF" w:rsidP="007938D3" w14:paraId="29A87B6A" w14:textId="5173CEB8">
    <w:pPr>
      <w:keepLines/>
      <w:rPr>
        <w:b/>
        <w:bCs/>
      </w:rPr>
    </w:pPr>
    <w:r w:rsidRPr="001E090C">
      <w:rPr>
        <w:b/>
        <w:bCs/>
      </w:rPr>
      <w:t>CONSTRUCTION FALL PROTECTION SYSTEMS CRITERIA, PRACTICES (29 CFR 1926.502), AND TRAINING REQUIREMENTS (29 CFR 1926.503) STANDARD</w:t>
    </w:r>
  </w:p>
  <w:p w:rsidR="007938D3" w:rsidP="007938D3" w14:paraId="1D234DC9" w14:textId="06D4636D">
    <w:pPr>
      <w:keepLines/>
      <w:rPr>
        <w:b/>
      </w:rPr>
    </w:pPr>
    <w:r w:rsidRPr="001E090C">
      <w:rPr>
        <w:b/>
      </w:rPr>
      <w:t xml:space="preserve">OMB </w:t>
    </w:r>
    <w:r w:rsidR="00372A1E">
      <w:rPr>
        <w:b/>
      </w:rPr>
      <w:t>C</w:t>
    </w:r>
    <w:r w:rsidRPr="001E090C">
      <w:rPr>
        <w:b/>
      </w:rPr>
      <w:t xml:space="preserve">ontrol </w:t>
    </w:r>
    <w:r w:rsidR="00372A1E">
      <w:rPr>
        <w:b/>
      </w:rPr>
      <w:t>Number:</w:t>
    </w:r>
    <w:r w:rsidRPr="001E090C">
      <w:rPr>
        <w:b/>
      </w:rPr>
      <w:t xml:space="preserve"> 1218-0197</w:t>
    </w:r>
  </w:p>
  <w:p w:rsidR="00372A1E" w:rsidP="007938D3" w14:paraId="4C4EB91D" w14:textId="1EBCB89D">
    <w:pPr>
      <w:keepLines/>
      <w:rPr>
        <w:b/>
        <w:bCs/>
      </w:rPr>
    </w:pPr>
    <w:r>
      <w:rPr>
        <w:b/>
      </w:rPr>
      <w:t>Expiration Date: October 31, 2023</w:t>
    </w:r>
  </w:p>
  <w:p w:rsidR="007938D3" w:rsidP="001F59DF" w14:paraId="1B0AE51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
      </v:shape>
    </w:pict>
  </w:numPicBullet>
  <w:abstractNum w:abstractNumId="0">
    <w:nsid w:val="4BD20BA7"/>
    <w:multiLevelType w:val="hybridMultilevel"/>
    <w:tmpl w:val="2C447B9A"/>
    <w:lvl w:ilvl="0">
      <w:start w:val="1"/>
      <w:numFmt w:val="upperLetter"/>
      <w:lvlText w:val="%1."/>
      <w:lvlJc w:val="left"/>
      <w:pPr>
        <w:ind w:left="720" w:hanging="360"/>
      </w:pPr>
      <w:rPr>
        <w:rFonts w:hint="default"/>
        <w:b/>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3B80E02"/>
    <w:multiLevelType w:val="hybridMultilevel"/>
    <w:tmpl w:val="D08C2F92"/>
    <w:lvl w:ilvl="0">
      <w:start w:val="15"/>
      <w:numFmt w:val="decimal"/>
      <w:lvlText w:val="%1."/>
      <w:lvlJc w:val="left"/>
      <w:pPr>
        <w:tabs>
          <w:tab w:val="num" w:pos="780"/>
        </w:tabs>
        <w:ind w:left="78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557E1BA9"/>
    <w:multiLevelType w:val="hybridMultilevel"/>
    <w:tmpl w:val="FD843C7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64166B62"/>
    <w:multiLevelType w:val="hybridMultilevel"/>
    <w:tmpl w:val="B72C9AE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989987625">
    <w:abstractNumId w:val="1"/>
  </w:num>
  <w:num w:numId="2" w16cid:durableId="1275602549">
    <w:abstractNumId w:val="3"/>
  </w:num>
  <w:num w:numId="3" w16cid:durableId="904532075">
    <w:abstractNumId w:val="2"/>
  </w:num>
  <w:num w:numId="4" w16cid:durableId="437336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footnotePr>
    <w:footnote w:id="0"/>
    <w:footnote w:id="1"/>
    <w:footnote w:id="2"/>
  </w:foot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44F32"/>
    <w:rsid w:val="0000181F"/>
    <w:rsid w:val="0000202B"/>
    <w:rsid w:val="00005A3E"/>
    <w:rsid w:val="00005F26"/>
    <w:rsid w:val="0000659C"/>
    <w:rsid w:val="0000731E"/>
    <w:rsid w:val="00007339"/>
    <w:rsid w:val="000103FD"/>
    <w:rsid w:val="0001102C"/>
    <w:rsid w:val="000110E4"/>
    <w:rsid w:val="0001111E"/>
    <w:rsid w:val="00011D00"/>
    <w:rsid w:val="00011F6C"/>
    <w:rsid w:val="00012CCF"/>
    <w:rsid w:val="00014370"/>
    <w:rsid w:val="000163CB"/>
    <w:rsid w:val="00022524"/>
    <w:rsid w:val="00023AE6"/>
    <w:rsid w:val="00023FA6"/>
    <w:rsid w:val="00025BB7"/>
    <w:rsid w:val="0003229B"/>
    <w:rsid w:val="00034DCA"/>
    <w:rsid w:val="0003512D"/>
    <w:rsid w:val="00035FFD"/>
    <w:rsid w:val="00036DF9"/>
    <w:rsid w:val="00037A7B"/>
    <w:rsid w:val="000411B5"/>
    <w:rsid w:val="00043B9C"/>
    <w:rsid w:val="00044B9C"/>
    <w:rsid w:val="00045468"/>
    <w:rsid w:val="000506D5"/>
    <w:rsid w:val="00053D3F"/>
    <w:rsid w:val="0005472F"/>
    <w:rsid w:val="00055600"/>
    <w:rsid w:val="00056A1B"/>
    <w:rsid w:val="00056A8D"/>
    <w:rsid w:val="000573FE"/>
    <w:rsid w:val="00057F8B"/>
    <w:rsid w:val="000614C2"/>
    <w:rsid w:val="00061B5D"/>
    <w:rsid w:val="00070AE1"/>
    <w:rsid w:val="00070E62"/>
    <w:rsid w:val="00071E35"/>
    <w:rsid w:val="00075136"/>
    <w:rsid w:val="00076292"/>
    <w:rsid w:val="00076FD0"/>
    <w:rsid w:val="000772B0"/>
    <w:rsid w:val="00077681"/>
    <w:rsid w:val="00077F81"/>
    <w:rsid w:val="00080EC9"/>
    <w:rsid w:val="000816C1"/>
    <w:rsid w:val="00082390"/>
    <w:rsid w:val="00082B2D"/>
    <w:rsid w:val="00082ED6"/>
    <w:rsid w:val="000838AC"/>
    <w:rsid w:val="00084E9E"/>
    <w:rsid w:val="000852DC"/>
    <w:rsid w:val="00086B91"/>
    <w:rsid w:val="00086BA7"/>
    <w:rsid w:val="00090CF8"/>
    <w:rsid w:val="000910E1"/>
    <w:rsid w:val="0009364D"/>
    <w:rsid w:val="0009432D"/>
    <w:rsid w:val="0009532A"/>
    <w:rsid w:val="00095720"/>
    <w:rsid w:val="000960E5"/>
    <w:rsid w:val="00097912"/>
    <w:rsid w:val="000A00D3"/>
    <w:rsid w:val="000A1924"/>
    <w:rsid w:val="000A1FAA"/>
    <w:rsid w:val="000A4891"/>
    <w:rsid w:val="000A54B6"/>
    <w:rsid w:val="000A5596"/>
    <w:rsid w:val="000A59EA"/>
    <w:rsid w:val="000A6681"/>
    <w:rsid w:val="000A6B9A"/>
    <w:rsid w:val="000A728D"/>
    <w:rsid w:val="000B07EE"/>
    <w:rsid w:val="000B2A8C"/>
    <w:rsid w:val="000B2FDD"/>
    <w:rsid w:val="000B3601"/>
    <w:rsid w:val="000C2622"/>
    <w:rsid w:val="000C37AF"/>
    <w:rsid w:val="000C3854"/>
    <w:rsid w:val="000C4AC9"/>
    <w:rsid w:val="000C580E"/>
    <w:rsid w:val="000C62E3"/>
    <w:rsid w:val="000C79FD"/>
    <w:rsid w:val="000D2A97"/>
    <w:rsid w:val="000D387C"/>
    <w:rsid w:val="000D3C4F"/>
    <w:rsid w:val="000D4DCF"/>
    <w:rsid w:val="000D4EE1"/>
    <w:rsid w:val="000D58E6"/>
    <w:rsid w:val="000D61DC"/>
    <w:rsid w:val="000D6801"/>
    <w:rsid w:val="000E06F2"/>
    <w:rsid w:val="000E1E2D"/>
    <w:rsid w:val="000E3FF2"/>
    <w:rsid w:val="000E47B0"/>
    <w:rsid w:val="000E5023"/>
    <w:rsid w:val="000E5A4C"/>
    <w:rsid w:val="000F1683"/>
    <w:rsid w:val="000F1E76"/>
    <w:rsid w:val="000F2BE6"/>
    <w:rsid w:val="000F301A"/>
    <w:rsid w:val="000F39BF"/>
    <w:rsid w:val="000F3D1B"/>
    <w:rsid w:val="000F49BB"/>
    <w:rsid w:val="000F5C19"/>
    <w:rsid w:val="000F75D1"/>
    <w:rsid w:val="000F7CBD"/>
    <w:rsid w:val="00100732"/>
    <w:rsid w:val="001010D5"/>
    <w:rsid w:val="00101417"/>
    <w:rsid w:val="00104BA3"/>
    <w:rsid w:val="001066A1"/>
    <w:rsid w:val="0010672E"/>
    <w:rsid w:val="00106EFB"/>
    <w:rsid w:val="001101A8"/>
    <w:rsid w:val="0011041F"/>
    <w:rsid w:val="0011378C"/>
    <w:rsid w:val="00116820"/>
    <w:rsid w:val="00116E60"/>
    <w:rsid w:val="00116FAC"/>
    <w:rsid w:val="00120FBE"/>
    <w:rsid w:val="00123590"/>
    <w:rsid w:val="00124036"/>
    <w:rsid w:val="0012626C"/>
    <w:rsid w:val="00127ADC"/>
    <w:rsid w:val="00132E3A"/>
    <w:rsid w:val="001337C1"/>
    <w:rsid w:val="00134A67"/>
    <w:rsid w:val="001363FB"/>
    <w:rsid w:val="00136E19"/>
    <w:rsid w:val="00140A1E"/>
    <w:rsid w:val="00142023"/>
    <w:rsid w:val="00142FA6"/>
    <w:rsid w:val="0014343B"/>
    <w:rsid w:val="00146538"/>
    <w:rsid w:val="001468E4"/>
    <w:rsid w:val="00152612"/>
    <w:rsid w:val="00152DA6"/>
    <w:rsid w:val="001557B3"/>
    <w:rsid w:val="00160221"/>
    <w:rsid w:val="0016035B"/>
    <w:rsid w:val="001607DA"/>
    <w:rsid w:val="00160A3F"/>
    <w:rsid w:val="0016103A"/>
    <w:rsid w:val="00161135"/>
    <w:rsid w:val="001628B8"/>
    <w:rsid w:val="001634D5"/>
    <w:rsid w:val="00164381"/>
    <w:rsid w:val="00165519"/>
    <w:rsid w:val="00165C1A"/>
    <w:rsid w:val="00167DB8"/>
    <w:rsid w:val="001703DD"/>
    <w:rsid w:val="00170800"/>
    <w:rsid w:val="001718FE"/>
    <w:rsid w:val="00171959"/>
    <w:rsid w:val="00173A46"/>
    <w:rsid w:val="0017515E"/>
    <w:rsid w:val="0017650F"/>
    <w:rsid w:val="0018598E"/>
    <w:rsid w:val="00191310"/>
    <w:rsid w:val="00191337"/>
    <w:rsid w:val="001933F6"/>
    <w:rsid w:val="0019719D"/>
    <w:rsid w:val="001A01EC"/>
    <w:rsid w:val="001A26E8"/>
    <w:rsid w:val="001A2721"/>
    <w:rsid w:val="001A348F"/>
    <w:rsid w:val="001A3D32"/>
    <w:rsid w:val="001A7DC2"/>
    <w:rsid w:val="001B04DE"/>
    <w:rsid w:val="001B11CF"/>
    <w:rsid w:val="001B12B9"/>
    <w:rsid w:val="001B1751"/>
    <w:rsid w:val="001B1961"/>
    <w:rsid w:val="001B2271"/>
    <w:rsid w:val="001B2F27"/>
    <w:rsid w:val="001B5512"/>
    <w:rsid w:val="001B6FB7"/>
    <w:rsid w:val="001B71B7"/>
    <w:rsid w:val="001C03B6"/>
    <w:rsid w:val="001C070F"/>
    <w:rsid w:val="001C3755"/>
    <w:rsid w:val="001C3C55"/>
    <w:rsid w:val="001C5D0B"/>
    <w:rsid w:val="001C6B7D"/>
    <w:rsid w:val="001C6B7F"/>
    <w:rsid w:val="001C7825"/>
    <w:rsid w:val="001D1044"/>
    <w:rsid w:val="001D2354"/>
    <w:rsid w:val="001D3154"/>
    <w:rsid w:val="001D3477"/>
    <w:rsid w:val="001D455D"/>
    <w:rsid w:val="001D479C"/>
    <w:rsid w:val="001D4AFA"/>
    <w:rsid w:val="001D5303"/>
    <w:rsid w:val="001D56F0"/>
    <w:rsid w:val="001D5F57"/>
    <w:rsid w:val="001D621E"/>
    <w:rsid w:val="001D692E"/>
    <w:rsid w:val="001D6F30"/>
    <w:rsid w:val="001E090C"/>
    <w:rsid w:val="001E1959"/>
    <w:rsid w:val="001E1DFE"/>
    <w:rsid w:val="001E1FEB"/>
    <w:rsid w:val="001E2924"/>
    <w:rsid w:val="001E4707"/>
    <w:rsid w:val="001E5899"/>
    <w:rsid w:val="001E70BD"/>
    <w:rsid w:val="001E7824"/>
    <w:rsid w:val="001F4A39"/>
    <w:rsid w:val="001F59DF"/>
    <w:rsid w:val="001F6368"/>
    <w:rsid w:val="002012A0"/>
    <w:rsid w:val="0020332A"/>
    <w:rsid w:val="00203828"/>
    <w:rsid w:val="00203A9E"/>
    <w:rsid w:val="0020404A"/>
    <w:rsid w:val="00204AA0"/>
    <w:rsid w:val="00210116"/>
    <w:rsid w:val="002102EE"/>
    <w:rsid w:val="00211C4E"/>
    <w:rsid w:val="00214BF2"/>
    <w:rsid w:val="002155B3"/>
    <w:rsid w:val="0021569D"/>
    <w:rsid w:val="002158D7"/>
    <w:rsid w:val="00215F15"/>
    <w:rsid w:val="002179F4"/>
    <w:rsid w:val="00221A46"/>
    <w:rsid w:val="0022254D"/>
    <w:rsid w:val="00223785"/>
    <w:rsid w:val="00224D53"/>
    <w:rsid w:val="002266CD"/>
    <w:rsid w:val="00230232"/>
    <w:rsid w:val="00230555"/>
    <w:rsid w:val="00230B80"/>
    <w:rsid w:val="002318D5"/>
    <w:rsid w:val="0023220D"/>
    <w:rsid w:val="00232A5A"/>
    <w:rsid w:val="00232ABD"/>
    <w:rsid w:val="00233664"/>
    <w:rsid w:val="00234949"/>
    <w:rsid w:val="00234CB1"/>
    <w:rsid w:val="0023647C"/>
    <w:rsid w:val="00237569"/>
    <w:rsid w:val="00240B01"/>
    <w:rsid w:val="002410E7"/>
    <w:rsid w:val="00242EA2"/>
    <w:rsid w:val="0024343C"/>
    <w:rsid w:val="00244042"/>
    <w:rsid w:val="00244230"/>
    <w:rsid w:val="00245C13"/>
    <w:rsid w:val="00247B06"/>
    <w:rsid w:val="0025068F"/>
    <w:rsid w:val="00251054"/>
    <w:rsid w:val="00251FA6"/>
    <w:rsid w:val="00253026"/>
    <w:rsid w:val="002540FC"/>
    <w:rsid w:val="002547DF"/>
    <w:rsid w:val="00254B23"/>
    <w:rsid w:val="00256EB7"/>
    <w:rsid w:val="00262473"/>
    <w:rsid w:val="0026334E"/>
    <w:rsid w:val="00263474"/>
    <w:rsid w:val="00263DF0"/>
    <w:rsid w:val="00264667"/>
    <w:rsid w:val="00266BCE"/>
    <w:rsid w:val="00267133"/>
    <w:rsid w:val="0026782E"/>
    <w:rsid w:val="00271E3F"/>
    <w:rsid w:val="00272107"/>
    <w:rsid w:val="00273A25"/>
    <w:rsid w:val="00274D57"/>
    <w:rsid w:val="00277D4D"/>
    <w:rsid w:val="00277F29"/>
    <w:rsid w:val="00280C56"/>
    <w:rsid w:val="0028246E"/>
    <w:rsid w:val="0028402D"/>
    <w:rsid w:val="00284EDA"/>
    <w:rsid w:val="00285D2A"/>
    <w:rsid w:val="00285DBC"/>
    <w:rsid w:val="00286705"/>
    <w:rsid w:val="00287341"/>
    <w:rsid w:val="00287AB4"/>
    <w:rsid w:val="00290C8B"/>
    <w:rsid w:val="00290E85"/>
    <w:rsid w:val="00292649"/>
    <w:rsid w:val="00292E1D"/>
    <w:rsid w:val="00294203"/>
    <w:rsid w:val="00294270"/>
    <w:rsid w:val="00294C97"/>
    <w:rsid w:val="00297E06"/>
    <w:rsid w:val="002A02AF"/>
    <w:rsid w:val="002A0873"/>
    <w:rsid w:val="002A0F8C"/>
    <w:rsid w:val="002A284C"/>
    <w:rsid w:val="002A329F"/>
    <w:rsid w:val="002A4E63"/>
    <w:rsid w:val="002A4EF6"/>
    <w:rsid w:val="002A5B4F"/>
    <w:rsid w:val="002A698B"/>
    <w:rsid w:val="002B1C49"/>
    <w:rsid w:val="002B3E0A"/>
    <w:rsid w:val="002B45CD"/>
    <w:rsid w:val="002B5593"/>
    <w:rsid w:val="002B6088"/>
    <w:rsid w:val="002B699C"/>
    <w:rsid w:val="002B7019"/>
    <w:rsid w:val="002B7685"/>
    <w:rsid w:val="002B79E2"/>
    <w:rsid w:val="002B7F34"/>
    <w:rsid w:val="002C0AE3"/>
    <w:rsid w:val="002C0E0D"/>
    <w:rsid w:val="002C2F55"/>
    <w:rsid w:val="002C359F"/>
    <w:rsid w:val="002C3A11"/>
    <w:rsid w:val="002C3BDC"/>
    <w:rsid w:val="002C3EA9"/>
    <w:rsid w:val="002C4410"/>
    <w:rsid w:val="002C47D0"/>
    <w:rsid w:val="002C4C27"/>
    <w:rsid w:val="002C5203"/>
    <w:rsid w:val="002C6BDC"/>
    <w:rsid w:val="002C6E18"/>
    <w:rsid w:val="002C7A0E"/>
    <w:rsid w:val="002D0CD5"/>
    <w:rsid w:val="002D348F"/>
    <w:rsid w:val="002D4767"/>
    <w:rsid w:val="002D5227"/>
    <w:rsid w:val="002D5275"/>
    <w:rsid w:val="002D5748"/>
    <w:rsid w:val="002D5A89"/>
    <w:rsid w:val="002D685F"/>
    <w:rsid w:val="002D6E2D"/>
    <w:rsid w:val="002E1F6E"/>
    <w:rsid w:val="002E2FC6"/>
    <w:rsid w:val="002E67F0"/>
    <w:rsid w:val="002E79E9"/>
    <w:rsid w:val="002F5DEB"/>
    <w:rsid w:val="002F5F13"/>
    <w:rsid w:val="00301949"/>
    <w:rsid w:val="00301A14"/>
    <w:rsid w:val="003025D9"/>
    <w:rsid w:val="00302DEA"/>
    <w:rsid w:val="00303181"/>
    <w:rsid w:val="003050D5"/>
    <w:rsid w:val="003052A7"/>
    <w:rsid w:val="0030557E"/>
    <w:rsid w:val="00306985"/>
    <w:rsid w:val="00306A11"/>
    <w:rsid w:val="00314944"/>
    <w:rsid w:val="00315B73"/>
    <w:rsid w:val="00316942"/>
    <w:rsid w:val="00316B25"/>
    <w:rsid w:val="003170EF"/>
    <w:rsid w:val="00317F3E"/>
    <w:rsid w:val="003229E7"/>
    <w:rsid w:val="00331C34"/>
    <w:rsid w:val="00333C06"/>
    <w:rsid w:val="00334228"/>
    <w:rsid w:val="00335D75"/>
    <w:rsid w:val="00336795"/>
    <w:rsid w:val="00342023"/>
    <w:rsid w:val="0034213A"/>
    <w:rsid w:val="003428FE"/>
    <w:rsid w:val="003435F0"/>
    <w:rsid w:val="00344443"/>
    <w:rsid w:val="00345305"/>
    <w:rsid w:val="00347DF9"/>
    <w:rsid w:val="003503ED"/>
    <w:rsid w:val="00350E44"/>
    <w:rsid w:val="00351B31"/>
    <w:rsid w:val="00354162"/>
    <w:rsid w:val="003546FE"/>
    <w:rsid w:val="00354D42"/>
    <w:rsid w:val="00354F5E"/>
    <w:rsid w:val="0035503A"/>
    <w:rsid w:val="0035641C"/>
    <w:rsid w:val="003566D5"/>
    <w:rsid w:val="00356D17"/>
    <w:rsid w:val="0036036D"/>
    <w:rsid w:val="00360ACC"/>
    <w:rsid w:val="00360AFF"/>
    <w:rsid w:val="00360D11"/>
    <w:rsid w:val="003611D5"/>
    <w:rsid w:val="003626C4"/>
    <w:rsid w:val="00362E86"/>
    <w:rsid w:val="003631A1"/>
    <w:rsid w:val="00363CDE"/>
    <w:rsid w:val="00365162"/>
    <w:rsid w:val="0037122B"/>
    <w:rsid w:val="00372A1E"/>
    <w:rsid w:val="00375B4E"/>
    <w:rsid w:val="00375BAB"/>
    <w:rsid w:val="00375E32"/>
    <w:rsid w:val="00376972"/>
    <w:rsid w:val="00376BFE"/>
    <w:rsid w:val="00377069"/>
    <w:rsid w:val="0038027F"/>
    <w:rsid w:val="0038110F"/>
    <w:rsid w:val="00382203"/>
    <w:rsid w:val="00384987"/>
    <w:rsid w:val="00384E40"/>
    <w:rsid w:val="00387D72"/>
    <w:rsid w:val="003928D5"/>
    <w:rsid w:val="003956DD"/>
    <w:rsid w:val="003A237A"/>
    <w:rsid w:val="003A2F54"/>
    <w:rsid w:val="003A487E"/>
    <w:rsid w:val="003A4B64"/>
    <w:rsid w:val="003A534B"/>
    <w:rsid w:val="003A5698"/>
    <w:rsid w:val="003A6FE4"/>
    <w:rsid w:val="003B02A0"/>
    <w:rsid w:val="003B089A"/>
    <w:rsid w:val="003B0FBB"/>
    <w:rsid w:val="003B2435"/>
    <w:rsid w:val="003B32B4"/>
    <w:rsid w:val="003B445E"/>
    <w:rsid w:val="003B4A0C"/>
    <w:rsid w:val="003C1297"/>
    <w:rsid w:val="003C18E2"/>
    <w:rsid w:val="003C1997"/>
    <w:rsid w:val="003C226B"/>
    <w:rsid w:val="003C2271"/>
    <w:rsid w:val="003C326F"/>
    <w:rsid w:val="003C3648"/>
    <w:rsid w:val="003C6F89"/>
    <w:rsid w:val="003C7874"/>
    <w:rsid w:val="003C7E70"/>
    <w:rsid w:val="003D0873"/>
    <w:rsid w:val="003D0AF8"/>
    <w:rsid w:val="003D1259"/>
    <w:rsid w:val="003D51C3"/>
    <w:rsid w:val="003D6B8B"/>
    <w:rsid w:val="003D7299"/>
    <w:rsid w:val="003D782F"/>
    <w:rsid w:val="003E1392"/>
    <w:rsid w:val="003E2995"/>
    <w:rsid w:val="003E29AE"/>
    <w:rsid w:val="003E5004"/>
    <w:rsid w:val="003E638B"/>
    <w:rsid w:val="003E656C"/>
    <w:rsid w:val="003E6C02"/>
    <w:rsid w:val="003E75A4"/>
    <w:rsid w:val="003F033C"/>
    <w:rsid w:val="003F1EC9"/>
    <w:rsid w:val="003F3A6B"/>
    <w:rsid w:val="003F500F"/>
    <w:rsid w:val="003F55DF"/>
    <w:rsid w:val="003F565B"/>
    <w:rsid w:val="003F5D09"/>
    <w:rsid w:val="003F6BBF"/>
    <w:rsid w:val="00400198"/>
    <w:rsid w:val="0040033F"/>
    <w:rsid w:val="004003C9"/>
    <w:rsid w:val="004028AF"/>
    <w:rsid w:val="00402D32"/>
    <w:rsid w:val="004035C9"/>
    <w:rsid w:val="00404575"/>
    <w:rsid w:val="00404F70"/>
    <w:rsid w:val="00405309"/>
    <w:rsid w:val="00407863"/>
    <w:rsid w:val="00410C1A"/>
    <w:rsid w:val="00411EB9"/>
    <w:rsid w:val="00412127"/>
    <w:rsid w:val="00413242"/>
    <w:rsid w:val="00413993"/>
    <w:rsid w:val="0041438E"/>
    <w:rsid w:val="00414D2F"/>
    <w:rsid w:val="004173B3"/>
    <w:rsid w:val="00417715"/>
    <w:rsid w:val="00422132"/>
    <w:rsid w:val="00422135"/>
    <w:rsid w:val="00422526"/>
    <w:rsid w:val="0042306F"/>
    <w:rsid w:val="004235BA"/>
    <w:rsid w:val="0042528B"/>
    <w:rsid w:val="004267D4"/>
    <w:rsid w:val="004269B6"/>
    <w:rsid w:val="0043082F"/>
    <w:rsid w:val="00431BAB"/>
    <w:rsid w:val="00432A11"/>
    <w:rsid w:val="00435132"/>
    <w:rsid w:val="00435350"/>
    <w:rsid w:val="00435EA0"/>
    <w:rsid w:val="00436014"/>
    <w:rsid w:val="0043666A"/>
    <w:rsid w:val="00436B6B"/>
    <w:rsid w:val="00441BEF"/>
    <w:rsid w:val="00442CBC"/>
    <w:rsid w:val="00443515"/>
    <w:rsid w:val="00443F2B"/>
    <w:rsid w:val="004443E3"/>
    <w:rsid w:val="00444F32"/>
    <w:rsid w:val="004450A2"/>
    <w:rsid w:val="00446E52"/>
    <w:rsid w:val="00447803"/>
    <w:rsid w:val="00447B2D"/>
    <w:rsid w:val="00450B9A"/>
    <w:rsid w:val="0045107E"/>
    <w:rsid w:val="00451131"/>
    <w:rsid w:val="004515EF"/>
    <w:rsid w:val="00451BD9"/>
    <w:rsid w:val="00451FD6"/>
    <w:rsid w:val="0045252E"/>
    <w:rsid w:val="00455252"/>
    <w:rsid w:val="00460361"/>
    <w:rsid w:val="00460D05"/>
    <w:rsid w:val="0046250A"/>
    <w:rsid w:val="004645EC"/>
    <w:rsid w:val="004647F3"/>
    <w:rsid w:val="00464A08"/>
    <w:rsid w:val="00464B9C"/>
    <w:rsid w:val="00466991"/>
    <w:rsid w:val="00466E64"/>
    <w:rsid w:val="004677DC"/>
    <w:rsid w:val="00467E3B"/>
    <w:rsid w:val="00470AC7"/>
    <w:rsid w:val="00472578"/>
    <w:rsid w:val="004737D8"/>
    <w:rsid w:val="00473A09"/>
    <w:rsid w:val="00476055"/>
    <w:rsid w:val="004777E9"/>
    <w:rsid w:val="00480045"/>
    <w:rsid w:val="00481713"/>
    <w:rsid w:val="00481951"/>
    <w:rsid w:val="00481A61"/>
    <w:rsid w:val="00483D42"/>
    <w:rsid w:val="00484497"/>
    <w:rsid w:val="00484868"/>
    <w:rsid w:val="00484EAA"/>
    <w:rsid w:val="004867E7"/>
    <w:rsid w:val="00486AB4"/>
    <w:rsid w:val="00486DE5"/>
    <w:rsid w:val="00487F29"/>
    <w:rsid w:val="00491428"/>
    <w:rsid w:val="004928D7"/>
    <w:rsid w:val="00494E84"/>
    <w:rsid w:val="004956C7"/>
    <w:rsid w:val="00496275"/>
    <w:rsid w:val="004967D7"/>
    <w:rsid w:val="00496D40"/>
    <w:rsid w:val="004A0628"/>
    <w:rsid w:val="004A08A6"/>
    <w:rsid w:val="004A14B5"/>
    <w:rsid w:val="004A46A9"/>
    <w:rsid w:val="004A46E7"/>
    <w:rsid w:val="004A4B29"/>
    <w:rsid w:val="004A4B6C"/>
    <w:rsid w:val="004A4C71"/>
    <w:rsid w:val="004A538F"/>
    <w:rsid w:val="004A6177"/>
    <w:rsid w:val="004B0A2E"/>
    <w:rsid w:val="004B15B6"/>
    <w:rsid w:val="004B208E"/>
    <w:rsid w:val="004B23C8"/>
    <w:rsid w:val="004B270E"/>
    <w:rsid w:val="004B2EEF"/>
    <w:rsid w:val="004B4447"/>
    <w:rsid w:val="004B4C4B"/>
    <w:rsid w:val="004B6A3A"/>
    <w:rsid w:val="004B7B5D"/>
    <w:rsid w:val="004C0A45"/>
    <w:rsid w:val="004C4505"/>
    <w:rsid w:val="004C4E78"/>
    <w:rsid w:val="004C52FC"/>
    <w:rsid w:val="004C6EE2"/>
    <w:rsid w:val="004C7604"/>
    <w:rsid w:val="004D2DD7"/>
    <w:rsid w:val="004D3087"/>
    <w:rsid w:val="004D30D2"/>
    <w:rsid w:val="004D3E1E"/>
    <w:rsid w:val="004D46E4"/>
    <w:rsid w:val="004D66DE"/>
    <w:rsid w:val="004D67F3"/>
    <w:rsid w:val="004D775F"/>
    <w:rsid w:val="004E1D08"/>
    <w:rsid w:val="004E2799"/>
    <w:rsid w:val="004E2B93"/>
    <w:rsid w:val="004E2BBE"/>
    <w:rsid w:val="004E3CCF"/>
    <w:rsid w:val="004E4590"/>
    <w:rsid w:val="004E4A8D"/>
    <w:rsid w:val="004E68E2"/>
    <w:rsid w:val="004E6E1A"/>
    <w:rsid w:val="004E73C2"/>
    <w:rsid w:val="004E787D"/>
    <w:rsid w:val="004F2405"/>
    <w:rsid w:val="004F295B"/>
    <w:rsid w:val="004F30CE"/>
    <w:rsid w:val="004F3DE5"/>
    <w:rsid w:val="004F528F"/>
    <w:rsid w:val="004F588B"/>
    <w:rsid w:val="004F5A40"/>
    <w:rsid w:val="004F671C"/>
    <w:rsid w:val="00500A1A"/>
    <w:rsid w:val="00500C13"/>
    <w:rsid w:val="00500D2F"/>
    <w:rsid w:val="00501611"/>
    <w:rsid w:val="00502E17"/>
    <w:rsid w:val="0050368C"/>
    <w:rsid w:val="005047FF"/>
    <w:rsid w:val="00505002"/>
    <w:rsid w:val="005078A0"/>
    <w:rsid w:val="00512DC1"/>
    <w:rsid w:val="00513EAE"/>
    <w:rsid w:val="00514B4E"/>
    <w:rsid w:val="00515B4F"/>
    <w:rsid w:val="00515C39"/>
    <w:rsid w:val="0051702F"/>
    <w:rsid w:val="005174F0"/>
    <w:rsid w:val="0051792B"/>
    <w:rsid w:val="00520AF8"/>
    <w:rsid w:val="00522712"/>
    <w:rsid w:val="005228CD"/>
    <w:rsid w:val="0052353C"/>
    <w:rsid w:val="005237F2"/>
    <w:rsid w:val="005238A0"/>
    <w:rsid w:val="00523E70"/>
    <w:rsid w:val="00524919"/>
    <w:rsid w:val="00525148"/>
    <w:rsid w:val="00527C3E"/>
    <w:rsid w:val="00530BCB"/>
    <w:rsid w:val="00530C27"/>
    <w:rsid w:val="00531E2F"/>
    <w:rsid w:val="0053287E"/>
    <w:rsid w:val="00534384"/>
    <w:rsid w:val="0053721C"/>
    <w:rsid w:val="00537444"/>
    <w:rsid w:val="005413DD"/>
    <w:rsid w:val="00541BE4"/>
    <w:rsid w:val="00541FF9"/>
    <w:rsid w:val="00543A6A"/>
    <w:rsid w:val="00546818"/>
    <w:rsid w:val="00547AC6"/>
    <w:rsid w:val="005501D4"/>
    <w:rsid w:val="00551688"/>
    <w:rsid w:val="00552E01"/>
    <w:rsid w:val="005566D8"/>
    <w:rsid w:val="005602CF"/>
    <w:rsid w:val="00561156"/>
    <w:rsid w:val="005620E7"/>
    <w:rsid w:val="005640F3"/>
    <w:rsid w:val="005653D3"/>
    <w:rsid w:val="005679BE"/>
    <w:rsid w:val="00571305"/>
    <w:rsid w:val="005715B1"/>
    <w:rsid w:val="00571780"/>
    <w:rsid w:val="00572B29"/>
    <w:rsid w:val="00573180"/>
    <w:rsid w:val="00573A9D"/>
    <w:rsid w:val="00573C8C"/>
    <w:rsid w:val="0057436B"/>
    <w:rsid w:val="00574AA2"/>
    <w:rsid w:val="00574BDE"/>
    <w:rsid w:val="005768CB"/>
    <w:rsid w:val="00582261"/>
    <w:rsid w:val="005835B4"/>
    <w:rsid w:val="00583A10"/>
    <w:rsid w:val="00583CB9"/>
    <w:rsid w:val="00591970"/>
    <w:rsid w:val="00593B7C"/>
    <w:rsid w:val="00597DF7"/>
    <w:rsid w:val="005A0560"/>
    <w:rsid w:val="005A13E3"/>
    <w:rsid w:val="005A2401"/>
    <w:rsid w:val="005A361B"/>
    <w:rsid w:val="005A37B4"/>
    <w:rsid w:val="005A3BA1"/>
    <w:rsid w:val="005A3BD0"/>
    <w:rsid w:val="005A4A42"/>
    <w:rsid w:val="005A5501"/>
    <w:rsid w:val="005A56D2"/>
    <w:rsid w:val="005A6748"/>
    <w:rsid w:val="005A74AC"/>
    <w:rsid w:val="005A7854"/>
    <w:rsid w:val="005B23BF"/>
    <w:rsid w:val="005B32F6"/>
    <w:rsid w:val="005B4715"/>
    <w:rsid w:val="005B50DA"/>
    <w:rsid w:val="005B6D55"/>
    <w:rsid w:val="005B6EB9"/>
    <w:rsid w:val="005B721A"/>
    <w:rsid w:val="005B7C9C"/>
    <w:rsid w:val="005C0953"/>
    <w:rsid w:val="005C16DF"/>
    <w:rsid w:val="005C2379"/>
    <w:rsid w:val="005C3A0F"/>
    <w:rsid w:val="005C4F28"/>
    <w:rsid w:val="005C60B9"/>
    <w:rsid w:val="005D0164"/>
    <w:rsid w:val="005D1184"/>
    <w:rsid w:val="005D22E3"/>
    <w:rsid w:val="005D245A"/>
    <w:rsid w:val="005D345F"/>
    <w:rsid w:val="005D5233"/>
    <w:rsid w:val="005D597B"/>
    <w:rsid w:val="005D7CCD"/>
    <w:rsid w:val="005E1F30"/>
    <w:rsid w:val="005E3376"/>
    <w:rsid w:val="005E4522"/>
    <w:rsid w:val="005E45F8"/>
    <w:rsid w:val="005E6EE4"/>
    <w:rsid w:val="005F0B85"/>
    <w:rsid w:val="005F1692"/>
    <w:rsid w:val="005F2E78"/>
    <w:rsid w:val="005F3AB0"/>
    <w:rsid w:val="005F4AF2"/>
    <w:rsid w:val="005F50C2"/>
    <w:rsid w:val="005F6352"/>
    <w:rsid w:val="005F6F51"/>
    <w:rsid w:val="0060033B"/>
    <w:rsid w:val="00600CA8"/>
    <w:rsid w:val="00601905"/>
    <w:rsid w:val="006031D7"/>
    <w:rsid w:val="00606190"/>
    <w:rsid w:val="006076CF"/>
    <w:rsid w:val="00611651"/>
    <w:rsid w:val="00611A91"/>
    <w:rsid w:val="0061268A"/>
    <w:rsid w:val="006126A9"/>
    <w:rsid w:val="0061273F"/>
    <w:rsid w:val="00612F41"/>
    <w:rsid w:val="00614025"/>
    <w:rsid w:val="00615864"/>
    <w:rsid w:val="006171C1"/>
    <w:rsid w:val="00617EF8"/>
    <w:rsid w:val="00620537"/>
    <w:rsid w:val="00620BFE"/>
    <w:rsid w:val="00621024"/>
    <w:rsid w:val="00622CE2"/>
    <w:rsid w:val="00622E3B"/>
    <w:rsid w:val="006234E7"/>
    <w:rsid w:val="006235A0"/>
    <w:rsid w:val="006251CA"/>
    <w:rsid w:val="00627DBB"/>
    <w:rsid w:val="00630632"/>
    <w:rsid w:val="0063129F"/>
    <w:rsid w:val="00632F3D"/>
    <w:rsid w:val="00633667"/>
    <w:rsid w:val="006345EC"/>
    <w:rsid w:val="00634721"/>
    <w:rsid w:val="00634CA8"/>
    <w:rsid w:val="00635A14"/>
    <w:rsid w:val="006368C7"/>
    <w:rsid w:val="00636B9E"/>
    <w:rsid w:val="006412EF"/>
    <w:rsid w:val="00641DDF"/>
    <w:rsid w:val="0064254D"/>
    <w:rsid w:val="006436E4"/>
    <w:rsid w:val="00643808"/>
    <w:rsid w:val="00644521"/>
    <w:rsid w:val="0064499B"/>
    <w:rsid w:val="006449FA"/>
    <w:rsid w:val="00646329"/>
    <w:rsid w:val="00654514"/>
    <w:rsid w:val="006550E3"/>
    <w:rsid w:val="00655C0C"/>
    <w:rsid w:val="00655FD7"/>
    <w:rsid w:val="00656276"/>
    <w:rsid w:val="006574E1"/>
    <w:rsid w:val="0065796F"/>
    <w:rsid w:val="006606FD"/>
    <w:rsid w:val="00660857"/>
    <w:rsid w:val="006628BD"/>
    <w:rsid w:val="006631D7"/>
    <w:rsid w:val="00663426"/>
    <w:rsid w:val="0066469C"/>
    <w:rsid w:val="006679C6"/>
    <w:rsid w:val="00671087"/>
    <w:rsid w:val="00671096"/>
    <w:rsid w:val="006712E9"/>
    <w:rsid w:val="00671396"/>
    <w:rsid w:val="00672140"/>
    <w:rsid w:val="0067377F"/>
    <w:rsid w:val="00673A0C"/>
    <w:rsid w:val="006741FD"/>
    <w:rsid w:val="0067446D"/>
    <w:rsid w:val="006746FE"/>
    <w:rsid w:val="0067507E"/>
    <w:rsid w:val="00680904"/>
    <w:rsid w:val="0068185E"/>
    <w:rsid w:val="0068225B"/>
    <w:rsid w:val="006831E4"/>
    <w:rsid w:val="00684BEA"/>
    <w:rsid w:val="00691B9E"/>
    <w:rsid w:val="0069232E"/>
    <w:rsid w:val="00692993"/>
    <w:rsid w:val="006935CF"/>
    <w:rsid w:val="00693A68"/>
    <w:rsid w:val="006940E6"/>
    <w:rsid w:val="0069414D"/>
    <w:rsid w:val="00694857"/>
    <w:rsid w:val="006955B0"/>
    <w:rsid w:val="00697018"/>
    <w:rsid w:val="00697663"/>
    <w:rsid w:val="006A133E"/>
    <w:rsid w:val="006A51D4"/>
    <w:rsid w:val="006A5343"/>
    <w:rsid w:val="006A5547"/>
    <w:rsid w:val="006A5C33"/>
    <w:rsid w:val="006A5CDF"/>
    <w:rsid w:val="006A6750"/>
    <w:rsid w:val="006A7190"/>
    <w:rsid w:val="006A7F4F"/>
    <w:rsid w:val="006B3F55"/>
    <w:rsid w:val="006B5020"/>
    <w:rsid w:val="006B56AE"/>
    <w:rsid w:val="006B592D"/>
    <w:rsid w:val="006B5CEB"/>
    <w:rsid w:val="006B6DC0"/>
    <w:rsid w:val="006C1713"/>
    <w:rsid w:val="006C17F5"/>
    <w:rsid w:val="006C1998"/>
    <w:rsid w:val="006C22A2"/>
    <w:rsid w:val="006C25BF"/>
    <w:rsid w:val="006C2886"/>
    <w:rsid w:val="006C2FCB"/>
    <w:rsid w:val="006C3461"/>
    <w:rsid w:val="006C479B"/>
    <w:rsid w:val="006D00A9"/>
    <w:rsid w:val="006D03AB"/>
    <w:rsid w:val="006D074E"/>
    <w:rsid w:val="006D377B"/>
    <w:rsid w:val="006D3A6E"/>
    <w:rsid w:val="006D5074"/>
    <w:rsid w:val="006D5999"/>
    <w:rsid w:val="006D73F6"/>
    <w:rsid w:val="006D79A6"/>
    <w:rsid w:val="006E0E2B"/>
    <w:rsid w:val="006E11DB"/>
    <w:rsid w:val="006E19FA"/>
    <w:rsid w:val="006E3D27"/>
    <w:rsid w:val="006E4ECE"/>
    <w:rsid w:val="006E5D38"/>
    <w:rsid w:val="006E5F6E"/>
    <w:rsid w:val="006E749A"/>
    <w:rsid w:val="006E7CFF"/>
    <w:rsid w:val="006F1580"/>
    <w:rsid w:val="006F398E"/>
    <w:rsid w:val="006F411A"/>
    <w:rsid w:val="006F5FF9"/>
    <w:rsid w:val="006F6AC5"/>
    <w:rsid w:val="006F6EF7"/>
    <w:rsid w:val="006F7E76"/>
    <w:rsid w:val="00702702"/>
    <w:rsid w:val="00702A51"/>
    <w:rsid w:val="00703B30"/>
    <w:rsid w:val="00703D90"/>
    <w:rsid w:val="007041ED"/>
    <w:rsid w:val="00705173"/>
    <w:rsid w:val="0070563D"/>
    <w:rsid w:val="007114F9"/>
    <w:rsid w:val="00714995"/>
    <w:rsid w:val="00714AE8"/>
    <w:rsid w:val="00714E02"/>
    <w:rsid w:val="007158FF"/>
    <w:rsid w:val="00716791"/>
    <w:rsid w:val="0072081A"/>
    <w:rsid w:val="00720A0A"/>
    <w:rsid w:val="00721467"/>
    <w:rsid w:val="00722BC0"/>
    <w:rsid w:val="00722DD1"/>
    <w:rsid w:val="007241E3"/>
    <w:rsid w:val="0072699F"/>
    <w:rsid w:val="007270F6"/>
    <w:rsid w:val="007278F5"/>
    <w:rsid w:val="00727FA3"/>
    <w:rsid w:val="0073079B"/>
    <w:rsid w:val="0073122D"/>
    <w:rsid w:val="007315A2"/>
    <w:rsid w:val="00732D5F"/>
    <w:rsid w:val="0073356B"/>
    <w:rsid w:val="007335A2"/>
    <w:rsid w:val="0073389A"/>
    <w:rsid w:val="00734CF7"/>
    <w:rsid w:val="0073660F"/>
    <w:rsid w:val="0073691B"/>
    <w:rsid w:val="00736B01"/>
    <w:rsid w:val="00740705"/>
    <w:rsid w:val="00740BC4"/>
    <w:rsid w:val="007413EE"/>
    <w:rsid w:val="00741477"/>
    <w:rsid w:val="007416AA"/>
    <w:rsid w:val="00743A35"/>
    <w:rsid w:val="007505DC"/>
    <w:rsid w:val="00751227"/>
    <w:rsid w:val="00751357"/>
    <w:rsid w:val="007574BD"/>
    <w:rsid w:val="00757566"/>
    <w:rsid w:val="00760B39"/>
    <w:rsid w:val="00761ED8"/>
    <w:rsid w:val="0076249D"/>
    <w:rsid w:val="00764AD2"/>
    <w:rsid w:val="00764E75"/>
    <w:rsid w:val="007657A7"/>
    <w:rsid w:val="007667FC"/>
    <w:rsid w:val="0076761A"/>
    <w:rsid w:val="00767ADA"/>
    <w:rsid w:val="00770B78"/>
    <w:rsid w:val="00773D09"/>
    <w:rsid w:val="0077484F"/>
    <w:rsid w:val="007749DF"/>
    <w:rsid w:val="00774DEA"/>
    <w:rsid w:val="00776ADE"/>
    <w:rsid w:val="00776EEC"/>
    <w:rsid w:val="007808D8"/>
    <w:rsid w:val="0078329A"/>
    <w:rsid w:val="0078342D"/>
    <w:rsid w:val="007838ED"/>
    <w:rsid w:val="0078794B"/>
    <w:rsid w:val="007914B5"/>
    <w:rsid w:val="007922C0"/>
    <w:rsid w:val="00792DCB"/>
    <w:rsid w:val="0079362E"/>
    <w:rsid w:val="007938D3"/>
    <w:rsid w:val="00793957"/>
    <w:rsid w:val="007A01D5"/>
    <w:rsid w:val="007A074D"/>
    <w:rsid w:val="007A16B0"/>
    <w:rsid w:val="007A2034"/>
    <w:rsid w:val="007A213B"/>
    <w:rsid w:val="007A2BE4"/>
    <w:rsid w:val="007A2F81"/>
    <w:rsid w:val="007A4128"/>
    <w:rsid w:val="007A4C88"/>
    <w:rsid w:val="007A6645"/>
    <w:rsid w:val="007A7432"/>
    <w:rsid w:val="007B02B8"/>
    <w:rsid w:val="007B0790"/>
    <w:rsid w:val="007B12BB"/>
    <w:rsid w:val="007B155B"/>
    <w:rsid w:val="007B2476"/>
    <w:rsid w:val="007B2886"/>
    <w:rsid w:val="007B339D"/>
    <w:rsid w:val="007B45D9"/>
    <w:rsid w:val="007B598F"/>
    <w:rsid w:val="007B6E69"/>
    <w:rsid w:val="007B79DC"/>
    <w:rsid w:val="007C0DE8"/>
    <w:rsid w:val="007C13DE"/>
    <w:rsid w:val="007C2792"/>
    <w:rsid w:val="007C4C4A"/>
    <w:rsid w:val="007C4D27"/>
    <w:rsid w:val="007C74BF"/>
    <w:rsid w:val="007C7677"/>
    <w:rsid w:val="007C7E06"/>
    <w:rsid w:val="007D0326"/>
    <w:rsid w:val="007D06EC"/>
    <w:rsid w:val="007D105C"/>
    <w:rsid w:val="007D1167"/>
    <w:rsid w:val="007D2612"/>
    <w:rsid w:val="007D30AC"/>
    <w:rsid w:val="007D45E6"/>
    <w:rsid w:val="007D76DB"/>
    <w:rsid w:val="007E00AC"/>
    <w:rsid w:val="007E0FDE"/>
    <w:rsid w:val="007E2400"/>
    <w:rsid w:val="007E33D9"/>
    <w:rsid w:val="007E4990"/>
    <w:rsid w:val="007E5E84"/>
    <w:rsid w:val="007E5ED4"/>
    <w:rsid w:val="007F1F95"/>
    <w:rsid w:val="007F278C"/>
    <w:rsid w:val="007F3CFA"/>
    <w:rsid w:val="007F5235"/>
    <w:rsid w:val="007F7C4A"/>
    <w:rsid w:val="00802517"/>
    <w:rsid w:val="00802BDE"/>
    <w:rsid w:val="00805638"/>
    <w:rsid w:val="00805C11"/>
    <w:rsid w:val="00805FD1"/>
    <w:rsid w:val="00806E77"/>
    <w:rsid w:val="00811D2D"/>
    <w:rsid w:val="008129F0"/>
    <w:rsid w:val="00813079"/>
    <w:rsid w:val="00813083"/>
    <w:rsid w:val="008138D6"/>
    <w:rsid w:val="0081501E"/>
    <w:rsid w:val="00815414"/>
    <w:rsid w:val="00815D87"/>
    <w:rsid w:val="00816E63"/>
    <w:rsid w:val="00817989"/>
    <w:rsid w:val="00822373"/>
    <w:rsid w:val="0082280E"/>
    <w:rsid w:val="008270D3"/>
    <w:rsid w:val="00830DBD"/>
    <w:rsid w:val="00831A91"/>
    <w:rsid w:val="00831BEF"/>
    <w:rsid w:val="00833D6E"/>
    <w:rsid w:val="00834094"/>
    <w:rsid w:val="00835F5B"/>
    <w:rsid w:val="008411BF"/>
    <w:rsid w:val="0084121A"/>
    <w:rsid w:val="00841F76"/>
    <w:rsid w:val="0084274F"/>
    <w:rsid w:val="00842E0D"/>
    <w:rsid w:val="00842E73"/>
    <w:rsid w:val="0084351C"/>
    <w:rsid w:val="00843FB9"/>
    <w:rsid w:val="008458FA"/>
    <w:rsid w:val="00846099"/>
    <w:rsid w:val="008461FF"/>
    <w:rsid w:val="008474A1"/>
    <w:rsid w:val="00847D83"/>
    <w:rsid w:val="00847D9C"/>
    <w:rsid w:val="00852FA2"/>
    <w:rsid w:val="0085300C"/>
    <w:rsid w:val="00856121"/>
    <w:rsid w:val="00857A32"/>
    <w:rsid w:val="008600B5"/>
    <w:rsid w:val="00860165"/>
    <w:rsid w:val="00860FD2"/>
    <w:rsid w:val="00861ED0"/>
    <w:rsid w:val="00862D0E"/>
    <w:rsid w:val="00864AFF"/>
    <w:rsid w:val="008673E2"/>
    <w:rsid w:val="00870B43"/>
    <w:rsid w:val="0087163F"/>
    <w:rsid w:val="0087246B"/>
    <w:rsid w:val="008730B8"/>
    <w:rsid w:val="00875889"/>
    <w:rsid w:val="00876573"/>
    <w:rsid w:val="00882256"/>
    <w:rsid w:val="008822B2"/>
    <w:rsid w:val="00884B21"/>
    <w:rsid w:val="0088569E"/>
    <w:rsid w:val="00886033"/>
    <w:rsid w:val="00887746"/>
    <w:rsid w:val="00890631"/>
    <w:rsid w:val="00891135"/>
    <w:rsid w:val="00891403"/>
    <w:rsid w:val="00893E97"/>
    <w:rsid w:val="00894B76"/>
    <w:rsid w:val="00895732"/>
    <w:rsid w:val="00895C91"/>
    <w:rsid w:val="008972B5"/>
    <w:rsid w:val="008977EE"/>
    <w:rsid w:val="008A09A7"/>
    <w:rsid w:val="008A2797"/>
    <w:rsid w:val="008A2B75"/>
    <w:rsid w:val="008A313D"/>
    <w:rsid w:val="008A3B34"/>
    <w:rsid w:val="008A4339"/>
    <w:rsid w:val="008A4DDC"/>
    <w:rsid w:val="008A70E2"/>
    <w:rsid w:val="008B0B71"/>
    <w:rsid w:val="008B14CF"/>
    <w:rsid w:val="008B369C"/>
    <w:rsid w:val="008B3C92"/>
    <w:rsid w:val="008B4F3A"/>
    <w:rsid w:val="008B5ECD"/>
    <w:rsid w:val="008C04BB"/>
    <w:rsid w:val="008C0F8F"/>
    <w:rsid w:val="008C2BCD"/>
    <w:rsid w:val="008C313C"/>
    <w:rsid w:val="008C4B49"/>
    <w:rsid w:val="008C52DF"/>
    <w:rsid w:val="008C6C4D"/>
    <w:rsid w:val="008D1111"/>
    <w:rsid w:val="008D1B6F"/>
    <w:rsid w:val="008D2066"/>
    <w:rsid w:val="008D2901"/>
    <w:rsid w:val="008D2C30"/>
    <w:rsid w:val="008D30E2"/>
    <w:rsid w:val="008D40D1"/>
    <w:rsid w:val="008D486C"/>
    <w:rsid w:val="008D5AE5"/>
    <w:rsid w:val="008D7750"/>
    <w:rsid w:val="008E041D"/>
    <w:rsid w:val="008E1139"/>
    <w:rsid w:val="008E1D60"/>
    <w:rsid w:val="008E2FE6"/>
    <w:rsid w:val="008E34E0"/>
    <w:rsid w:val="008E4FB4"/>
    <w:rsid w:val="008E58F5"/>
    <w:rsid w:val="008E6D8D"/>
    <w:rsid w:val="008F022D"/>
    <w:rsid w:val="008F030E"/>
    <w:rsid w:val="008F0624"/>
    <w:rsid w:val="008F1400"/>
    <w:rsid w:val="008F49EE"/>
    <w:rsid w:val="008F6397"/>
    <w:rsid w:val="008F721E"/>
    <w:rsid w:val="008F7E95"/>
    <w:rsid w:val="00900808"/>
    <w:rsid w:val="00901F0A"/>
    <w:rsid w:val="009021A5"/>
    <w:rsid w:val="00902560"/>
    <w:rsid w:val="009035A2"/>
    <w:rsid w:val="009045D0"/>
    <w:rsid w:val="00907CD1"/>
    <w:rsid w:val="00910D50"/>
    <w:rsid w:val="00911E21"/>
    <w:rsid w:val="009120D9"/>
    <w:rsid w:val="009126B9"/>
    <w:rsid w:val="00912B9C"/>
    <w:rsid w:val="00916D0C"/>
    <w:rsid w:val="00916E23"/>
    <w:rsid w:val="009175B5"/>
    <w:rsid w:val="0091783E"/>
    <w:rsid w:val="009201B3"/>
    <w:rsid w:val="00920FD8"/>
    <w:rsid w:val="00921069"/>
    <w:rsid w:val="00923C09"/>
    <w:rsid w:val="009251C3"/>
    <w:rsid w:val="0092674B"/>
    <w:rsid w:val="00926D41"/>
    <w:rsid w:val="00932FE5"/>
    <w:rsid w:val="00933B0D"/>
    <w:rsid w:val="009343C7"/>
    <w:rsid w:val="009348B8"/>
    <w:rsid w:val="00934A9C"/>
    <w:rsid w:val="009357F9"/>
    <w:rsid w:val="00935890"/>
    <w:rsid w:val="00935BFB"/>
    <w:rsid w:val="0093655C"/>
    <w:rsid w:val="00937927"/>
    <w:rsid w:val="00937BDD"/>
    <w:rsid w:val="00941013"/>
    <w:rsid w:val="0094208A"/>
    <w:rsid w:val="00942487"/>
    <w:rsid w:val="009432AF"/>
    <w:rsid w:val="0094342B"/>
    <w:rsid w:val="0094483B"/>
    <w:rsid w:val="00946A40"/>
    <w:rsid w:val="0094762B"/>
    <w:rsid w:val="00947BF1"/>
    <w:rsid w:val="00947EEB"/>
    <w:rsid w:val="00950617"/>
    <w:rsid w:val="009518CA"/>
    <w:rsid w:val="00951EEC"/>
    <w:rsid w:val="009530EC"/>
    <w:rsid w:val="0095582B"/>
    <w:rsid w:val="009563E7"/>
    <w:rsid w:val="0096101F"/>
    <w:rsid w:val="00961396"/>
    <w:rsid w:val="0096173F"/>
    <w:rsid w:val="00961774"/>
    <w:rsid w:val="009619CE"/>
    <w:rsid w:val="0096438B"/>
    <w:rsid w:val="00964A0F"/>
    <w:rsid w:val="00964A87"/>
    <w:rsid w:val="0096707E"/>
    <w:rsid w:val="00967241"/>
    <w:rsid w:val="00967E1A"/>
    <w:rsid w:val="00970081"/>
    <w:rsid w:val="00973381"/>
    <w:rsid w:val="00974049"/>
    <w:rsid w:val="009746F6"/>
    <w:rsid w:val="009754E0"/>
    <w:rsid w:val="00975C00"/>
    <w:rsid w:val="009768AE"/>
    <w:rsid w:val="00976D29"/>
    <w:rsid w:val="00977453"/>
    <w:rsid w:val="0098074C"/>
    <w:rsid w:val="00980B52"/>
    <w:rsid w:val="00982B48"/>
    <w:rsid w:val="00985C8D"/>
    <w:rsid w:val="00986783"/>
    <w:rsid w:val="00986F14"/>
    <w:rsid w:val="009875E2"/>
    <w:rsid w:val="0099087A"/>
    <w:rsid w:val="00990CC6"/>
    <w:rsid w:val="0099155D"/>
    <w:rsid w:val="00991697"/>
    <w:rsid w:val="009942F4"/>
    <w:rsid w:val="00994325"/>
    <w:rsid w:val="00995597"/>
    <w:rsid w:val="00996451"/>
    <w:rsid w:val="009A0B13"/>
    <w:rsid w:val="009A0B36"/>
    <w:rsid w:val="009A2156"/>
    <w:rsid w:val="009A46FC"/>
    <w:rsid w:val="009A6278"/>
    <w:rsid w:val="009A6BD0"/>
    <w:rsid w:val="009A7360"/>
    <w:rsid w:val="009B0534"/>
    <w:rsid w:val="009B2B8B"/>
    <w:rsid w:val="009B3908"/>
    <w:rsid w:val="009B5781"/>
    <w:rsid w:val="009B5C8D"/>
    <w:rsid w:val="009B69E9"/>
    <w:rsid w:val="009B6C4C"/>
    <w:rsid w:val="009C27D1"/>
    <w:rsid w:val="009C6345"/>
    <w:rsid w:val="009C64E8"/>
    <w:rsid w:val="009D06B0"/>
    <w:rsid w:val="009D0BB4"/>
    <w:rsid w:val="009D0D40"/>
    <w:rsid w:val="009D17E6"/>
    <w:rsid w:val="009D2568"/>
    <w:rsid w:val="009D45DA"/>
    <w:rsid w:val="009D4C93"/>
    <w:rsid w:val="009D50F7"/>
    <w:rsid w:val="009E50B6"/>
    <w:rsid w:val="009E5843"/>
    <w:rsid w:val="009E5C72"/>
    <w:rsid w:val="009E7967"/>
    <w:rsid w:val="009F0904"/>
    <w:rsid w:val="009F107D"/>
    <w:rsid w:val="009F2A4E"/>
    <w:rsid w:val="009F44E9"/>
    <w:rsid w:val="00A011FD"/>
    <w:rsid w:val="00A01638"/>
    <w:rsid w:val="00A01C15"/>
    <w:rsid w:val="00A02821"/>
    <w:rsid w:val="00A02F87"/>
    <w:rsid w:val="00A03394"/>
    <w:rsid w:val="00A037C7"/>
    <w:rsid w:val="00A0527C"/>
    <w:rsid w:val="00A05E59"/>
    <w:rsid w:val="00A07A8A"/>
    <w:rsid w:val="00A10918"/>
    <w:rsid w:val="00A12B2A"/>
    <w:rsid w:val="00A14378"/>
    <w:rsid w:val="00A14E6B"/>
    <w:rsid w:val="00A15131"/>
    <w:rsid w:val="00A155C5"/>
    <w:rsid w:val="00A1673D"/>
    <w:rsid w:val="00A217AD"/>
    <w:rsid w:val="00A22176"/>
    <w:rsid w:val="00A23079"/>
    <w:rsid w:val="00A2321B"/>
    <w:rsid w:val="00A239FF"/>
    <w:rsid w:val="00A24347"/>
    <w:rsid w:val="00A25156"/>
    <w:rsid w:val="00A31C8C"/>
    <w:rsid w:val="00A3547B"/>
    <w:rsid w:val="00A35B1C"/>
    <w:rsid w:val="00A366FF"/>
    <w:rsid w:val="00A3679B"/>
    <w:rsid w:val="00A36C59"/>
    <w:rsid w:val="00A37664"/>
    <w:rsid w:val="00A405CB"/>
    <w:rsid w:val="00A405F4"/>
    <w:rsid w:val="00A40F49"/>
    <w:rsid w:val="00A4287E"/>
    <w:rsid w:val="00A44EF1"/>
    <w:rsid w:val="00A44F2C"/>
    <w:rsid w:val="00A45959"/>
    <w:rsid w:val="00A45B0C"/>
    <w:rsid w:val="00A45F76"/>
    <w:rsid w:val="00A4603E"/>
    <w:rsid w:val="00A46FFA"/>
    <w:rsid w:val="00A47950"/>
    <w:rsid w:val="00A52393"/>
    <w:rsid w:val="00A527B8"/>
    <w:rsid w:val="00A52D7B"/>
    <w:rsid w:val="00A55151"/>
    <w:rsid w:val="00A55F10"/>
    <w:rsid w:val="00A60968"/>
    <w:rsid w:val="00A65264"/>
    <w:rsid w:val="00A65D18"/>
    <w:rsid w:val="00A65E19"/>
    <w:rsid w:val="00A666CC"/>
    <w:rsid w:val="00A70CAE"/>
    <w:rsid w:val="00A71B33"/>
    <w:rsid w:val="00A71EE9"/>
    <w:rsid w:val="00A7230F"/>
    <w:rsid w:val="00A725EF"/>
    <w:rsid w:val="00A727F0"/>
    <w:rsid w:val="00A7311C"/>
    <w:rsid w:val="00A74E21"/>
    <w:rsid w:val="00A74E7B"/>
    <w:rsid w:val="00A751AE"/>
    <w:rsid w:val="00A75E9A"/>
    <w:rsid w:val="00A766D4"/>
    <w:rsid w:val="00A768E3"/>
    <w:rsid w:val="00A77E2A"/>
    <w:rsid w:val="00A8090B"/>
    <w:rsid w:val="00A80A79"/>
    <w:rsid w:val="00A8175E"/>
    <w:rsid w:val="00A81AEB"/>
    <w:rsid w:val="00A821F9"/>
    <w:rsid w:val="00A847EC"/>
    <w:rsid w:val="00A8591B"/>
    <w:rsid w:val="00A861F8"/>
    <w:rsid w:val="00A87093"/>
    <w:rsid w:val="00A87485"/>
    <w:rsid w:val="00A90990"/>
    <w:rsid w:val="00A9126E"/>
    <w:rsid w:val="00A91B48"/>
    <w:rsid w:val="00A91CFE"/>
    <w:rsid w:val="00A9343D"/>
    <w:rsid w:val="00A93454"/>
    <w:rsid w:val="00A94F9B"/>
    <w:rsid w:val="00A95261"/>
    <w:rsid w:val="00AA1742"/>
    <w:rsid w:val="00AA284C"/>
    <w:rsid w:val="00AA2BD6"/>
    <w:rsid w:val="00AA4A2D"/>
    <w:rsid w:val="00AA4BFC"/>
    <w:rsid w:val="00AA4E5E"/>
    <w:rsid w:val="00AA50A9"/>
    <w:rsid w:val="00AA5774"/>
    <w:rsid w:val="00AA674B"/>
    <w:rsid w:val="00AA6A49"/>
    <w:rsid w:val="00AA6A94"/>
    <w:rsid w:val="00AA6FE9"/>
    <w:rsid w:val="00AB025A"/>
    <w:rsid w:val="00AB177E"/>
    <w:rsid w:val="00AB1A6E"/>
    <w:rsid w:val="00AB2FB8"/>
    <w:rsid w:val="00AB3A38"/>
    <w:rsid w:val="00AB3BFC"/>
    <w:rsid w:val="00AB4C0D"/>
    <w:rsid w:val="00AB5B65"/>
    <w:rsid w:val="00AB6A1D"/>
    <w:rsid w:val="00AC149A"/>
    <w:rsid w:val="00AC1876"/>
    <w:rsid w:val="00AC1CAD"/>
    <w:rsid w:val="00AC38DB"/>
    <w:rsid w:val="00AC3AD7"/>
    <w:rsid w:val="00AC4099"/>
    <w:rsid w:val="00AC4EB6"/>
    <w:rsid w:val="00AD0429"/>
    <w:rsid w:val="00AD045C"/>
    <w:rsid w:val="00AD04EF"/>
    <w:rsid w:val="00AD2372"/>
    <w:rsid w:val="00AD28F7"/>
    <w:rsid w:val="00AD2BAC"/>
    <w:rsid w:val="00AD3239"/>
    <w:rsid w:val="00AE0AAA"/>
    <w:rsid w:val="00AE1605"/>
    <w:rsid w:val="00AE2555"/>
    <w:rsid w:val="00AE38E4"/>
    <w:rsid w:val="00AE48AE"/>
    <w:rsid w:val="00AE5313"/>
    <w:rsid w:val="00AE7B9C"/>
    <w:rsid w:val="00AF19D5"/>
    <w:rsid w:val="00AF392D"/>
    <w:rsid w:val="00AF3A70"/>
    <w:rsid w:val="00AF3E10"/>
    <w:rsid w:val="00AF4B80"/>
    <w:rsid w:val="00AF528D"/>
    <w:rsid w:val="00AF69B6"/>
    <w:rsid w:val="00AF7AA8"/>
    <w:rsid w:val="00B00B7E"/>
    <w:rsid w:val="00B01EA1"/>
    <w:rsid w:val="00B02DFA"/>
    <w:rsid w:val="00B04854"/>
    <w:rsid w:val="00B0763A"/>
    <w:rsid w:val="00B07C93"/>
    <w:rsid w:val="00B1112D"/>
    <w:rsid w:val="00B11A3A"/>
    <w:rsid w:val="00B13C88"/>
    <w:rsid w:val="00B147E2"/>
    <w:rsid w:val="00B156F0"/>
    <w:rsid w:val="00B15CDF"/>
    <w:rsid w:val="00B15E3F"/>
    <w:rsid w:val="00B17B2F"/>
    <w:rsid w:val="00B20F58"/>
    <w:rsid w:val="00B219EC"/>
    <w:rsid w:val="00B2255C"/>
    <w:rsid w:val="00B22BEB"/>
    <w:rsid w:val="00B236FC"/>
    <w:rsid w:val="00B2506D"/>
    <w:rsid w:val="00B25132"/>
    <w:rsid w:val="00B26076"/>
    <w:rsid w:val="00B26757"/>
    <w:rsid w:val="00B26804"/>
    <w:rsid w:val="00B2690F"/>
    <w:rsid w:val="00B26D3E"/>
    <w:rsid w:val="00B30603"/>
    <w:rsid w:val="00B307BE"/>
    <w:rsid w:val="00B3194E"/>
    <w:rsid w:val="00B32A8E"/>
    <w:rsid w:val="00B32D90"/>
    <w:rsid w:val="00B33A85"/>
    <w:rsid w:val="00B33F0F"/>
    <w:rsid w:val="00B3453D"/>
    <w:rsid w:val="00B35E67"/>
    <w:rsid w:val="00B366F2"/>
    <w:rsid w:val="00B36B5D"/>
    <w:rsid w:val="00B370A1"/>
    <w:rsid w:val="00B37422"/>
    <w:rsid w:val="00B40AF2"/>
    <w:rsid w:val="00B415E3"/>
    <w:rsid w:val="00B42D04"/>
    <w:rsid w:val="00B44862"/>
    <w:rsid w:val="00B46FCC"/>
    <w:rsid w:val="00B4736B"/>
    <w:rsid w:val="00B502F3"/>
    <w:rsid w:val="00B51646"/>
    <w:rsid w:val="00B520C2"/>
    <w:rsid w:val="00B5280C"/>
    <w:rsid w:val="00B52B0C"/>
    <w:rsid w:val="00B53D48"/>
    <w:rsid w:val="00B547E0"/>
    <w:rsid w:val="00B55583"/>
    <w:rsid w:val="00B571A0"/>
    <w:rsid w:val="00B614CF"/>
    <w:rsid w:val="00B61ABA"/>
    <w:rsid w:val="00B622CD"/>
    <w:rsid w:val="00B62651"/>
    <w:rsid w:val="00B63183"/>
    <w:rsid w:val="00B63D0F"/>
    <w:rsid w:val="00B641A6"/>
    <w:rsid w:val="00B64359"/>
    <w:rsid w:val="00B6557C"/>
    <w:rsid w:val="00B66811"/>
    <w:rsid w:val="00B67961"/>
    <w:rsid w:val="00B703C7"/>
    <w:rsid w:val="00B70D66"/>
    <w:rsid w:val="00B71309"/>
    <w:rsid w:val="00B71A90"/>
    <w:rsid w:val="00B73040"/>
    <w:rsid w:val="00B73CF0"/>
    <w:rsid w:val="00B76EAF"/>
    <w:rsid w:val="00B7751B"/>
    <w:rsid w:val="00B80DDA"/>
    <w:rsid w:val="00B8186F"/>
    <w:rsid w:val="00B81FF4"/>
    <w:rsid w:val="00B828D6"/>
    <w:rsid w:val="00B82CA5"/>
    <w:rsid w:val="00B835CE"/>
    <w:rsid w:val="00B8713D"/>
    <w:rsid w:val="00B93266"/>
    <w:rsid w:val="00B93C4F"/>
    <w:rsid w:val="00B93D7F"/>
    <w:rsid w:val="00B94E10"/>
    <w:rsid w:val="00BA3337"/>
    <w:rsid w:val="00BA3D9A"/>
    <w:rsid w:val="00BA434B"/>
    <w:rsid w:val="00BA4748"/>
    <w:rsid w:val="00BA5B18"/>
    <w:rsid w:val="00BA672F"/>
    <w:rsid w:val="00BA7871"/>
    <w:rsid w:val="00BB0381"/>
    <w:rsid w:val="00BB0BA7"/>
    <w:rsid w:val="00BB1877"/>
    <w:rsid w:val="00BB1C5F"/>
    <w:rsid w:val="00BB23E0"/>
    <w:rsid w:val="00BB2836"/>
    <w:rsid w:val="00BB4E2E"/>
    <w:rsid w:val="00BB5C78"/>
    <w:rsid w:val="00BB7742"/>
    <w:rsid w:val="00BC1991"/>
    <w:rsid w:val="00BC259D"/>
    <w:rsid w:val="00BC2B1D"/>
    <w:rsid w:val="00BC406F"/>
    <w:rsid w:val="00BC41BA"/>
    <w:rsid w:val="00BC76F1"/>
    <w:rsid w:val="00BC781C"/>
    <w:rsid w:val="00BD2FEE"/>
    <w:rsid w:val="00BD3124"/>
    <w:rsid w:val="00BD35C6"/>
    <w:rsid w:val="00BD3857"/>
    <w:rsid w:val="00BD39A0"/>
    <w:rsid w:val="00BD46FA"/>
    <w:rsid w:val="00BD688A"/>
    <w:rsid w:val="00BD7090"/>
    <w:rsid w:val="00BD731F"/>
    <w:rsid w:val="00BE1463"/>
    <w:rsid w:val="00BE1FCA"/>
    <w:rsid w:val="00BE42BE"/>
    <w:rsid w:val="00BE51CB"/>
    <w:rsid w:val="00BE641E"/>
    <w:rsid w:val="00BE644F"/>
    <w:rsid w:val="00BF02CF"/>
    <w:rsid w:val="00BF1FF0"/>
    <w:rsid w:val="00BF2A8F"/>
    <w:rsid w:val="00BF4475"/>
    <w:rsid w:val="00BF4F5E"/>
    <w:rsid w:val="00BF6791"/>
    <w:rsid w:val="00BF6FE9"/>
    <w:rsid w:val="00BF7798"/>
    <w:rsid w:val="00C0071A"/>
    <w:rsid w:val="00C03F67"/>
    <w:rsid w:val="00C06B02"/>
    <w:rsid w:val="00C07094"/>
    <w:rsid w:val="00C10569"/>
    <w:rsid w:val="00C105D9"/>
    <w:rsid w:val="00C13120"/>
    <w:rsid w:val="00C14FFC"/>
    <w:rsid w:val="00C15C4B"/>
    <w:rsid w:val="00C16392"/>
    <w:rsid w:val="00C176B9"/>
    <w:rsid w:val="00C21C34"/>
    <w:rsid w:val="00C24669"/>
    <w:rsid w:val="00C32D9A"/>
    <w:rsid w:val="00C33D3E"/>
    <w:rsid w:val="00C35D64"/>
    <w:rsid w:val="00C362BF"/>
    <w:rsid w:val="00C36667"/>
    <w:rsid w:val="00C3684D"/>
    <w:rsid w:val="00C36CE5"/>
    <w:rsid w:val="00C370D4"/>
    <w:rsid w:val="00C40D1D"/>
    <w:rsid w:val="00C40EA6"/>
    <w:rsid w:val="00C41431"/>
    <w:rsid w:val="00C42727"/>
    <w:rsid w:val="00C42FE8"/>
    <w:rsid w:val="00C43EC1"/>
    <w:rsid w:val="00C443B5"/>
    <w:rsid w:val="00C446B5"/>
    <w:rsid w:val="00C45BF6"/>
    <w:rsid w:val="00C47775"/>
    <w:rsid w:val="00C504FD"/>
    <w:rsid w:val="00C54B74"/>
    <w:rsid w:val="00C55D1F"/>
    <w:rsid w:val="00C56FDD"/>
    <w:rsid w:val="00C57F14"/>
    <w:rsid w:val="00C60AF1"/>
    <w:rsid w:val="00C61280"/>
    <w:rsid w:val="00C616D4"/>
    <w:rsid w:val="00C61E74"/>
    <w:rsid w:val="00C63A70"/>
    <w:rsid w:val="00C65D00"/>
    <w:rsid w:val="00C66662"/>
    <w:rsid w:val="00C678ED"/>
    <w:rsid w:val="00C70648"/>
    <w:rsid w:val="00C71292"/>
    <w:rsid w:val="00C714DE"/>
    <w:rsid w:val="00C718FE"/>
    <w:rsid w:val="00C74EE4"/>
    <w:rsid w:val="00C74F41"/>
    <w:rsid w:val="00C75E82"/>
    <w:rsid w:val="00C75F4F"/>
    <w:rsid w:val="00C7629E"/>
    <w:rsid w:val="00C766A4"/>
    <w:rsid w:val="00C767C0"/>
    <w:rsid w:val="00C7698D"/>
    <w:rsid w:val="00C769B8"/>
    <w:rsid w:val="00C7738B"/>
    <w:rsid w:val="00C77758"/>
    <w:rsid w:val="00C777D3"/>
    <w:rsid w:val="00C77EB4"/>
    <w:rsid w:val="00C77F2F"/>
    <w:rsid w:val="00C802E2"/>
    <w:rsid w:val="00C80CAF"/>
    <w:rsid w:val="00C814FF"/>
    <w:rsid w:val="00C8307D"/>
    <w:rsid w:val="00C83DFF"/>
    <w:rsid w:val="00C84F0D"/>
    <w:rsid w:val="00C85880"/>
    <w:rsid w:val="00C86D30"/>
    <w:rsid w:val="00C87ACB"/>
    <w:rsid w:val="00C903D3"/>
    <w:rsid w:val="00C90653"/>
    <w:rsid w:val="00C92584"/>
    <w:rsid w:val="00C92A15"/>
    <w:rsid w:val="00C93BFD"/>
    <w:rsid w:val="00C9617C"/>
    <w:rsid w:val="00CA1632"/>
    <w:rsid w:val="00CA2065"/>
    <w:rsid w:val="00CA2172"/>
    <w:rsid w:val="00CA2ACA"/>
    <w:rsid w:val="00CA3096"/>
    <w:rsid w:val="00CA34D0"/>
    <w:rsid w:val="00CA4380"/>
    <w:rsid w:val="00CA587B"/>
    <w:rsid w:val="00CA6EBE"/>
    <w:rsid w:val="00CA7805"/>
    <w:rsid w:val="00CB18C1"/>
    <w:rsid w:val="00CB2098"/>
    <w:rsid w:val="00CB225F"/>
    <w:rsid w:val="00CB2748"/>
    <w:rsid w:val="00CB2AA6"/>
    <w:rsid w:val="00CB3F09"/>
    <w:rsid w:val="00CB42F9"/>
    <w:rsid w:val="00CB536E"/>
    <w:rsid w:val="00CB61A3"/>
    <w:rsid w:val="00CC051A"/>
    <w:rsid w:val="00CC19F4"/>
    <w:rsid w:val="00CC1DA1"/>
    <w:rsid w:val="00CC2D53"/>
    <w:rsid w:val="00CC3244"/>
    <w:rsid w:val="00CC4772"/>
    <w:rsid w:val="00CC63C2"/>
    <w:rsid w:val="00CC754D"/>
    <w:rsid w:val="00CC7791"/>
    <w:rsid w:val="00CD0ED7"/>
    <w:rsid w:val="00CD20D3"/>
    <w:rsid w:val="00CD39A8"/>
    <w:rsid w:val="00CD60D2"/>
    <w:rsid w:val="00CD703A"/>
    <w:rsid w:val="00CD732E"/>
    <w:rsid w:val="00CD7AD1"/>
    <w:rsid w:val="00CE34E6"/>
    <w:rsid w:val="00CE3D1A"/>
    <w:rsid w:val="00CE5921"/>
    <w:rsid w:val="00CE6B3D"/>
    <w:rsid w:val="00CE6F40"/>
    <w:rsid w:val="00CE76AE"/>
    <w:rsid w:val="00CE7D6B"/>
    <w:rsid w:val="00CF0197"/>
    <w:rsid w:val="00CF15B6"/>
    <w:rsid w:val="00CF1613"/>
    <w:rsid w:val="00CF2317"/>
    <w:rsid w:val="00CF2F37"/>
    <w:rsid w:val="00CF3BDA"/>
    <w:rsid w:val="00CF43FB"/>
    <w:rsid w:val="00CF557A"/>
    <w:rsid w:val="00D02104"/>
    <w:rsid w:val="00D049F0"/>
    <w:rsid w:val="00D0576C"/>
    <w:rsid w:val="00D05B01"/>
    <w:rsid w:val="00D06E77"/>
    <w:rsid w:val="00D07056"/>
    <w:rsid w:val="00D11581"/>
    <w:rsid w:val="00D121EE"/>
    <w:rsid w:val="00D14E2B"/>
    <w:rsid w:val="00D17191"/>
    <w:rsid w:val="00D17C4F"/>
    <w:rsid w:val="00D2043D"/>
    <w:rsid w:val="00D2059E"/>
    <w:rsid w:val="00D212C4"/>
    <w:rsid w:val="00D22008"/>
    <w:rsid w:val="00D2248D"/>
    <w:rsid w:val="00D238A4"/>
    <w:rsid w:val="00D25116"/>
    <w:rsid w:val="00D26743"/>
    <w:rsid w:val="00D26910"/>
    <w:rsid w:val="00D26A5C"/>
    <w:rsid w:val="00D27373"/>
    <w:rsid w:val="00D30565"/>
    <w:rsid w:val="00D3070B"/>
    <w:rsid w:val="00D3291A"/>
    <w:rsid w:val="00D32F4D"/>
    <w:rsid w:val="00D34535"/>
    <w:rsid w:val="00D35DBC"/>
    <w:rsid w:val="00D3665B"/>
    <w:rsid w:val="00D373D7"/>
    <w:rsid w:val="00D404EA"/>
    <w:rsid w:val="00D40543"/>
    <w:rsid w:val="00D40856"/>
    <w:rsid w:val="00D41E28"/>
    <w:rsid w:val="00D4357D"/>
    <w:rsid w:val="00D44737"/>
    <w:rsid w:val="00D46134"/>
    <w:rsid w:val="00D46715"/>
    <w:rsid w:val="00D47BF6"/>
    <w:rsid w:val="00D507EA"/>
    <w:rsid w:val="00D517C5"/>
    <w:rsid w:val="00D52CAE"/>
    <w:rsid w:val="00D53B15"/>
    <w:rsid w:val="00D5501D"/>
    <w:rsid w:val="00D550DF"/>
    <w:rsid w:val="00D55694"/>
    <w:rsid w:val="00D55A52"/>
    <w:rsid w:val="00D56A28"/>
    <w:rsid w:val="00D5779B"/>
    <w:rsid w:val="00D57889"/>
    <w:rsid w:val="00D62520"/>
    <w:rsid w:val="00D62DB4"/>
    <w:rsid w:val="00D63054"/>
    <w:rsid w:val="00D66F03"/>
    <w:rsid w:val="00D67705"/>
    <w:rsid w:val="00D67966"/>
    <w:rsid w:val="00D71927"/>
    <w:rsid w:val="00D726CC"/>
    <w:rsid w:val="00D73835"/>
    <w:rsid w:val="00D74478"/>
    <w:rsid w:val="00D7459B"/>
    <w:rsid w:val="00D746FD"/>
    <w:rsid w:val="00D76DB4"/>
    <w:rsid w:val="00D77868"/>
    <w:rsid w:val="00D801B1"/>
    <w:rsid w:val="00D817F8"/>
    <w:rsid w:val="00D81EB9"/>
    <w:rsid w:val="00D823F0"/>
    <w:rsid w:val="00D82718"/>
    <w:rsid w:val="00D8277A"/>
    <w:rsid w:val="00D8288B"/>
    <w:rsid w:val="00D829D8"/>
    <w:rsid w:val="00D82DDB"/>
    <w:rsid w:val="00D83712"/>
    <w:rsid w:val="00D848A4"/>
    <w:rsid w:val="00D84B05"/>
    <w:rsid w:val="00D84B1F"/>
    <w:rsid w:val="00D84C2E"/>
    <w:rsid w:val="00D84F30"/>
    <w:rsid w:val="00D8674F"/>
    <w:rsid w:val="00D8777F"/>
    <w:rsid w:val="00D9074C"/>
    <w:rsid w:val="00D9192B"/>
    <w:rsid w:val="00D924B5"/>
    <w:rsid w:val="00D9303C"/>
    <w:rsid w:val="00D958A4"/>
    <w:rsid w:val="00D977A2"/>
    <w:rsid w:val="00DA0078"/>
    <w:rsid w:val="00DA0DE7"/>
    <w:rsid w:val="00DA1E17"/>
    <w:rsid w:val="00DA219C"/>
    <w:rsid w:val="00DA247D"/>
    <w:rsid w:val="00DA37CF"/>
    <w:rsid w:val="00DA4575"/>
    <w:rsid w:val="00DA48CF"/>
    <w:rsid w:val="00DA5A55"/>
    <w:rsid w:val="00DA5B15"/>
    <w:rsid w:val="00DB0E8B"/>
    <w:rsid w:val="00DB11D0"/>
    <w:rsid w:val="00DB373A"/>
    <w:rsid w:val="00DB3C76"/>
    <w:rsid w:val="00DC049C"/>
    <w:rsid w:val="00DC2238"/>
    <w:rsid w:val="00DC3714"/>
    <w:rsid w:val="00DC6618"/>
    <w:rsid w:val="00DC74E0"/>
    <w:rsid w:val="00DC7859"/>
    <w:rsid w:val="00DC793B"/>
    <w:rsid w:val="00DD11B5"/>
    <w:rsid w:val="00DD174D"/>
    <w:rsid w:val="00DD24DB"/>
    <w:rsid w:val="00DD2E94"/>
    <w:rsid w:val="00DD5BE6"/>
    <w:rsid w:val="00DD5F94"/>
    <w:rsid w:val="00DE0B2B"/>
    <w:rsid w:val="00DE41FF"/>
    <w:rsid w:val="00DE4C66"/>
    <w:rsid w:val="00DE542A"/>
    <w:rsid w:val="00DE5AED"/>
    <w:rsid w:val="00DE7E04"/>
    <w:rsid w:val="00DF1297"/>
    <w:rsid w:val="00DF3C5E"/>
    <w:rsid w:val="00DF4370"/>
    <w:rsid w:val="00DF43DC"/>
    <w:rsid w:val="00DF4701"/>
    <w:rsid w:val="00DF4C84"/>
    <w:rsid w:val="00DF4D6A"/>
    <w:rsid w:val="00DF5F3C"/>
    <w:rsid w:val="00E004AF"/>
    <w:rsid w:val="00E00E02"/>
    <w:rsid w:val="00E010CB"/>
    <w:rsid w:val="00E02D54"/>
    <w:rsid w:val="00E04918"/>
    <w:rsid w:val="00E076EF"/>
    <w:rsid w:val="00E10E61"/>
    <w:rsid w:val="00E11DEF"/>
    <w:rsid w:val="00E131F8"/>
    <w:rsid w:val="00E133D8"/>
    <w:rsid w:val="00E13656"/>
    <w:rsid w:val="00E1582A"/>
    <w:rsid w:val="00E16396"/>
    <w:rsid w:val="00E16BC0"/>
    <w:rsid w:val="00E17A3F"/>
    <w:rsid w:val="00E20504"/>
    <w:rsid w:val="00E21167"/>
    <w:rsid w:val="00E222F4"/>
    <w:rsid w:val="00E23B27"/>
    <w:rsid w:val="00E24393"/>
    <w:rsid w:val="00E24EE0"/>
    <w:rsid w:val="00E258B2"/>
    <w:rsid w:val="00E25C89"/>
    <w:rsid w:val="00E263D2"/>
    <w:rsid w:val="00E265F9"/>
    <w:rsid w:val="00E2661C"/>
    <w:rsid w:val="00E26CEA"/>
    <w:rsid w:val="00E30181"/>
    <w:rsid w:val="00E307E6"/>
    <w:rsid w:val="00E3140E"/>
    <w:rsid w:val="00E35B0B"/>
    <w:rsid w:val="00E37A1E"/>
    <w:rsid w:val="00E40726"/>
    <w:rsid w:val="00E4072A"/>
    <w:rsid w:val="00E4104E"/>
    <w:rsid w:val="00E44501"/>
    <w:rsid w:val="00E4545E"/>
    <w:rsid w:val="00E4557C"/>
    <w:rsid w:val="00E4587C"/>
    <w:rsid w:val="00E4686A"/>
    <w:rsid w:val="00E47167"/>
    <w:rsid w:val="00E478D5"/>
    <w:rsid w:val="00E51797"/>
    <w:rsid w:val="00E5243E"/>
    <w:rsid w:val="00E52756"/>
    <w:rsid w:val="00E53A46"/>
    <w:rsid w:val="00E54338"/>
    <w:rsid w:val="00E54A3F"/>
    <w:rsid w:val="00E55AC9"/>
    <w:rsid w:val="00E5746C"/>
    <w:rsid w:val="00E61678"/>
    <w:rsid w:val="00E618CA"/>
    <w:rsid w:val="00E6212B"/>
    <w:rsid w:val="00E6226F"/>
    <w:rsid w:val="00E6371C"/>
    <w:rsid w:val="00E64D7C"/>
    <w:rsid w:val="00E65E8E"/>
    <w:rsid w:val="00E66B4A"/>
    <w:rsid w:val="00E67314"/>
    <w:rsid w:val="00E709A8"/>
    <w:rsid w:val="00E7161F"/>
    <w:rsid w:val="00E75732"/>
    <w:rsid w:val="00E75D66"/>
    <w:rsid w:val="00E76EB6"/>
    <w:rsid w:val="00E7709D"/>
    <w:rsid w:val="00E8070F"/>
    <w:rsid w:val="00E818AC"/>
    <w:rsid w:val="00E82147"/>
    <w:rsid w:val="00E8314F"/>
    <w:rsid w:val="00E83328"/>
    <w:rsid w:val="00E83666"/>
    <w:rsid w:val="00E84AA8"/>
    <w:rsid w:val="00E84FE2"/>
    <w:rsid w:val="00E8715B"/>
    <w:rsid w:val="00E8737D"/>
    <w:rsid w:val="00E90716"/>
    <w:rsid w:val="00E90E4C"/>
    <w:rsid w:val="00E944EB"/>
    <w:rsid w:val="00EA08C0"/>
    <w:rsid w:val="00EA3E74"/>
    <w:rsid w:val="00EA5580"/>
    <w:rsid w:val="00EA5E8C"/>
    <w:rsid w:val="00EA64EA"/>
    <w:rsid w:val="00EA6F43"/>
    <w:rsid w:val="00EA6F6C"/>
    <w:rsid w:val="00EA754D"/>
    <w:rsid w:val="00EB0653"/>
    <w:rsid w:val="00EB12CB"/>
    <w:rsid w:val="00EB31AA"/>
    <w:rsid w:val="00EB3AB6"/>
    <w:rsid w:val="00EB4BA1"/>
    <w:rsid w:val="00EB5C9E"/>
    <w:rsid w:val="00EC0C1D"/>
    <w:rsid w:val="00EC1718"/>
    <w:rsid w:val="00EC2942"/>
    <w:rsid w:val="00EC6020"/>
    <w:rsid w:val="00ED0041"/>
    <w:rsid w:val="00ED1551"/>
    <w:rsid w:val="00ED19DE"/>
    <w:rsid w:val="00ED25E4"/>
    <w:rsid w:val="00ED364A"/>
    <w:rsid w:val="00ED53D5"/>
    <w:rsid w:val="00ED614D"/>
    <w:rsid w:val="00ED742D"/>
    <w:rsid w:val="00EE0E5E"/>
    <w:rsid w:val="00EE1737"/>
    <w:rsid w:val="00EE1A6F"/>
    <w:rsid w:val="00EE1C65"/>
    <w:rsid w:val="00EE3551"/>
    <w:rsid w:val="00EE5145"/>
    <w:rsid w:val="00EE5DE6"/>
    <w:rsid w:val="00EE62F1"/>
    <w:rsid w:val="00EE6549"/>
    <w:rsid w:val="00EE6794"/>
    <w:rsid w:val="00EF1029"/>
    <w:rsid w:val="00EF1083"/>
    <w:rsid w:val="00EF1237"/>
    <w:rsid w:val="00EF301D"/>
    <w:rsid w:val="00EF3950"/>
    <w:rsid w:val="00EF3BEA"/>
    <w:rsid w:val="00EF3E8A"/>
    <w:rsid w:val="00EF4049"/>
    <w:rsid w:val="00EF53D1"/>
    <w:rsid w:val="00EF58F1"/>
    <w:rsid w:val="00EF60F1"/>
    <w:rsid w:val="00EF6F21"/>
    <w:rsid w:val="00EF7959"/>
    <w:rsid w:val="00F00850"/>
    <w:rsid w:val="00F01307"/>
    <w:rsid w:val="00F02037"/>
    <w:rsid w:val="00F0332A"/>
    <w:rsid w:val="00F03346"/>
    <w:rsid w:val="00F039E1"/>
    <w:rsid w:val="00F03B24"/>
    <w:rsid w:val="00F03F2C"/>
    <w:rsid w:val="00F0449F"/>
    <w:rsid w:val="00F052BA"/>
    <w:rsid w:val="00F06444"/>
    <w:rsid w:val="00F064F1"/>
    <w:rsid w:val="00F0772D"/>
    <w:rsid w:val="00F10052"/>
    <w:rsid w:val="00F100AB"/>
    <w:rsid w:val="00F1296C"/>
    <w:rsid w:val="00F12AD2"/>
    <w:rsid w:val="00F139FD"/>
    <w:rsid w:val="00F14D36"/>
    <w:rsid w:val="00F165FB"/>
    <w:rsid w:val="00F1667C"/>
    <w:rsid w:val="00F16B7E"/>
    <w:rsid w:val="00F177F2"/>
    <w:rsid w:val="00F17C21"/>
    <w:rsid w:val="00F207B4"/>
    <w:rsid w:val="00F20F86"/>
    <w:rsid w:val="00F2121E"/>
    <w:rsid w:val="00F21B3C"/>
    <w:rsid w:val="00F21BC6"/>
    <w:rsid w:val="00F23563"/>
    <w:rsid w:val="00F236F7"/>
    <w:rsid w:val="00F261FC"/>
    <w:rsid w:val="00F2758C"/>
    <w:rsid w:val="00F3331D"/>
    <w:rsid w:val="00F3351A"/>
    <w:rsid w:val="00F35FC5"/>
    <w:rsid w:val="00F36713"/>
    <w:rsid w:val="00F40477"/>
    <w:rsid w:val="00F40550"/>
    <w:rsid w:val="00F41120"/>
    <w:rsid w:val="00F41163"/>
    <w:rsid w:val="00F411E5"/>
    <w:rsid w:val="00F436D7"/>
    <w:rsid w:val="00F45839"/>
    <w:rsid w:val="00F466A8"/>
    <w:rsid w:val="00F50892"/>
    <w:rsid w:val="00F52106"/>
    <w:rsid w:val="00F528AB"/>
    <w:rsid w:val="00F54040"/>
    <w:rsid w:val="00F55AC6"/>
    <w:rsid w:val="00F56245"/>
    <w:rsid w:val="00F5638A"/>
    <w:rsid w:val="00F570DF"/>
    <w:rsid w:val="00F60554"/>
    <w:rsid w:val="00F61686"/>
    <w:rsid w:val="00F62387"/>
    <w:rsid w:val="00F62481"/>
    <w:rsid w:val="00F62685"/>
    <w:rsid w:val="00F6485D"/>
    <w:rsid w:val="00F6512B"/>
    <w:rsid w:val="00F7094C"/>
    <w:rsid w:val="00F7107C"/>
    <w:rsid w:val="00F73867"/>
    <w:rsid w:val="00F73FAA"/>
    <w:rsid w:val="00F75B46"/>
    <w:rsid w:val="00F772BC"/>
    <w:rsid w:val="00F81935"/>
    <w:rsid w:val="00F85447"/>
    <w:rsid w:val="00F867B3"/>
    <w:rsid w:val="00F91678"/>
    <w:rsid w:val="00F94150"/>
    <w:rsid w:val="00F94228"/>
    <w:rsid w:val="00F965B7"/>
    <w:rsid w:val="00F9688A"/>
    <w:rsid w:val="00F979F6"/>
    <w:rsid w:val="00FA0E39"/>
    <w:rsid w:val="00FA1F96"/>
    <w:rsid w:val="00FA22B7"/>
    <w:rsid w:val="00FA3A96"/>
    <w:rsid w:val="00FA456F"/>
    <w:rsid w:val="00FA45F6"/>
    <w:rsid w:val="00FA4D88"/>
    <w:rsid w:val="00FA55E7"/>
    <w:rsid w:val="00FB58A1"/>
    <w:rsid w:val="00FB7F1F"/>
    <w:rsid w:val="00FC035F"/>
    <w:rsid w:val="00FC41BF"/>
    <w:rsid w:val="00FC4469"/>
    <w:rsid w:val="00FC52EC"/>
    <w:rsid w:val="00FC5764"/>
    <w:rsid w:val="00FC5B72"/>
    <w:rsid w:val="00FC5CAD"/>
    <w:rsid w:val="00FC64B5"/>
    <w:rsid w:val="00FC683D"/>
    <w:rsid w:val="00FC795D"/>
    <w:rsid w:val="00FC7E29"/>
    <w:rsid w:val="00FC7EBB"/>
    <w:rsid w:val="00FD0F33"/>
    <w:rsid w:val="00FD2D76"/>
    <w:rsid w:val="00FD3020"/>
    <w:rsid w:val="00FD4CD6"/>
    <w:rsid w:val="00FD75D7"/>
    <w:rsid w:val="00FD7649"/>
    <w:rsid w:val="00FD7DE3"/>
    <w:rsid w:val="00FE0158"/>
    <w:rsid w:val="00FE103D"/>
    <w:rsid w:val="00FE1B8C"/>
    <w:rsid w:val="00FE411F"/>
    <w:rsid w:val="00FE74CA"/>
    <w:rsid w:val="00FF014F"/>
    <w:rsid w:val="00FF2446"/>
    <w:rsid w:val="00FF34A7"/>
    <w:rsid w:val="00FF3B9F"/>
    <w:rsid w:val="00FF61C5"/>
    <w:rsid w:val="00FF629B"/>
    <w:rsid w:val="00FF6B2A"/>
    <w:rsid w:val="00FF7641"/>
    <w:rsid w:val="00FF7A11"/>
    <w:rsid w:val="021AF3E3"/>
    <w:rsid w:val="0DC88400"/>
    <w:rsid w:val="0E3930A8"/>
    <w:rsid w:val="0E44ED47"/>
    <w:rsid w:val="1076DD74"/>
    <w:rsid w:val="27E22F36"/>
    <w:rsid w:val="3205086D"/>
    <w:rsid w:val="380D368D"/>
    <w:rsid w:val="382604DB"/>
    <w:rsid w:val="43EEAEAF"/>
    <w:rsid w:val="50C30116"/>
    <w:rsid w:val="51FC5802"/>
    <w:rsid w:val="53F58E23"/>
  </w:rsids>
  <w:docVars>
    <w:docVar w:name="__Grammarly_42___1" w:val="H4sIAAAAAAAEAKtWcslP9kxRslIyNDY2MjI3MzcxNTUzMjcwtDBT0lEKTi0uzszPAykwrAUAvnnjK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EmbedSmartTags/>
  <w14:docId w14:val="026276B8"/>
  <w15:chartTrackingRefBased/>
  <w15:docId w15:val="{FD9B0A04-C65B-4F98-BE1B-89869640C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5A55"/>
    <w:pPr>
      <w:widowControl w:val="0"/>
      <w:autoSpaceDE w:val="0"/>
      <w:autoSpaceDN w:val="0"/>
      <w:adjustRightInd w:val="0"/>
    </w:pPr>
    <w:rPr>
      <w:sz w:val="24"/>
      <w:szCs w:val="24"/>
    </w:rPr>
  </w:style>
  <w:style w:type="paragraph" w:styleId="Heading1">
    <w:name w:val="heading 1"/>
    <w:basedOn w:val="Normal"/>
    <w:next w:val="Normal"/>
    <w:link w:val="Heading1Char"/>
    <w:qFormat/>
    <w:rsid w:val="00C105D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B2435"/>
    <w:pPr>
      <w:widowControl/>
      <w:autoSpaceDE/>
      <w:autoSpaceDN/>
      <w:adjustRightInd/>
      <w:spacing w:before="100" w:beforeAutospacing="1" w:after="100" w:afterAutospacing="1"/>
      <w:outlineLvl w:val="1"/>
    </w:pPr>
    <w:rPr>
      <w:b/>
      <w:bCs/>
      <w:sz w:val="36"/>
      <w:szCs w:val="36"/>
    </w:rPr>
  </w:style>
  <w:style w:type="paragraph" w:styleId="Heading4">
    <w:name w:val="heading 4"/>
    <w:basedOn w:val="Normal"/>
    <w:next w:val="Normal"/>
    <w:link w:val="Heading4Char"/>
    <w:semiHidden/>
    <w:unhideWhenUsed/>
    <w:qFormat/>
    <w:rsid w:val="00C105D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semiHidden/>
    <w:unhideWhenUsed/>
    <w:qFormat/>
    <w:rsid w:val="00C105D9"/>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FootnoteText">
    <w:name w:val="footnote text"/>
    <w:basedOn w:val="Normal"/>
    <w:semiHidden/>
    <w:rsid w:val="00BA4748"/>
    <w:rPr>
      <w:sz w:val="20"/>
      <w:szCs w:val="20"/>
    </w:rPr>
  </w:style>
  <w:style w:type="paragraph" w:styleId="BalloonText">
    <w:name w:val="Balloon Text"/>
    <w:basedOn w:val="Normal"/>
    <w:semiHidden/>
    <w:rsid w:val="0078329A"/>
    <w:rPr>
      <w:rFonts w:ascii="Tahoma" w:hAnsi="Tahoma" w:cs="Tahoma"/>
      <w:sz w:val="16"/>
      <w:szCs w:val="16"/>
    </w:rPr>
  </w:style>
  <w:style w:type="paragraph" w:styleId="Header">
    <w:name w:val="header"/>
    <w:basedOn w:val="Normal"/>
    <w:link w:val="HeaderChar"/>
    <w:uiPriority w:val="99"/>
    <w:rsid w:val="00F3351A"/>
    <w:pPr>
      <w:tabs>
        <w:tab w:val="center" w:pos="4320"/>
        <w:tab w:val="right" w:pos="8640"/>
      </w:tabs>
    </w:pPr>
  </w:style>
  <w:style w:type="paragraph" w:styleId="Footer">
    <w:name w:val="footer"/>
    <w:basedOn w:val="Normal"/>
    <w:link w:val="FooterChar"/>
    <w:uiPriority w:val="99"/>
    <w:rsid w:val="00F3351A"/>
    <w:pPr>
      <w:tabs>
        <w:tab w:val="center" w:pos="4320"/>
        <w:tab w:val="right" w:pos="8640"/>
      </w:tabs>
    </w:pPr>
  </w:style>
  <w:style w:type="character" w:styleId="PageNumber">
    <w:name w:val="page number"/>
    <w:basedOn w:val="DefaultParagraphFont"/>
    <w:rsid w:val="00F064F1"/>
  </w:style>
  <w:style w:type="character" w:styleId="CommentReference">
    <w:name w:val="annotation reference"/>
    <w:semiHidden/>
    <w:rsid w:val="009F0904"/>
    <w:rPr>
      <w:sz w:val="16"/>
      <w:szCs w:val="16"/>
    </w:rPr>
  </w:style>
  <w:style w:type="paragraph" w:styleId="CommentText">
    <w:name w:val="annotation text"/>
    <w:basedOn w:val="Normal"/>
    <w:link w:val="CommentTextChar"/>
    <w:semiHidden/>
    <w:rsid w:val="009F0904"/>
    <w:rPr>
      <w:sz w:val="20"/>
      <w:szCs w:val="20"/>
    </w:rPr>
  </w:style>
  <w:style w:type="paragraph" w:styleId="CommentSubject">
    <w:name w:val="annotation subject"/>
    <w:basedOn w:val="CommentText"/>
    <w:next w:val="CommentText"/>
    <w:semiHidden/>
    <w:rsid w:val="009F0904"/>
    <w:rPr>
      <w:b/>
      <w:bCs/>
    </w:rPr>
  </w:style>
  <w:style w:type="character" w:styleId="Hyperlink">
    <w:name w:val="Hyperlink"/>
    <w:uiPriority w:val="99"/>
    <w:rsid w:val="001F4A39"/>
    <w:rPr>
      <w:color w:val="0000FF"/>
      <w:u w:val="single"/>
    </w:rPr>
  </w:style>
  <w:style w:type="character" w:styleId="FollowedHyperlink">
    <w:name w:val="FollowedHyperlink"/>
    <w:rsid w:val="007A213B"/>
    <w:rPr>
      <w:color w:val="0000FF"/>
      <w:u w:val="single"/>
    </w:rPr>
  </w:style>
  <w:style w:type="paragraph" w:customStyle="1" w:styleId="block1">
    <w:name w:val="block1"/>
    <w:basedOn w:val="Normal"/>
    <w:rsid w:val="003E656C"/>
    <w:pPr>
      <w:widowControl/>
      <w:autoSpaceDE/>
      <w:autoSpaceDN/>
      <w:adjustRightInd/>
      <w:spacing w:before="100" w:beforeAutospacing="1" w:after="100" w:afterAutospacing="1"/>
    </w:pPr>
    <w:rPr>
      <w:sz w:val="19"/>
      <w:szCs w:val="19"/>
    </w:rPr>
  </w:style>
  <w:style w:type="table" w:styleId="TableGrid">
    <w:name w:val="Table Grid"/>
    <w:basedOn w:val="TableNormal"/>
    <w:rsid w:val="00A65D18"/>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211C4E"/>
    <w:rPr>
      <w:sz w:val="20"/>
      <w:szCs w:val="20"/>
    </w:rPr>
  </w:style>
  <w:style w:type="character" w:customStyle="1" w:styleId="EndnoteTextChar">
    <w:name w:val="Endnote Text Char"/>
    <w:basedOn w:val="DefaultParagraphFont"/>
    <w:link w:val="EndnoteText"/>
    <w:rsid w:val="00211C4E"/>
  </w:style>
  <w:style w:type="character" w:styleId="EndnoteReference">
    <w:name w:val="endnote reference"/>
    <w:rsid w:val="00211C4E"/>
    <w:rPr>
      <w:vertAlign w:val="superscript"/>
    </w:rPr>
  </w:style>
  <w:style w:type="character" w:customStyle="1" w:styleId="FooterChar">
    <w:name w:val="Footer Char"/>
    <w:link w:val="Footer"/>
    <w:uiPriority w:val="99"/>
    <w:rsid w:val="008F6397"/>
    <w:rPr>
      <w:sz w:val="24"/>
      <w:szCs w:val="24"/>
    </w:rPr>
  </w:style>
  <w:style w:type="character" w:customStyle="1" w:styleId="HeaderChar">
    <w:name w:val="Header Char"/>
    <w:link w:val="Header"/>
    <w:uiPriority w:val="99"/>
    <w:rsid w:val="00D56A28"/>
    <w:rPr>
      <w:sz w:val="24"/>
      <w:szCs w:val="24"/>
    </w:rPr>
  </w:style>
  <w:style w:type="paragraph" w:styleId="HTMLPreformatted">
    <w:name w:val="HTML Preformatted"/>
    <w:basedOn w:val="Normal"/>
    <w:link w:val="HTMLPreformattedChar"/>
    <w:uiPriority w:val="99"/>
    <w:unhideWhenUsed/>
    <w:rsid w:val="009357F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link w:val="HTMLPreformatted"/>
    <w:uiPriority w:val="99"/>
    <w:rsid w:val="009357F9"/>
    <w:rPr>
      <w:rFonts w:ascii="Courier New" w:hAnsi="Courier New" w:cs="Courier New"/>
    </w:rPr>
  </w:style>
  <w:style w:type="paragraph" w:styleId="Revision">
    <w:name w:val="Revision"/>
    <w:hidden/>
    <w:uiPriority w:val="99"/>
    <w:semiHidden/>
    <w:rsid w:val="00ED742D"/>
    <w:rPr>
      <w:sz w:val="24"/>
      <w:szCs w:val="24"/>
    </w:rPr>
  </w:style>
  <w:style w:type="character" w:customStyle="1" w:styleId="CommentTextChar">
    <w:name w:val="Comment Text Char"/>
    <w:link w:val="CommentText"/>
    <w:semiHidden/>
    <w:rsid w:val="004E68E2"/>
  </w:style>
  <w:style w:type="character" w:styleId="UnresolvedMention">
    <w:name w:val="Unresolved Mention"/>
    <w:basedOn w:val="DefaultParagraphFont"/>
    <w:uiPriority w:val="99"/>
    <w:semiHidden/>
    <w:unhideWhenUsed/>
    <w:rsid w:val="00CF557A"/>
    <w:rPr>
      <w:color w:val="605E5C"/>
      <w:shd w:val="clear" w:color="auto" w:fill="E1DFDD"/>
    </w:rPr>
  </w:style>
  <w:style w:type="character" w:customStyle="1" w:styleId="Heading2Char">
    <w:name w:val="Heading 2 Char"/>
    <w:basedOn w:val="DefaultParagraphFont"/>
    <w:link w:val="Heading2"/>
    <w:uiPriority w:val="9"/>
    <w:rsid w:val="003B2435"/>
    <w:rPr>
      <w:b/>
      <w:bCs/>
      <w:sz w:val="36"/>
      <w:szCs w:val="36"/>
    </w:rPr>
  </w:style>
  <w:style w:type="character" w:styleId="Mention">
    <w:name w:val="Mention"/>
    <w:basedOn w:val="DefaultParagraphFont"/>
    <w:uiPriority w:val="99"/>
    <w:unhideWhenUsed/>
    <w:rsid w:val="00E83666"/>
    <w:rPr>
      <w:color w:val="2B579A"/>
      <w:shd w:val="clear" w:color="auto" w:fill="E1DFDD"/>
    </w:rPr>
  </w:style>
  <w:style w:type="character" w:customStyle="1" w:styleId="Heading1Char">
    <w:name w:val="Heading 1 Char"/>
    <w:basedOn w:val="DefaultParagraphFont"/>
    <w:link w:val="Heading1"/>
    <w:rsid w:val="00C105D9"/>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semiHidden/>
    <w:rsid w:val="00C105D9"/>
    <w:rPr>
      <w:rFonts w:asciiTheme="majorHAnsi" w:eastAsiaTheme="majorEastAsia" w:hAnsiTheme="majorHAnsi" w:cstheme="majorBidi"/>
      <w:i/>
      <w:iCs/>
      <w:color w:val="2E74B5" w:themeColor="accent1" w:themeShade="BF"/>
      <w:sz w:val="24"/>
      <w:szCs w:val="24"/>
    </w:rPr>
  </w:style>
  <w:style w:type="character" w:customStyle="1" w:styleId="Heading6Char">
    <w:name w:val="Heading 6 Char"/>
    <w:basedOn w:val="DefaultParagraphFont"/>
    <w:link w:val="Heading6"/>
    <w:semiHidden/>
    <w:rsid w:val="00C105D9"/>
    <w:rPr>
      <w:rFonts w:asciiTheme="majorHAnsi" w:eastAsiaTheme="majorEastAsia" w:hAnsiTheme="majorHAnsi" w:cstheme="majorBidi"/>
      <w:color w:val="1F4D78" w:themeColor="accent1" w:themeShade="7F"/>
      <w:sz w:val="24"/>
      <w:szCs w:val="24"/>
    </w:rPr>
  </w:style>
  <w:style w:type="paragraph" w:customStyle="1" w:styleId="Default">
    <w:name w:val="Default"/>
    <w:rsid w:val="00990CC6"/>
    <w:pPr>
      <w:autoSpaceDE w:val="0"/>
      <w:autoSpaceDN w:val="0"/>
      <w:adjustRightInd w:val="0"/>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oes/current/oes471011.htm" TargetMode="External" /><Relationship Id="rId11" Type="http://schemas.openxmlformats.org/officeDocument/2006/relationships/hyperlink" Target="https://www.bls.gov/news.release/archives/ecec_12152022.pdf" TargetMode="External" /><Relationship Id="rId12" Type="http://schemas.openxmlformats.org/officeDocument/2006/relationships/image" Target="media/image1.emf"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header" Target="head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census.gov/data/tables/2019/econ/susb/2019-susb-annual.html" TargetMode="External" /></Relationships>
</file>

<file path=word/_rels/footnotes.xml.rels><?xml version="1.0" encoding="utf-8" standalone="yes"?><Relationships xmlns="http://schemas.openxmlformats.org/package/2006/relationships"><Relationship Id="rId1" Type="http://schemas.openxmlformats.org/officeDocument/2006/relationships/hyperlink" Target="http://www.census.gov/data/tables/2019/econ/susb/2019-susb-annual.html" TargetMode="External" /></Relationships>
</file>

<file path=word/_rels/numbering.xml.rels><?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2" ma:contentTypeDescription="Create a new document." ma:contentTypeScope="" ma:versionID="582ae71c7268799d97f63994503708ca">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92784078ed7cad646e48a44afbc7087c"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B92F00-A64A-43CA-B1AD-7C82A6747440}">
  <ds:schemaRefs>
    <ds:schemaRef ds:uri="http://schemas.openxmlformats.org/officeDocument/2006/bibliography"/>
  </ds:schemaRefs>
</ds:datastoreItem>
</file>

<file path=customXml/itemProps2.xml><?xml version="1.0" encoding="utf-8"?>
<ds:datastoreItem xmlns:ds="http://schemas.openxmlformats.org/officeDocument/2006/customXml" ds:itemID="{FE64AC03-853D-4855-B6D8-DFCC6869D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132F0A-EEA3-494A-B8B2-06FE9CB7BEBB}">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customXml/itemProps4.xml><?xml version="1.0" encoding="utf-8"?>
<ds:datastoreItem xmlns:ds="http://schemas.openxmlformats.org/officeDocument/2006/customXml" ds:itemID="{2B13A822-219A-4496-9A38-35D3FBD0FD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7</Pages>
  <Words>5342</Words>
  <Characters>32231</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USDOL/OSHA</Company>
  <LinksUpToDate>false</LinksUpToDate>
  <CharactersWithSpaces>3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OSHA_User</dc:creator>
  <cp:lastModifiedBy>Perryman, Seleda M - OSHA</cp:lastModifiedBy>
  <cp:revision>6</cp:revision>
  <cp:lastPrinted>2020-02-03T21:32:00Z</cp:lastPrinted>
  <dcterms:created xsi:type="dcterms:W3CDTF">2023-09-13T20:14:00Z</dcterms:created>
  <dcterms:modified xsi:type="dcterms:W3CDTF">2023-09-1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a2ffcf8a07025c0891c6de277dc21a368f318c544d2424066618eea6ce780567</vt:lpwstr>
  </property>
  <property fmtid="{D5CDD505-2E9C-101B-9397-08002B2CF9AE}" pid="4" name="MediaServiceImageTags">
    <vt:lpwstr/>
  </property>
</Properties>
</file>